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9047A0" w14:textId="77777777" w:rsidR="00CC1668" w:rsidRPr="00CC1668" w:rsidRDefault="00CC1668" w:rsidP="00CC1668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B45B6DF" w14:textId="38ED04FD" w:rsidR="00F47E6A" w:rsidRPr="006B5F39" w:rsidRDefault="00F47E6A" w:rsidP="00F47E6A">
      <w:pPr>
        <w:spacing w:line="48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C</w:t>
      </w:r>
      <w:r w:rsidRPr="006B5F39">
        <w:rPr>
          <w:rFonts w:asciiTheme="majorBidi" w:hAnsiTheme="majorBidi" w:cstheme="majorBidi"/>
          <w:b/>
          <w:bCs/>
          <w:sz w:val="32"/>
          <w:szCs w:val="32"/>
        </w:rPr>
        <w:t>-11</w:t>
      </w: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6B5F39">
        <w:rPr>
          <w:rFonts w:asciiTheme="majorBidi" w:hAnsiTheme="majorBidi" w:cstheme="majorBidi"/>
          <w:b/>
          <w:bCs/>
          <w:sz w:val="32"/>
          <w:szCs w:val="32"/>
        </w:rPr>
        <w:t xml:space="preserve">L </w:t>
      </w:r>
    </w:p>
    <w:p w14:paraId="2C85567D" w14:textId="5FF14BF8" w:rsidR="00F47E6A" w:rsidRPr="006B5F39" w:rsidRDefault="002D05C1" w:rsidP="00F47E6A">
      <w:pPr>
        <w:spacing w:line="48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Programming Fundamentals</w:t>
      </w:r>
    </w:p>
    <w:p w14:paraId="1253CC36" w14:textId="30C384F9" w:rsidR="00F47E6A" w:rsidRPr="006B5F39" w:rsidRDefault="00F47E6A" w:rsidP="00F47E6A">
      <w:pPr>
        <w:spacing w:line="48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B5F39">
        <w:rPr>
          <w:rFonts w:asciiTheme="majorBidi" w:hAnsiTheme="majorBidi" w:cstheme="majorBidi"/>
          <w:b/>
          <w:bCs/>
          <w:sz w:val="32"/>
          <w:szCs w:val="32"/>
        </w:rPr>
        <w:t>Laboratory 0</w:t>
      </w:r>
      <w:r>
        <w:rPr>
          <w:rFonts w:asciiTheme="majorBidi" w:hAnsiTheme="majorBidi" w:cstheme="majorBidi"/>
          <w:b/>
          <w:bCs/>
          <w:sz w:val="32"/>
          <w:szCs w:val="32"/>
        </w:rPr>
        <w:t>1</w:t>
      </w:r>
    </w:p>
    <w:p w14:paraId="33CDDC14" w14:textId="4F2E3A1B" w:rsidR="00F47E6A" w:rsidRPr="006B5F39" w:rsidRDefault="00F47E6A" w:rsidP="00D56E06">
      <w:pPr>
        <w:spacing w:line="48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Introduction to </w:t>
      </w:r>
      <w:r w:rsidR="00D56E06">
        <w:rPr>
          <w:rFonts w:asciiTheme="majorBidi" w:hAnsiTheme="majorBidi" w:cstheme="majorBidi"/>
          <w:b/>
          <w:bCs/>
          <w:sz w:val="32"/>
          <w:szCs w:val="32"/>
        </w:rPr>
        <w:t>Programming</w:t>
      </w:r>
      <w:r w:rsidR="00D56E06">
        <w:rPr>
          <w:rFonts w:asciiTheme="majorBidi" w:hAnsiTheme="majorBidi" w:cstheme="majorBidi"/>
          <w:b/>
          <w:bCs/>
          <w:sz w:val="32"/>
          <w:szCs w:val="32"/>
        </w:rPr>
        <w:t xml:space="preserve">, </w:t>
      </w:r>
      <w:r>
        <w:rPr>
          <w:rFonts w:asciiTheme="majorBidi" w:hAnsiTheme="majorBidi" w:cstheme="majorBidi"/>
          <w:b/>
          <w:bCs/>
          <w:sz w:val="32"/>
          <w:szCs w:val="32"/>
        </w:rPr>
        <w:t>Algorithms and C</w:t>
      </w:r>
    </w:p>
    <w:p w14:paraId="7B80C866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694E8CB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9B37169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412B5CB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CD4EEC1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FD8634B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7B65ED6A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051EC0E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D981F8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Version: 1.0.0</w:t>
      </w:r>
    </w:p>
    <w:p w14:paraId="005BD95F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EAEAF8E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E91D491" w14:textId="63CEF563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Release Date: 14-07-2022</w:t>
      </w:r>
    </w:p>
    <w:p w14:paraId="6B94C22C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4EA09CB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1869BAB" w14:textId="77777777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40ED0AF" w14:textId="77777777" w:rsidR="00F47E6A" w:rsidRPr="006B5F39" w:rsidRDefault="00F47E6A" w:rsidP="00F47E6A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B5F39">
        <w:rPr>
          <w:rFonts w:asciiTheme="majorBidi" w:hAnsiTheme="majorBidi" w:cstheme="majorBidi"/>
          <w:b/>
          <w:bCs/>
          <w:sz w:val="32"/>
          <w:szCs w:val="32"/>
        </w:rPr>
        <w:t>Department of Information Technology</w:t>
      </w:r>
    </w:p>
    <w:p w14:paraId="476869B8" w14:textId="77777777" w:rsidR="00F47E6A" w:rsidRPr="006B5F39" w:rsidRDefault="00F47E6A" w:rsidP="00F47E6A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B5F39">
        <w:rPr>
          <w:rFonts w:asciiTheme="majorBidi" w:hAnsiTheme="majorBidi" w:cstheme="majorBidi"/>
          <w:b/>
          <w:bCs/>
          <w:sz w:val="32"/>
          <w:szCs w:val="32"/>
        </w:rPr>
        <w:t>University of the Punjab</w:t>
      </w:r>
    </w:p>
    <w:p w14:paraId="0BAC8EC4" w14:textId="04E2307C" w:rsidR="00F47E6A" w:rsidRDefault="00F47E6A" w:rsidP="00F47E6A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B5F39">
        <w:rPr>
          <w:rFonts w:asciiTheme="majorBidi" w:hAnsiTheme="majorBidi" w:cstheme="majorBidi"/>
          <w:b/>
          <w:bCs/>
          <w:sz w:val="32"/>
          <w:szCs w:val="32"/>
        </w:rPr>
        <w:t>Lahore, Pakistan</w:t>
      </w:r>
    </w:p>
    <w:p w14:paraId="5437B4BA" w14:textId="77777777" w:rsidR="00F47E6A" w:rsidRPr="000A7BE8" w:rsidRDefault="00F47E6A" w:rsidP="00536821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48DD3EC" w14:textId="77777777" w:rsidR="003927C2" w:rsidRDefault="003927C2" w:rsidP="00F47E6A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75ED9D49" w14:textId="6787ECA1" w:rsidR="00F47E6A" w:rsidRPr="002346C5" w:rsidRDefault="00F47E6A" w:rsidP="00F47E6A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346C5">
        <w:rPr>
          <w:rFonts w:asciiTheme="majorBidi" w:hAnsiTheme="majorBidi" w:cstheme="majorBidi"/>
          <w:b/>
          <w:bCs/>
          <w:sz w:val="28"/>
          <w:szCs w:val="28"/>
        </w:rPr>
        <w:t>Contents:</w:t>
      </w:r>
    </w:p>
    <w:p w14:paraId="37B8008B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arning Objectives</w:t>
      </w:r>
    </w:p>
    <w:p w14:paraId="28F99443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quired Resources</w:t>
      </w:r>
    </w:p>
    <w:p w14:paraId="09B997EC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Instructions</w:t>
      </w:r>
    </w:p>
    <w:p w14:paraId="3005FA73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ckground and Overview</w:t>
      </w:r>
    </w:p>
    <w:p w14:paraId="7065CCB7" w14:textId="72B6908A" w:rsidR="00F47E6A" w:rsidRDefault="00410838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gram</w:t>
      </w:r>
    </w:p>
    <w:p w14:paraId="60D3EBFA" w14:textId="5AA986F8" w:rsidR="00410838" w:rsidRDefault="00410838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gorithm</w:t>
      </w:r>
    </w:p>
    <w:p w14:paraId="34ABC0B2" w14:textId="77B41416" w:rsidR="00410838" w:rsidRDefault="00410838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code</w:t>
      </w:r>
    </w:p>
    <w:p w14:paraId="04403711" w14:textId="078A2B3D" w:rsidR="00410838" w:rsidRDefault="00410838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lowchart</w:t>
      </w:r>
    </w:p>
    <w:p w14:paraId="0C6B7880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ctivities</w:t>
      </w:r>
    </w:p>
    <w:p w14:paraId="11FA8F42" w14:textId="77777777" w:rsidR="00F47E6A" w:rsidRDefault="00F47E6A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e-Lab Activity</w:t>
      </w:r>
    </w:p>
    <w:p w14:paraId="545698C3" w14:textId="78C5488A" w:rsidR="00F47E6A" w:rsidRDefault="00730C10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crosoft ® </w:t>
      </w:r>
      <w:r w:rsidR="00410838">
        <w:rPr>
          <w:rFonts w:asciiTheme="majorBidi" w:hAnsiTheme="majorBidi" w:cstheme="majorBidi"/>
        </w:rPr>
        <w:t>Visual Studio 2022 installation</w:t>
      </w:r>
    </w:p>
    <w:p w14:paraId="4875593C" w14:textId="5868F770" w:rsidR="00F47E6A" w:rsidRPr="00DD438A" w:rsidRDefault="00410838" w:rsidP="00410838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ARP installation</w:t>
      </w:r>
    </w:p>
    <w:p w14:paraId="7F595757" w14:textId="09DEB566" w:rsidR="00F43BC6" w:rsidRPr="00F43BC6" w:rsidRDefault="00F47E6A" w:rsidP="00F43BC6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-Lab Activity</w:t>
      </w:r>
    </w:p>
    <w:p w14:paraId="4FE39697" w14:textId="74EBE4E9" w:rsidR="00F43BC6" w:rsidRDefault="00F43BC6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code</w:t>
      </w:r>
    </w:p>
    <w:p w14:paraId="47188C45" w14:textId="77777777" w:rsidR="00404B84" w:rsidRDefault="00F43BC6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ew Project</w:t>
      </w:r>
    </w:p>
    <w:p w14:paraId="7A208EF3" w14:textId="77777777" w:rsidR="00404B84" w:rsidRDefault="00F43BC6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 w:rsidRPr="00404B84">
        <w:rPr>
          <w:rFonts w:asciiTheme="majorBidi" w:hAnsiTheme="majorBidi" w:cstheme="majorBidi"/>
        </w:rPr>
        <w:t>Display Output on Console</w:t>
      </w:r>
    </w:p>
    <w:p w14:paraId="1DD677FD" w14:textId="77777777" w:rsidR="00404B84" w:rsidRDefault="00F43BC6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 w:rsidRPr="00404B84">
        <w:rPr>
          <w:rFonts w:asciiTheme="majorBidi" w:hAnsiTheme="majorBidi" w:cstheme="majorBidi"/>
        </w:rPr>
        <w:t>Read &amp; Display Output on Console</w:t>
      </w:r>
    </w:p>
    <w:p w14:paraId="63BD0E41" w14:textId="77777777" w:rsidR="00404B84" w:rsidRDefault="00F43BC6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 w:rsidRPr="00404B84">
        <w:rPr>
          <w:rFonts w:asciiTheme="majorBidi" w:hAnsiTheme="majorBidi" w:cstheme="majorBidi"/>
        </w:rPr>
        <w:t>Read Multiple Inputs</w:t>
      </w:r>
    </w:p>
    <w:p w14:paraId="7800F9AF" w14:textId="77777777" w:rsidR="00404B84" w:rsidRDefault="00624EEF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 w:rsidRPr="00404B84">
        <w:rPr>
          <w:rFonts w:asciiTheme="majorBidi" w:hAnsiTheme="majorBidi" w:cstheme="majorBidi"/>
        </w:rPr>
        <w:t>IF ELSE Statements</w:t>
      </w:r>
    </w:p>
    <w:p w14:paraId="7C236E74" w14:textId="7472ED27" w:rsidR="00624EEF" w:rsidRPr="00404B84" w:rsidRDefault="00624EEF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 w:rsidRPr="00404B84">
        <w:rPr>
          <w:rFonts w:asciiTheme="majorBidi" w:hAnsiTheme="majorBidi" w:cstheme="majorBidi"/>
        </w:rPr>
        <w:t>Loop Statements</w:t>
      </w:r>
    </w:p>
    <w:p w14:paraId="0C2FA3DC" w14:textId="623A8733" w:rsidR="00624EEF" w:rsidRDefault="00624EEF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lowchart</w:t>
      </w:r>
    </w:p>
    <w:p w14:paraId="7A61A23D" w14:textId="639DDD99" w:rsidR="00624EEF" w:rsidRDefault="00624EEF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mbols</w:t>
      </w:r>
    </w:p>
    <w:p w14:paraId="3A4B2926" w14:textId="27DE0F67" w:rsidR="00624EEF" w:rsidRDefault="00556A8C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ELSE Conditional</w:t>
      </w:r>
    </w:p>
    <w:p w14:paraId="0D0198AB" w14:textId="4C3A6AD2" w:rsidR="00556A8C" w:rsidRDefault="00556A8C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R Loop Statement</w:t>
      </w:r>
    </w:p>
    <w:p w14:paraId="7CDFEDEA" w14:textId="4AA5B6F3" w:rsidR="00F47E6A" w:rsidRDefault="007937B8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ave File in LARP</w:t>
      </w:r>
    </w:p>
    <w:p w14:paraId="025155C5" w14:textId="705B8132" w:rsidR="00404B84" w:rsidRDefault="007937B8" w:rsidP="00476BAB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 </w:t>
      </w:r>
      <w:r w:rsidR="00476BAB">
        <w:rPr>
          <w:rFonts w:asciiTheme="majorBidi" w:hAnsiTheme="majorBidi" w:cstheme="majorBidi"/>
        </w:rPr>
        <w:t>P</w:t>
      </w:r>
      <w:r>
        <w:rPr>
          <w:rFonts w:asciiTheme="majorBidi" w:hAnsiTheme="majorBidi" w:cstheme="majorBidi"/>
        </w:rPr>
        <w:t xml:space="preserve">rogram </w:t>
      </w:r>
    </w:p>
    <w:p w14:paraId="35B723EB" w14:textId="66273622" w:rsidR="00F47E6A" w:rsidRDefault="00404B84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mple Program in Microsoft ®</w:t>
      </w:r>
      <w:r w:rsidR="007937B8">
        <w:rPr>
          <w:rFonts w:asciiTheme="majorBidi" w:hAnsiTheme="majorBidi" w:cstheme="majorBidi"/>
        </w:rPr>
        <w:t xml:space="preserve"> Visual Studio</w:t>
      </w:r>
    </w:p>
    <w:p w14:paraId="4DE9B63A" w14:textId="79FB27D5" w:rsidR="00F47E6A" w:rsidRDefault="00662578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perators in C</w:t>
      </w:r>
    </w:p>
    <w:p w14:paraId="1A00B054" w14:textId="4CC99428" w:rsidR="00F47E6A" w:rsidRDefault="00662578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perators Precedence in C</w:t>
      </w:r>
    </w:p>
    <w:p w14:paraId="27795784" w14:textId="69A3DAE8" w:rsidR="00F47E6A" w:rsidRDefault="00662578" w:rsidP="00404B84">
      <w:pPr>
        <w:pStyle w:val="ListParagraph"/>
        <w:numPr>
          <w:ilvl w:val="3"/>
          <w:numId w:val="1"/>
        </w:numPr>
        <w:ind w:left="180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ger Division</w:t>
      </w:r>
    </w:p>
    <w:p w14:paraId="3CE47C7E" w14:textId="51D45425" w:rsidR="00F47E6A" w:rsidRDefault="00F47E6A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>Task 01</w:t>
      </w:r>
      <w:r w:rsidR="002533C0">
        <w:rPr>
          <w:rFonts w:asciiTheme="majorBidi" w:hAnsiTheme="majorBidi" w:cstheme="majorBidi"/>
        </w:rPr>
        <w:t xml:space="preserve"> (a)</w:t>
      </w:r>
      <w:r w:rsidRPr="007C7AB4"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</w:rPr>
        <w:t>P</w:t>
      </w:r>
      <w:r w:rsidR="002533C0">
        <w:rPr>
          <w:rFonts w:asciiTheme="majorBidi" w:hAnsiTheme="majorBidi" w:cstheme="majorBidi"/>
        </w:rPr>
        <w:t>seudocode</w:t>
      </w:r>
    </w:p>
    <w:p w14:paraId="7BCF0397" w14:textId="307D0DE6" w:rsidR="002533C0" w:rsidRPr="002533C0" w:rsidRDefault="002533C0" w:rsidP="002533C0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>Task 01</w:t>
      </w:r>
      <w:r>
        <w:rPr>
          <w:rFonts w:asciiTheme="majorBidi" w:hAnsiTheme="majorBidi" w:cstheme="majorBidi"/>
        </w:rPr>
        <w:t xml:space="preserve"> (b)</w:t>
      </w:r>
      <w:r w:rsidRPr="007C7AB4">
        <w:rPr>
          <w:rFonts w:asciiTheme="majorBidi" w:hAnsiTheme="majorBidi" w:cstheme="majorBidi"/>
        </w:rPr>
        <w:t xml:space="preserve">: </w:t>
      </w:r>
      <w:r>
        <w:rPr>
          <w:rFonts w:asciiTheme="majorBidi" w:hAnsiTheme="majorBidi" w:cstheme="majorBidi"/>
        </w:rPr>
        <w:t>Pseudocode</w:t>
      </w:r>
    </w:p>
    <w:p w14:paraId="03E95561" w14:textId="77777777" w:rsidR="00FD7099" w:rsidRDefault="00F47E6A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 xml:space="preserve">Task 02: </w:t>
      </w:r>
      <w:r>
        <w:rPr>
          <w:rFonts w:asciiTheme="majorBidi" w:hAnsiTheme="majorBidi" w:cstheme="majorBidi"/>
        </w:rPr>
        <w:t>F</w:t>
      </w:r>
      <w:r w:rsidR="002533C0">
        <w:rPr>
          <w:rFonts w:asciiTheme="majorBidi" w:hAnsiTheme="majorBidi" w:cstheme="majorBidi"/>
        </w:rPr>
        <w:t>lowchart</w:t>
      </w:r>
    </w:p>
    <w:p w14:paraId="2488C90A" w14:textId="3E0A9169" w:rsidR="00F47E6A" w:rsidRDefault="00FD7099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sk 03: </w:t>
      </w:r>
      <w:r w:rsidR="0084052B">
        <w:rPr>
          <w:rFonts w:asciiTheme="majorBidi" w:hAnsiTheme="majorBidi" w:cstheme="majorBidi"/>
        </w:rPr>
        <w:t>Visual Studio</w:t>
      </w:r>
      <w:r w:rsidR="00F47E6A">
        <w:rPr>
          <w:rFonts w:asciiTheme="majorBidi" w:hAnsiTheme="majorBidi" w:cstheme="majorBidi"/>
        </w:rPr>
        <w:t xml:space="preserve"> </w:t>
      </w:r>
    </w:p>
    <w:p w14:paraId="2E954140" w14:textId="77777777" w:rsidR="00F47E6A" w:rsidRPr="007C7AB4" w:rsidRDefault="00F47E6A" w:rsidP="00F47E6A">
      <w:pPr>
        <w:pStyle w:val="ListParagraph"/>
        <w:numPr>
          <w:ilvl w:val="1"/>
          <w:numId w:val="1"/>
        </w:numPr>
        <w:ind w:left="108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st-Lab Activity</w:t>
      </w:r>
    </w:p>
    <w:p w14:paraId="2EF50C11" w14:textId="64282CF6" w:rsidR="00F47E6A" w:rsidRDefault="00F47E6A" w:rsidP="00F47E6A">
      <w:pPr>
        <w:pStyle w:val="ListParagraph"/>
        <w:numPr>
          <w:ilvl w:val="2"/>
          <w:numId w:val="1"/>
        </w:numPr>
        <w:ind w:left="1440"/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Task 01: </w:t>
      </w:r>
      <w:r w:rsidR="002533C0">
        <w:rPr>
          <w:rFonts w:asciiTheme="majorBidi" w:hAnsiTheme="majorBidi" w:cstheme="majorBidi"/>
        </w:rPr>
        <w:t>Flowchart</w:t>
      </w:r>
    </w:p>
    <w:p w14:paraId="09DCBD86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>Submissions</w:t>
      </w:r>
    </w:p>
    <w:p w14:paraId="745F6CE2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>Evaluations Metric</w:t>
      </w:r>
    </w:p>
    <w:p w14:paraId="0BE10494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>References and Additional Material</w:t>
      </w:r>
    </w:p>
    <w:p w14:paraId="52795996" w14:textId="77777777" w:rsidR="00F47E6A" w:rsidRDefault="00F47E6A" w:rsidP="00F47E6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7C7AB4">
        <w:rPr>
          <w:rFonts w:asciiTheme="majorBidi" w:hAnsiTheme="majorBidi" w:cstheme="majorBidi"/>
        </w:rPr>
        <w:t xml:space="preserve">Lab Time </w:t>
      </w:r>
      <w:r>
        <w:rPr>
          <w:rFonts w:asciiTheme="majorBidi" w:hAnsiTheme="majorBidi" w:cstheme="majorBidi"/>
        </w:rPr>
        <w:t xml:space="preserve">and </w:t>
      </w:r>
      <w:r w:rsidRPr="007C7AB4">
        <w:rPr>
          <w:rFonts w:asciiTheme="majorBidi" w:hAnsiTheme="majorBidi" w:cstheme="majorBidi"/>
        </w:rPr>
        <w:t>Activity Simulation Log</w:t>
      </w:r>
    </w:p>
    <w:p w14:paraId="146EB5B3" w14:textId="77777777" w:rsidR="00F47E6A" w:rsidRDefault="00F47E6A" w:rsidP="00F47E6A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763D3E36" w14:textId="77777777" w:rsidR="00F47E6A" w:rsidRDefault="00F47E6A" w:rsidP="00F47E6A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2D1DB3D0" w14:textId="77777777" w:rsidR="003927C2" w:rsidRDefault="003927C2" w:rsidP="00F47E6A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14:paraId="3F65180A" w14:textId="6D9F5998" w:rsidR="00F47E6A" w:rsidRPr="00365902" w:rsidRDefault="00F47E6A" w:rsidP="00F47E6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65902">
        <w:rPr>
          <w:rFonts w:asciiTheme="majorBidi" w:hAnsiTheme="majorBidi" w:cstheme="majorBidi"/>
          <w:b/>
          <w:bCs/>
          <w:sz w:val="28"/>
          <w:szCs w:val="28"/>
        </w:rPr>
        <w:lastRenderedPageBreak/>
        <w:t>Learning Objectives:</w:t>
      </w:r>
    </w:p>
    <w:p w14:paraId="7072258F" w14:textId="1FBFA6BF" w:rsidR="00F47E6A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code</w:t>
      </w:r>
    </w:p>
    <w:p w14:paraId="166CAD61" w14:textId="6796CEFD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put/Output</w:t>
      </w:r>
    </w:p>
    <w:p w14:paraId="1F8FAEA8" w14:textId="41465978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ithmetic Expressions</w:t>
      </w:r>
    </w:p>
    <w:p w14:paraId="42E31CF2" w14:textId="3E47D571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lowcharts</w:t>
      </w:r>
    </w:p>
    <w:p w14:paraId="64D41A14" w14:textId="31C8DBED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 Operators</w:t>
      </w:r>
    </w:p>
    <w:p w14:paraId="01A9F0E9" w14:textId="605A9AA5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perator Precedence</w:t>
      </w:r>
    </w:p>
    <w:p w14:paraId="0EEB9F42" w14:textId="36202A0B" w:rsidR="00FE393E" w:rsidRDefault="00FE393E" w:rsidP="00EB058E">
      <w:pPr>
        <w:numPr>
          <w:ilvl w:val="0"/>
          <w:numId w:val="32"/>
        </w:numPr>
        <w:spacing w:after="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 Program Development Environment</w:t>
      </w:r>
    </w:p>
    <w:p w14:paraId="01783CA6" w14:textId="77777777" w:rsidR="00476BAB" w:rsidRDefault="00476BAB" w:rsidP="00476BAB">
      <w:pPr>
        <w:spacing w:after="0" w:line="276" w:lineRule="auto"/>
        <w:ind w:left="720"/>
        <w:contextualSpacing/>
        <w:jc w:val="both"/>
        <w:rPr>
          <w:rFonts w:asciiTheme="majorBidi" w:hAnsiTheme="majorBidi" w:cstheme="majorBidi"/>
        </w:rPr>
      </w:pPr>
    </w:p>
    <w:p w14:paraId="6617C094" w14:textId="77777777" w:rsidR="00F47E6A" w:rsidRPr="00365902" w:rsidRDefault="00F47E6A" w:rsidP="00F47E6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65902">
        <w:rPr>
          <w:rFonts w:asciiTheme="majorBidi" w:hAnsiTheme="majorBidi" w:cstheme="majorBidi"/>
          <w:b/>
          <w:bCs/>
          <w:sz w:val="28"/>
          <w:szCs w:val="28"/>
        </w:rPr>
        <w:t>Resources Required:</w:t>
      </w:r>
    </w:p>
    <w:p w14:paraId="3843E1AE" w14:textId="6964489C" w:rsidR="00F47E6A" w:rsidRPr="00365902" w:rsidRDefault="003F5EB6" w:rsidP="003F5EB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sktop </w:t>
      </w:r>
      <w:r w:rsidR="00F47E6A" w:rsidRPr="00365902">
        <w:rPr>
          <w:rFonts w:asciiTheme="majorBidi" w:hAnsiTheme="majorBidi" w:cstheme="majorBidi"/>
        </w:rPr>
        <w:t xml:space="preserve">Computer </w:t>
      </w:r>
      <w:r>
        <w:rPr>
          <w:rFonts w:asciiTheme="majorBidi" w:hAnsiTheme="majorBidi" w:cstheme="majorBidi"/>
        </w:rPr>
        <w:t>or</w:t>
      </w:r>
      <w:r w:rsidR="00F47E6A" w:rsidRPr="00365902">
        <w:rPr>
          <w:rFonts w:asciiTheme="majorBidi" w:hAnsiTheme="majorBidi" w:cstheme="majorBidi"/>
        </w:rPr>
        <w:t xml:space="preserve"> Laptop</w:t>
      </w:r>
    </w:p>
    <w:p w14:paraId="1F35A9FA" w14:textId="3CF181B1" w:rsidR="00F47E6A" w:rsidRDefault="00255510" w:rsidP="003F5EB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ARP 3.0 </w:t>
      </w:r>
      <w:r w:rsidR="003F5EB6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>oftware</w:t>
      </w:r>
    </w:p>
    <w:p w14:paraId="68C6A686" w14:textId="69A725A5" w:rsidR="00F47E6A" w:rsidRPr="00931C80" w:rsidRDefault="003F5EB6" w:rsidP="003F5EB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crosoft ® </w:t>
      </w:r>
      <w:r w:rsidR="00255510">
        <w:rPr>
          <w:rFonts w:asciiTheme="majorBidi" w:hAnsiTheme="majorBidi" w:cstheme="majorBidi"/>
        </w:rPr>
        <w:t>Visual Studio 2022</w:t>
      </w:r>
      <w:r w:rsidR="000F4607">
        <w:rPr>
          <w:rFonts w:asciiTheme="majorBidi" w:hAnsiTheme="majorBidi" w:cstheme="majorBidi"/>
        </w:rPr>
        <w:t xml:space="preserve"> </w:t>
      </w:r>
    </w:p>
    <w:p w14:paraId="4735A858" w14:textId="77777777" w:rsidR="003F5EB6" w:rsidRPr="00CC0E42" w:rsidRDefault="003F5EB6" w:rsidP="003F5EB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0E42">
        <w:rPr>
          <w:rFonts w:ascii="Times New Roman" w:hAnsi="Times New Roman" w:cs="Times New Roman"/>
          <w:b/>
          <w:bCs/>
          <w:sz w:val="28"/>
          <w:szCs w:val="28"/>
        </w:rPr>
        <w:t>General Instructions:</w:t>
      </w:r>
    </w:p>
    <w:p w14:paraId="708824FD" w14:textId="77777777" w:rsidR="003F5EB6" w:rsidRPr="00CC0E42" w:rsidRDefault="003F5EB6" w:rsidP="003F5EB6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40" w:lineRule="auto"/>
        <w:ind w:right="118"/>
        <w:contextualSpacing w:val="0"/>
        <w:jc w:val="both"/>
        <w:rPr>
          <w:rFonts w:ascii="Times New Roman" w:hAnsi="Times New Roman" w:cs="Times New Roman"/>
        </w:rPr>
      </w:pPr>
      <w:r w:rsidRPr="00CC0E42">
        <w:rPr>
          <w:rFonts w:ascii="Times New Roman" w:hAnsi="Times New Roman" w:cs="Times New Roman"/>
        </w:rPr>
        <w:t xml:space="preserve">In this Lab, you are </w:t>
      </w:r>
      <w:r w:rsidRPr="00CC0E42">
        <w:rPr>
          <w:rFonts w:ascii="Times New Roman" w:hAnsi="Times New Roman" w:cs="Times New Roman"/>
          <w:b/>
        </w:rPr>
        <w:t xml:space="preserve">NOT </w:t>
      </w:r>
      <w:r w:rsidRPr="00CC0E42">
        <w:rPr>
          <w:rFonts w:ascii="Times New Roman" w:hAnsi="Times New Roman" w:cs="Times New Roman"/>
        </w:rPr>
        <w:t xml:space="preserve">allowed to discuss your solution with your colleagues, even not allowed to ask how is s/he doing, this may result in negative marking. You can </w:t>
      </w:r>
      <w:r w:rsidRPr="00CC0E42">
        <w:rPr>
          <w:rFonts w:ascii="Times New Roman" w:hAnsi="Times New Roman" w:cs="Times New Roman"/>
          <w:b/>
        </w:rPr>
        <w:t xml:space="preserve">ONLY </w:t>
      </w:r>
      <w:r w:rsidRPr="00CC0E42">
        <w:rPr>
          <w:rFonts w:ascii="Times New Roman" w:hAnsi="Times New Roman" w:cs="Times New Roman"/>
        </w:rPr>
        <w:t>discuss with your Teaching Assistants (TAs) or Lab Instructor.</w:t>
      </w:r>
    </w:p>
    <w:p w14:paraId="2C0E86F2" w14:textId="31FFE2C4" w:rsidR="00F47E6A" w:rsidRPr="00365902" w:rsidRDefault="003F5EB6" w:rsidP="003F5EB6">
      <w:pPr>
        <w:pStyle w:val="ListParagraph"/>
        <w:widowControl w:val="0"/>
        <w:numPr>
          <w:ilvl w:val="0"/>
          <w:numId w:val="1"/>
        </w:numPr>
        <w:tabs>
          <w:tab w:val="left" w:pos="820"/>
        </w:tabs>
        <w:autoSpaceDE w:val="0"/>
        <w:autoSpaceDN w:val="0"/>
        <w:spacing w:after="0" w:line="240" w:lineRule="auto"/>
        <w:ind w:right="118"/>
        <w:contextualSpacing w:val="0"/>
        <w:jc w:val="both"/>
        <w:rPr>
          <w:rFonts w:asciiTheme="majorBidi" w:hAnsiTheme="majorBidi" w:cstheme="majorBidi"/>
        </w:rPr>
      </w:pPr>
      <w:r w:rsidRPr="00CC0E42">
        <w:rPr>
          <w:rFonts w:ascii="Times New Roman" w:hAnsi="Times New Roman" w:cs="Times New Roman"/>
        </w:rPr>
        <w:t>Your TAs will be available in the Lab for your help. Alternatively, you can send your queries via</w:t>
      </w:r>
      <w:r w:rsidRPr="00CC0E42">
        <w:rPr>
          <w:rFonts w:ascii="Times New Roman" w:hAnsi="Times New Roman" w:cs="Times New Roman"/>
          <w:spacing w:val="-2"/>
        </w:rPr>
        <w:t xml:space="preserve"> </w:t>
      </w:r>
      <w:r w:rsidRPr="00CC0E42">
        <w:rPr>
          <w:rFonts w:ascii="Times New Roman" w:hAnsi="Times New Roman" w:cs="Times New Roman"/>
        </w:rPr>
        <w:t>email to one of the followings.</w:t>
      </w:r>
    </w:p>
    <w:p w14:paraId="445BAC22" w14:textId="77777777" w:rsidR="00F47E6A" w:rsidRPr="00365902" w:rsidRDefault="00F47E6A" w:rsidP="00F47E6A">
      <w:pPr>
        <w:widowControl w:val="0"/>
        <w:tabs>
          <w:tab w:val="left" w:pos="820"/>
        </w:tabs>
        <w:autoSpaceDE w:val="0"/>
        <w:autoSpaceDN w:val="0"/>
        <w:spacing w:after="0" w:line="240" w:lineRule="auto"/>
        <w:ind w:right="118"/>
        <w:jc w:val="both"/>
        <w:rPr>
          <w:rFonts w:asciiTheme="majorBidi" w:hAnsiTheme="majorBidi" w:cstheme="majorBid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23"/>
        <w:gridCol w:w="3138"/>
        <w:gridCol w:w="3055"/>
      </w:tblGrid>
      <w:tr w:rsidR="00F47E6A" w:rsidRPr="00365902" w14:paraId="4941768D" w14:textId="77777777" w:rsidTr="005E0A68">
        <w:trPr>
          <w:trHeight w:val="387"/>
        </w:trPr>
        <w:tc>
          <w:tcPr>
            <w:tcW w:w="5000" w:type="pct"/>
            <w:gridSpan w:val="3"/>
            <w:shd w:val="clear" w:color="auto" w:fill="B8CCE3"/>
            <w:vAlign w:val="center"/>
            <w:hideMark/>
          </w:tcPr>
          <w:p w14:paraId="0BE7735D" w14:textId="77777777" w:rsidR="00F47E6A" w:rsidRPr="00365902" w:rsidRDefault="00F47E6A" w:rsidP="002830A2">
            <w:pPr>
              <w:pStyle w:val="TableParagraph"/>
              <w:spacing w:before="46" w:line="240" w:lineRule="auto"/>
              <w:ind w:left="107"/>
              <w:jc w:val="both"/>
              <w:rPr>
                <w:rFonts w:asciiTheme="majorBidi" w:hAnsiTheme="majorBidi" w:cstheme="majorBidi"/>
                <w:b/>
                <w:iCs/>
              </w:rPr>
            </w:pPr>
            <w:r w:rsidRPr="00365902">
              <w:rPr>
                <w:rFonts w:asciiTheme="majorBidi" w:hAnsiTheme="majorBidi" w:cstheme="majorBidi"/>
                <w:b/>
                <w:iCs/>
              </w:rPr>
              <w:t>Teachers:</w:t>
            </w:r>
          </w:p>
        </w:tc>
      </w:tr>
      <w:tr w:rsidR="00F47E6A" w:rsidRPr="00365902" w14:paraId="3169DCC9" w14:textId="77777777" w:rsidTr="005E0A68">
        <w:trPr>
          <w:trHeight w:val="440"/>
        </w:trPr>
        <w:tc>
          <w:tcPr>
            <w:tcW w:w="1566" w:type="pct"/>
            <w:vAlign w:val="center"/>
            <w:hideMark/>
          </w:tcPr>
          <w:p w14:paraId="6F6DC8CD" w14:textId="77777777" w:rsidR="00F47E6A" w:rsidRPr="00365902" w:rsidRDefault="00F47E6A" w:rsidP="002830A2">
            <w:pPr>
              <w:pStyle w:val="TableParagraph"/>
              <w:spacing w:before="10" w:line="240" w:lineRule="auto"/>
              <w:ind w:left="0"/>
              <w:jc w:val="both"/>
              <w:rPr>
                <w:rFonts w:asciiTheme="majorBidi" w:hAnsiTheme="majorBidi" w:cstheme="majorBidi"/>
                <w:sz w:val="24"/>
              </w:rPr>
            </w:pPr>
            <w:r w:rsidRPr="00365902">
              <w:rPr>
                <w:rFonts w:asciiTheme="majorBidi" w:hAnsiTheme="majorBidi" w:cstheme="majorBidi"/>
                <w:sz w:val="24"/>
              </w:rPr>
              <w:t xml:space="preserve"> Course Instructor</w:t>
            </w:r>
          </w:p>
        </w:tc>
        <w:tc>
          <w:tcPr>
            <w:tcW w:w="1740" w:type="pct"/>
            <w:vAlign w:val="center"/>
            <w:hideMark/>
          </w:tcPr>
          <w:p w14:paraId="61BD488C" w14:textId="2147DC3A" w:rsidR="00F47E6A" w:rsidRPr="00365902" w:rsidRDefault="00F47E6A" w:rsidP="002830A2">
            <w:pPr>
              <w:pStyle w:val="TableParagraph"/>
              <w:spacing w:before="71" w:line="240" w:lineRule="auto"/>
              <w:ind w:left="0"/>
              <w:jc w:val="both"/>
              <w:rPr>
                <w:rFonts w:asciiTheme="majorBidi" w:hAnsiTheme="majorBidi" w:cstheme="majorBidi"/>
              </w:rPr>
            </w:pPr>
            <w:r w:rsidRPr="00365902">
              <w:rPr>
                <w:rFonts w:asciiTheme="majorBidi" w:hAnsiTheme="majorBidi" w:cstheme="majorBidi"/>
              </w:rPr>
              <w:t xml:space="preserve"> Prof. Dr. Syed Waqar </w:t>
            </w:r>
            <w:proofErr w:type="spellStart"/>
            <w:r w:rsidR="00120CE4">
              <w:rPr>
                <w:rFonts w:asciiTheme="majorBidi" w:hAnsiTheme="majorBidi" w:cstheme="majorBidi"/>
              </w:rPr>
              <w:t>u</w:t>
            </w:r>
            <w:r w:rsidRPr="00365902">
              <w:rPr>
                <w:rFonts w:asciiTheme="majorBidi" w:hAnsiTheme="majorBidi" w:cstheme="majorBidi"/>
              </w:rPr>
              <w:t>l</w:t>
            </w:r>
            <w:proofErr w:type="spellEnd"/>
            <w:r w:rsidRPr="00365902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365902">
              <w:rPr>
                <w:rFonts w:asciiTheme="majorBidi" w:hAnsiTheme="majorBidi" w:cstheme="majorBidi"/>
              </w:rPr>
              <w:t>Qounain</w:t>
            </w:r>
            <w:proofErr w:type="spellEnd"/>
          </w:p>
        </w:tc>
        <w:tc>
          <w:tcPr>
            <w:tcW w:w="1694" w:type="pct"/>
            <w:vAlign w:val="center"/>
            <w:hideMark/>
          </w:tcPr>
          <w:p w14:paraId="3595083D" w14:textId="1D0BEE69" w:rsidR="00F47E6A" w:rsidRPr="00365902" w:rsidRDefault="00C222E7" w:rsidP="002830A2">
            <w:pPr>
              <w:pStyle w:val="TableParagraph"/>
              <w:spacing w:before="71" w:line="240" w:lineRule="auto"/>
              <w:ind w:left="251"/>
              <w:jc w:val="both"/>
              <w:rPr>
                <w:rFonts w:asciiTheme="majorBidi" w:hAnsiTheme="majorBidi" w:cstheme="majorBidi"/>
                <w:color w:val="4472C4" w:themeColor="accent1"/>
                <w:u w:val="single" w:color="0000FF"/>
              </w:rPr>
            </w:pPr>
            <w:hyperlink r:id="rId8" w:history="1">
              <w:r w:rsidR="00335008" w:rsidRPr="00B269FC">
                <w:rPr>
                  <w:rStyle w:val="Hyperlink"/>
                  <w:rFonts w:asciiTheme="majorBidi" w:hAnsiTheme="majorBidi" w:cstheme="majorBidi"/>
                </w:rPr>
                <w:t>swjaffry@pucit.edu.pk</w:t>
              </w:r>
            </w:hyperlink>
          </w:p>
        </w:tc>
      </w:tr>
      <w:tr w:rsidR="00F47E6A" w:rsidRPr="00365902" w14:paraId="6C2E9D61" w14:textId="77777777" w:rsidTr="005E0A68">
        <w:trPr>
          <w:trHeight w:val="440"/>
        </w:trPr>
        <w:tc>
          <w:tcPr>
            <w:tcW w:w="1566" w:type="pct"/>
            <w:vMerge w:val="restart"/>
            <w:vAlign w:val="center"/>
          </w:tcPr>
          <w:p w14:paraId="4547CF94" w14:textId="77777777" w:rsidR="00F47E6A" w:rsidRPr="00365902" w:rsidRDefault="00F47E6A" w:rsidP="002830A2">
            <w:pPr>
              <w:pStyle w:val="TableParagraph"/>
              <w:spacing w:before="10" w:line="240" w:lineRule="auto"/>
              <w:ind w:left="0"/>
              <w:jc w:val="both"/>
              <w:rPr>
                <w:rFonts w:asciiTheme="majorBidi" w:hAnsiTheme="majorBidi" w:cstheme="majorBidi"/>
                <w:sz w:val="24"/>
              </w:rPr>
            </w:pPr>
          </w:p>
          <w:p w14:paraId="6EF34252" w14:textId="77777777" w:rsidR="00F47E6A" w:rsidRPr="00365902" w:rsidRDefault="00F47E6A" w:rsidP="002830A2">
            <w:pPr>
              <w:pStyle w:val="TableParagraph"/>
              <w:spacing w:line="240" w:lineRule="auto"/>
              <w:ind w:left="0" w:right="936"/>
              <w:jc w:val="both"/>
              <w:rPr>
                <w:rFonts w:asciiTheme="majorBidi" w:hAnsiTheme="majorBidi" w:cstheme="majorBidi"/>
              </w:rPr>
            </w:pPr>
            <w:r w:rsidRPr="00365902">
              <w:rPr>
                <w:rFonts w:asciiTheme="majorBidi" w:hAnsiTheme="majorBidi" w:cstheme="majorBidi"/>
              </w:rPr>
              <w:t xml:space="preserve"> Teacher Assistants</w:t>
            </w:r>
          </w:p>
        </w:tc>
        <w:tc>
          <w:tcPr>
            <w:tcW w:w="1740" w:type="pct"/>
            <w:vAlign w:val="center"/>
            <w:hideMark/>
          </w:tcPr>
          <w:p w14:paraId="054430AA" w14:textId="77777777" w:rsidR="00F47E6A" w:rsidRPr="00365902" w:rsidRDefault="00F47E6A" w:rsidP="002830A2">
            <w:pPr>
              <w:pStyle w:val="TableParagraph"/>
              <w:spacing w:before="71" w:line="240" w:lineRule="auto"/>
              <w:ind w:left="0"/>
              <w:jc w:val="both"/>
              <w:rPr>
                <w:rFonts w:asciiTheme="majorBidi" w:hAnsiTheme="majorBidi" w:cstheme="majorBidi"/>
              </w:rPr>
            </w:pPr>
            <w:r w:rsidRPr="00365902">
              <w:rPr>
                <w:rFonts w:asciiTheme="majorBidi" w:hAnsiTheme="majorBidi" w:cstheme="majorBidi"/>
              </w:rPr>
              <w:t xml:space="preserve"> Usman Ali</w:t>
            </w:r>
          </w:p>
        </w:tc>
        <w:tc>
          <w:tcPr>
            <w:tcW w:w="1694" w:type="pct"/>
            <w:vAlign w:val="center"/>
            <w:hideMark/>
          </w:tcPr>
          <w:p w14:paraId="240B9A63" w14:textId="77777777" w:rsidR="00F47E6A" w:rsidRPr="00365902" w:rsidRDefault="00C222E7" w:rsidP="002830A2">
            <w:pPr>
              <w:pStyle w:val="TableParagraph"/>
              <w:spacing w:before="71" w:line="240" w:lineRule="auto"/>
              <w:ind w:left="251"/>
              <w:jc w:val="both"/>
              <w:rPr>
                <w:rFonts w:asciiTheme="majorBidi" w:hAnsiTheme="majorBidi" w:cstheme="majorBidi"/>
                <w:color w:val="4472C4" w:themeColor="accent1"/>
              </w:rPr>
            </w:pPr>
            <w:hyperlink r:id="rId9" w:history="1">
              <w:r w:rsidR="00F47E6A" w:rsidRPr="00365902">
                <w:rPr>
                  <w:rStyle w:val="Hyperlink"/>
                  <w:rFonts w:asciiTheme="majorBidi" w:hAnsiTheme="majorBidi" w:cstheme="majorBidi"/>
                  <w:color w:val="4472C4" w:themeColor="accent1"/>
                </w:rPr>
                <w:t>bitf19m007@pucit.edu.pk</w:t>
              </w:r>
            </w:hyperlink>
          </w:p>
        </w:tc>
      </w:tr>
      <w:tr w:rsidR="00F47E6A" w:rsidRPr="00365902" w14:paraId="0D751100" w14:textId="77777777" w:rsidTr="005E0A68">
        <w:trPr>
          <w:trHeight w:val="418"/>
        </w:trPr>
        <w:tc>
          <w:tcPr>
            <w:tcW w:w="1566" w:type="pct"/>
            <w:vMerge/>
            <w:vAlign w:val="center"/>
            <w:hideMark/>
          </w:tcPr>
          <w:p w14:paraId="53589523" w14:textId="77777777" w:rsidR="00F47E6A" w:rsidRPr="00365902" w:rsidRDefault="00F47E6A" w:rsidP="002830A2">
            <w:pPr>
              <w:spacing w:after="0"/>
              <w:jc w:val="both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740" w:type="pct"/>
            <w:vAlign w:val="center"/>
            <w:hideMark/>
          </w:tcPr>
          <w:p w14:paraId="085E4625" w14:textId="77777777" w:rsidR="00F47E6A" w:rsidRPr="00365902" w:rsidRDefault="00F47E6A" w:rsidP="002830A2">
            <w:pPr>
              <w:pStyle w:val="TableParagraph"/>
              <w:spacing w:before="62" w:line="240" w:lineRule="auto"/>
              <w:ind w:left="0"/>
              <w:jc w:val="both"/>
              <w:rPr>
                <w:rFonts w:asciiTheme="majorBidi" w:hAnsiTheme="majorBidi" w:cstheme="majorBidi"/>
              </w:rPr>
            </w:pPr>
            <w:r w:rsidRPr="00365902">
              <w:rPr>
                <w:rFonts w:asciiTheme="majorBidi" w:hAnsiTheme="majorBidi" w:cstheme="majorBidi"/>
              </w:rPr>
              <w:t xml:space="preserve"> Saad Rahman</w:t>
            </w:r>
          </w:p>
        </w:tc>
        <w:tc>
          <w:tcPr>
            <w:tcW w:w="1694" w:type="pct"/>
            <w:vAlign w:val="center"/>
            <w:hideMark/>
          </w:tcPr>
          <w:p w14:paraId="23B5B888" w14:textId="77777777" w:rsidR="00F47E6A" w:rsidRPr="00365902" w:rsidRDefault="00C222E7" w:rsidP="002830A2">
            <w:pPr>
              <w:pStyle w:val="TableParagraph"/>
              <w:spacing w:before="62" w:line="240" w:lineRule="auto"/>
              <w:ind w:left="251"/>
              <w:jc w:val="both"/>
              <w:rPr>
                <w:rFonts w:asciiTheme="majorBidi" w:hAnsiTheme="majorBidi" w:cstheme="majorBidi"/>
                <w:color w:val="4472C4" w:themeColor="accent1"/>
              </w:rPr>
            </w:pPr>
            <w:hyperlink r:id="rId10" w:history="1">
              <w:r w:rsidR="00F47E6A" w:rsidRPr="00365902">
                <w:rPr>
                  <w:rStyle w:val="Hyperlink"/>
                  <w:rFonts w:asciiTheme="majorBidi" w:hAnsiTheme="majorBidi" w:cstheme="majorBidi"/>
                </w:rPr>
                <w:t>bsef19m021@pucit.edu.pk</w:t>
              </w:r>
            </w:hyperlink>
          </w:p>
        </w:tc>
      </w:tr>
    </w:tbl>
    <w:p w14:paraId="64B73EBF" w14:textId="77777777" w:rsidR="00F47E6A" w:rsidRPr="00365902" w:rsidRDefault="00F47E6A" w:rsidP="00F47E6A">
      <w:pPr>
        <w:spacing w:after="0" w:line="240" w:lineRule="auto"/>
        <w:jc w:val="both"/>
        <w:rPr>
          <w:rFonts w:asciiTheme="majorBidi" w:hAnsiTheme="majorBidi" w:cstheme="majorBidi"/>
        </w:rPr>
      </w:pPr>
    </w:p>
    <w:p w14:paraId="68C4FEAD" w14:textId="77777777" w:rsidR="0037748F" w:rsidRDefault="0037748F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64EF20B7" w14:textId="087E1A56" w:rsidR="00F47E6A" w:rsidRPr="00365902" w:rsidRDefault="00F47E6A" w:rsidP="00F47E6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65902">
        <w:rPr>
          <w:rFonts w:asciiTheme="majorBidi" w:hAnsiTheme="majorBidi" w:cstheme="majorBidi"/>
          <w:b/>
          <w:bCs/>
          <w:sz w:val="28"/>
          <w:szCs w:val="28"/>
        </w:rPr>
        <w:t>Background and Overview:</w:t>
      </w:r>
    </w:p>
    <w:p w14:paraId="44C70BEF" w14:textId="657BCAB6" w:rsidR="00F47E6A" w:rsidRPr="00365902" w:rsidRDefault="00F47E6A" w:rsidP="00F47E6A">
      <w:pPr>
        <w:jc w:val="both"/>
        <w:rPr>
          <w:rFonts w:asciiTheme="majorBidi" w:hAnsiTheme="majorBidi" w:cstheme="majorBidi"/>
          <w:b/>
          <w:bCs/>
        </w:rPr>
      </w:pPr>
      <w:r w:rsidRPr="00365902">
        <w:rPr>
          <w:rFonts w:asciiTheme="majorBidi" w:hAnsiTheme="majorBidi" w:cstheme="majorBidi"/>
          <w:b/>
          <w:bCs/>
        </w:rPr>
        <w:t xml:space="preserve">What is </w:t>
      </w:r>
      <w:r w:rsidR="00335008">
        <w:rPr>
          <w:rFonts w:asciiTheme="majorBidi" w:hAnsiTheme="majorBidi" w:cstheme="majorBidi"/>
          <w:b/>
          <w:bCs/>
        </w:rPr>
        <w:t>a Program</w:t>
      </w:r>
      <w:r w:rsidRPr="00365902">
        <w:rPr>
          <w:rFonts w:asciiTheme="majorBidi" w:hAnsiTheme="majorBidi" w:cstheme="majorBidi"/>
          <w:b/>
          <w:bCs/>
        </w:rPr>
        <w:t>?</w:t>
      </w:r>
    </w:p>
    <w:p w14:paraId="3C917CB8" w14:textId="1DCFAA7F" w:rsidR="00E44C72" w:rsidRDefault="00952A09" w:rsidP="003432D7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 program is a sequence of instructions to perform a specific task. A computer program is set of instructions given to the computer to perform a particular task. </w:t>
      </w:r>
      <w:r w:rsidRPr="00335008">
        <w:rPr>
          <w:rFonts w:asciiTheme="majorBidi" w:eastAsia="Times New Roman" w:hAnsiTheme="majorBidi" w:cstheme="majorBidi"/>
        </w:rPr>
        <w:t>A computer program in its human-readable form is called source code</w:t>
      </w:r>
      <w:r>
        <w:rPr>
          <w:rFonts w:asciiTheme="majorBidi" w:eastAsia="Times New Roman" w:hAnsiTheme="majorBidi" w:cstheme="majorBidi"/>
        </w:rPr>
        <w:t>.</w:t>
      </w:r>
    </w:p>
    <w:p w14:paraId="609C8626" w14:textId="7035F5A8" w:rsidR="00B10D40" w:rsidRPr="00717BCB" w:rsidRDefault="004C50F6" w:rsidP="00717BCB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eastAsia="Times New Roman" w:hAnsiTheme="majorBidi" w:cstheme="majorBidi"/>
          <w:b/>
          <w:bCs/>
        </w:rPr>
        <w:t>What is an Algorithm?</w:t>
      </w:r>
    </w:p>
    <w:p w14:paraId="174F2F7B" w14:textId="751157ED" w:rsidR="00EF0F79" w:rsidRDefault="004C50F6" w:rsidP="004C50F6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A</w:t>
      </w:r>
      <w:r w:rsidRPr="004C50F6">
        <w:rPr>
          <w:rFonts w:asciiTheme="majorBidi" w:eastAsia="Times New Roman" w:hAnsiTheme="majorBidi" w:cstheme="majorBidi"/>
        </w:rPr>
        <w:t xml:space="preserve">n algorithm is a finite </w:t>
      </w:r>
      <w:r w:rsidR="00B10D40">
        <w:rPr>
          <w:rFonts w:asciiTheme="majorBidi" w:eastAsia="Times New Roman" w:hAnsiTheme="majorBidi" w:cstheme="majorBidi"/>
        </w:rPr>
        <w:t xml:space="preserve">set of </w:t>
      </w:r>
      <w:r w:rsidRPr="004C50F6">
        <w:rPr>
          <w:rFonts w:asciiTheme="majorBidi" w:eastAsia="Times New Roman" w:hAnsiTheme="majorBidi" w:cstheme="majorBidi"/>
        </w:rPr>
        <w:t>instructions</w:t>
      </w:r>
      <w:r w:rsidR="00B10D40">
        <w:rPr>
          <w:rFonts w:asciiTheme="majorBidi" w:eastAsia="Times New Roman" w:hAnsiTheme="majorBidi" w:cstheme="majorBidi"/>
        </w:rPr>
        <w:t xml:space="preserve"> u</w:t>
      </w:r>
      <w:r w:rsidRPr="004C50F6">
        <w:rPr>
          <w:rFonts w:asciiTheme="majorBidi" w:eastAsia="Times New Roman" w:hAnsiTheme="majorBidi" w:cstheme="majorBidi"/>
        </w:rPr>
        <w:t xml:space="preserve">sed to solve a </w:t>
      </w:r>
      <w:r w:rsidR="00B10D40">
        <w:rPr>
          <w:rFonts w:asciiTheme="majorBidi" w:eastAsia="Times New Roman" w:hAnsiTheme="majorBidi" w:cstheme="majorBidi"/>
        </w:rPr>
        <w:t>particular task</w:t>
      </w:r>
      <w:r w:rsidRPr="004C50F6">
        <w:rPr>
          <w:rFonts w:asciiTheme="majorBidi" w:eastAsia="Times New Roman" w:hAnsiTheme="majorBidi" w:cstheme="majorBidi"/>
        </w:rPr>
        <w:t>.</w:t>
      </w:r>
      <w:r w:rsidR="00B10D40">
        <w:rPr>
          <w:rFonts w:asciiTheme="majorBidi" w:eastAsia="Times New Roman" w:hAnsiTheme="majorBidi" w:cstheme="majorBidi"/>
        </w:rPr>
        <w:t xml:space="preserve"> Everything we do follows an algorithm</w:t>
      </w:r>
      <w:r w:rsidR="00717BCB">
        <w:rPr>
          <w:rFonts w:asciiTheme="majorBidi" w:eastAsia="Times New Roman" w:hAnsiTheme="majorBidi" w:cstheme="majorBidi"/>
        </w:rPr>
        <w:t>. So, computer a</w:t>
      </w:r>
      <w:r w:rsidRPr="004C50F6">
        <w:rPr>
          <w:rFonts w:asciiTheme="majorBidi" w:eastAsia="Times New Roman" w:hAnsiTheme="majorBidi" w:cstheme="majorBidi"/>
        </w:rPr>
        <w:t xml:space="preserve">lgorithms are </w:t>
      </w:r>
      <w:r w:rsidR="00717BCB">
        <w:rPr>
          <w:rFonts w:asciiTheme="majorBidi" w:eastAsia="Times New Roman" w:hAnsiTheme="majorBidi" w:cstheme="majorBidi"/>
        </w:rPr>
        <w:t>instruction manuals that tells computer how to perform a task.</w:t>
      </w:r>
    </w:p>
    <w:p w14:paraId="67D66737" w14:textId="62325B2A" w:rsidR="004C50F6" w:rsidRDefault="004C50F6" w:rsidP="004C50F6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</w:rPr>
      </w:pPr>
      <w:r w:rsidRPr="004C50F6">
        <w:rPr>
          <w:rFonts w:asciiTheme="majorBidi" w:eastAsia="Times New Roman" w:hAnsiTheme="majorBidi" w:cstheme="majorBidi"/>
          <w:b/>
          <w:bCs/>
        </w:rPr>
        <w:t>Pseudocode:</w:t>
      </w:r>
    </w:p>
    <w:p w14:paraId="40E037C5" w14:textId="7DC55476" w:rsidR="004C50F6" w:rsidRDefault="004C50F6" w:rsidP="003F5EB6">
      <w:pPr>
        <w:shd w:val="clear" w:color="auto" w:fill="FFFFFF"/>
        <w:spacing w:after="100" w:afterAutospacing="1" w:line="240" w:lineRule="auto"/>
        <w:jc w:val="both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Theme="majorBidi" w:eastAsia="Times New Roman" w:hAnsiTheme="majorBidi" w:cstheme="majorBidi"/>
        </w:rPr>
        <w:t>P</w:t>
      </w:r>
      <w:r w:rsidRPr="004C50F6">
        <w:rPr>
          <w:rFonts w:asciiTheme="majorBidi" w:eastAsia="Times New Roman" w:hAnsiTheme="majorBidi" w:cstheme="majorBidi"/>
        </w:rPr>
        <w:t xml:space="preserve">seudocode is a </w:t>
      </w:r>
      <w:r w:rsidR="003F5EB6">
        <w:rPr>
          <w:rFonts w:asciiTheme="majorBidi" w:eastAsia="Times New Roman" w:hAnsiTheme="majorBidi" w:cstheme="majorBidi"/>
        </w:rPr>
        <w:t xml:space="preserve">of </w:t>
      </w:r>
      <w:r w:rsidRPr="004C50F6">
        <w:rPr>
          <w:rFonts w:asciiTheme="majorBidi" w:eastAsia="Times New Roman" w:hAnsiTheme="majorBidi" w:cstheme="majorBidi"/>
        </w:rPr>
        <w:t xml:space="preserve">an algorithm </w:t>
      </w:r>
      <w:r w:rsidR="00982C75">
        <w:rPr>
          <w:rFonts w:asciiTheme="majorBidi" w:eastAsia="Times New Roman" w:hAnsiTheme="majorBidi" w:cstheme="majorBidi"/>
        </w:rPr>
        <w:t>in human readable form that does not requires any programming language</w:t>
      </w:r>
      <w:r w:rsidRPr="004C50F6">
        <w:rPr>
          <w:rFonts w:asciiTheme="majorBidi" w:eastAsia="Times New Roman" w:hAnsiTheme="majorBidi" w:cstheme="majorBidi"/>
        </w:rPr>
        <w:t xml:space="preserve">. </w:t>
      </w:r>
      <w:r w:rsidR="000766F9">
        <w:rPr>
          <w:rFonts w:asciiTheme="majorBidi" w:eastAsia="Times New Roman" w:hAnsiTheme="majorBidi" w:cstheme="majorBidi"/>
        </w:rPr>
        <w:t>It summarizes the flow in which program executes.</w:t>
      </w:r>
    </w:p>
    <w:p w14:paraId="76113F96" w14:textId="59069E40" w:rsidR="004C50F6" w:rsidRDefault="004C50F6" w:rsidP="004C50F6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</w:rPr>
      </w:pPr>
      <w:r w:rsidRPr="004C50F6">
        <w:rPr>
          <w:rFonts w:asciiTheme="majorBidi" w:eastAsia="Times New Roman" w:hAnsiTheme="majorBidi" w:cstheme="majorBidi"/>
          <w:b/>
          <w:bCs/>
        </w:rPr>
        <w:t>Flowchart:</w:t>
      </w:r>
    </w:p>
    <w:p w14:paraId="4B0D51C4" w14:textId="1985BF2D" w:rsidR="004C50F6" w:rsidRDefault="004C50F6" w:rsidP="004C50F6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 w:rsidRPr="004C50F6">
        <w:rPr>
          <w:rFonts w:asciiTheme="majorBidi" w:eastAsia="Times New Roman" w:hAnsiTheme="majorBidi" w:cstheme="majorBidi"/>
        </w:rPr>
        <w:t xml:space="preserve">A flowchart is a </w:t>
      </w:r>
      <w:r w:rsidR="00D63228">
        <w:rPr>
          <w:rFonts w:asciiTheme="majorBidi" w:eastAsia="Times New Roman" w:hAnsiTheme="majorBidi" w:cstheme="majorBidi"/>
        </w:rPr>
        <w:t>pictorial representation</w:t>
      </w:r>
      <w:r w:rsidR="00500BED">
        <w:rPr>
          <w:rFonts w:asciiTheme="majorBidi" w:eastAsia="Times New Roman" w:hAnsiTheme="majorBidi" w:cstheme="majorBidi"/>
        </w:rPr>
        <w:t xml:space="preserve"> (diagram / visual representation)</w:t>
      </w:r>
      <w:r w:rsidR="00D63228">
        <w:rPr>
          <w:rFonts w:asciiTheme="majorBidi" w:eastAsia="Times New Roman" w:hAnsiTheme="majorBidi" w:cstheme="majorBidi"/>
        </w:rPr>
        <w:t xml:space="preserve"> of an</w:t>
      </w:r>
      <w:r w:rsidRPr="004C50F6">
        <w:rPr>
          <w:rFonts w:asciiTheme="majorBidi" w:eastAsia="Times New Roman" w:hAnsiTheme="majorBidi" w:cstheme="majorBidi"/>
        </w:rPr>
        <w:t xml:space="preserve"> algorithm, </w:t>
      </w:r>
      <w:r w:rsidR="0062247A">
        <w:rPr>
          <w:rFonts w:asciiTheme="majorBidi" w:eastAsia="Times New Roman" w:hAnsiTheme="majorBidi" w:cstheme="majorBidi"/>
        </w:rPr>
        <w:t xml:space="preserve">or </w:t>
      </w:r>
      <w:r w:rsidRPr="004C50F6">
        <w:rPr>
          <w:rFonts w:asciiTheme="majorBidi" w:eastAsia="Times New Roman" w:hAnsiTheme="majorBidi" w:cstheme="majorBidi"/>
        </w:rPr>
        <w:t>process</w:t>
      </w:r>
      <w:r w:rsidR="0062247A">
        <w:rPr>
          <w:rFonts w:asciiTheme="majorBidi" w:eastAsia="Times New Roman" w:hAnsiTheme="majorBidi" w:cstheme="majorBidi"/>
        </w:rPr>
        <w:t xml:space="preserve"> in a sequential order</w:t>
      </w:r>
      <w:r w:rsidRPr="004C50F6">
        <w:rPr>
          <w:rFonts w:asciiTheme="majorBidi" w:eastAsia="Times New Roman" w:hAnsiTheme="majorBidi" w:cstheme="majorBidi"/>
        </w:rPr>
        <w:t xml:space="preserve">. </w:t>
      </w:r>
    </w:p>
    <w:p w14:paraId="1AFDFEE8" w14:textId="77777777" w:rsidR="005638EA" w:rsidRDefault="005638EA" w:rsidP="004C50F6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eastAsia="Times New Roman" w:hAnsiTheme="majorBidi" w:cstheme="majorBidi"/>
          <w:b/>
          <w:bCs/>
        </w:rPr>
        <w:t>Microsoft ® Visual Studio:</w:t>
      </w:r>
    </w:p>
    <w:p w14:paraId="6496BAA2" w14:textId="77777777" w:rsidR="005638EA" w:rsidRDefault="005638EA" w:rsidP="005638EA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 w:rsidRPr="005638EA">
        <w:rPr>
          <w:rFonts w:asciiTheme="majorBidi" w:eastAsia="Times New Roman" w:hAnsiTheme="majorBidi" w:cstheme="majorBidi"/>
        </w:rPr>
        <w:t>Microsoft</w:t>
      </w:r>
      <w:r>
        <w:rPr>
          <w:rFonts w:asciiTheme="majorBidi" w:eastAsia="Times New Roman" w:hAnsiTheme="majorBidi" w:cstheme="majorBidi"/>
        </w:rPr>
        <w:t xml:space="preserve"> ®</w:t>
      </w:r>
      <w:r w:rsidRPr="005638EA">
        <w:rPr>
          <w:rFonts w:asciiTheme="majorBidi" w:eastAsia="Times New Roman" w:hAnsiTheme="majorBidi" w:cstheme="majorBidi"/>
        </w:rPr>
        <w:t xml:space="preserve"> Visual Studio is an </w:t>
      </w:r>
      <w:hyperlink r:id="rId11" w:tooltip="Integrated development environment" w:history="1">
        <w:r w:rsidRPr="005638EA">
          <w:rPr>
            <w:rFonts w:asciiTheme="majorBidi" w:eastAsia="Times New Roman" w:hAnsiTheme="majorBidi" w:cstheme="majorBidi"/>
          </w:rPr>
          <w:t>integrated development environment</w:t>
        </w:r>
      </w:hyperlink>
      <w:r w:rsidRPr="005638EA">
        <w:rPr>
          <w:rFonts w:asciiTheme="majorBidi" w:eastAsia="Times New Roman" w:hAnsiTheme="majorBidi" w:cstheme="majorBidi"/>
        </w:rPr>
        <w:t> (IDE) from </w:t>
      </w:r>
      <w:hyperlink r:id="rId12" w:tooltip="Microsoft" w:history="1">
        <w:r w:rsidRPr="005638EA">
          <w:rPr>
            <w:rFonts w:asciiTheme="majorBidi" w:eastAsia="Times New Roman" w:hAnsiTheme="majorBidi" w:cstheme="majorBidi"/>
          </w:rPr>
          <w:t>Microsoft</w:t>
        </w:r>
      </w:hyperlink>
      <w:r w:rsidRPr="005638EA">
        <w:rPr>
          <w:rFonts w:asciiTheme="majorBidi" w:eastAsia="Times New Roman" w:hAnsiTheme="majorBidi" w:cstheme="majorBidi"/>
        </w:rPr>
        <w:t>. It is used to develop </w:t>
      </w:r>
      <w:hyperlink r:id="rId13" w:tooltip="Computer program" w:history="1">
        <w:r w:rsidRPr="005638EA">
          <w:rPr>
            <w:rFonts w:asciiTheme="majorBidi" w:eastAsia="Times New Roman" w:hAnsiTheme="majorBidi" w:cstheme="majorBidi"/>
          </w:rPr>
          <w:t>computer programs</w:t>
        </w:r>
      </w:hyperlink>
      <w:r w:rsidRPr="005638EA">
        <w:rPr>
          <w:rFonts w:asciiTheme="majorBidi" w:eastAsia="Times New Roman" w:hAnsiTheme="majorBidi" w:cstheme="majorBidi"/>
        </w:rPr>
        <w:t>, as well as </w:t>
      </w:r>
      <w:hyperlink r:id="rId14" w:tooltip="Web site" w:history="1">
        <w:r w:rsidRPr="005638EA">
          <w:rPr>
            <w:rFonts w:asciiTheme="majorBidi" w:eastAsia="Times New Roman" w:hAnsiTheme="majorBidi" w:cstheme="majorBidi"/>
          </w:rPr>
          <w:t>websites</w:t>
        </w:r>
      </w:hyperlink>
      <w:r w:rsidRPr="005638EA">
        <w:rPr>
          <w:rFonts w:asciiTheme="majorBidi" w:eastAsia="Times New Roman" w:hAnsiTheme="majorBidi" w:cstheme="majorBidi"/>
        </w:rPr>
        <w:t>, </w:t>
      </w:r>
      <w:hyperlink r:id="rId15" w:tooltip="Web app" w:history="1">
        <w:r w:rsidRPr="005638EA">
          <w:rPr>
            <w:rFonts w:asciiTheme="majorBidi" w:eastAsia="Times New Roman" w:hAnsiTheme="majorBidi" w:cstheme="majorBidi"/>
          </w:rPr>
          <w:t>web apps</w:t>
        </w:r>
      </w:hyperlink>
      <w:r w:rsidRPr="005638EA">
        <w:rPr>
          <w:rFonts w:asciiTheme="majorBidi" w:eastAsia="Times New Roman" w:hAnsiTheme="majorBidi" w:cstheme="majorBidi"/>
        </w:rPr>
        <w:t>, </w:t>
      </w:r>
      <w:hyperlink r:id="rId16" w:tooltip="Web service" w:history="1">
        <w:r w:rsidRPr="005638EA">
          <w:rPr>
            <w:rFonts w:asciiTheme="majorBidi" w:eastAsia="Times New Roman" w:hAnsiTheme="majorBidi" w:cstheme="majorBidi"/>
          </w:rPr>
          <w:t>web services</w:t>
        </w:r>
      </w:hyperlink>
      <w:r w:rsidRPr="005638EA">
        <w:rPr>
          <w:rFonts w:asciiTheme="majorBidi" w:eastAsia="Times New Roman" w:hAnsiTheme="majorBidi" w:cstheme="majorBidi"/>
        </w:rPr>
        <w:t> and </w:t>
      </w:r>
      <w:hyperlink r:id="rId17" w:tooltip="Mobile app" w:history="1">
        <w:r w:rsidRPr="005638EA">
          <w:rPr>
            <w:rFonts w:asciiTheme="majorBidi" w:eastAsia="Times New Roman" w:hAnsiTheme="majorBidi" w:cstheme="majorBidi"/>
          </w:rPr>
          <w:t>mobile apps</w:t>
        </w:r>
      </w:hyperlink>
      <w:r w:rsidRPr="005638EA">
        <w:rPr>
          <w:rFonts w:asciiTheme="majorBidi" w:eastAsia="Times New Roman" w:hAnsiTheme="majorBidi" w:cstheme="majorBidi"/>
        </w:rPr>
        <w:t>.</w:t>
      </w:r>
    </w:p>
    <w:p w14:paraId="262C3228" w14:textId="77777777" w:rsidR="00924458" w:rsidRDefault="005638EA" w:rsidP="003D7C57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icrosoft ® </w:t>
      </w:r>
      <w:r w:rsidRPr="005638EA">
        <w:rPr>
          <w:rFonts w:asciiTheme="majorBidi" w:eastAsia="Times New Roman" w:hAnsiTheme="majorBidi" w:cstheme="majorBidi"/>
        </w:rPr>
        <w:t>Visual Studio supports 36 different </w:t>
      </w:r>
      <w:hyperlink r:id="rId18" w:tooltip="Programming language" w:history="1">
        <w:r w:rsidRPr="005638EA">
          <w:rPr>
            <w:rFonts w:asciiTheme="majorBidi" w:eastAsia="Times New Roman" w:hAnsiTheme="majorBidi" w:cstheme="majorBidi"/>
          </w:rPr>
          <w:t>programming languages</w:t>
        </w:r>
      </w:hyperlink>
      <w:r w:rsidRPr="005638EA">
        <w:rPr>
          <w:rFonts w:asciiTheme="majorBidi" w:eastAsia="Times New Roman" w:hAnsiTheme="majorBidi" w:cstheme="majorBidi"/>
        </w:rPr>
        <w:t> and allows the code editor and debugger to support nearly any programming language, provided a language-specific service exists</w:t>
      </w:r>
      <w:r w:rsidR="003D7C57">
        <w:rPr>
          <w:rFonts w:asciiTheme="majorBidi" w:eastAsia="Times New Roman" w:hAnsiTheme="majorBidi" w:cstheme="majorBidi"/>
        </w:rPr>
        <w:t xml:space="preserve">. Built-in languages include C, C++, C++/CLI, Visual Basic, .NET, C#, F#, JavaScript, TypeScript, </w:t>
      </w:r>
      <w:hyperlink r:id="rId19" w:tooltip="XML" w:history="1">
        <w:r w:rsidR="003D7C57" w:rsidRPr="005638EA">
          <w:rPr>
            <w:rFonts w:asciiTheme="majorBidi" w:eastAsia="Times New Roman" w:hAnsiTheme="majorBidi" w:cstheme="majorBidi"/>
          </w:rPr>
          <w:t>XML</w:t>
        </w:r>
      </w:hyperlink>
      <w:r w:rsidR="003D7C57" w:rsidRPr="005638EA">
        <w:rPr>
          <w:rFonts w:asciiTheme="majorBidi" w:eastAsia="Times New Roman" w:hAnsiTheme="majorBidi" w:cstheme="majorBidi"/>
        </w:rPr>
        <w:t>, </w:t>
      </w:r>
      <w:hyperlink r:id="rId20" w:tooltip="XSLT" w:history="1">
        <w:r w:rsidR="003D7C57" w:rsidRPr="005638EA">
          <w:rPr>
            <w:rFonts w:asciiTheme="majorBidi" w:eastAsia="Times New Roman" w:hAnsiTheme="majorBidi" w:cstheme="majorBidi"/>
          </w:rPr>
          <w:t>XSLT</w:t>
        </w:r>
      </w:hyperlink>
      <w:r w:rsidR="003D7C57" w:rsidRPr="005638EA">
        <w:rPr>
          <w:rFonts w:asciiTheme="majorBidi" w:eastAsia="Times New Roman" w:hAnsiTheme="majorBidi" w:cstheme="majorBidi"/>
        </w:rPr>
        <w:t>, </w:t>
      </w:r>
      <w:hyperlink r:id="rId21" w:tooltip="HTML" w:history="1">
        <w:r w:rsidR="003D7C57" w:rsidRPr="005638EA">
          <w:rPr>
            <w:rFonts w:asciiTheme="majorBidi" w:eastAsia="Times New Roman" w:hAnsiTheme="majorBidi" w:cstheme="majorBidi"/>
          </w:rPr>
          <w:t>HTML</w:t>
        </w:r>
      </w:hyperlink>
      <w:r w:rsidR="003D7C57" w:rsidRPr="005638EA">
        <w:rPr>
          <w:rFonts w:asciiTheme="majorBidi" w:eastAsia="Times New Roman" w:hAnsiTheme="majorBidi" w:cstheme="majorBidi"/>
        </w:rPr>
        <w:t>, and </w:t>
      </w:r>
      <w:hyperlink r:id="rId22" w:tooltip="Cascading Style Sheets" w:history="1">
        <w:r w:rsidR="003D7C57" w:rsidRPr="005638EA">
          <w:rPr>
            <w:rFonts w:asciiTheme="majorBidi" w:eastAsia="Times New Roman" w:hAnsiTheme="majorBidi" w:cstheme="majorBidi"/>
          </w:rPr>
          <w:t>CSS</w:t>
        </w:r>
      </w:hyperlink>
      <w:r w:rsidR="003D7C57" w:rsidRPr="005638EA">
        <w:rPr>
          <w:rFonts w:asciiTheme="majorBidi" w:eastAsia="Times New Roman" w:hAnsiTheme="majorBidi" w:cstheme="majorBidi"/>
        </w:rPr>
        <w:t>. Support for other languages such as </w:t>
      </w:r>
      <w:hyperlink r:id="rId23" w:tooltip="Python (programming language)" w:history="1">
        <w:r w:rsidR="003D7C57" w:rsidRPr="005638EA">
          <w:rPr>
            <w:rFonts w:asciiTheme="majorBidi" w:eastAsia="Times New Roman" w:hAnsiTheme="majorBidi" w:cstheme="majorBidi"/>
          </w:rPr>
          <w:t>Python</w:t>
        </w:r>
      </w:hyperlink>
      <w:r w:rsidR="003D7C57" w:rsidRPr="005638EA">
        <w:rPr>
          <w:rFonts w:asciiTheme="majorBidi" w:eastAsia="Times New Roman" w:hAnsiTheme="majorBidi" w:cstheme="majorBidi"/>
        </w:rPr>
        <w:t>, </w:t>
      </w:r>
      <w:hyperlink r:id="rId24" w:tooltip="Ruby (programming language)" w:history="1">
        <w:r w:rsidR="003D7C57" w:rsidRPr="005638EA">
          <w:rPr>
            <w:rFonts w:asciiTheme="majorBidi" w:eastAsia="Times New Roman" w:hAnsiTheme="majorBidi" w:cstheme="majorBidi"/>
          </w:rPr>
          <w:t>Ruby</w:t>
        </w:r>
      </w:hyperlink>
      <w:r w:rsidR="003D7C57" w:rsidRPr="005638EA">
        <w:rPr>
          <w:rFonts w:asciiTheme="majorBidi" w:eastAsia="Times New Roman" w:hAnsiTheme="majorBidi" w:cstheme="majorBidi"/>
        </w:rPr>
        <w:t>, </w:t>
      </w:r>
      <w:hyperlink r:id="rId25" w:tooltip="Node.js" w:history="1">
        <w:r w:rsidR="003D7C57" w:rsidRPr="005638EA">
          <w:rPr>
            <w:rFonts w:asciiTheme="majorBidi" w:eastAsia="Times New Roman" w:hAnsiTheme="majorBidi" w:cstheme="majorBidi"/>
          </w:rPr>
          <w:t>Node.js</w:t>
        </w:r>
      </w:hyperlink>
      <w:r w:rsidR="003D7C57" w:rsidRPr="005638EA">
        <w:rPr>
          <w:rFonts w:asciiTheme="majorBidi" w:eastAsia="Times New Roman" w:hAnsiTheme="majorBidi" w:cstheme="majorBidi"/>
        </w:rPr>
        <w:t>, and </w:t>
      </w:r>
      <w:hyperlink r:id="rId26" w:tooltip="MUMPS" w:history="1">
        <w:r w:rsidR="003D7C57" w:rsidRPr="005638EA">
          <w:rPr>
            <w:rFonts w:asciiTheme="majorBidi" w:eastAsia="Times New Roman" w:hAnsiTheme="majorBidi" w:cstheme="majorBidi"/>
          </w:rPr>
          <w:t>M</w:t>
        </w:r>
      </w:hyperlink>
      <w:r w:rsidR="003D7C57" w:rsidRPr="005638EA">
        <w:rPr>
          <w:rFonts w:asciiTheme="majorBidi" w:eastAsia="Times New Roman" w:hAnsiTheme="majorBidi" w:cstheme="majorBidi"/>
        </w:rPr>
        <w:t> among others is available via </w:t>
      </w:r>
      <w:hyperlink r:id="rId27" w:tooltip="Plug-in (computing)" w:history="1">
        <w:r w:rsidR="003D7C57" w:rsidRPr="005638EA">
          <w:rPr>
            <w:rFonts w:asciiTheme="majorBidi" w:eastAsia="Times New Roman" w:hAnsiTheme="majorBidi" w:cstheme="majorBidi"/>
          </w:rPr>
          <w:t>plug-ins</w:t>
        </w:r>
      </w:hyperlink>
      <w:r w:rsidR="003D7C57" w:rsidRPr="005638EA">
        <w:rPr>
          <w:rFonts w:asciiTheme="majorBidi" w:eastAsia="Times New Roman" w:hAnsiTheme="majorBidi" w:cstheme="majorBidi"/>
        </w:rPr>
        <w:t>. </w:t>
      </w:r>
      <w:hyperlink r:id="rId28" w:tooltip="Java (programming language)" w:history="1">
        <w:r w:rsidR="003D7C57" w:rsidRPr="005638EA">
          <w:rPr>
            <w:rFonts w:asciiTheme="majorBidi" w:eastAsia="Times New Roman" w:hAnsiTheme="majorBidi" w:cstheme="majorBidi"/>
          </w:rPr>
          <w:t>Java</w:t>
        </w:r>
      </w:hyperlink>
      <w:r w:rsidR="003D7C57" w:rsidRPr="005638EA">
        <w:rPr>
          <w:rFonts w:asciiTheme="majorBidi" w:eastAsia="Times New Roman" w:hAnsiTheme="majorBidi" w:cstheme="majorBidi"/>
        </w:rPr>
        <w:t> (and </w:t>
      </w:r>
      <w:hyperlink r:id="rId29" w:tooltip="J Sharp" w:history="1">
        <w:r w:rsidR="003D7C57" w:rsidRPr="005638EA">
          <w:rPr>
            <w:rFonts w:asciiTheme="majorBidi" w:eastAsia="Times New Roman" w:hAnsiTheme="majorBidi" w:cstheme="majorBidi"/>
          </w:rPr>
          <w:t>J#</w:t>
        </w:r>
      </w:hyperlink>
      <w:r w:rsidR="003D7C57" w:rsidRPr="005638EA">
        <w:rPr>
          <w:rFonts w:asciiTheme="majorBidi" w:eastAsia="Times New Roman" w:hAnsiTheme="majorBidi" w:cstheme="majorBidi"/>
        </w:rPr>
        <w:t xml:space="preserve">) were supported in the past. </w:t>
      </w:r>
      <w:r w:rsidR="00924458">
        <w:rPr>
          <w:rFonts w:asciiTheme="majorBidi" w:eastAsia="Times New Roman" w:hAnsiTheme="majorBidi" w:cstheme="majorBidi"/>
        </w:rPr>
        <w:t xml:space="preserve"> </w:t>
      </w:r>
    </w:p>
    <w:p w14:paraId="0C8761FD" w14:textId="77777777" w:rsidR="008D10A8" w:rsidRDefault="00924458" w:rsidP="003D7C57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© </w:t>
      </w:r>
      <w:hyperlink r:id="rId30" w:history="1">
        <w:r w:rsidRPr="005B1A17">
          <w:rPr>
            <w:rStyle w:val="Hyperlink"/>
            <w:rFonts w:asciiTheme="majorBidi" w:eastAsia="Times New Roman" w:hAnsiTheme="majorBidi" w:cstheme="majorBidi"/>
          </w:rPr>
          <w:t>https://en.wikipedia.org/wiki/Microsoft_Visual_Studio</w:t>
        </w:r>
      </w:hyperlink>
      <w:r>
        <w:rPr>
          <w:rFonts w:asciiTheme="majorBidi" w:eastAsia="Times New Roman" w:hAnsiTheme="majorBidi" w:cstheme="majorBidi"/>
        </w:rPr>
        <w:t xml:space="preserve"> </w:t>
      </w:r>
    </w:p>
    <w:p w14:paraId="58F80515" w14:textId="77777777" w:rsidR="00450875" w:rsidRDefault="008D10A8" w:rsidP="003D7C57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eastAsia="Times New Roman" w:hAnsiTheme="majorBidi" w:cstheme="majorBidi"/>
          <w:b/>
          <w:bCs/>
        </w:rPr>
        <w:t>LARP:</w:t>
      </w:r>
    </w:p>
    <w:p w14:paraId="6A962AC8" w14:textId="29652AA9" w:rsidR="00CE2C65" w:rsidRPr="00CE2C65" w:rsidRDefault="00CE2C65" w:rsidP="00CE2C65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 w:rsidRPr="00CE2C65">
        <w:rPr>
          <w:rFonts w:asciiTheme="majorBidi" w:eastAsia="Times New Roman" w:hAnsiTheme="majorBidi" w:cstheme="majorBidi"/>
        </w:rPr>
        <w:t xml:space="preserve">LARP is in an acronym. It is a compression of the phrase </w:t>
      </w:r>
      <w:r w:rsidRPr="00CE2C65">
        <w:rPr>
          <w:rFonts w:asciiTheme="majorBidi" w:eastAsia="Times New Roman" w:hAnsiTheme="majorBidi" w:cstheme="majorBidi"/>
          <w:b/>
          <w:bCs/>
        </w:rPr>
        <w:t>“Logics of Algorithms and Resolution of Problems”</w:t>
      </w:r>
      <w:r w:rsidRPr="00CE2C65">
        <w:rPr>
          <w:rFonts w:asciiTheme="majorBidi" w:eastAsia="Times New Roman" w:hAnsiTheme="majorBidi" w:cstheme="majorBidi"/>
        </w:rPr>
        <w:t>. LARP is a programming language for the purpose of rapid prototyping of algorithms.</w:t>
      </w:r>
    </w:p>
    <w:p w14:paraId="1DF41AA4" w14:textId="4CED60BD" w:rsidR="00CE2C65" w:rsidRDefault="00CE2C65" w:rsidP="00CE2C65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 w:rsidRPr="00CE2C65">
        <w:rPr>
          <w:rFonts w:asciiTheme="majorBidi" w:eastAsia="Times New Roman" w:hAnsiTheme="majorBidi" w:cstheme="majorBidi"/>
        </w:rPr>
        <w:t xml:space="preserve">LARP's main advantage over traditional programming languages is its flexible and semi natural syntax, allowing one to formulate algorithms without the impediments of cryptic languages such as </w:t>
      </w:r>
      <w:r w:rsidR="003C6854">
        <w:rPr>
          <w:rFonts w:asciiTheme="majorBidi" w:eastAsia="Times New Roman" w:hAnsiTheme="majorBidi" w:cstheme="majorBidi"/>
        </w:rPr>
        <w:t xml:space="preserve">C, </w:t>
      </w:r>
      <w:r w:rsidRPr="00CE2C65">
        <w:rPr>
          <w:rFonts w:asciiTheme="majorBidi" w:eastAsia="Times New Roman" w:hAnsiTheme="majorBidi" w:cstheme="majorBidi"/>
        </w:rPr>
        <w:t>C++, Pascal or Java.</w:t>
      </w:r>
    </w:p>
    <w:p w14:paraId="49A51B56" w14:textId="3F618BF3" w:rsidR="00C35DC6" w:rsidRPr="00CE2C65" w:rsidRDefault="00C35DC6" w:rsidP="00CE2C65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© </w:t>
      </w:r>
      <w:hyperlink r:id="rId31" w:history="1">
        <w:r w:rsidRPr="005B1A17">
          <w:rPr>
            <w:rStyle w:val="Hyperlink"/>
            <w:rFonts w:asciiTheme="majorBidi" w:eastAsia="Times New Roman" w:hAnsiTheme="majorBidi" w:cstheme="majorBidi"/>
          </w:rPr>
          <w:t>http://larp.marcolavoie.ca/en/description/description.htm</w:t>
        </w:r>
      </w:hyperlink>
      <w:r>
        <w:rPr>
          <w:rFonts w:asciiTheme="majorBidi" w:eastAsia="Times New Roman" w:hAnsiTheme="majorBidi" w:cstheme="majorBidi"/>
        </w:rPr>
        <w:t xml:space="preserve"> </w:t>
      </w:r>
    </w:p>
    <w:p w14:paraId="26FA4148" w14:textId="157F8AAE" w:rsidR="000F4607" w:rsidRPr="003D7C57" w:rsidRDefault="000F4607" w:rsidP="004966B1">
      <w:pPr>
        <w:shd w:val="clear" w:color="auto" w:fill="FFFFFF"/>
        <w:spacing w:after="100" w:afterAutospacing="1" w:line="240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40BB550F" w14:textId="3FE09D2B" w:rsidR="00E44C72" w:rsidRPr="002346C5" w:rsidRDefault="00E44C72" w:rsidP="00EF0F79">
      <w:pPr>
        <w:rPr>
          <w:rFonts w:asciiTheme="majorBidi" w:hAnsiTheme="majorBidi" w:cstheme="majorBidi"/>
          <w:b/>
          <w:bCs/>
          <w:sz w:val="28"/>
          <w:szCs w:val="28"/>
        </w:rPr>
      </w:pPr>
      <w:r w:rsidRPr="002346C5">
        <w:rPr>
          <w:rFonts w:asciiTheme="majorBidi" w:hAnsiTheme="majorBidi" w:cstheme="majorBidi"/>
          <w:b/>
          <w:bCs/>
          <w:sz w:val="28"/>
          <w:szCs w:val="28"/>
        </w:rPr>
        <w:t>Activities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6DBB0646" w14:textId="77777777" w:rsidR="00E44C72" w:rsidRPr="002346C5" w:rsidRDefault="00E44C72" w:rsidP="00E44C72">
      <w:pPr>
        <w:rPr>
          <w:rFonts w:asciiTheme="majorBidi" w:hAnsiTheme="majorBidi" w:cstheme="majorBidi"/>
          <w:b/>
          <w:bCs/>
        </w:rPr>
      </w:pPr>
      <w:r w:rsidRPr="002346C5">
        <w:rPr>
          <w:rFonts w:asciiTheme="majorBidi" w:hAnsiTheme="majorBidi" w:cstheme="majorBidi"/>
          <w:b/>
          <w:bCs/>
          <w:sz w:val="24"/>
          <w:szCs w:val="24"/>
        </w:rPr>
        <w:t>Pre-Lab Activities:</w:t>
      </w:r>
    </w:p>
    <w:p w14:paraId="55FF201D" w14:textId="16C53625" w:rsidR="00AF126B" w:rsidRDefault="004966B1" w:rsidP="00AF126B">
      <w:pPr>
        <w:jc w:val="both"/>
      </w:pPr>
      <w:r>
        <w:rPr>
          <w:rFonts w:asciiTheme="majorBidi" w:hAnsiTheme="majorBidi" w:cstheme="majorBidi"/>
          <w:b/>
          <w:bCs/>
        </w:rPr>
        <w:t xml:space="preserve">Microsoft ® </w:t>
      </w:r>
      <w:r w:rsidR="004D39C5" w:rsidRPr="004D39C5">
        <w:rPr>
          <w:rFonts w:asciiTheme="majorBidi" w:hAnsiTheme="majorBidi" w:cstheme="majorBidi"/>
          <w:b/>
          <w:bCs/>
        </w:rPr>
        <w:t>Visual Studio 2022 Installation:</w:t>
      </w:r>
    </w:p>
    <w:p w14:paraId="68A25618" w14:textId="77777777" w:rsidR="004051D4" w:rsidRPr="004051D4" w:rsidRDefault="00AF126B" w:rsidP="00C222E7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 w:rsidRPr="004051D4">
        <w:rPr>
          <w:rFonts w:asciiTheme="majorBidi" w:hAnsiTheme="majorBidi" w:cstheme="majorBidi"/>
        </w:rPr>
        <w:t>Open Web browser</w:t>
      </w:r>
      <w:r w:rsidR="004051D4" w:rsidRPr="004051D4">
        <w:rPr>
          <w:rFonts w:asciiTheme="majorBidi" w:hAnsiTheme="majorBidi" w:cstheme="majorBidi"/>
        </w:rPr>
        <w:t xml:space="preserve"> and i</w:t>
      </w:r>
      <w:r w:rsidRPr="004051D4">
        <w:rPr>
          <w:rFonts w:asciiTheme="majorBidi" w:hAnsiTheme="majorBidi" w:cstheme="majorBidi"/>
        </w:rPr>
        <w:t xml:space="preserve">n search bar, type </w:t>
      </w:r>
      <w:r w:rsidRPr="004051D4">
        <w:rPr>
          <w:rFonts w:asciiTheme="majorBidi" w:hAnsiTheme="majorBidi" w:cstheme="majorBidi"/>
          <w:b/>
          <w:bCs/>
        </w:rPr>
        <w:t>“</w:t>
      </w:r>
      <w:r w:rsidR="003F5EB6" w:rsidRPr="004051D4">
        <w:rPr>
          <w:rFonts w:asciiTheme="majorBidi" w:hAnsiTheme="majorBidi" w:cstheme="majorBidi"/>
          <w:b/>
          <w:bCs/>
        </w:rPr>
        <w:t>V</w:t>
      </w:r>
      <w:r w:rsidRPr="004051D4">
        <w:rPr>
          <w:rFonts w:asciiTheme="majorBidi" w:hAnsiTheme="majorBidi" w:cstheme="majorBidi"/>
          <w:b/>
          <w:bCs/>
        </w:rPr>
        <w:t xml:space="preserve">isual </w:t>
      </w:r>
      <w:r w:rsidR="003F5EB6" w:rsidRPr="004051D4">
        <w:rPr>
          <w:rFonts w:asciiTheme="majorBidi" w:hAnsiTheme="majorBidi" w:cstheme="majorBidi"/>
          <w:b/>
          <w:bCs/>
        </w:rPr>
        <w:t>S</w:t>
      </w:r>
      <w:r w:rsidRPr="004051D4">
        <w:rPr>
          <w:rFonts w:asciiTheme="majorBidi" w:hAnsiTheme="majorBidi" w:cstheme="majorBidi"/>
          <w:b/>
          <w:bCs/>
        </w:rPr>
        <w:t>tudio”</w:t>
      </w:r>
      <w:r w:rsidR="004051D4" w:rsidRPr="004051D4">
        <w:rPr>
          <w:rFonts w:asciiTheme="majorBidi" w:hAnsiTheme="majorBidi" w:cstheme="majorBidi"/>
          <w:b/>
          <w:bCs/>
        </w:rPr>
        <w:t xml:space="preserve">, </w:t>
      </w:r>
      <w:r w:rsidR="00E13E32" w:rsidRPr="004051D4">
        <w:rPr>
          <w:rFonts w:asciiTheme="majorBidi" w:hAnsiTheme="majorBidi" w:cstheme="majorBidi"/>
        </w:rPr>
        <w:t>Open the first site</w:t>
      </w:r>
      <w:r w:rsidR="003F5EB6" w:rsidRPr="004051D4">
        <w:rPr>
          <w:rFonts w:asciiTheme="majorBidi" w:hAnsiTheme="majorBidi" w:cstheme="majorBidi"/>
        </w:rPr>
        <w:t xml:space="preserve"> or </w:t>
      </w:r>
    </w:p>
    <w:p w14:paraId="19716FBE" w14:textId="6314A0EB" w:rsidR="00761073" w:rsidRPr="00761073" w:rsidRDefault="004051D4" w:rsidP="00761073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T</w:t>
      </w:r>
      <w:r w:rsidR="003F5EB6" w:rsidRPr="004051D4">
        <w:rPr>
          <w:rFonts w:asciiTheme="majorBidi" w:hAnsiTheme="majorBidi" w:cstheme="majorBidi"/>
        </w:rPr>
        <w:t xml:space="preserve">ype the URL </w:t>
      </w:r>
      <w:hyperlink r:id="rId32" w:history="1">
        <w:r w:rsidR="003F5EB6" w:rsidRPr="004051D4">
          <w:rPr>
            <w:rStyle w:val="Hyperlink"/>
            <w:rFonts w:asciiTheme="majorBidi" w:hAnsiTheme="majorBidi" w:cstheme="majorBidi"/>
          </w:rPr>
          <w:t>https://visualstudio.microsoft.com</w:t>
        </w:r>
      </w:hyperlink>
      <w:r w:rsidR="003F5EB6" w:rsidRPr="004051D4">
        <w:rPr>
          <w:rFonts w:asciiTheme="majorBidi" w:hAnsiTheme="majorBidi" w:cstheme="majorBidi"/>
        </w:rPr>
        <w:t xml:space="preserve"> in </w:t>
      </w:r>
      <w:r>
        <w:rPr>
          <w:rFonts w:asciiTheme="majorBidi" w:hAnsiTheme="majorBidi" w:cstheme="majorBidi"/>
        </w:rPr>
        <w:t xml:space="preserve">the </w:t>
      </w:r>
      <w:r w:rsidR="003F5EB6" w:rsidRPr="004051D4">
        <w:rPr>
          <w:rFonts w:asciiTheme="majorBidi" w:hAnsiTheme="majorBidi" w:cstheme="majorBidi"/>
        </w:rPr>
        <w:t>address bar of the Web browser</w:t>
      </w:r>
    </w:p>
    <w:p w14:paraId="0BB6834F" w14:textId="06C53AAB" w:rsidR="001A2089" w:rsidRDefault="001A2089" w:rsidP="001A2089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69CB07F0" wp14:editId="5E9DFCB6">
                <wp:extent cx="5715000" cy="2712767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2"/>
                            <a:ext cx="5715000" cy="26767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" name="Straight Arrow Connector 138"/>
                        <wps:cNvCnPr/>
                        <wps:spPr>
                          <a:xfrm>
                            <a:off x="1172357" y="752978"/>
                            <a:ext cx="486099" cy="46703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266259F" id="Canvas 2" o:spid="_x0000_s1026" editas="canvas" style="width:450pt;height:213.6pt;mso-position-horizontal-relative:char;mso-position-vertical-relative:line" coordsize="57150,271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27127;visibility:visible;mso-wrap-style:square" filled="t">
                  <v:fill o:detectmouseclick="t"/>
                  <v:path o:connecttype="none"/>
                </v:shape>
                <v:shape id="Picture 4" o:spid="_x0000_s1028" type="#_x0000_t75" style="position:absolute;width:57150;height:26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">
                  <v:imagedata r:id="rId34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8" o:spid="_x0000_s1029" type="#_x0000_t32" style="position:absolute;left:11723;top:7529;width:4861;height:46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57686705" w14:textId="0BAD7203" w:rsidR="00C32F29" w:rsidRPr="00C32F29" w:rsidRDefault="00C32F29" w:rsidP="001A2089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 w:rsidR="00E11F5C">
        <w:rPr>
          <w:rFonts w:asciiTheme="majorBidi" w:hAnsiTheme="majorBidi" w:cstheme="majorBidi"/>
          <w:b/>
          <w:bCs/>
        </w:rPr>
        <w:t xml:space="preserve">             </w:t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4966B1">
        <w:rPr>
          <w:rFonts w:asciiTheme="majorBidi" w:hAnsiTheme="majorBidi" w:cstheme="majorBidi"/>
          <w:b/>
          <w:bCs/>
        </w:rPr>
        <w:t xml:space="preserve">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Pr="00C32F29">
        <w:rPr>
          <w:rFonts w:asciiTheme="majorBidi" w:hAnsiTheme="majorBidi" w:cstheme="majorBidi"/>
          <w:color w:val="767171" w:themeColor="background2" w:themeShade="80"/>
        </w:rPr>
        <w:t>1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4966B1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>Visual Studio Installation)</w:t>
      </w:r>
    </w:p>
    <w:p w14:paraId="2006C69B" w14:textId="67705FE3" w:rsidR="003E7FFA" w:rsidRDefault="003E7FFA" w:rsidP="003E7FF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62770CDA" wp14:editId="36BC4488">
                <wp:extent cx="5715000" cy="2696348"/>
                <wp:effectExtent l="0" t="0" r="0" b="8890"/>
                <wp:docPr id="8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5"/>
                          <a:srcRect t="1" b="940"/>
                          <a:stretch/>
                        </pic:blipFill>
                        <pic:spPr>
                          <a:xfrm>
                            <a:off x="1020632" y="0"/>
                            <a:ext cx="3687891" cy="26604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" name="Straight Arrow Connector 139"/>
                        <wps:cNvCnPr/>
                        <wps:spPr>
                          <a:xfrm>
                            <a:off x="816243" y="1745305"/>
                            <a:ext cx="484376" cy="4653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9074DF7" id="Canvas 8" o:spid="_x0000_s1026" editas="canvas" style="width:450pt;height:212.3pt;mso-position-horizontal-relative:char;mso-position-vertical-relative:line" coordsize="57150,26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">
                <v:shape id="_x0000_s1027" type="#_x0000_t75" style="position:absolute;width:57150;height:26962;visibility:visible;mso-wrap-style:square" filled="t">
                  <v:fill o:detectmouseclick="t"/>
                  <v:path o:connecttype="none"/>
                </v:shape>
                <v:shape id="Picture 19" o:spid="_x0000_s1028" type="#_x0000_t75" style="position:absolute;left:10206;width:36879;height:26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">
                  <v:imagedata r:id="rId36" o:title="" croptop="1f" cropbottom="616f"/>
                </v:shape>
                <v:shape id="Straight Arrow Connector 139" o:spid="_x0000_s1029" type="#_x0000_t32" style="position:absolute;left:8162;top:17453;width:4844;height:46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  <w:r>
        <w:rPr>
          <w:rFonts w:asciiTheme="majorBidi" w:hAnsiTheme="majorBidi" w:cstheme="majorBidi"/>
        </w:rPr>
        <w:t xml:space="preserve"> </w:t>
      </w:r>
    </w:p>
    <w:p w14:paraId="5D1B8737" w14:textId="4719533E" w:rsidR="00C32F29" w:rsidRDefault="00C32F29" w:rsidP="00C32F29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905BB">
        <w:rPr>
          <w:rFonts w:asciiTheme="majorBidi" w:hAnsiTheme="majorBidi" w:cstheme="majorBidi"/>
          <w:b/>
          <w:bCs/>
        </w:rPr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2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4966B1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>Visual Studio Installation)</w:t>
      </w:r>
    </w:p>
    <w:p w14:paraId="14C7D92D" w14:textId="77777777" w:rsidR="004051D4" w:rsidRPr="003E7FFA" w:rsidRDefault="004051D4" w:rsidP="004051D4">
      <w:pPr>
        <w:pStyle w:val="ListParagraph"/>
        <w:numPr>
          <w:ilvl w:val="0"/>
          <w:numId w:val="10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Under </w:t>
      </w:r>
      <w:r w:rsidRPr="001A2089">
        <w:rPr>
          <w:rFonts w:asciiTheme="majorBidi" w:hAnsiTheme="majorBidi" w:cstheme="majorBidi"/>
          <w:b/>
          <w:bCs/>
        </w:rPr>
        <w:t>“Meet the Visual Studio family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heading, click </w:t>
      </w:r>
      <w:r w:rsidRPr="003E7FFA">
        <w:rPr>
          <w:rFonts w:asciiTheme="majorBidi" w:hAnsiTheme="majorBidi" w:cstheme="majorBidi"/>
          <w:b/>
          <w:bCs/>
        </w:rPr>
        <w:t>“Download Visual Studio”</w:t>
      </w:r>
      <w:r>
        <w:rPr>
          <w:rFonts w:asciiTheme="majorBidi" w:hAnsiTheme="majorBidi" w:cstheme="majorBidi"/>
        </w:rPr>
        <w:t xml:space="preserve"> dropdown menu</w:t>
      </w:r>
    </w:p>
    <w:p w14:paraId="1ADE1343" w14:textId="15C107D5" w:rsidR="004051D4" w:rsidRPr="004051D4" w:rsidRDefault="004051D4" w:rsidP="00C222E7">
      <w:pPr>
        <w:pStyle w:val="ListParagraph"/>
        <w:numPr>
          <w:ilvl w:val="0"/>
          <w:numId w:val="10"/>
        </w:numPr>
        <w:ind w:left="360"/>
        <w:jc w:val="both"/>
        <w:rPr>
          <w:rFonts w:asciiTheme="majorBidi" w:hAnsiTheme="majorBidi" w:cstheme="majorBidi"/>
        </w:rPr>
      </w:pPr>
      <w:r w:rsidRPr="004051D4">
        <w:rPr>
          <w:rFonts w:asciiTheme="majorBidi" w:hAnsiTheme="majorBidi" w:cstheme="majorBidi"/>
        </w:rPr>
        <w:t xml:space="preserve">Click </w:t>
      </w:r>
      <w:r w:rsidRPr="004051D4">
        <w:rPr>
          <w:rFonts w:asciiTheme="majorBidi" w:hAnsiTheme="majorBidi" w:cstheme="majorBidi"/>
          <w:b/>
          <w:bCs/>
        </w:rPr>
        <w:t xml:space="preserve">“Community 2022”. </w:t>
      </w:r>
      <w:r w:rsidRPr="004051D4">
        <w:rPr>
          <w:rFonts w:asciiTheme="majorBidi" w:hAnsiTheme="majorBidi" w:cstheme="majorBidi"/>
        </w:rPr>
        <w:t>The Visual Studio Setup will be downloaded.</w:t>
      </w:r>
    </w:p>
    <w:p w14:paraId="0BA8988E" w14:textId="29563E3D" w:rsidR="003B4AC2" w:rsidRDefault="003B4AC2">
      <w:pPr>
        <w:pStyle w:val="ListParagraph"/>
        <w:numPr>
          <w:ilvl w:val="0"/>
          <w:numId w:val="11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un the </w:t>
      </w:r>
      <w:r w:rsidRPr="003B4AC2">
        <w:rPr>
          <w:rFonts w:asciiTheme="majorBidi" w:hAnsiTheme="majorBidi" w:cstheme="majorBidi"/>
          <w:b/>
          <w:bCs/>
        </w:rPr>
        <w:t>“Visual Studio Setup”</w:t>
      </w:r>
      <w:r>
        <w:rPr>
          <w:rFonts w:asciiTheme="majorBidi" w:hAnsiTheme="majorBidi" w:cstheme="majorBidi"/>
        </w:rPr>
        <w:t xml:space="preserve"> file. Visual Studio Installer will be downloaded</w:t>
      </w:r>
      <w:r w:rsidR="004051D4">
        <w:rPr>
          <w:rFonts w:asciiTheme="majorBidi" w:hAnsiTheme="majorBidi" w:cstheme="majorBidi"/>
        </w:rPr>
        <w:t>.</w:t>
      </w:r>
    </w:p>
    <w:p w14:paraId="6B76112B" w14:textId="627ED216" w:rsidR="003B4AC2" w:rsidRDefault="003B4AC2" w:rsidP="003B4AC2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42CCB402" wp14:editId="3F8A4CA5">
                <wp:extent cx="5715000" cy="1660267"/>
                <wp:effectExtent l="0" t="0" r="0" b="0"/>
                <wp:docPr id="77" name="Canvas 7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40" name="Picture 14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/>
                          <a:srcRect b="29947"/>
                          <a:stretch/>
                        </pic:blipFill>
                        <pic:spPr>
                          <a:xfrm>
                            <a:off x="813725" y="1"/>
                            <a:ext cx="4114058" cy="162474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933637D" id="Canvas 77" o:spid="_x0000_s1026" editas="canvas" style="width:450pt;height:130.75pt;mso-position-horizontal-relative:char;mso-position-vertical-relative:line" coordsize="57150,165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">
                <v:shape id="_x0000_s1027" type="#_x0000_t75" style="position:absolute;width:57150;height:16598;visibility:visible;mso-wrap-style:square" filled="t">
                  <v:fill o:detectmouseclick="t"/>
                  <v:path o:connecttype="none"/>
                </v:shape>
                <v:shape id="Picture 140" o:spid="_x0000_s1028" type="#_x0000_t75" style="position:absolute;left:8137;width:41140;height:16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">
                  <v:imagedata r:id="rId38" o:title="" cropbottom="19626f"/>
                </v:shape>
                <w10:anchorlock/>
              </v:group>
            </w:pict>
          </mc:Fallback>
        </mc:AlternateContent>
      </w:r>
    </w:p>
    <w:p w14:paraId="364E90F3" w14:textId="06A2B1B7" w:rsidR="00C32F29" w:rsidRDefault="00C32F29" w:rsidP="003B4AC2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905BB">
        <w:rPr>
          <w:rFonts w:asciiTheme="majorBidi" w:hAnsiTheme="majorBidi" w:cstheme="majorBidi"/>
          <w:b/>
          <w:bCs/>
        </w:rPr>
        <w:t xml:space="preserve">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3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4966B1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>Visual Studio Installation)</w:t>
      </w:r>
    </w:p>
    <w:p w14:paraId="241487A1" w14:textId="6C4E6455" w:rsidR="003B4AC2" w:rsidRPr="008A6486" w:rsidRDefault="008A6486">
      <w:pPr>
        <w:pStyle w:val="ListParagraph"/>
        <w:numPr>
          <w:ilvl w:val="0"/>
          <w:numId w:val="11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aunch </w:t>
      </w:r>
      <w:r w:rsidRPr="008A6486">
        <w:rPr>
          <w:rFonts w:asciiTheme="majorBidi" w:hAnsiTheme="majorBidi" w:cstheme="majorBidi"/>
          <w:b/>
          <w:bCs/>
        </w:rPr>
        <w:t>“</w:t>
      </w:r>
      <w:r w:rsidR="004966B1">
        <w:rPr>
          <w:rFonts w:asciiTheme="majorBidi" w:hAnsiTheme="majorBidi" w:cstheme="majorBidi"/>
          <w:b/>
          <w:bCs/>
        </w:rPr>
        <w:t xml:space="preserve">Microsoft ® </w:t>
      </w:r>
      <w:r>
        <w:rPr>
          <w:rFonts w:asciiTheme="majorBidi" w:hAnsiTheme="majorBidi" w:cstheme="majorBidi"/>
          <w:b/>
          <w:bCs/>
        </w:rPr>
        <w:t>Visual Studio Installer</w:t>
      </w:r>
      <w:r w:rsidRPr="008A6486">
        <w:rPr>
          <w:rFonts w:asciiTheme="majorBidi" w:hAnsiTheme="majorBidi" w:cstheme="majorBidi"/>
          <w:b/>
          <w:bCs/>
        </w:rPr>
        <w:t>”</w:t>
      </w:r>
    </w:p>
    <w:p w14:paraId="581A437D" w14:textId="0CF5CA48" w:rsidR="008A6486" w:rsidRPr="002E6254" w:rsidRDefault="008A6486">
      <w:pPr>
        <w:pStyle w:val="ListParagraph"/>
        <w:numPr>
          <w:ilvl w:val="0"/>
          <w:numId w:val="11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</w:t>
      </w:r>
      <w:r w:rsidRPr="008A6486">
        <w:rPr>
          <w:rFonts w:asciiTheme="majorBidi" w:hAnsiTheme="majorBidi" w:cstheme="majorBidi"/>
          <w:b/>
          <w:bCs/>
        </w:rPr>
        <w:t>“Workloads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tab, under </w:t>
      </w:r>
      <w:r w:rsidRPr="008A6486">
        <w:rPr>
          <w:rFonts w:asciiTheme="majorBidi" w:hAnsiTheme="majorBidi" w:cstheme="majorBidi"/>
          <w:b/>
          <w:bCs/>
        </w:rPr>
        <w:t>“Desktop &amp; Mobile”</w:t>
      </w:r>
      <w:r>
        <w:rPr>
          <w:rFonts w:asciiTheme="majorBidi" w:hAnsiTheme="majorBidi" w:cstheme="majorBidi"/>
        </w:rPr>
        <w:t xml:space="preserve">, click the checkbox against </w:t>
      </w:r>
      <w:r w:rsidRPr="008A6486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Desktop development with C++</w:t>
      </w:r>
      <w:r w:rsidRPr="008A6486">
        <w:rPr>
          <w:rFonts w:asciiTheme="majorBidi" w:hAnsiTheme="majorBidi" w:cstheme="majorBidi"/>
          <w:b/>
          <w:bCs/>
        </w:rPr>
        <w:t>”</w:t>
      </w:r>
    </w:p>
    <w:p w14:paraId="25A45DC6" w14:textId="56FC43ED" w:rsidR="00873D0C" w:rsidRPr="00873D0C" w:rsidRDefault="002E6254" w:rsidP="00873D0C">
      <w:pPr>
        <w:pStyle w:val="ListParagraph"/>
        <w:numPr>
          <w:ilvl w:val="0"/>
          <w:numId w:val="11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n bottom right corner, click </w:t>
      </w:r>
      <w:r w:rsidRPr="002E6254">
        <w:rPr>
          <w:rFonts w:asciiTheme="majorBidi" w:hAnsiTheme="majorBidi" w:cstheme="majorBidi"/>
          <w:b/>
          <w:bCs/>
        </w:rPr>
        <w:t>“Install”</w:t>
      </w:r>
    </w:p>
    <w:p w14:paraId="6CFF4E1A" w14:textId="77777777" w:rsidR="00016AAD" w:rsidRPr="00016AAD" w:rsidRDefault="00016AAD" w:rsidP="00016AAD">
      <w:pPr>
        <w:jc w:val="both"/>
        <w:rPr>
          <w:rFonts w:asciiTheme="majorBidi" w:hAnsiTheme="majorBidi" w:cstheme="majorBidi"/>
        </w:rPr>
      </w:pPr>
    </w:p>
    <w:p w14:paraId="183A690F" w14:textId="60786FC9" w:rsidR="002E6254" w:rsidRDefault="002E6254" w:rsidP="002E6254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5D303EA4" wp14:editId="1ED63AB7">
                <wp:extent cx="5715000" cy="3348048"/>
                <wp:effectExtent l="0" t="0" r="0" b="5080"/>
                <wp:docPr id="141" name="Canvas 1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42" name="Picture 142"/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1" y="0"/>
                            <a:ext cx="5679953" cy="331216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3" name="Straight Arrow Connector 143"/>
                        <wps:cNvCnPr/>
                        <wps:spPr>
                          <a:xfrm>
                            <a:off x="4902678" y="2656896"/>
                            <a:ext cx="484215" cy="46522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71A31CF" id="Canvas 141" o:spid="_x0000_s1026" editas="canvas" style="width:450pt;height:263.65pt;mso-position-horizontal-relative:char;mso-position-vertical-relative:line" coordsize="57150,334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">
                <v:shape id="_x0000_s1027" type="#_x0000_t75" style="position:absolute;width:57150;height:33477;visibility:visible;mso-wrap-style:square" filled="t">
                  <v:fill o:detectmouseclick="t"/>
                  <v:path o:connecttype="none"/>
                </v:shape>
                <v:shape id="Picture 142" o:spid="_x0000_s1028" type="#_x0000_t75" style="position:absolute;width:56799;height:331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">
                  <v:imagedata r:id="rId40" o:title=""/>
                </v:shape>
                <v:shape id="Straight Arrow Connector 143" o:spid="_x0000_s1029" type="#_x0000_t32" style="position:absolute;left:49026;top:26568;width:4842;height:46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07654C76" w14:textId="46565D20" w:rsidR="00C32F29" w:rsidRPr="002E6254" w:rsidRDefault="00C32F29" w:rsidP="002E6254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016AAD">
        <w:rPr>
          <w:rFonts w:asciiTheme="majorBidi" w:hAnsiTheme="majorBidi" w:cstheme="majorBidi"/>
          <w:b/>
          <w:bCs/>
        </w:rPr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4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016AAD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>Visual Studio Installation)</w:t>
      </w:r>
    </w:p>
    <w:p w14:paraId="012BE0BA" w14:textId="37D18722" w:rsidR="003E7FFA" w:rsidRDefault="001E1026" w:rsidP="003E7FF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Pr="001E1026">
        <w:rPr>
          <w:rFonts w:asciiTheme="majorBidi" w:hAnsiTheme="majorBidi" w:cstheme="majorBidi"/>
          <w:b/>
          <w:bCs/>
        </w:rPr>
        <w:t>“</w:t>
      </w:r>
      <w:r w:rsidR="00E905BB">
        <w:rPr>
          <w:rFonts w:asciiTheme="majorBidi" w:hAnsiTheme="majorBidi" w:cstheme="majorBidi"/>
          <w:b/>
          <w:bCs/>
        </w:rPr>
        <w:t xml:space="preserve">Microsoft ® </w:t>
      </w:r>
      <w:r w:rsidRPr="001E1026">
        <w:rPr>
          <w:rFonts w:asciiTheme="majorBidi" w:hAnsiTheme="majorBidi" w:cstheme="majorBidi"/>
          <w:b/>
          <w:bCs/>
        </w:rPr>
        <w:t>Visual Studio 2022”</w:t>
      </w:r>
      <w:r>
        <w:rPr>
          <w:rFonts w:asciiTheme="majorBidi" w:hAnsiTheme="majorBidi" w:cstheme="majorBidi"/>
        </w:rPr>
        <w:t xml:space="preserve"> installation starts.</w:t>
      </w:r>
    </w:p>
    <w:p w14:paraId="6C78260F" w14:textId="673BDE00" w:rsidR="0073109B" w:rsidRDefault="00C7566A" w:rsidP="0073109B">
      <w:pPr>
        <w:jc w:val="both"/>
      </w:pPr>
      <w:r>
        <w:rPr>
          <w:rFonts w:asciiTheme="majorBidi" w:hAnsiTheme="majorBidi" w:cstheme="majorBidi"/>
          <w:b/>
          <w:bCs/>
        </w:rPr>
        <w:t>LARP</w:t>
      </w:r>
      <w:r w:rsidR="0073109B" w:rsidRPr="004D39C5">
        <w:rPr>
          <w:rFonts w:asciiTheme="majorBidi" w:hAnsiTheme="majorBidi" w:cstheme="majorBidi"/>
          <w:b/>
          <w:bCs/>
        </w:rPr>
        <w:t xml:space="preserve"> </w:t>
      </w:r>
      <w:r w:rsidR="004051D4">
        <w:rPr>
          <w:rFonts w:asciiTheme="majorBidi" w:hAnsiTheme="majorBidi" w:cstheme="majorBidi"/>
          <w:b/>
          <w:bCs/>
        </w:rPr>
        <w:t>(</w:t>
      </w:r>
      <w:r w:rsidR="004051D4" w:rsidRPr="004051D4">
        <w:rPr>
          <w:rFonts w:asciiTheme="majorBidi" w:hAnsiTheme="majorBidi" w:cstheme="majorBidi"/>
          <w:b/>
          <w:bCs/>
        </w:rPr>
        <w:t>Logic of Algorithms for Resolution of Problems</w:t>
      </w:r>
      <w:r w:rsidR="004051D4">
        <w:rPr>
          <w:rFonts w:asciiTheme="majorBidi" w:hAnsiTheme="majorBidi" w:cstheme="majorBidi"/>
          <w:b/>
          <w:bCs/>
        </w:rPr>
        <w:t xml:space="preserve">) </w:t>
      </w:r>
      <w:r w:rsidR="0073109B" w:rsidRPr="004D39C5">
        <w:rPr>
          <w:rFonts w:asciiTheme="majorBidi" w:hAnsiTheme="majorBidi" w:cstheme="majorBidi"/>
          <w:b/>
          <w:bCs/>
        </w:rPr>
        <w:t>Installation:</w:t>
      </w:r>
    </w:p>
    <w:p w14:paraId="2A583CE4" w14:textId="77777777" w:rsidR="00D32B5C" w:rsidRPr="00AF126B" w:rsidRDefault="00D32B5C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Open Web browser</w:t>
      </w:r>
    </w:p>
    <w:p w14:paraId="1AA5FA18" w14:textId="3FECB603" w:rsidR="0073109B" w:rsidRPr="00D75ECB" w:rsidRDefault="00D32B5C" w:rsidP="00D75ECB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In search bar, type </w:t>
      </w:r>
      <w:r w:rsidRPr="00AF126B">
        <w:rPr>
          <w:rFonts w:asciiTheme="majorBidi" w:hAnsiTheme="majorBidi" w:cstheme="majorBidi"/>
          <w:b/>
          <w:bCs/>
        </w:rPr>
        <w:t>“</w:t>
      </w:r>
      <w:r w:rsidR="00D75ECB">
        <w:rPr>
          <w:rFonts w:asciiTheme="majorBidi" w:hAnsiTheme="majorBidi" w:cstheme="majorBidi"/>
          <w:b/>
          <w:bCs/>
        </w:rPr>
        <w:t>LARP</w:t>
      </w:r>
      <w:r>
        <w:rPr>
          <w:rFonts w:asciiTheme="majorBidi" w:hAnsiTheme="majorBidi" w:cstheme="majorBidi"/>
          <w:b/>
          <w:bCs/>
        </w:rPr>
        <w:t xml:space="preserve"> </w:t>
      </w:r>
      <w:r w:rsidR="00D75ECB">
        <w:rPr>
          <w:rFonts w:asciiTheme="majorBidi" w:hAnsiTheme="majorBidi" w:cstheme="majorBidi"/>
          <w:b/>
          <w:bCs/>
        </w:rPr>
        <w:t>S</w:t>
      </w:r>
      <w:r>
        <w:rPr>
          <w:rFonts w:asciiTheme="majorBidi" w:hAnsiTheme="majorBidi" w:cstheme="majorBidi"/>
          <w:b/>
          <w:bCs/>
        </w:rPr>
        <w:t>oftware</w:t>
      </w:r>
      <w:r w:rsidRPr="00AF126B">
        <w:rPr>
          <w:rFonts w:asciiTheme="majorBidi" w:hAnsiTheme="majorBidi" w:cstheme="majorBidi"/>
          <w:b/>
          <w:bCs/>
        </w:rPr>
        <w:t>”</w:t>
      </w:r>
      <w:r w:rsidR="00D75ECB">
        <w:rPr>
          <w:rFonts w:asciiTheme="majorBidi" w:hAnsiTheme="majorBidi" w:cstheme="majorBidi"/>
          <w:b/>
          <w:bCs/>
        </w:rPr>
        <w:t xml:space="preserve">. </w:t>
      </w:r>
      <w:r w:rsidRPr="00D75ECB">
        <w:rPr>
          <w:rFonts w:asciiTheme="majorBidi" w:hAnsiTheme="majorBidi" w:cstheme="majorBidi"/>
        </w:rPr>
        <w:t>Open the first site</w:t>
      </w:r>
      <w:r w:rsidR="00D75ECB">
        <w:rPr>
          <w:rFonts w:asciiTheme="majorBidi" w:hAnsiTheme="majorBidi" w:cstheme="majorBidi"/>
        </w:rPr>
        <w:t xml:space="preserve"> or</w:t>
      </w:r>
    </w:p>
    <w:p w14:paraId="6FCC3DDE" w14:textId="4E69C35C" w:rsidR="00D75ECB" w:rsidRPr="00D75ECB" w:rsidRDefault="00D75ECB" w:rsidP="00D75ECB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Pr="004051D4">
        <w:rPr>
          <w:rFonts w:asciiTheme="majorBidi" w:hAnsiTheme="majorBidi" w:cstheme="majorBidi"/>
        </w:rPr>
        <w:t xml:space="preserve">ype the URL </w:t>
      </w:r>
      <w:hyperlink r:id="rId41" w:history="1">
        <w:r w:rsidRPr="00D75ECB">
          <w:rPr>
            <w:rStyle w:val="Hyperlink"/>
            <w:rFonts w:asciiTheme="majorBidi" w:hAnsiTheme="majorBidi" w:cstheme="majorBidi"/>
          </w:rPr>
          <w:t>https://en.freedownloadmanager.org/Windows-PC/LARP.html</w:t>
        </w:r>
      </w:hyperlink>
      <w:r w:rsidRPr="00D75ECB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 </w:t>
      </w:r>
      <w:r w:rsidRPr="004051D4">
        <w:rPr>
          <w:rFonts w:asciiTheme="majorBidi" w:hAnsiTheme="majorBidi" w:cstheme="majorBidi"/>
        </w:rPr>
        <w:t xml:space="preserve">in </w:t>
      </w:r>
      <w:r>
        <w:rPr>
          <w:rFonts w:asciiTheme="majorBidi" w:hAnsiTheme="majorBidi" w:cstheme="majorBidi"/>
        </w:rPr>
        <w:t xml:space="preserve">the </w:t>
      </w:r>
      <w:r w:rsidRPr="004051D4">
        <w:rPr>
          <w:rFonts w:asciiTheme="majorBidi" w:hAnsiTheme="majorBidi" w:cstheme="majorBidi"/>
        </w:rPr>
        <w:t>address bar of the Web browser</w:t>
      </w:r>
    </w:p>
    <w:p w14:paraId="31436E54" w14:textId="44B5D7BC" w:rsidR="00530F80" w:rsidRDefault="007C28A2" w:rsidP="0029589A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276DC103" wp14:editId="62B18F31">
                <wp:extent cx="5718175" cy="2076450"/>
                <wp:effectExtent l="0" t="0" r="0" b="0"/>
                <wp:docPr id="144" name="Canvas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900" cy="2076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8" name="Straight Arrow Connector 128"/>
                        <wps:cNvCnPr/>
                        <wps:spPr>
                          <a:xfrm>
                            <a:off x="170475" y="799125"/>
                            <a:ext cx="485140" cy="4654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C15C8EC" id="Canvas 144" o:spid="_x0000_s1026" editas="canvas" style="width:450.25pt;height:163.5pt;mso-position-horizontal-relative:char;mso-position-vertical-relative:line" coordsize="57181,207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">
                <v:shape id="_x0000_s1027" type="#_x0000_t75" style="position:absolute;width:57181;height:20764;visibility:visible;mso-wrap-style:square" filled="t">
                  <v:fill o:detectmouseclick="t"/>
                  <v:path o:connecttype="none"/>
                </v:shape>
                <v:shape id="Picture 6" o:spid="_x0000_s1028" type="#_x0000_t75" style="position:absolute;width:56769;height:207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">
                  <v:imagedata r:id="rId43" o:title=""/>
                </v:shape>
                <v:shape id="Straight Arrow Connector 128" o:spid="_x0000_s1029" type="#_x0000_t32" style="position:absolute;left:1704;top:7991;width:4852;height:46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0F221886" w14:textId="6292EE95" w:rsidR="00C32F29" w:rsidRDefault="00C32F29" w:rsidP="0029589A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6A03C1">
        <w:rPr>
          <w:rFonts w:asciiTheme="majorBidi" w:hAnsiTheme="majorBidi" w:cstheme="majorBidi"/>
          <w:b/>
          <w:bCs/>
        </w:rPr>
        <w:t xml:space="preserve">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5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7224B4">
        <w:rPr>
          <w:rFonts w:asciiTheme="majorBidi" w:hAnsiTheme="majorBidi" w:cstheme="majorBidi"/>
          <w:color w:val="767171" w:themeColor="background2" w:themeShade="80"/>
        </w:rPr>
        <w:t>LARP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 Installation)</w:t>
      </w:r>
    </w:p>
    <w:p w14:paraId="3B241B0B" w14:textId="66955468" w:rsidR="006A03C1" w:rsidRPr="006A03C1" w:rsidRDefault="0029589A" w:rsidP="006A03C1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Click </w:t>
      </w:r>
      <w:r w:rsidRPr="0029589A">
        <w:rPr>
          <w:rFonts w:asciiTheme="majorBidi" w:hAnsiTheme="majorBidi" w:cstheme="majorBidi"/>
          <w:b/>
          <w:bCs/>
        </w:rPr>
        <w:t>“Download now</w:t>
      </w:r>
      <w:r w:rsidR="00852A20">
        <w:rPr>
          <w:rFonts w:asciiTheme="majorBidi" w:hAnsiTheme="majorBidi" w:cstheme="majorBidi"/>
          <w:b/>
          <w:bCs/>
        </w:rPr>
        <w:t>”</w:t>
      </w:r>
      <w:r w:rsidR="00852A20">
        <w:rPr>
          <w:rFonts w:asciiTheme="majorBidi" w:hAnsiTheme="majorBidi" w:cstheme="majorBidi"/>
        </w:rPr>
        <w:t>. LARP setup will be downloaded</w:t>
      </w:r>
    </w:p>
    <w:p w14:paraId="4AFC1A0C" w14:textId="4892D6EE" w:rsidR="00852A20" w:rsidRDefault="00700018" w:rsidP="00700018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6CD58C15" wp14:editId="41C0B6D6">
                <wp:extent cx="5715000" cy="3276600"/>
                <wp:effectExtent l="0" t="0" r="0" b="0"/>
                <wp:docPr id="147" name="Canvas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48" name="Picture 148"/>
                          <pic:cNvPicPr>
                            <a:picLocks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3276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9" name="Straight Arrow Connector 149"/>
                        <wps:cNvCnPr/>
                        <wps:spPr>
                          <a:xfrm>
                            <a:off x="416553" y="2107284"/>
                            <a:ext cx="479703" cy="4608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323915" id="Canvas 147" o:spid="_x0000_s1026" editas="canvas" style="width:450pt;height:258pt;mso-position-horizontal-relative:char;mso-position-vertical-relative:line" coordsize="57150,32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">
                <v:shape id="_x0000_s1027" type="#_x0000_t75" style="position:absolute;width:57150;height:32766;visibility:visible;mso-wrap-style:square" filled="t">
                  <v:fill o:detectmouseclick="t"/>
                  <v:path o:connecttype="none"/>
                </v:shape>
                <v:shape id="Picture 148" o:spid="_x0000_s1028" type="#_x0000_t75" style="position:absolute;width:57150;height:32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">
                  <v:imagedata r:id="rId45" o:title=""/>
                </v:shape>
                <v:shape id="Straight Arrow Connector 149" o:spid="_x0000_s1029" type="#_x0000_t32" style="position:absolute;left:4165;top:21072;width:4797;height:4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444C31F7" w14:textId="3DB176E2" w:rsidR="00C32F29" w:rsidRDefault="00C32F29" w:rsidP="00700018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6A03C1">
        <w:rPr>
          <w:rFonts w:asciiTheme="majorBidi" w:hAnsiTheme="majorBidi" w:cstheme="majorBidi"/>
          <w:b/>
          <w:bCs/>
        </w:rPr>
        <w:tab/>
        <w:t xml:space="preserve">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6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7224B4">
        <w:rPr>
          <w:rFonts w:asciiTheme="majorBidi" w:hAnsiTheme="majorBidi" w:cstheme="majorBidi"/>
          <w:color w:val="767171" w:themeColor="background2" w:themeShade="80"/>
        </w:rPr>
        <w:t>LARP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 Installation)</w:t>
      </w:r>
    </w:p>
    <w:p w14:paraId="0A6492F4" w14:textId="23C394BB" w:rsidR="00082060" w:rsidRPr="00082060" w:rsidRDefault="00082060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Run the LARP setup</w:t>
      </w:r>
    </w:p>
    <w:p w14:paraId="212D9696" w14:textId="4ED0354F" w:rsidR="00082060" w:rsidRPr="00082060" w:rsidRDefault="00082060">
      <w:pPr>
        <w:pStyle w:val="ListParagraph"/>
        <w:numPr>
          <w:ilvl w:val="0"/>
          <w:numId w:val="9"/>
        </w:numPr>
        <w:ind w:left="360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Follow the Setup wizard instructions. LARP will be installed</w:t>
      </w:r>
    </w:p>
    <w:p w14:paraId="3AF16011" w14:textId="5324482A" w:rsidR="00285774" w:rsidRDefault="00082060" w:rsidP="00285774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511CD229" wp14:editId="322522BB">
                <wp:extent cx="5715000" cy="2577385"/>
                <wp:effectExtent l="0" t="0" r="0" b="0"/>
                <wp:docPr id="151" name="Canvas 1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2" name="Picture 152"/>
                          <pic:cNvPicPr>
                            <a:picLocks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191253" y="0"/>
                            <a:ext cx="3310065" cy="254105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0FE8A0F" id="Canvas 151" o:spid="_x0000_s1026" editas="canvas" style="width:450pt;height:202.95pt;mso-position-horizontal-relative:char;mso-position-vertical-relative:line" coordsize="57150,257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">
                <v:shape id="_x0000_s1027" type="#_x0000_t75" style="position:absolute;width:57150;height:25768;visibility:visible;mso-wrap-style:square" filled="t">
                  <v:fill o:detectmouseclick="t"/>
                  <v:path o:connecttype="none"/>
                </v:shape>
                <v:shape id="Picture 152" o:spid="_x0000_s1028" type="#_x0000_t75" style="position:absolute;left:11912;width:33101;height:254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">
                  <v:imagedata r:id="rId47" o:title=""/>
                </v:shape>
                <w10:anchorlock/>
              </v:group>
            </w:pict>
          </mc:Fallback>
        </mc:AlternateContent>
      </w:r>
    </w:p>
    <w:p w14:paraId="31F162E7" w14:textId="0A2E894F" w:rsidR="00C32F29" w:rsidRDefault="00C32F29" w:rsidP="00285774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2C376B">
        <w:rPr>
          <w:rFonts w:asciiTheme="majorBidi" w:hAnsiTheme="majorBidi" w:cstheme="majorBidi"/>
          <w:b/>
          <w:bCs/>
        </w:rPr>
        <w:t xml:space="preserve">                          </w:t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7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7224B4">
        <w:rPr>
          <w:rFonts w:asciiTheme="majorBidi" w:hAnsiTheme="majorBidi" w:cstheme="majorBidi"/>
          <w:color w:val="767171" w:themeColor="background2" w:themeShade="80"/>
        </w:rPr>
        <w:t>LARP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 Installation)</w:t>
      </w:r>
    </w:p>
    <w:p w14:paraId="3010596D" w14:textId="5DAF973B" w:rsidR="00285774" w:rsidRPr="00082060" w:rsidRDefault="00285774" w:rsidP="00285774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1F7269EF" w14:textId="5C62FB92" w:rsidR="00A531A2" w:rsidRPr="00AF126B" w:rsidRDefault="00A531A2" w:rsidP="00AF126B">
      <w:pPr>
        <w:jc w:val="both"/>
        <w:rPr>
          <w:rFonts w:asciiTheme="majorBidi" w:hAnsiTheme="majorBidi" w:cstheme="majorBidi"/>
          <w:b/>
          <w:bCs/>
        </w:rPr>
      </w:pPr>
      <w:r w:rsidRPr="00AF126B">
        <w:rPr>
          <w:rFonts w:asciiTheme="majorBidi" w:hAnsiTheme="majorBidi" w:cstheme="majorBidi"/>
          <w:b/>
          <w:bCs/>
          <w:sz w:val="24"/>
          <w:szCs w:val="24"/>
        </w:rPr>
        <w:t>In-Lab Activities:</w:t>
      </w:r>
    </w:p>
    <w:p w14:paraId="44B28626" w14:textId="3C17AFBA" w:rsidR="00927D9A" w:rsidRPr="0072732A" w:rsidRDefault="00927D9A" w:rsidP="004051D4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Pseudocode</w:t>
      </w:r>
    </w:p>
    <w:p w14:paraId="0DDD6DED" w14:textId="08512C9A" w:rsidR="0072732A" w:rsidRDefault="007222CA" w:rsidP="00B302AF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New Project</w:t>
      </w:r>
      <w:r w:rsidR="0072732A" w:rsidRPr="0072732A">
        <w:rPr>
          <w:rFonts w:asciiTheme="majorBidi" w:hAnsiTheme="majorBidi" w:cstheme="majorBidi"/>
          <w:b/>
          <w:bCs/>
        </w:rPr>
        <w:t>:</w:t>
      </w:r>
    </w:p>
    <w:p w14:paraId="41B95703" w14:textId="77777777" w:rsidR="007222CA" w:rsidRDefault="007222CA">
      <w:pPr>
        <w:pStyle w:val="ListParagraph"/>
        <w:numPr>
          <w:ilvl w:val="0"/>
          <w:numId w:val="12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ouble Click </w:t>
      </w:r>
      <w:r w:rsidRPr="007222CA">
        <w:rPr>
          <w:rFonts w:asciiTheme="majorBidi" w:hAnsiTheme="majorBidi" w:cstheme="majorBidi"/>
          <w:b/>
          <w:bCs/>
        </w:rPr>
        <w:t>“LARP”</w:t>
      </w:r>
      <w:r>
        <w:rPr>
          <w:rFonts w:asciiTheme="majorBidi" w:hAnsiTheme="majorBidi" w:cstheme="majorBidi"/>
        </w:rPr>
        <w:t xml:space="preserve"> application on the Desktop</w:t>
      </w:r>
    </w:p>
    <w:p w14:paraId="1432B80D" w14:textId="77777777" w:rsidR="00D57C36" w:rsidRDefault="007222CA">
      <w:pPr>
        <w:pStyle w:val="ListParagraph"/>
        <w:numPr>
          <w:ilvl w:val="0"/>
          <w:numId w:val="12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ess </w:t>
      </w:r>
      <w:r w:rsidRPr="007222CA">
        <w:rPr>
          <w:rFonts w:asciiTheme="majorBidi" w:hAnsiTheme="majorBidi" w:cstheme="majorBidi"/>
          <w:b/>
          <w:bCs/>
        </w:rPr>
        <w:t>“CTRL + N”</w:t>
      </w:r>
      <w:r>
        <w:rPr>
          <w:rFonts w:asciiTheme="majorBidi" w:hAnsiTheme="majorBidi" w:cstheme="majorBidi"/>
        </w:rPr>
        <w:t xml:space="preserve"> on the keyboard OR </w:t>
      </w:r>
      <w:r w:rsidR="00D57C36">
        <w:rPr>
          <w:rFonts w:asciiTheme="majorBidi" w:hAnsiTheme="majorBidi" w:cstheme="majorBidi"/>
        </w:rPr>
        <w:t>o</w:t>
      </w:r>
      <w:r>
        <w:rPr>
          <w:rFonts w:asciiTheme="majorBidi" w:hAnsiTheme="majorBidi" w:cstheme="majorBidi"/>
        </w:rPr>
        <w:t xml:space="preserve">n the navigation bar, click </w:t>
      </w:r>
      <w:r w:rsidRPr="007222CA">
        <w:rPr>
          <w:rFonts w:asciiTheme="majorBidi" w:hAnsiTheme="majorBidi" w:cstheme="majorBidi"/>
          <w:b/>
          <w:bCs/>
        </w:rPr>
        <w:t>“File”</w:t>
      </w:r>
      <w:r>
        <w:rPr>
          <w:rFonts w:asciiTheme="majorBidi" w:hAnsiTheme="majorBidi" w:cstheme="majorBidi"/>
        </w:rPr>
        <w:t xml:space="preserve">, then click </w:t>
      </w:r>
      <w:r w:rsidRPr="007222CA">
        <w:rPr>
          <w:rFonts w:asciiTheme="majorBidi" w:hAnsiTheme="majorBidi" w:cstheme="majorBidi"/>
          <w:b/>
          <w:bCs/>
        </w:rPr>
        <w:t>“New”</w:t>
      </w:r>
      <w:r>
        <w:rPr>
          <w:rFonts w:asciiTheme="majorBidi" w:hAnsiTheme="majorBidi" w:cstheme="majorBidi"/>
        </w:rPr>
        <w:t xml:space="preserve"> from the dropdown</w:t>
      </w:r>
    </w:p>
    <w:p w14:paraId="09B49139" w14:textId="0EE6E8B0" w:rsidR="00495C54" w:rsidRDefault="00BF7CC4" w:rsidP="00495C54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65257F71" wp14:editId="27D44FBB">
                <wp:extent cx="5715000" cy="2264583"/>
                <wp:effectExtent l="0" t="0" r="0" b="2540"/>
                <wp:docPr id="145" name="Canvas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3" name="Picture 15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8"/>
                          <a:srcRect b="38744"/>
                          <a:stretch/>
                        </pic:blipFill>
                        <pic:spPr>
                          <a:xfrm>
                            <a:off x="0" y="0"/>
                            <a:ext cx="5715000" cy="2228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4" name="Straight Arrow Connector 154"/>
                        <wps:cNvCnPr/>
                        <wps:spPr>
                          <a:xfrm flipV="1">
                            <a:off x="187501" y="396875"/>
                            <a:ext cx="655859" cy="31582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149E26D" id="Canvas 145" o:spid="_x0000_s1026" editas="canvas" style="width:450pt;height:178.3pt;mso-position-horizontal-relative:char;mso-position-vertical-relative:line" coordsize="57150,226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">
                <v:shape id="_x0000_s1027" type="#_x0000_t75" style="position:absolute;width:57150;height:22644;visibility:visible;mso-wrap-style:square" filled="t">
                  <v:fill o:detectmouseclick="t"/>
                  <v:path o:connecttype="none"/>
                </v:shape>
                <v:shape id="Picture 153" o:spid="_x0000_s1028" type="#_x0000_t75" style="position:absolute;width:57150;height:22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">
                  <v:imagedata r:id="rId49" o:title="" cropbottom="25391f"/>
                </v:shape>
                <v:shape id="Straight Arrow Connector 154" o:spid="_x0000_s1029" type="#_x0000_t32" style="position:absolute;left:1875;top:3968;width:6558;height:315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4B797018" w14:textId="36F3D416" w:rsidR="00C32F29" w:rsidRDefault="00C32F29" w:rsidP="00495C54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FC2FFA">
        <w:rPr>
          <w:rFonts w:asciiTheme="majorBidi" w:hAnsiTheme="majorBidi" w:cstheme="majorBidi"/>
          <w:b/>
          <w:bCs/>
        </w:rPr>
        <w:tab/>
        <w:t xml:space="preserve">             </w:t>
      </w:r>
      <w:r>
        <w:rPr>
          <w:rFonts w:asciiTheme="majorBidi" w:hAnsiTheme="majorBidi" w:cstheme="majorBidi"/>
          <w:b/>
          <w:bCs/>
        </w:rPr>
        <w:tab/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8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FB63E4">
        <w:rPr>
          <w:rFonts w:asciiTheme="majorBidi" w:hAnsiTheme="majorBidi" w:cstheme="majorBidi"/>
          <w:color w:val="767171" w:themeColor="background2" w:themeShade="80"/>
        </w:rPr>
        <w:t>LARP New Projec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1504A02" w14:textId="5A65E414" w:rsidR="00BF7CC4" w:rsidRDefault="00BF7CC4" w:rsidP="00495C54">
      <w:pPr>
        <w:jc w:val="both"/>
        <w:rPr>
          <w:rFonts w:asciiTheme="majorBidi" w:hAnsiTheme="majorBidi" w:cstheme="majorBidi"/>
          <w:shd w:val="clear" w:color="auto" w:fill="FFFFFF"/>
        </w:rPr>
      </w:pPr>
      <w:r w:rsidRPr="00BF7CC4">
        <w:rPr>
          <w:rFonts w:asciiTheme="majorBidi" w:hAnsiTheme="majorBidi" w:cstheme="majorBidi"/>
          <w:b/>
          <w:bCs/>
          <w:shd w:val="clear" w:color="auto" w:fill="FFFFFF"/>
        </w:rPr>
        <w:t>“New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dialog box opens.</w:t>
      </w:r>
    </w:p>
    <w:p w14:paraId="11EBBDD1" w14:textId="0E74A045" w:rsidR="00BF7CC4" w:rsidRPr="00BF7CC4" w:rsidRDefault="00BF7CC4">
      <w:pPr>
        <w:pStyle w:val="ListParagraph"/>
        <w:numPr>
          <w:ilvl w:val="0"/>
          <w:numId w:val="13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BF7CC4">
        <w:rPr>
          <w:rFonts w:asciiTheme="majorBidi" w:hAnsiTheme="majorBidi" w:cstheme="majorBidi"/>
          <w:b/>
          <w:bCs/>
          <w:shd w:val="clear" w:color="auto" w:fill="FFFFFF"/>
        </w:rPr>
        <w:t>“New project”</w:t>
      </w:r>
      <w:r>
        <w:rPr>
          <w:rFonts w:asciiTheme="majorBidi" w:hAnsiTheme="majorBidi" w:cstheme="majorBidi"/>
          <w:shd w:val="clear" w:color="auto" w:fill="FFFFFF"/>
        </w:rPr>
        <w:t xml:space="preserve">, click </w:t>
      </w:r>
      <w:r w:rsidRPr="00BF7CC4">
        <w:rPr>
          <w:rFonts w:asciiTheme="majorBidi" w:hAnsiTheme="majorBidi" w:cstheme="majorBidi"/>
          <w:b/>
          <w:bCs/>
          <w:shd w:val="clear" w:color="auto" w:fill="FFFFFF"/>
        </w:rPr>
        <w:t>“Pseudo code”</w:t>
      </w:r>
    </w:p>
    <w:p w14:paraId="2B351DE2" w14:textId="1B13522B" w:rsidR="00BF7CC4" w:rsidRPr="00BF7CC4" w:rsidRDefault="00BF7CC4">
      <w:pPr>
        <w:pStyle w:val="ListParagraph"/>
        <w:numPr>
          <w:ilvl w:val="0"/>
          <w:numId w:val="13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lick </w:t>
      </w:r>
      <w:r w:rsidRPr="00BF7CC4">
        <w:rPr>
          <w:rFonts w:asciiTheme="majorBidi" w:hAnsiTheme="majorBidi" w:cstheme="majorBidi"/>
          <w:b/>
          <w:bCs/>
          <w:shd w:val="clear" w:color="auto" w:fill="FFFFFF"/>
        </w:rPr>
        <w:t>“OK”</w:t>
      </w:r>
    </w:p>
    <w:p w14:paraId="4F44081F" w14:textId="5A9ABEEC" w:rsidR="00BF7CC4" w:rsidRDefault="00BF7CC4" w:rsidP="00BF7CC4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5FB901CD" wp14:editId="5C327D90">
                <wp:extent cx="5715000" cy="3141148"/>
                <wp:effectExtent l="0" t="0" r="0" b="2540"/>
                <wp:docPr id="155" name="Canvas 1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6" name="Picture 156"/>
                          <pic:cNvPicPr>
                            <a:picLocks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114425" y="19051"/>
                            <a:ext cx="3542918" cy="310514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7" name="Straight Arrow Connector 157"/>
                        <wps:cNvCnPr/>
                        <wps:spPr>
                          <a:xfrm flipH="1">
                            <a:off x="4110536" y="142876"/>
                            <a:ext cx="713197" cy="3034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E6A530A" id="Canvas 155" o:spid="_x0000_s1026" editas="canvas" style="width:450pt;height:247.35pt;mso-position-horizontal-relative:char;mso-position-vertical-relative:line" coordsize="57150,31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">
                <v:shape id="_x0000_s1027" type="#_x0000_t75" style="position:absolute;width:57150;height:31407;visibility:visible;mso-wrap-style:square" filled="t">
                  <v:fill o:detectmouseclick="t"/>
                  <v:path o:connecttype="none"/>
                </v:shape>
                <v:shape id="Picture 156" o:spid="_x0000_s1028" type="#_x0000_t75" style="position:absolute;left:11144;top:190;width:35429;height:310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">
                  <v:imagedata r:id="rId51" o:title=""/>
                </v:shape>
                <v:shape id="Straight Arrow Connector 157" o:spid="_x0000_s1029" type="#_x0000_t32" style="position:absolute;left:41105;top:1428;width:7132;height:30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65633D35" w14:textId="2F43492A" w:rsidR="002E679E" w:rsidRDefault="00C32F29" w:rsidP="00D42398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F73067">
        <w:rPr>
          <w:rFonts w:asciiTheme="majorBidi" w:hAnsiTheme="majorBidi" w:cstheme="majorBidi"/>
          <w:b/>
          <w:bCs/>
        </w:rPr>
        <w:tab/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FB63E4">
        <w:rPr>
          <w:rFonts w:asciiTheme="majorBidi" w:hAnsiTheme="majorBidi" w:cstheme="majorBidi"/>
          <w:color w:val="767171" w:themeColor="background2" w:themeShade="80"/>
        </w:rPr>
        <w:t>9</w:t>
      </w:r>
      <w:r w:rsidR="004051D4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FB63E4">
        <w:rPr>
          <w:rFonts w:asciiTheme="majorBidi" w:hAnsiTheme="majorBidi" w:cstheme="majorBidi"/>
          <w:color w:val="767171" w:themeColor="background2" w:themeShade="80"/>
        </w:rPr>
        <w:t>LARP New Projec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784CA3D" w14:textId="2C4F3E6F" w:rsidR="00DB315F" w:rsidRPr="00BF7CC4" w:rsidRDefault="002E679E" w:rsidP="00DB315F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New Pseudocode project will be created.</w:t>
      </w:r>
    </w:p>
    <w:p w14:paraId="6F656CD2" w14:textId="7868AB35" w:rsidR="002E679E" w:rsidRDefault="002E679E" w:rsidP="00B302AF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1D3AC660" wp14:editId="013BDFC6">
                <wp:extent cx="5715000" cy="1226624"/>
                <wp:effectExtent l="0" t="0" r="0" b="0"/>
                <wp:docPr id="158" name="Canvas 1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9" name="Picture 15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2"/>
                          <a:srcRect b="69660"/>
                          <a:stretch/>
                        </pic:blipFill>
                        <pic:spPr>
                          <a:xfrm>
                            <a:off x="14" y="0"/>
                            <a:ext cx="5714986" cy="119062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B729A5" id="Canvas 158" o:spid="_x0000_s1026" editas="canvas" style="width:450pt;height:96.6pt;mso-position-horizontal-relative:char;mso-position-vertical-relative:line" coordsize="57150,12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">
                <v:shape id="_x0000_s1027" type="#_x0000_t75" style="position:absolute;width:57150;height:12261;visibility:visible;mso-wrap-style:square" filled="t">
                  <v:fill o:detectmouseclick="t"/>
                  <v:path o:connecttype="none"/>
                </v:shape>
                <v:shape id="Picture 159" o:spid="_x0000_s1028" type="#_x0000_t75" style="position:absolute;width:57150;height:11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">
                  <v:imagedata r:id="rId53" o:title="" cropbottom="45652f"/>
                </v:shape>
                <w10:anchorlock/>
              </v:group>
            </w:pict>
          </mc:Fallback>
        </mc:AlternateContent>
      </w:r>
    </w:p>
    <w:p w14:paraId="627D146D" w14:textId="549DE368" w:rsidR="00D42398" w:rsidRDefault="00D42398" w:rsidP="00B302AF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DB315F">
        <w:rPr>
          <w:rFonts w:asciiTheme="majorBidi" w:hAnsiTheme="majorBidi" w:cstheme="majorBidi"/>
          <w:b/>
          <w:bCs/>
        </w:rPr>
        <w:tab/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FB63E4">
        <w:rPr>
          <w:rFonts w:asciiTheme="majorBidi" w:hAnsiTheme="majorBidi" w:cstheme="majorBidi"/>
          <w:color w:val="767171" w:themeColor="background2" w:themeShade="80"/>
        </w:rPr>
        <w:t>0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FB63E4">
        <w:rPr>
          <w:rFonts w:asciiTheme="majorBidi" w:hAnsiTheme="majorBidi" w:cstheme="majorBidi"/>
          <w:color w:val="767171" w:themeColor="background2" w:themeShade="80"/>
        </w:rPr>
        <w:t>Pseudocode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B1F37EA" w14:textId="56721555" w:rsidR="00CE4F5F" w:rsidRDefault="00E44473" w:rsidP="00B302AF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Display Output on Console:</w:t>
      </w:r>
    </w:p>
    <w:p w14:paraId="71A9438E" w14:textId="532DB892" w:rsidR="00E44473" w:rsidRPr="001751AC" w:rsidRDefault="00E44473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text editor in LARP, typ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WRITE {expression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OR drag th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WRITE {</w:t>
      </w:r>
      <w:proofErr w:type="spellStart"/>
      <w:r w:rsidRPr="00E44473">
        <w:rPr>
          <w:rFonts w:asciiTheme="majorBidi" w:hAnsiTheme="majorBidi" w:cstheme="majorBidi"/>
          <w:b/>
          <w:bCs/>
          <w:shd w:val="clear" w:color="auto" w:fill="FFFFFF"/>
        </w:rPr>
        <w:t>expression</w:t>
      </w:r>
      <w:r>
        <w:rPr>
          <w:rFonts w:asciiTheme="majorBidi" w:hAnsiTheme="majorBidi" w:cstheme="majorBidi"/>
          <w:b/>
          <w:bCs/>
          <w:shd w:val="clear" w:color="auto" w:fill="FFFFFF"/>
        </w:rPr>
        <w:t>_list</w:t>
      </w:r>
      <w:proofErr w:type="spellEnd"/>
      <w:r w:rsidRPr="00E44473">
        <w:rPr>
          <w:rFonts w:asciiTheme="majorBidi" w:hAnsiTheme="majorBidi" w:cstheme="majorBidi"/>
          <w:b/>
          <w:bCs/>
          <w:shd w:val="clear" w:color="auto" w:fill="FFFFFF"/>
        </w:rPr>
        <w:t>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template from</w:t>
      </w:r>
      <w:r w:rsidR="001751AC">
        <w:rPr>
          <w:rFonts w:asciiTheme="majorBidi" w:hAnsiTheme="majorBidi" w:cstheme="majorBidi"/>
          <w:shd w:val="clear" w:color="auto" w:fill="FFFFFF"/>
        </w:rPr>
        <w:t xml:space="preserve"> the </w:t>
      </w:r>
      <w:r w:rsidR="001751AC" w:rsidRPr="001751AC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 w:rsidR="001751AC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="001751AC">
        <w:rPr>
          <w:rFonts w:asciiTheme="majorBidi" w:hAnsiTheme="majorBidi" w:cstheme="majorBidi"/>
          <w:shd w:val="clear" w:color="auto" w:fill="FFFFFF"/>
        </w:rPr>
        <w:t>column</w:t>
      </w:r>
    </w:p>
    <w:p w14:paraId="1C0E8E63" w14:textId="649C4153" w:rsidR="001751AC" w:rsidRPr="001751AC" w:rsidRDefault="001751AC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Replace the expression list with your desired text within inverted commas</w:t>
      </w:r>
    </w:p>
    <w:p w14:paraId="5982EA83" w14:textId="5A35A13F" w:rsidR="001751AC" w:rsidRPr="001751AC" w:rsidRDefault="001751AC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ribbon, click the execute button OR press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F7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1751AC">
        <w:rPr>
          <w:rFonts w:asciiTheme="majorBidi" w:hAnsiTheme="majorBidi" w:cstheme="majorBidi"/>
          <w:shd w:val="clear" w:color="auto" w:fill="FFFFFF"/>
        </w:rPr>
        <w:t>key</w:t>
      </w:r>
    </w:p>
    <w:p w14:paraId="0C55E526" w14:textId="640BC5F1" w:rsidR="001751AC" w:rsidRDefault="001751AC" w:rsidP="001751A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0DF9EDA7" wp14:editId="7BB82495">
                <wp:extent cx="5715000" cy="3676650"/>
                <wp:effectExtent l="0" t="0" r="0" b="0"/>
                <wp:docPr id="160" name="Canvas 1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61" name="Picture 161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1" y="0"/>
                            <a:ext cx="5714999" cy="36766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2" name="Straight Arrow Connector 162"/>
                        <wps:cNvCnPr/>
                        <wps:spPr>
                          <a:xfrm>
                            <a:off x="2571750" y="161925"/>
                            <a:ext cx="545312" cy="29972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66D0AFD" id="Canvas 160" o:spid="_x0000_s1026" editas="canvas" style="width:450pt;height:289.5pt;mso-position-horizontal-relative:char;mso-position-vertical-relative:line" coordsize="57150,367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">
                <v:shape id="_x0000_s1027" type="#_x0000_t75" style="position:absolute;width:57150;height:36766;visibility:visible;mso-wrap-style:square" filled="t">
                  <v:fill o:detectmouseclick="t"/>
                  <v:path o:connecttype="none"/>
                </v:shape>
                <v:shape id="Picture 161" o:spid="_x0000_s1028" type="#_x0000_t75" style="position:absolute;width:57150;height:367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">
                  <v:imagedata r:id="rId55" o:title=""/>
                </v:shape>
                <v:shape id="Straight Arrow Connector 162" o:spid="_x0000_s1029" type="#_x0000_t32" style="position:absolute;left:25717;top:1619;width:5453;height:29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32B590C8" w14:textId="2A5407DD" w:rsidR="00D42398" w:rsidRDefault="00D42398" w:rsidP="001751AC">
      <w:pPr>
        <w:jc w:val="both"/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C222E7">
        <w:rPr>
          <w:rFonts w:asciiTheme="majorBidi" w:hAnsiTheme="majorBidi" w:cstheme="majorBidi"/>
          <w:b/>
          <w:bCs/>
        </w:rPr>
        <w:tab/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FB63E4">
        <w:rPr>
          <w:rFonts w:asciiTheme="majorBidi" w:hAnsiTheme="majorBidi" w:cstheme="majorBidi"/>
          <w:color w:val="767171" w:themeColor="background2" w:themeShade="80"/>
        </w:rPr>
        <w:t>1</w:t>
      </w:r>
      <w:r w:rsidRPr="00C32F29">
        <w:rPr>
          <w:rFonts w:asciiTheme="majorBidi" w:hAnsiTheme="majorBidi" w:cstheme="majorBidi"/>
          <w:color w:val="767171" w:themeColor="background2" w:themeShade="80"/>
        </w:rPr>
        <w:t>1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proofErr w:type="spellStart"/>
      <w:r w:rsidR="00FB63E4">
        <w:rPr>
          <w:rFonts w:asciiTheme="majorBidi" w:hAnsiTheme="majorBidi" w:cstheme="majorBidi"/>
          <w:color w:val="767171" w:themeColor="background2" w:themeShade="80"/>
        </w:rPr>
        <w:t>Pseudocode</w:t>
      </w:r>
      <w:proofErr w:type="spellEnd"/>
      <w:r w:rsidR="00FB63E4">
        <w:rPr>
          <w:rFonts w:asciiTheme="majorBidi" w:hAnsiTheme="majorBidi" w:cstheme="majorBidi"/>
          <w:color w:val="767171" w:themeColor="background2" w:themeShade="80"/>
        </w:rPr>
        <w:t xml:space="preserve">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0D05F1D6" w14:textId="7FF661CC" w:rsidR="006B0C76" w:rsidRDefault="006B0C76" w:rsidP="001751AC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esired output will be displayed on the console.</w:t>
      </w:r>
    </w:p>
    <w:p w14:paraId="78CF2985" w14:textId="1549FD8A" w:rsidR="00E728F1" w:rsidRDefault="006B0C76" w:rsidP="00E728F1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505371B" wp14:editId="45B245CF">
                <wp:extent cx="5715000" cy="1077346"/>
                <wp:effectExtent l="0" t="0" r="0" b="8890"/>
                <wp:docPr id="163" name="Canvas 1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64" name="Picture 16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6"/>
                          <a:srcRect t="-1" b="71936"/>
                          <a:stretch/>
                        </pic:blipFill>
                        <pic:spPr>
                          <a:xfrm>
                            <a:off x="0" y="0"/>
                            <a:ext cx="5715000" cy="1041628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02CC2A" id="Canvas 163" o:spid="_x0000_s1026" editas="canvas" style="width:450pt;height:84.85pt;mso-position-horizontal-relative:char;mso-position-vertical-relative:line" coordsize="57150,107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">
                <v:shape id="_x0000_s1027" type="#_x0000_t75" style="position:absolute;width:57150;height:10769;visibility:visible;mso-wrap-style:square" filled="t">
                  <v:fill o:detectmouseclick="t"/>
                  <v:path o:connecttype="none"/>
                </v:shape>
                <v:shape id="Picture 164" o:spid="_x0000_s1028" type="#_x0000_t75" style="position:absolute;width:57150;height:104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">
                  <v:imagedata r:id="rId57" o:title="" croptop="-1f" cropbottom="47144f"/>
                </v:shape>
                <w10:anchorlock/>
              </v:group>
            </w:pict>
          </mc:Fallback>
        </mc:AlternateContent>
      </w:r>
    </w:p>
    <w:p w14:paraId="529058FE" w14:textId="12E2B1CD" w:rsidR="008006ED" w:rsidRDefault="00D42398" w:rsidP="00E728F1">
      <w:pPr>
        <w:jc w:val="both"/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0704A2">
        <w:rPr>
          <w:rFonts w:asciiTheme="majorBidi" w:hAnsiTheme="majorBidi" w:cstheme="majorBidi"/>
          <w:b/>
          <w:bCs/>
        </w:rPr>
        <w:tab/>
        <w:t xml:space="preserve">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FB63E4">
        <w:rPr>
          <w:rFonts w:asciiTheme="majorBidi" w:hAnsiTheme="majorBidi" w:cstheme="majorBidi"/>
          <w:color w:val="767171" w:themeColor="background2" w:themeShade="80"/>
        </w:rPr>
        <w:t>2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FB63E4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019A52F" w14:textId="2CDEE44D" w:rsidR="00D42398" w:rsidRPr="008006ED" w:rsidRDefault="008006ED" w:rsidP="008006ED">
      <w:pPr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color w:val="767171" w:themeColor="background2" w:themeShade="80"/>
        </w:rPr>
        <w:br w:type="page"/>
      </w:r>
    </w:p>
    <w:p w14:paraId="14749D3F" w14:textId="5FD8CF27" w:rsidR="0072732A" w:rsidRDefault="00E728F1" w:rsidP="00E728F1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Read &amp; Display Input on Console</w:t>
      </w:r>
      <w:r w:rsidR="0072732A">
        <w:rPr>
          <w:rFonts w:asciiTheme="majorBidi" w:hAnsiTheme="majorBidi" w:cstheme="majorBidi"/>
          <w:b/>
          <w:bCs/>
        </w:rPr>
        <w:t>:</w:t>
      </w:r>
    </w:p>
    <w:p w14:paraId="1B8FF3EC" w14:textId="44C51BF8" w:rsidR="00E728F1" w:rsidRPr="008B5014" w:rsidRDefault="008B5014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text editor in LARP, typ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READ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 xml:space="preserve"> {</w:t>
      </w:r>
      <w:r>
        <w:rPr>
          <w:rFonts w:asciiTheme="majorBidi" w:hAnsiTheme="majorBidi" w:cstheme="majorBidi"/>
          <w:b/>
          <w:bCs/>
          <w:shd w:val="clear" w:color="auto" w:fill="FFFFFF"/>
        </w:rPr>
        <w:t>variables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OR drag th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READ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 xml:space="preserve"> {</w:t>
      </w:r>
      <w:proofErr w:type="spellStart"/>
      <w:r>
        <w:rPr>
          <w:rFonts w:asciiTheme="majorBidi" w:hAnsiTheme="majorBidi" w:cstheme="majorBidi"/>
          <w:b/>
          <w:bCs/>
          <w:shd w:val="clear" w:color="auto" w:fill="FFFFFF"/>
        </w:rPr>
        <w:t>variable_list</w:t>
      </w:r>
      <w:proofErr w:type="spellEnd"/>
      <w:r w:rsidRPr="00E44473">
        <w:rPr>
          <w:rFonts w:asciiTheme="majorBidi" w:hAnsiTheme="majorBidi" w:cstheme="majorBidi"/>
          <w:b/>
          <w:bCs/>
          <w:shd w:val="clear" w:color="auto" w:fill="FFFFFF"/>
        </w:rPr>
        <w:t>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template from the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column</w:t>
      </w:r>
    </w:p>
    <w:p w14:paraId="58CEDBEC" w14:textId="363C3530" w:rsidR="008B5014" w:rsidRPr="00F25ED4" w:rsidRDefault="008B5014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Replace the variable list with your desired variable name</w:t>
      </w:r>
    </w:p>
    <w:p w14:paraId="3ED14190" w14:textId="69E95FB6" w:rsidR="00F25ED4" w:rsidRPr="006563C3" w:rsidRDefault="00F25ED4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next line type </w:t>
      </w:r>
      <w:r w:rsidRPr="00F25ED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WRITE</w:t>
      </w:r>
      <w:r w:rsidRPr="00F25ED4">
        <w:rPr>
          <w:rFonts w:asciiTheme="majorBidi" w:hAnsiTheme="majorBidi" w:cstheme="majorBidi"/>
          <w:b/>
          <w:bCs/>
          <w:shd w:val="clear" w:color="auto" w:fill="FFFFFF"/>
        </w:rPr>
        <w:t>”</w:t>
      </w:r>
      <w:r w:rsidR="00095D6C">
        <w:rPr>
          <w:rFonts w:asciiTheme="majorBidi" w:hAnsiTheme="majorBidi" w:cstheme="majorBidi"/>
          <w:shd w:val="clear" w:color="auto" w:fill="FFFFFF"/>
        </w:rPr>
        <w:t xml:space="preserve"> following with </w:t>
      </w:r>
      <w:r w:rsidR="006563C3">
        <w:rPr>
          <w:rFonts w:asciiTheme="majorBidi" w:hAnsiTheme="majorBidi" w:cstheme="majorBidi"/>
          <w:shd w:val="clear" w:color="auto" w:fill="FFFFFF"/>
        </w:rPr>
        <w:t xml:space="preserve">an expression and comma separated </w:t>
      </w:r>
      <w:r w:rsidR="00095D6C">
        <w:rPr>
          <w:rFonts w:asciiTheme="majorBidi" w:hAnsiTheme="majorBidi" w:cstheme="majorBidi"/>
          <w:shd w:val="clear" w:color="auto" w:fill="FFFFFF"/>
        </w:rPr>
        <w:t>variable name</w:t>
      </w:r>
    </w:p>
    <w:p w14:paraId="118EFDB2" w14:textId="21E6195E" w:rsidR="002D5183" w:rsidRPr="002D5183" w:rsidRDefault="006563C3" w:rsidP="002D5183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ribbon, click the execute button OR press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F7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1751AC">
        <w:rPr>
          <w:rFonts w:asciiTheme="majorBidi" w:hAnsiTheme="majorBidi" w:cstheme="majorBidi"/>
          <w:shd w:val="clear" w:color="auto" w:fill="FFFFFF"/>
        </w:rPr>
        <w:t>key</w:t>
      </w:r>
    </w:p>
    <w:p w14:paraId="1E61DBA5" w14:textId="1B67B85E" w:rsidR="006563C3" w:rsidRDefault="009A3901" w:rsidP="006563C3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5EF5E796" wp14:editId="2E5BD817">
                <wp:extent cx="5715000" cy="1302803"/>
                <wp:effectExtent l="0" t="0" r="0" b="0"/>
                <wp:docPr id="165" name="Canvas 16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66" name="Picture 16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8"/>
                          <a:srcRect b="65456"/>
                          <a:stretch/>
                        </pic:blipFill>
                        <pic:spPr>
                          <a:xfrm>
                            <a:off x="0" y="21"/>
                            <a:ext cx="5715000" cy="126680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02E7D4" id="Canvas 165" o:spid="_x0000_s1026" editas="canvas" style="width:450pt;height:102.6pt;mso-position-horizontal-relative:char;mso-position-vertical-relative:line" coordsize="57150,130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">
                <v:shape id="_x0000_s1027" type="#_x0000_t75" style="position:absolute;width:57150;height:13023;visibility:visible;mso-wrap-style:square" filled="t">
                  <v:fill o:detectmouseclick="t"/>
                  <v:path o:connecttype="none"/>
                </v:shape>
                <v:shape id="Picture 166" o:spid="_x0000_s1028" type="#_x0000_t75" style="position:absolute;width:57150;height:12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">
                  <v:imagedata r:id="rId59" o:title="" cropbottom="42897f"/>
                </v:shape>
                <w10:anchorlock/>
              </v:group>
            </w:pict>
          </mc:Fallback>
        </mc:AlternateContent>
      </w:r>
    </w:p>
    <w:p w14:paraId="7518B793" w14:textId="646167FA" w:rsidR="00D42398" w:rsidRDefault="00D42398" w:rsidP="006563C3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2D5183">
        <w:rPr>
          <w:rFonts w:asciiTheme="majorBidi" w:hAnsiTheme="majorBidi" w:cstheme="majorBidi"/>
          <w:b/>
          <w:bCs/>
        </w:rPr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2B5E7D">
        <w:rPr>
          <w:rFonts w:asciiTheme="majorBidi" w:hAnsiTheme="majorBidi" w:cstheme="majorBidi"/>
          <w:color w:val="767171" w:themeColor="background2" w:themeShade="80"/>
        </w:rPr>
        <w:t>3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2B5E7D">
        <w:rPr>
          <w:rFonts w:asciiTheme="majorBidi" w:hAnsiTheme="majorBidi" w:cstheme="majorBidi"/>
          <w:color w:val="767171" w:themeColor="background2" w:themeShade="80"/>
        </w:rPr>
        <w:t>Pseudocode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F77BF23" w14:textId="10BAB4D8" w:rsidR="009A3901" w:rsidRPr="009A3901" w:rsidRDefault="009A3901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Enter the input value on the console</w:t>
      </w:r>
    </w:p>
    <w:p w14:paraId="0DBA9849" w14:textId="5EADD99F" w:rsidR="006244BF" w:rsidRPr="006244BF" w:rsidRDefault="009A3901" w:rsidP="006244BF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9A3901">
        <w:rPr>
          <w:rFonts w:asciiTheme="majorBidi" w:hAnsiTheme="majorBidi" w:cstheme="majorBidi"/>
          <w:b/>
          <w:bCs/>
          <w:shd w:val="clear" w:color="auto" w:fill="FFFFFF"/>
        </w:rPr>
        <w:t>“Enter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key. Output will be displayed</w:t>
      </w:r>
    </w:p>
    <w:p w14:paraId="19503809" w14:textId="6275C589" w:rsidR="009A3901" w:rsidRDefault="009A3901" w:rsidP="009A3901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6C26EFA7" wp14:editId="2A345699">
                <wp:extent cx="5715000" cy="1162050"/>
                <wp:effectExtent l="0" t="0" r="0" b="0"/>
                <wp:docPr id="167" name="Canvas 16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68" name="Picture 16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0"/>
                          <a:srcRect l="-1" t="1" r="2" b="57373"/>
                          <a:stretch/>
                        </pic:blipFill>
                        <pic:spPr>
                          <a:xfrm>
                            <a:off x="1" y="1"/>
                            <a:ext cx="5714999" cy="116204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602370C" id="Canvas 167" o:spid="_x0000_s1026" editas="canvas" style="width:450pt;height:91.5pt;mso-position-horizontal-relative:char;mso-position-vertical-relative:line" coordsize="57150,11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">
                <v:shape id="_x0000_s1027" type="#_x0000_t75" style="position:absolute;width:57150;height:11620;visibility:visible;mso-wrap-style:square" filled="t">
                  <v:fill o:detectmouseclick="t"/>
                  <v:path o:connecttype="none"/>
                </v:shape>
                <v:shape id="Picture 168" o:spid="_x0000_s1028" type="#_x0000_t75" style="position:absolute;width:57150;height:11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">
                  <v:imagedata r:id="rId61" o:title="" croptop="1f" cropbottom="37600f" cropleft="-1f" cropright="1f"/>
                </v:shape>
                <w10:anchorlock/>
              </v:group>
            </w:pict>
          </mc:Fallback>
        </mc:AlternateContent>
      </w:r>
    </w:p>
    <w:p w14:paraId="1A74AEB0" w14:textId="2EA2CCA2" w:rsidR="002C0BCF" w:rsidRDefault="00D42398" w:rsidP="0076435B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6244BF">
        <w:rPr>
          <w:rFonts w:asciiTheme="majorBidi" w:hAnsiTheme="majorBidi" w:cstheme="majorBidi"/>
          <w:b/>
          <w:bCs/>
        </w:rPr>
        <w:tab/>
        <w:t xml:space="preserve">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2B5E7D">
        <w:rPr>
          <w:rFonts w:asciiTheme="majorBidi" w:hAnsiTheme="majorBidi" w:cstheme="majorBidi"/>
          <w:color w:val="767171" w:themeColor="background2" w:themeShade="80"/>
        </w:rPr>
        <w:t>4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2B5E7D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7D0A7D02" w14:textId="51C68F64" w:rsidR="00803CBF" w:rsidRDefault="00800C5C" w:rsidP="009A3901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Reading Multiple Inputs:</w:t>
      </w:r>
    </w:p>
    <w:p w14:paraId="2306EAAF" w14:textId="77777777" w:rsidR="00800C5C" w:rsidRPr="008B5014" w:rsidRDefault="00800C5C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text editor in LARP, typ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READ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 xml:space="preserve"> {</w:t>
      </w:r>
      <w:r>
        <w:rPr>
          <w:rFonts w:asciiTheme="majorBidi" w:hAnsiTheme="majorBidi" w:cstheme="majorBidi"/>
          <w:b/>
          <w:bCs/>
          <w:shd w:val="clear" w:color="auto" w:fill="FFFFFF"/>
        </w:rPr>
        <w:t>variables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OR drag the 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READ</w:t>
      </w:r>
      <w:r w:rsidRPr="00E44473">
        <w:rPr>
          <w:rFonts w:asciiTheme="majorBidi" w:hAnsiTheme="majorBidi" w:cstheme="majorBidi"/>
          <w:b/>
          <w:bCs/>
          <w:shd w:val="clear" w:color="auto" w:fill="FFFFFF"/>
        </w:rPr>
        <w:t xml:space="preserve"> {</w:t>
      </w:r>
      <w:proofErr w:type="spellStart"/>
      <w:r>
        <w:rPr>
          <w:rFonts w:asciiTheme="majorBidi" w:hAnsiTheme="majorBidi" w:cstheme="majorBidi"/>
          <w:b/>
          <w:bCs/>
          <w:shd w:val="clear" w:color="auto" w:fill="FFFFFF"/>
        </w:rPr>
        <w:t>variable_list</w:t>
      </w:r>
      <w:proofErr w:type="spellEnd"/>
      <w:r w:rsidRPr="00E44473">
        <w:rPr>
          <w:rFonts w:asciiTheme="majorBidi" w:hAnsiTheme="majorBidi" w:cstheme="majorBidi"/>
          <w:b/>
          <w:bCs/>
          <w:shd w:val="clear" w:color="auto" w:fill="FFFFFF"/>
        </w:rPr>
        <w:t>}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template from the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column</w:t>
      </w:r>
    </w:p>
    <w:p w14:paraId="5B6613A7" w14:textId="15A6C355" w:rsidR="00800C5C" w:rsidRPr="00F25ED4" w:rsidRDefault="00800C5C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Replace the variable list with your desired comma separated variable names </w:t>
      </w:r>
    </w:p>
    <w:p w14:paraId="760CC837" w14:textId="58D21235" w:rsidR="00800C5C" w:rsidRPr="006563C3" w:rsidRDefault="00800C5C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next line type </w:t>
      </w:r>
      <w:r w:rsidRPr="00F25ED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WRITE</w:t>
      </w:r>
      <w:r w:rsidRPr="00F25ED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following with comma separated variable names</w:t>
      </w:r>
    </w:p>
    <w:p w14:paraId="2F73ED72" w14:textId="0EE570C1" w:rsidR="00A53276" w:rsidRPr="00A53276" w:rsidRDefault="00800C5C" w:rsidP="00A53276">
      <w:pPr>
        <w:pStyle w:val="ListParagraph"/>
        <w:numPr>
          <w:ilvl w:val="0"/>
          <w:numId w:val="14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ribbon, click the execute button OR press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F7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1751AC">
        <w:rPr>
          <w:rFonts w:asciiTheme="majorBidi" w:hAnsiTheme="majorBidi" w:cstheme="majorBidi"/>
          <w:shd w:val="clear" w:color="auto" w:fill="FFFFFF"/>
        </w:rPr>
        <w:t>key</w:t>
      </w:r>
    </w:p>
    <w:p w14:paraId="70C489FD" w14:textId="36F1F9EC" w:rsidR="00800C5C" w:rsidRDefault="00800C5C" w:rsidP="00800C5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72FCE961" wp14:editId="562F212E">
                <wp:extent cx="5718175" cy="1407599"/>
                <wp:effectExtent l="0" t="0" r="0" b="2540"/>
                <wp:docPr id="171" name="Canvas 1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3" name="Picture 17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2"/>
                          <a:srcRect b="63265"/>
                          <a:stretch/>
                        </pic:blipFill>
                        <pic:spPr>
                          <a:xfrm>
                            <a:off x="0" y="0"/>
                            <a:ext cx="5718175" cy="1371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" name="Straight Arrow Connector 178"/>
                        <wps:cNvCnPr/>
                        <wps:spPr>
                          <a:xfrm>
                            <a:off x="2579305" y="208575"/>
                            <a:ext cx="544895" cy="2962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25CD069" id="Canvas 171" o:spid="_x0000_s1026" editas="canvas" style="width:450.25pt;height:110.85pt;mso-position-horizontal-relative:char;mso-position-vertical-relative:line" coordsize="57181,140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">
                <v:shape id="_x0000_s1027" type="#_x0000_t75" style="position:absolute;width:57181;height:14071;visibility:visible;mso-wrap-style:square" filled="t">
                  <v:fill o:detectmouseclick="t"/>
                  <v:path o:connecttype="none"/>
                </v:shape>
                <v:shape id="Picture 173" o:spid="_x0000_s1028" type="#_x0000_t75" style="position:absolute;width:57181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">
                  <v:imagedata r:id="rId63" o:title="" cropbottom="41461f"/>
                </v:shape>
                <v:shape id="Straight Arrow Connector 178" o:spid="_x0000_s1029" type="#_x0000_t32" style="position:absolute;left:25793;top:2085;width:5449;height:29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C0D957E" w14:textId="68E1F5BB" w:rsidR="00D42398" w:rsidRDefault="00D42398" w:rsidP="00800C5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A53276">
        <w:rPr>
          <w:rFonts w:asciiTheme="majorBidi" w:hAnsiTheme="majorBidi" w:cstheme="majorBidi"/>
          <w:b/>
          <w:bCs/>
        </w:rPr>
        <w:t xml:space="preserve">    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A10AD4">
        <w:rPr>
          <w:rFonts w:asciiTheme="majorBidi" w:hAnsiTheme="majorBidi" w:cstheme="majorBidi"/>
          <w:color w:val="767171" w:themeColor="background2" w:themeShade="80"/>
        </w:rPr>
        <w:t>5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A10AD4">
        <w:rPr>
          <w:rFonts w:asciiTheme="majorBidi" w:hAnsiTheme="majorBidi" w:cstheme="majorBidi"/>
          <w:color w:val="767171" w:themeColor="background2" w:themeShade="80"/>
        </w:rPr>
        <w:t>Pseudocode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3EEE9FC1" w14:textId="346C7651" w:rsidR="00800C5C" w:rsidRPr="009A3901" w:rsidRDefault="00800C5C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Enter space separated input values on the console</w:t>
      </w:r>
    </w:p>
    <w:p w14:paraId="637377DE" w14:textId="087C7040" w:rsidR="00800C5C" w:rsidRPr="00F97BD4" w:rsidRDefault="00800C5C" w:rsidP="00F97BD4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9A3901">
        <w:rPr>
          <w:rFonts w:asciiTheme="majorBidi" w:hAnsiTheme="majorBidi" w:cstheme="majorBidi"/>
          <w:b/>
          <w:bCs/>
          <w:shd w:val="clear" w:color="auto" w:fill="FFFFFF"/>
        </w:rPr>
        <w:t>“Ente</w:t>
      </w:r>
      <w:r w:rsidRPr="00F97BD4">
        <w:rPr>
          <w:rFonts w:asciiTheme="majorBidi" w:hAnsiTheme="majorBidi" w:cstheme="majorBidi"/>
          <w:b/>
          <w:bCs/>
          <w:shd w:val="clear" w:color="auto" w:fill="FFFFFF"/>
        </w:rPr>
        <w:t xml:space="preserve">r” </w:t>
      </w:r>
      <w:r w:rsidRPr="00F97BD4">
        <w:rPr>
          <w:rFonts w:asciiTheme="majorBidi" w:hAnsiTheme="majorBidi" w:cstheme="majorBidi"/>
          <w:shd w:val="clear" w:color="auto" w:fill="FFFFFF"/>
        </w:rPr>
        <w:t>key. Output will be displayed</w:t>
      </w:r>
    </w:p>
    <w:p w14:paraId="5FCA67CC" w14:textId="48EF2D1E" w:rsidR="00800C5C" w:rsidRDefault="00800C5C" w:rsidP="00800C5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5F0179C5" wp14:editId="21850D75">
                <wp:extent cx="5717540" cy="1230179"/>
                <wp:effectExtent l="0" t="0" r="0" b="8255"/>
                <wp:docPr id="172" name="Canvas 1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4" name="Picture 17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4"/>
                          <a:srcRect l="-1" r="11" b="54513"/>
                          <a:stretch/>
                        </pic:blipFill>
                        <pic:spPr>
                          <a:xfrm>
                            <a:off x="0" y="0"/>
                            <a:ext cx="5717540" cy="119417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C26B336" id="Canvas 172" o:spid="_x0000_s1026" editas="canvas" style="width:450.2pt;height:96.85pt;mso-position-horizontal-relative:char;mso-position-vertical-relative:line" coordsize="57175,122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">
                <v:shape id="_x0000_s1027" type="#_x0000_t75" style="position:absolute;width:57175;height:12299;visibility:visible;mso-wrap-style:square" filled="t">
                  <v:fill o:detectmouseclick="t"/>
                  <v:path o:connecttype="none"/>
                </v:shape>
                <v:shape id="Picture 174" o:spid="_x0000_s1028" type="#_x0000_t75" style="position:absolute;width:57175;height:1194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3hAXBAAAA3AAAAA8AAABkcnMvZG93bnJldi54bWxET02LwjAQvQv7H8IIXmRNV8RdqmlZVgQv&#10;KnYFr0MztsVmUpuo9d8bQfA2j/c587QztbhS6yrLCr5GEQji3OqKCwX7/+XnDwjnkTXWlknBnRyk&#10;yUdvjrG2N97RNfOFCCHsYlRQet/EUrq8JINuZBviwB1ta9AH2BZSt3gL4aaW4yiaSoMVh4YSG/or&#10;KT9lF6NguO4cnddnuxke7IKq1XZM+6NSg373OwPhqfNv8cu90mH+9wSez4QLZPI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Ju3hAXBAAAA3AAAAA8AAAAAAAAAAAAAAAAAnwIA&#10;AGRycy9kb3ducmV2LnhtbFBLBQYAAAAABAAEAPcAAACNAwAAAAA=&#10;">
                  <v:imagedata r:id="rId65" o:title="" cropbottom="35726f" cropleft="-1f" cropright="7f"/>
                  <v:path arrowok="t"/>
                </v:shape>
                <w10:anchorlock/>
              </v:group>
            </w:pict>
          </mc:Fallback>
        </mc:AlternateContent>
      </w:r>
    </w:p>
    <w:p w14:paraId="1AA2B3C3" w14:textId="3C64809E" w:rsidR="00D42398" w:rsidRDefault="00D42398" w:rsidP="00800C5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574EAE">
        <w:rPr>
          <w:rFonts w:asciiTheme="majorBidi" w:hAnsiTheme="majorBidi" w:cstheme="majorBidi"/>
          <w:b/>
          <w:bCs/>
        </w:rPr>
        <w:tab/>
        <w:t xml:space="preserve">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A10AD4">
        <w:rPr>
          <w:rFonts w:asciiTheme="majorBidi" w:hAnsiTheme="majorBidi" w:cstheme="majorBidi"/>
          <w:color w:val="767171" w:themeColor="background2" w:themeShade="80"/>
        </w:rPr>
        <w:t>6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A10AD4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977C126" w14:textId="69130EE5" w:rsidR="00800C5C" w:rsidRDefault="00D47867" w:rsidP="009A3901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IF ELSE Statement</w:t>
      </w:r>
      <w:r w:rsidRPr="00D47867">
        <w:rPr>
          <w:rFonts w:asciiTheme="majorBidi" w:hAnsiTheme="majorBidi" w:cstheme="majorBidi"/>
          <w:b/>
          <w:bCs/>
          <w:shd w:val="clear" w:color="auto" w:fill="FFFFFF"/>
        </w:rPr>
        <w:t>:</w:t>
      </w:r>
    </w:p>
    <w:p w14:paraId="1B2F4F32" w14:textId="44686F6B" w:rsidR="00257285" w:rsidRPr="00257285" w:rsidRDefault="00257285" w:rsidP="00257285">
      <w:pPr>
        <w:jc w:val="both"/>
        <w:rPr>
          <w:rFonts w:asciiTheme="majorBidi" w:hAnsiTheme="majorBidi" w:cstheme="majorBidi"/>
          <w:shd w:val="clear" w:color="auto" w:fill="FFFFFF"/>
        </w:rPr>
      </w:pPr>
      <w:r w:rsidRPr="00257285">
        <w:rPr>
          <w:rFonts w:asciiTheme="majorBidi" w:hAnsiTheme="majorBidi" w:cstheme="majorBidi"/>
          <w:shd w:val="clear" w:color="auto" w:fill="FFFFFF"/>
        </w:rPr>
        <w:t xml:space="preserve">The </w:t>
      </w:r>
      <w:r>
        <w:rPr>
          <w:rFonts w:asciiTheme="majorBidi" w:hAnsiTheme="majorBidi" w:cstheme="majorBidi"/>
          <w:shd w:val="clear" w:color="auto" w:fill="FFFFFF"/>
        </w:rPr>
        <w:t>IF</w:t>
      </w:r>
      <w:r w:rsidRPr="00257285">
        <w:rPr>
          <w:rFonts w:asciiTheme="majorBidi" w:hAnsiTheme="majorBidi" w:cstheme="majorBidi"/>
          <w:shd w:val="clear" w:color="auto" w:fill="FFFFFF"/>
        </w:rPr>
        <w:t>/</w:t>
      </w:r>
      <w:r>
        <w:rPr>
          <w:rFonts w:asciiTheme="majorBidi" w:hAnsiTheme="majorBidi" w:cstheme="majorBidi"/>
          <w:shd w:val="clear" w:color="auto" w:fill="FFFFFF"/>
        </w:rPr>
        <w:t>ELSE</w:t>
      </w:r>
      <w:r w:rsidRPr="00257285">
        <w:rPr>
          <w:rFonts w:asciiTheme="majorBidi" w:hAnsiTheme="majorBidi" w:cstheme="majorBidi"/>
          <w:shd w:val="clear" w:color="auto" w:fill="FFFFFF"/>
        </w:rPr>
        <w:t xml:space="preserve"> statement executes a block of code if a specified condition is true. If the condition is false, another block of code can be executed.</w:t>
      </w:r>
    </w:p>
    <w:p w14:paraId="4D923CF2" w14:textId="636798EB" w:rsidR="00DA664B" w:rsidRDefault="00DA664B">
      <w:pPr>
        <w:pStyle w:val="ListParagraph"/>
        <w:numPr>
          <w:ilvl w:val="0"/>
          <w:numId w:val="16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rag </w:t>
      </w:r>
      <w:r w:rsidRPr="00DA664B">
        <w:rPr>
          <w:rFonts w:asciiTheme="majorBidi" w:hAnsiTheme="majorBidi" w:cstheme="majorBidi"/>
          <w:b/>
          <w:bCs/>
          <w:shd w:val="clear" w:color="auto" w:fill="FFFFFF"/>
        </w:rPr>
        <w:t>“IF {condition} THEN {instructions} ELSE IF {condition} THEN {instructions}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DA664B">
        <w:rPr>
          <w:rFonts w:asciiTheme="majorBidi" w:hAnsiTheme="majorBidi" w:cstheme="majorBidi"/>
          <w:b/>
          <w:bCs/>
          <w:shd w:val="clear" w:color="auto" w:fill="FFFFFF"/>
        </w:rPr>
        <w:t>ENDIF”</w:t>
      </w:r>
      <w:r>
        <w:rPr>
          <w:rFonts w:asciiTheme="majorBidi" w:hAnsiTheme="majorBidi" w:cstheme="majorBidi"/>
          <w:shd w:val="clear" w:color="auto" w:fill="FFFFFF"/>
        </w:rPr>
        <w:t xml:space="preserve"> on text editor from </w:t>
      </w:r>
      <w:r w:rsidRPr="00DA664B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Templates</w:t>
      </w:r>
      <w:r w:rsidRPr="00DA664B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6D422685" w14:textId="77777777" w:rsidR="00E52C61" w:rsidRDefault="00826694">
      <w:pPr>
        <w:pStyle w:val="ListParagraph"/>
        <w:numPr>
          <w:ilvl w:val="0"/>
          <w:numId w:val="16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Write a code which </w:t>
      </w:r>
      <w:r w:rsidR="00E52C61">
        <w:rPr>
          <w:rFonts w:asciiTheme="majorBidi" w:hAnsiTheme="majorBidi" w:cstheme="majorBidi"/>
          <w:shd w:val="clear" w:color="auto" w:fill="FFFFFF"/>
        </w:rPr>
        <w:t xml:space="preserve">read a number from user and then </w:t>
      </w:r>
      <w:r>
        <w:rPr>
          <w:rFonts w:asciiTheme="majorBidi" w:hAnsiTheme="majorBidi" w:cstheme="majorBidi"/>
          <w:shd w:val="clear" w:color="auto" w:fill="FFFFFF"/>
        </w:rPr>
        <w:t xml:space="preserve">prints </w:t>
      </w:r>
      <w:r w:rsidR="00E52C61">
        <w:rPr>
          <w:rFonts w:asciiTheme="majorBidi" w:hAnsiTheme="majorBidi" w:cstheme="majorBidi"/>
          <w:shd w:val="clear" w:color="auto" w:fill="FFFFFF"/>
        </w:rPr>
        <w:t xml:space="preserve">the number in text form as shown in figure </w:t>
      </w:r>
    </w:p>
    <w:p w14:paraId="18625B32" w14:textId="4B3ACE51" w:rsidR="00DA664B" w:rsidRDefault="00E52C61" w:rsidP="00E52C61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5E9C96DA" wp14:editId="56AF0CC8">
                <wp:extent cx="5715000" cy="3323829"/>
                <wp:effectExtent l="0" t="0" r="0" b="0"/>
                <wp:docPr id="176" name="Canvas 17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7" name="Picture 177"/>
                          <pic:cNvPicPr>
                            <a:picLocks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5714730" cy="332322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907A747" id="Canvas 176" o:spid="_x0000_s1026" editas="canvas" style="width:450pt;height:261.7pt;mso-position-horizontal-relative:char;mso-position-vertical-relative:line" coordsize="57150,332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">
                <v:shape id="_x0000_s1027" type="#_x0000_t75" style="position:absolute;width:57150;height:33235;visibility:visible;mso-wrap-style:square" filled="t">
                  <v:fill o:detectmouseclick="t"/>
                  <v:path o:connecttype="none"/>
                </v:shape>
                <v:shape id="Picture 177" o:spid="_x0000_s1028" type="#_x0000_t75" style="position:absolute;width:57147;height:332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">
                  <v:imagedata r:id="rId67" o:title=""/>
                </v:shape>
                <w10:anchorlock/>
              </v:group>
            </w:pict>
          </mc:Fallback>
        </mc:AlternateContent>
      </w:r>
      <w:r w:rsidRPr="00E52C61">
        <w:rPr>
          <w:rFonts w:asciiTheme="majorBidi" w:hAnsiTheme="majorBidi" w:cstheme="majorBidi"/>
          <w:shd w:val="clear" w:color="auto" w:fill="FFFFFF"/>
        </w:rPr>
        <w:t xml:space="preserve">  </w:t>
      </w:r>
    </w:p>
    <w:p w14:paraId="2A09D1C5" w14:textId="209AF93C" w:rsidR="00D42398" w:rsidRDefault="00D42398" w:rsidP="00E52C61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6D7ABC">
        <w:rPr>
          <w:rFonts w:asciiTheme="majorBidi" w:hAnsiTheme="majorBidi" w:cstheme="majorBidi"/>
          <w:b/>
          <w:bCs/>
        </w:rPr>
        <w:t xml:space="preserve">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012446">
        <w:rPr>
          <w:rFonts w:asciiTheme="majorBidi" w:hAnsiTheme="majorBidi" w:cstheme="majorBidi"/>
          <w:color w:val="767171" w:themeColor="background2" w:themeShade="80"/>
        </w:rPr>
        <w:t>7</w:t>
      </w:r>
      <w:r w:rsidR="00012446" w:rsidRPr="00012446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="00012446">
        <w:rPr>
          <w:rFonts w:asciiTheme="majorBidi" w:hAnsiTheme="majorBidi" w:cstheme="majorBidi"/>
          <w:color w:val="767171" w:themeColor="background2" w:themeShade="80"/>
        </w:rPr>
        <w:t>(Pseudocode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57879BD7" w14:textId="5988606D" w:rsidR="000F35EC" w:rsidRPr="009A3901" w:rsidRDefault="000F35EC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Enter input value on the console</w:t>
      </w:r>
    </w:p>
    <w:p w14:paraId="08727CAC" w14:textId="5FE81B59" w:rsidR="000F35EC" w:rsidRPr="000F35EC" w:rsidRDefault="000F35EC">
      <w:pPr>
        <w:pStyle w:val="ListParagraph"/>
        <w:numPr>
          <w:ilvl w:val="0"/>
          <w:numId w:val="15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9A3901">
        <w:rPr>
          <w:rFonts w:asciiTheme="majorBidi" w:hAnsiTheme="majorBidi" w:cstheme="majorBidi"/>
          <w:b/>
          <w:bCs/>
          <w:shd w:val="clear" w:color="auto" w:fill="FFFFFF"/>
        </w:rPr>
        <w:t>“Enter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key. Output will be displayed</w:t>
      </w:r>
    </w:p>
    <w:p w14:paraId="666E18CB" w14:textId="6EC05B73" w:rsidR="000F35EC" w:rsidRDefault="000F35EC" w:rsidP="000F35EC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EEC5DF4" wp14:editId="619E0FF0">
                <wp:extent cx="5715000" cy="1136656"/>
                <wp:effectExtent l="0" t="0" r="0" b="6350"/>
                <wp:docPr id="179" name="Canvas 1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80" name="Picture 18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8"/>
                          <a:srcRect r="5" b="64121"/>
                          <a:stretch/>
                        </pic:blipFill>
                        <pic:spPr>
                          <a:xfrm>
                            <a:off x="0" y="1"/>
                            <a:ext cx="5715000" cy="111552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BE60B87" id="Canvas 179" o:spid="_x0000_s1026" editas="canvas" style="width:450pt;height:89.5pt;mso-position-horizontal-relative:char;mso-position-vertical-relative:line" coordsize="57150,113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">
                <v:shape id="_x0000_s1027" type="#_x0000_t75" style="position:absolute;width:57150;height:11366;visibility:visible;mso-wrap-style:square" filled="t">
                  <v:fill o:detectmouseclick="t"/>
                  <v:path o:connecttype="none"/>
                </v:shape>
                <v:shape id="Picture 180" o:spid="_x0000_s1028" type="#_x0000_t75" style="position:absolute;width:57150;height:111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">
                  <v:imagedata r:id="rId69" o:title="" cropbottom="42022f" cropright="3f"/>
                </v:shape>
                <w10:anchorlock/>
              </v:group>
            </w:pict>
          </mc:Fallback>
        </mc:AlternateContent>
      </w:r>
    </w:p>
    <w:p w14:paraId="19208CFE" w14:textId="6BF6104B" w:rsidR="007357D6" w:rsidRPr="000F35EC" w:rsidRDefault="00D42398" w:rsidP="00D42398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6D7ABC">
        <w:rPr>
          <w:rFonts w:asciiTheme="majorBidi" w:hAnsiTheme="majorBidi" w:cstheme="majorBidi"/>
          <w:b/>
          <w:bCs/>
        </w:rPr>
        <w:t xml:space="preserve"> 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012446">
        <w:rPr>
          <w:rFonts w:asciiTheme="majorBidi" w:hAnsiTheme="majorBidi" w:cstheme="majorBidi"/>
          <w:color w:val="767171" w:themeColor="background2" w:themeShade="80"/>
        </w:rPr>
        <w:t>8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012446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6D27E45" w14:textId="1F7E003A" w:rsidR="0072732A" w:rsidRDefault="000C7AD0" w:rsidP="00920F1B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br w:type="page"/>
      </w:r>
      <w:r w:rsidR="006A721E">
        <w:rPr>
          <w:rFonts w:asciiTheme="majorBidi" w:hAnsiTheme="majorBidi" w:cstheme="majorBidi"/>
          <w:b/>
          <w:bCs/>
          <w:shd w:val="clear" w:color="auto" w:fill="FFFFFF"/>
        </w:rPr>
        <w:t>Loop Statements</w:t>
      </w:r>
      <w:r w:rsidR="0072732A" w:rsidRPr="0072732A">
        <w:rPr>
          <w:rFonts w:asciiTheme="majorBidi" w:hAnsiTheme="majorBidi" w:cstheme="majorBidi"/>
          <w:b/>
          <w:bCs/>
          <w:shd w:val="clear" w:color="auto" w:fill="FFFFFF"/>
        </w:rPr>
        <w:t>:</w:t>
      </w:r>
    </w:p>
    <w:p w14:paraId="5CD1538F" w14:textId="61A790D0" w:rsidR="00257285" w:rsidRPr="00641E90" w:rsidRDefault="00641E90" w:rsidP="00641E90">
      <w:pPr>
        <w:jc w:val="both"/>
        <w:rPr>
          <w:rFonts w:asciiTheme="majorBidi" w:hAnsiTheme="majorBidi" w:cstheme="majorBidi"/>
          <w:shd w:val="clear" w:color="auto" w:fill="FFFFFF"/>
        </w:rPr>
      </w:pPr>
      <w:r w:rsidRPr="00641E90">
        <w:rPr>
          <w:rFonts w:asciiTheme="majorBidi" w:hAnsiTheme="majorBidi" w:cstheme="majorBidi"/>
          <w:shd w:val="clear" w:color="auto" w:fill="FFFFFF"/>
        </w:rPr>
        <w:t xml:space="preserve">A </w:t>
      </w:r>
      <w:r>
        <w:rPr>
          <w:rFonts w:asciiTheme="majorBidi" w:hAnsiTheme="majorBidi" w:cstheme="majorBidi"/>
          <w:shd w:val="clear" w:color="auto" w:fill="FFFFFF"/>
        </w:rPr>
        <w:t>L</w:t>
      </w:r>
      <w:r w:rsidRPr="00641E90">
        <w:rPr>
          <w:rFonts w:asciiTheme="majorBidi" w:hAnsiTheme="majorBidi" w:cstheme="majorBidi"/>
          <w:shd w:val="clear" w:color="auto" w:fill="FFFFFF"/>
        </w:rPr>
        <w:t xml:space="preserve">oop </w:t>
      </w:r>
      <w:r>
        <w:rPr>
          <w:rFonts w:asciiTheme="majorBidi" w:hAnsiTheme="majorBidi" w:cstheme="majorBidi"/>
          <w:shd w:val="clear" w:color="auto" w:fill="FFFFFF"/>
        </w:rPr>
        <w:t>executes</w:t>
      </w:r>
      <w:r w:rsidRPr="00641E90">
        <w:rPr>
          <w:rFonts w:asciiTheme="majorBidi" w:hAnsiTheme="majorBidi" w:cstheme="majorBidi"/>
          <w:shd w:val="clear" w:color="auto" w:fill="FFFFFF"/>
        </w:rPr>
        <w:t xml:space="preserve"> series of statements </w:t>
      </w:r>
      <w:r>
        <w:rPr>
          <w:rFonts w:asciiTheme="majorBidi" w:hAnsiTheme="majorBidi" w:cstheme="majorBidi"/>
          <w:shd w:val="clear" w:color="auto" w:fill="FFFFFF"/>
        </w:rPr>
        <w:t>repeatedly</w:t>
      </w:r>
      <w:r w:rsidRPr="00641E90">
        <w:rPr>
          <w:rFonts w:asciiTheme="majorBidi" w:hAnsiTheme="majorBidi" w:cstheme="majorBidi"/>
          <w:shd w:val="clear" w:color="auto" w:fill="FFFFFF"/>
        </w:rPr>
        <w:t xml:space="preserve"> for a specified number of </w:t>
      </w:r>
      <w:r>
        <w:rPr>
          <w:rFonts w:asciiTheme="majorBidi" w:hAnsiTheme="majorBidi" w:cstheme="majorBidi"/>
          <w:shd w:val="clear" w:color="auto" w:fill="FFFFFF"/>
        </w:rPr>
        <w:t>times</w:t>
      </w:r>
      <w:r w:rsidRPr="00641E90">
        <w:rPr>
          <w:rFonts w:asciiTheme="majorBidi" w:hAnsiTheme="majorBidi" w:cstheme="majorBidi"/>
          <w:shd w:val="clear" w:color="auto" w:fill="FFFFFF"/>
        </w:rPr>
        <w:t xml:space="preserve"> or until specified conditions are met</w:t>
      </w:r>
      <w:r>
        <w:rPr>
          <w:rFonts w:asciiTheme="majorBidi" w:hAnsiTheme="majorBidi" w:cstheme="majorBidi"/>
          <w:shd w:val="clear" w:color="auto" w:fill="FFFFFF"/>
        </w:rPr>
        <w:t>.</w:t>
      </w:r>
    </w:p>
    <w:p w14:paraId="228DD372" w14:textId="454DB4E4" w:rsidR="001B062E" w:rsidRPr="001B062E" w:rsidRDefault="001B062E">
      <w:pPr>
        <w:pStyle w:val="ListParagraph"/>
        <w:numPr>
          <w:ilvl w:val="0"/>
          <w:numId w:val="17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rag </w:t>
      </w:r>
      <w:r w:rsidRPr="001B062E">
        <w:rPr>
          <w:rFonts w:asciiTheme="majorBidi" w:hAnsiTheme="majorBidi" w:cstheme="majorBidi"/>
          <w:b/>
          <w:bCs/>
          <w:shd w:val="clear" w:color="auto" w:fill="FFFFFF"/>
        </w:rPr>
        <w:t>“WHILE {condition} DO {instructions} ENDWHILE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on the text editor from the </w:t>
      </w:r>
      <w:r w:rsidRPr="001B062E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box</w:t>
      </w:r>
    </w:p>
    <w:p w14:paraId="7B53D37D" w14:textId="5778CF49" w:rsidR="001B062E" w:rsidRPr="001B062E" w:rsidRDefault="001B062E">
      <w:pPr>
        <w:pStyle w:val="ListParagraph"/>
        <w:numPr>
          <w:ilvl w:val="0"/>
          <w:numId w:val="17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Replace the condition &amp; instruction so that console prints numbers from 1 to 5</w:t>
      </w:r>
    </w:p>
    <w:p w14:paraId="50B4FA23" w14:textId="12A8A321" w:rsidR="001B062E" w:rsidRPr="006A05D9" w:rsidRDefault="001B062E">
      <w:pPr>
        <w:pStyle w:val="ListParagraph"/>
        <w:numPr>
          <w:ilvl w:val="0"/>
          <w:numId w:val="17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Similarly drag </w:t>
      </w:r>
      <w:r w:rsidRPr="001B062E">
        <w:rPr>
          <w:rFonts w:asciiTheme="majorBidi" w:hAnsiTheme="majorBidi" w:cstheme="majorBidi"/>
          <w:b/>
          <w:bCs/>
          <w:shd w:val="clear" w:color="auto" w:fill="FFFFFF"/>
        </w:rPr>
        <w:t>“FOR {variable} = {initial value} TO {final value} DO {instructions} ENDFOR”</w:t>
      </w:r>
    </w:p>
    <w:p w14:paraId="6A86EEBF" w14:textId="01D4E9C7" w:rsidR="006A05D9" w:rsidRPr="00555BAB" w:rsidRDefault="006A05D9">
      <w:pPr>
        <w:pStyle w:val="ListParagraph"/>
        <w:numPr>
          <w:ilvl w:val="0"/>
          <w:numId w:val="17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Replace the values &amp; instruction so that console prints numbers from 6 to 10</w:t>
      </w:r>
    </w:p>
    <w:p w14:paraId="601939AE" w14:textId="1724E6CD" w:rsidR="00555BAB" w:rsidRDefault="00555BAB" w:rsidP="00555BAB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60D743B5" wp14:editId="5168C950">
                <wp:extent cx="5715000" cy="3215563"/>
                <wp:effectExtent l="0" t="0" r="0" b="4445"/>
                <wp:docPr id="181" name="Canvas 1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84" name="Picture 184"/>
                          <pic:cNvPicPr>
                            <a:picLocks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5715000" cy="317806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FD70468" id="Canvas 181" o:spid="_x0000_s1026" editas="canvas" style="width:450pt;height:253.2pt;mso-position-horizontal-relative:char;mso-position-vertical-relative:line" coordsize="57150,3215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">
                <v:shape id="_x0000_s1027" type="#_x0000_t75" style="position:absolute;width:57150;height:32150;visibility:visible;mso-wrap-style:square" filled="t">
                  <v:fill o:detectmouseclick="t"/>
                  <v:path o:connecttype="none"/>
                </v:shape>
                <v:shape id="Picture 184" o:spid="_x0000_s1028" type="#_x0000_t75" style="position:absolute;width:57150;height:317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">
                  <v:imagedata r:id="rId71" o:title=""/>
                </v:shape>
                <w10:anchorlock/>
              </v:group>
            </w:pict>
          </mc:Fallback>
        </mc:AlternateContent>
      </w:r>
    </w:p>
    <w:p w14:paraId="7697DB10" w14:textId="72E9ED05" w:rsidR="00D42398" w:rsidRDefault="00D42398" w:rsidP="00D42398">
      <w:pPr>
        <w:jc w:val="both"/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7C31E2">
        <w:rPr>
          <w:rFonts w:asciiTheme="majorBidi" w:hAnsiTheme="majorBidi" w:cstheme="majorBidi"/>
          <w:b/>
          <w:bCs/>
        </w:rPr>
        <w:t xml:space="preserve">    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>Fig. 1</w:t>
      </w:r>
      <w:r w:rsidR="003463BB">
        <w:rPr>
          <w:rFonts w:asciiTheme="majorBidi" w:hAnsiTheme="majorBidi" w:cstheme="majorBidi"/>
          <w:color w:val="767171" w:themeColor="background2" w:themeShade="80"/>
        </w:rPr>
        <w:t>9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Pseudocode in LARP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378CE4E1" w14:textId="4FFA3A29" w:rsidR="007C31E2" w:rsidRPr="007C31E2" w:rsidRDefault="000A6D44" w:rsidP="007C31E2">
      <w:pPr>
        <w:pStyle w:val="ListParagraph"/>
        <w:numPr>
          <w:ilvl w:val="0"/>
          <w:numId w:val="18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0A6D4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F7</w:t>
      </w:r>
      <w:r w:rsidRPr="000A6D4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key. Output will be displayed on the console</w:t>
      </w:r>
    </w:p>
    <w:p w14:paraId="45F38A5E" w14:textId="681AE372" w:rsidR="002635DC" w:rsidRDefault="000A6D44" w:rsidP="00ED03A9">
      <w:pPr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291E0A77" wp14:editId="59869685">
                <wp:extent cx="5715000" cy="2074349"/>
                <wp:effectExtent l="0" t="0" r="0" b="2540"/>
                <wp:docPr id="183" name="Canvas 1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85" name="Picture 18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2"/>
                          <a:srcRect r="1" b="27587"/>
                          <a:stretch/>
                        </pic:blipFill>
                        <pic:spPr>
                          <a:xfrm>
                            <a:off x="0" y="0"/>
                            <a:ext cx="5714924" cy="203835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C83C57D" id="Canvas 183" o:spid="_x0000_s1026" editas="canvas" style="width:450pt;height:163.35pt;mso-position-horizontal-relative:char;mso-position-vertical-relative:line" coordsize="57150,207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">
                <v:shape id="_x0000_s1027" type="#_x0000_t75" style="position:absolute;width:57150;height:20739;visibility:visible;mso-wrap-style:square" filled="t">
                  <v:fill o:detectmouseclick="t"/>
                  <v:path o:connecttype="none"/>
                </v:shape>
                <v:shape id="Picture 185" o:spid="_x0000_s1028" type="#_x0000_t75" style="position:absolute;width:57149;height:20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">
                  <v:imagedata r:id="rId73" o:title="" cropbottom="18079f" cropright="1f"/>
                </v:shape>
                <w10:anchorlock/>
              </v:group>
            </w:pict>
          </mc:Fallback>
        </mc:AlternateContent>
      </w:r>
      <w:r w:rsidR="001B062E" w:rsidRPr="001B062E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6A94698C" w14:textId="7C7FD598" w:rsidR="00D42398" w:rsidRPr="00ED03A9" w:rsidRDefault="00D42398" w:rsidP="00ED03A9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7C31E2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7C31E2">
        <w:rPr>
          <w:rFonts w:asciiTheme="majorBidi" w:hAnsiTheme="majorBidi" w:cstheme="majorBidi"/>
          <w:b/>
          <w:bCs/>
        </w:rPr>
        <w:t xml:space="preserve">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2C0BCF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6408BD15" w14:textId="77777777" w:rsidR="00177DC2" w:rsidRDefault="00177DC2" w:rsidP="00177DC2">
      <w:pPr>
        <w:jc w:val="center"/>
        <w:rPr>
          <w:rFonts w:asciiTheme="majorBidi" w:hAnsiTheme="majorBidi" w:cstheme="majorBidi"/>
          <w:b/>
          <w:bCs/>
          <w:shd w:val="clear" w:color="auto" w:fill="FFFFFF"/>
        </w:rPr>
      </w:pPr>
    </w:p>
    <w:p w14:paraId="0F1E6C1B" w14:textId="77777777" w:rsidR="002C0BCF" w:rsidRDefault="002C0BCF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br w:type="page"/>
      </w:r>
    </w:p>
    <w:p w14:paraId="2A050A02" w14:textId="112D3A33" w:rsidR="00177DC2" w:rsidRDefault="00177DC2" w:rsidP="002C0BCF">
      <w:pPr>
        <w:rPr>
          <w:rFonts w:asciiTheme="majorBidi" w:hAnsiTheme="majorBidi" w:cstheme="majorBidi"/>
          <w:color w:val="44546A" w:themeColor="text2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Flowchart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065"/>
        <w:gridCol w:w="1530"/>
        <w:gridCol w:w="5421"/>
      </w:tblGrid>
      <w:tr w:rsidR="00955982" w:rsidRPr="00955982" w14:paraId="66734BCB" w14:textId="77777777" w:rsidTr="003751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50B2357" w14:textId="2328E8B0" w:rsidR="00955982" w:rsidRPr="00115AA2" w:rsidRDefault="00955982" w:rsidP="003751D9">
            <w:pPr>
              <w:rPr>
                <w:rFonts w:asciiTheme="majorBidi" w:hAnsiTheme="majorBidi" w:cstheme="majorBidi"/>
              </w:rPr>
            </w:pPr>
            <w:r w:rsidRPr="00115AA2">
              <w:rPr>
                <w:rFonts w:asciiTheme="majorBidi" w:hAnsiTheme="majorBidi" w:cstheme="majorBidi"/>
              </w:rPr>
              <w:t>Symbol</w:t>
            </w:r>
          </w:p>
        </w:tc>
        <w:tc>
          <w:tcPr>
            <w:tcW w:w="1530" w:type="dxa"/>
            <w:vAlign w:val="center"/>
          </w:tcPr>
          <w:p w14:paraId="7757A72E" w14:textId="0396F304" w:rsidR="00955982" w:rsidRPr="00115AA2" w:rsidRDefault="00955982" w:rsidP="003751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15AA2">
              <w:rPr>
                <w:rFonts w:asciiTheme="majorBidi" w:hAnsiTheme="majorBidi" w:cstheme="majorBidi"/>
              </w:rPr>
              <w:t>Name</w:t>
            </w:r>
          </w:p>
        </w:tc>
        <w:tc>
          <w:tcPr>
            <w:tcW w:w="5421" w:type="dxa"/>
            <w:vAlign w:val="center"/>
          </w:tcPr>
          <w:p w14:paraId="78B58319" w14:textId="625C994C" w:rsidR="00955982" w:rsidRPr="00115AA2" w:rsidRDefault="00955982" w:rsidP="003751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115AA2">
              <w:rPr>
                <w:rFonts w:asciiTheme="majorBidi" w:hAnsiTheme="majorBidi" w:cstheme="majorBidi"/>
              </w:rPr>
              <w:t>Function</w:t>
            </w:r>
          </w:p>
        </w:tc>
      </w:tr>
      <w:tr w:rsidR="00955982" w:rsidRPr="00955982" w14:paraId="553167A7" w14:textId="77777777" w:rsidTr="003751D9">
        <w:trPr>
          <w:trHeight w:val="1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02F925F" w14:textId="7CDB8605" w:rsidR="00955982" w:rsidRPr="00EC0D40" w:rsidRDefault="002A3F37" w:rsidP="003751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CB169E7" wp14:editId="556BB1A9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9690</wp:posOffset>
                      </wp:positionV>
                      <wp:extent cx="952500" cy="619125"/>
                      <wp:effectExtent l="0" t="0" r="19050" b="28575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0" cy="61912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77E9E39B" id="Oval 9" o:spid="_x0000_s1026" style="position:absolute;margin-left:5.4pt;margin-top:4.7pt;width:75pt;height:48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" fillcolor="#5b9bd5 [3208]" strokecolor="white [3201]" strokeweight="1.5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6C0F285E" w14:textId="2F4BBA47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tart/End</w:t>
            </w:r>
          </w:p>
        </w:tc>
        <w:tc>
          <w:tcPr>
            <w:tcW w:w="5421" w:type="dxa"/>
            <w:vAlign w:val="center"/>
          </w:tcPr>
          <w:p w14:paraId="1C8C80AE" w14:textId="07BCA471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val represents a Starting or Ending point</w:t>
            </w:r>
          </w:p>
        </w:tc>
      </w:tr>
      <w:tr w:rsidR="00955982" w:rsidRPr="00955982" w14:paraId="1371FEBF" w14:textId="77777777" w:rsidTr="003751D9">
        <w:trPr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36266B4" w14:textId="0B8E16C6" w:rsidR="00955982" w:rsidRPr="00955982" w:rsidRDefault="002A3F37" w:rsidP="003751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50C67BE" wp14:editId="565E0C47">
                      <wp:simplePos x="0" y="0"/>
                      <wp:positionH relativeFrom="column">
                        <wp:posOffset>118745</wp:posOffset>
                      </wp:positionH>
                      <wp:positionV relativeFrom="paragraph">
                        <wp:posOffset>7620</wp:posOffset>
                      </wp:positionV>
                      <wp:extent cx="950595" cy="548640"/>
                      <wp:effectExtent l="0" t="0" r="20955" b="228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0595" cy="5486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04F1AC34" id="Rectangle 10" o:spid="_x0000_s1026" style="position:absolute;margin-left:9.35pt;margin-top:.6pt;width:74.85pt;height:43.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" fillcolor="#5b9bd5 [3208]" strokecolor="white [3201]" strokeweight="1.5pt"/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510AFCF4" w14:textId="47BE5585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cess</w:t>
            </w:r>
          </w:p>
        </w:tc>
        <w:tc>
          <w:tcPr>
            <w:tcW w:w="5421" w:type="dxa"/>
            <w:vAlign w:val="center"/>
          </w:tcPr>
          <w:p w14:paraId="2D96F642" w14:textId="19EBD4A4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 rectangle represents a process</w:t>
            </w:r>
          </w:p>
        </w:tc>
      </w:tr>
      <w:tr w:rsidR="00955982" w:rsidRPr="00955982" w14:paraId="5887B028" w14:textId="77777777" w:rsidTr="003751D9">
        <w:trPr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746A4C7" w14:textId="4C462563" w:rsidR="00955982" w:rsidRPr="00955982" w:rsidRDefault="002A3F37" w:rsidP="003751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3A1536E9" wp14:editId="2504E6F7">
                      <wp:simplePos x="0" y="0"/>
                      <wp:positionH relativeFrom="column">
                        <wp:posOffset>31115</wp:posOffset>
                      </wp:positionH>
                      <wp:positionV relativeFrom="paragraph">
                        <wp:posOffset>28575</wp:posOffset>
                      </wp:positionV>
                      <wp:extent cx="1097280" cy="548640"/>
                      <wp:effectExtent l="19050" t="0" r="45720" b="22860"/>
                      <wp:wrapNone/>
                      <wp:docPr id="11" name="Parallelogram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7280" cy="548640"/>
                              </a:xfrm>
                              <a:prstGeom prst="parallelogram">
                                <a:avLst/>
                              </a:prstGeom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275B3FDC" id="_x0000_t7" coordsize="21600,21600" o:spt="7" adj="5400" path="m@0,l,21600@1,21600,21600,xe">
                      <v:stroke joinstyle="miter"/>
                      <v:formulas>
                        <v:f eqn="val #0"/>
                        <v:f eqn="sum width 0 #0"/>
                        <v:f eqn="prod #0 1 2"/>
                        <v:f eqn="sum width 0 @2"/>
                        <v:f eqn="mid #0 width"/>
                        <v:f eqn="mid @1 0"/>
                        <v:f eqn="prod height width #0"/>
                        <v:f eqn="prod @6 1 2"/>
                        <v:f eqn="sum height 0 @7"/>
                        <v:f eqn="prod width 1 2"/>
                        <v:f eqn="sum #0 0 @9"/>
                        <v:f eqn="if @10 @8 0"/>
                        <v:f eqn="if @10 @7 height"/>
                      </v:formulas>
                      <v:path gradientshapeok="t" o:connecttype="custom" o:connectlocs="@4,0;10800,@11;@3,10800;@5,21600;10800,@12;@2,10800" textboxrect="1800,1800,19800,19800;8100,8100,13500,13500;10800,10800,10800,10800"/>
                      <v:handles>
                        <v:h position="#0,topLeft" xrange="0,21600"/>
                      </v:handles>
                    </v:shapetype>
                    <v:shape id="Parallelogram 11" o:spid="_x0000_s1026" type="#_x0000_t7" style="position:absolute;margin-left:2.45pt;margin-top:2.25pt;width:86.4pt;height:43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" adj="2700" fillcolor="#5b9bd5 [3208]" strokecolor="white [3201]" strokeweight="1.5pt"/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0C2C3366" w14:textId="1418EBFA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put/Output</w:t>
            </w:r>
          </w:p>
        </w:tc>
        <w:tc>
          <w:tcPr>
            <w:tcW w:w="5421" w:type="dxa"/>
            <w:vAlign w:val="center"/>
          </w:tcPr>
          <w:p w14:paraId="16BC8003" w14:textId="5C73AA55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 parallelogram represents an input or output</w:t>
            </w:r>
          </w:p>
        </w:tc>
      </w:tr>
      <w:tr w:rsidR="00955982" w:rsidRPr="00955982" w14:paraId="7E23514E" w14:textId="77777777" w:rsidTr="003751D9">
        <w:trPr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87DC9CB" w14:textId="7DC66B1C" w:rsidR="00955982" w:rsidRPr="00955982" w:rsidRDefault="002A3F37" w:rsidP="003751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40080FCD" wp14:editId="63388E19">
                      <wp:simplePos x="0" y="0"/>
                      <wp:positionH relativeFrom="column">
                        <wp:posOffset>77470</wp:posOffset>
                      </wp:positionH>
                      <wp:positionV relativeFrom="paragraph">
                        <wp:posOffset>1270</wp:posOffset>
                      </wp:positionV>
                      <wp:extent cx="914400" cy="647700"/>
                      <wp:effectExtent l="19050" t="19050" r="38100" b="38100"/>
                      <wp:wrapNone/>
                      <wp:docPr id="12" name="Diamond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0" cy="64770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3">
                                <a:schemeClr val="lt1"/>
                              </a:lnRef>
                              <a:fillRef idx="1">
                                <a:schemeClr val="accent5"/>
                              </a:fillRef>
                              <a:effectRef idx="1">
                                <a:schemeClr val="accent5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10BFB19C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12" o:spid="_x0000_s1026" type="#_x0000_t4" style="position:absolute;margin-left:6.1pt;margin-top:.1pt;width:1in;height:5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" fillcolor="#5b9bd5 [3208]" strokecolor="white [3201]" strokeweight="1.5pt"/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3CB353BA" w14:textId="5243F63A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cision</w:t>
            </w:r>
          </w:p>
        </w:tc>
        <w:tc>
          <w:tcPr>
            <w:tcW w:w="5421" w:type="dxa"/>
            <w:vAlign w:val="center"/>
          </w:tcPr>
          <w:p w14:paraId="469FDE63" w14:textId="5DC4642D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 diamond represents a decision</w:t>
            </w:r>
          </w:p>
        </w:tc>
      </w:tr>
      <w:tr w:rsidR="00955982" w:rsidRPr="00955982" w14:paraId="124D9786" w14:textId="77777777" w:rsidTr="003751D9">
        <w:trPr>
          <w:trHeight w:val="11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BF31945" w14:textId="1355AA73" w:rsidR="00955982" w:rsidRPr="00955982" w:rsidRDefault="002A3F37" w:rsidP="003751D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5878B632" wp14:editId="6F8E9848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51130</wp:posOffset>
                      </wp:positionV>
                      <wp:extent cx="933450" cy="0"/>
                      <wp:effectExtent l="0" t="76200" r="1905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3345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14156777" id="Straight Arrow Connector 13" o:spid="_x0000_s1026" type="#_x0000_t32" style="position:absolute;margin-left:4.35pt;margin-top:11.9pt;width:73.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" strokecolor="black [3200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530" w:type="dxa"/>
            <w:vAlign w:val="center"/>
          </w:tcPr>
          <w:p w14:paraId="281D3054" w14:textId="05DDA2A7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rrow</w:t>
            </w:r>
          </w:p>
        </w:tc>
        <w:tc>
          <w:tcPr>
            <w:tcW w:w="5421" w:type="dxa"/>
            <w:vAlign w:val="center"/>
          </w:tcPr>
          <w:p w14:paraId="02D3CC34" w14:textId="28A53869" w:rsidR="00955982" w:rsidRPr="00955982" w:rsidRDefault="00185A2B" w:rsidP="003751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rrow shows a relationship between representative shapes</w:t>
            </w:r>
          </w:p>
        </w:tc>
      </w:tr>
    </w:tbl>
    <w:p w14:paraId="7C79695E" w14:textId="77777777" w:rsidR="001413D9" w:rsidRDefault="001413D9" w:rsidP="00177DC2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2C5E90D8" w14:textId="07D6A9C6" w:rsidR="001413D9" w:rsidRDefault="001413D9" w:rsidP="001413D9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Input / Output</w:t>
      </w:r>
      <w:r w:rsidR="00637459" w:rsidRPr="00637459">
        <w:rPr>
          <w:rFonts w:asciiTheme="majorBidi" w:hAnsiTheme="majorBidi" w:cstheme="majorBidi"/>
          <w:b/>
          <w:bCs/>
          <w:shd w:val="clear" w:color="auto" w:fill="FFFFFF"/>
        </w:rPr>
        <w:t>:</w:t>
      </w:r>
    </w:p>
    <w:p w14:paraId="6FAE3B3F" w14:textId="32085D89" w:rsidR="00452D1C" w:rsidRDefault="00452D1C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Open flowchart project in LARP</w:t>
      </w:r>
    </w:p>
    <w:p w14:paraId="27328B1C" w14:textId="39FDE62B" w:rsidR="002230AB" w:rsidRPr="002230AB" w:rsidRDefault="00452D1C" w:rsidP="002230AB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rag </w:t>
      </w:r>
      <w:r w:rsidRPr="00452D1C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Parallelogram</w:t>
      </w:r>
      <w:r w:rsidRPr="00452D1C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from the </w:t>
      </w:r>
      <w:r w:rsidRPr="00452D1C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Templates</w:t>
      </w:r>
      <w:r w:rsidRPr="00452D1C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box and drop it on the connector (where arrow is pointing in the figure)</w:t>
      </w:r>
    </w:p>
    <w:p w14:paraId="6E8497FC" w14:textId="6B2C5B07" w:rsidR="00452D1C" w:rsidRDefault="00452D1C" w:rsidP="00452D1C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08802FE4" wp14:editId="190C745C">
                <wp:extent cx="5715000" cy="2238374"/>
                <wp:effectExtent l="0" t="0" r="0" b="0"/>
                <wp:docPr id="14" name="Canvas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4"/>
                          <a:srcRect b="28396"/>
                          <a:stretch/>
                        </pic:blipFill>
                        <pic:spPr>
                          <a:xfrm>
                            <a:off x="0" y="1"/>
                            <a:ext cx="5715000" cy="22377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" name="Straight Arrow Connector 169"/>
                        <wps:cNvCnPr/>
                        <wps:spPr>
                          <a:xfrm>
                            <a:off x="1190626" y="872109"/>
                            <a:ext cx="594651" cy="2394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414CA80" id="Canvas 14" o:spid="_x0000_s1026" editas="canvas" style="width:450pt;height:176.25pt;mso-position-horizontal-relative:char;mso-position-vertical-relative:line" coordsize="57150,223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">
                <v:shape id="_x0000_s1027" type="#_x0000_t75" style="position:absolute;width:57150;height:22377;visibility:visible;mso-wrap-style:square" filled="t">
                  <v:fill o:detectmouseclick="t"/>
                  <v:path o:connecttype="none"/>
                </v:shape>
                <v:shape id="Picture 15" o:spid="_x0000_s1028" type="#_x0000_t75" style="position:absolute;width:57150;height:223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">
                  <v:imagedata r:id="rId75" o:title="" cropbottom="18610f"/>
                </v:shape>
                <v:shape id="Straight Arrow Connector 169" o:spid="_x0000_s1029" type="#_x0000_t32" style="position:absolute;left:11906;top:8721;width:5946;height:23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1FAD1155" w14:textId="4EA9AE7E" w:rsidR="00D42398" w:rsidRDefault="00D42398" w:rsidP="00C222E7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2230AB">
        <w:rPr>
          <w:rFonts w:asciiTheme="majorBidi" w:hAnsiTheme="majorBidi" w:cstheme="majorBidi"/>
          <w:b/>
          <w:bCs/>
        </w:rPr>
        <w:tab/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</w:t>
      </w:r>
      <w:r w:rsidRPr="00C32F29">
        <w:rPr>
          <w:rFonts w:asciiTheme="majorBidi" w:hAnsiTheme="majorBidi" w:cstheme="majorBidi"/>
          <w:color w:val="767171" w:themeColor="background2" w:themeShade="80"/>
        </w:rPr>
        <w:t>1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7BF66EE" w14:textId="53FF169D" w:rsidR="00452D1C" w:rsidRDefault="00452D1C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ouble click the parallelogram</w:t>
      </w:r>
    </w:p>
    <w:p w14:paraId="7C1366E3" w14:textId="285F13DE" w:rsidR="00452D1C" w:rsidRDefault="00AF3E7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Edit dialog will open. Type </w:t>
      </w:r>
      <w:r w:rsidRPr="00AF3E78">
        <w:rPr>
          <w:rFonts w:asciiTheme="majorBidi" w:hAnsiTheme="majorBidi" w:cstheme="majorBidi"/>
          <w:b/>
          <w:bCs/>
          <w:shd w:val="clear" w:color="auto" w:fill="FFFFFF"/>
        </w:rPr>
        <w:t>“Num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AF3E78">
        <w:rPr>
          <w:rFonts w:asciiTheme="majorBidi" w:hAnsiTheme="majorBidi" w:cstheme="majorBidi"/>
          <w:b/>
          <w:bCs/>
          <w:shd w:val="clear" w:color="auto" w:fill="FFFFFF"/>
        </w:rPr>
        <w:t>“Read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column</w:t>
      </w:r>
    </w:p>
    <w:p w14:paraId="6289FCB8" w14:textId="6B239EA8" w:rsidR="00AF3E78" w:rsidRPr="00AF3E78" w:rsidRDefault="00AF3E7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lick </w:t>
      </w:r>
      <w:r w:rsidRPr="00AF3E78">
        <w:rPr>
          <w:rFonts w:asciiTheme="majorBidi" w:hAnsiTheme="majorBidi" w:cstheme="majorBidi"/>
          <w:b/>
          <w:bCs/>
          <w:shd w:val="clear" w:color="auto" w:fill="FFFFFF"/>
        </w:rPr>
        <w:t>“OK”</w:t>
      </w:r>
    </w:p>
    <w:p w14:paraId="508A91E2" w14:textId="1080DA0A" w:rsidR="00AF3E78" w:rsidRDefault="00AF3E78" w:rsidP="00AF3E78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09CF81B9" wp14:editId="23E26695">
                <wp:extent cx="5715000" cy="3013690"/>
                <wp:effectExtent l="0" t="0" r="0" b="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746300" y="1"/>
                            <a:ext cx="4345239" cy="297619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Arrow Connector 170"/>
                        <wps:cNvCnPr/>
                        <wps:spPr>
                          <a:xfrm>
                            <a:off x="3808985" y="197423"/>
                            <a:ext cx="594651" cy="23878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4AD9FC2" id="Canvas 16" o:spid="_x0000_s1026" editas="canvas" style="width:450pt;height:237.3pt;mso-position-horizontal-relative:char;mso-position-vertical-relative:line" coordsize="57150,30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">
                <v:shape id="_x0000_s1027" type="#_x0000_t75" style="position:absolute;width:57150;height:30130;visibility:visible;mso-wrap-style:square" filled="t">
                  <v:fill o:detectmouseclick="t"/>
                  <v:path o:connecttype="none"/>
                </v:shape>
                <v:shape id="Picture 17" o:spid="_x0000_s1028" type="#_x0000_t75" style="position:absolute;left:7463;width:43452;height:297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">
                  <v:imagedata r:id="rId77" o:title=""/>
                </v:shape>
                <v:shape id="Straight Arrow Connector 170" o:spid="_x0000_s1029" type="#_x0000_t32" style="position:absolute;left:38089;top:1974;width:5947;height:238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3A397226" w14:textId="4DE2E9B0" w:rsidR="00D42398" w:rsidRDefault="00D42398" w:rsidP="00C222E7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414318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2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98E323B" w14:textId="77777777" w:rsidR="00AF3E78" w:rsidRDefault="00AF3E7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rag &amp; drop another parallelogram</w:t>
      </w:r>
    </w:p>
    <w:p w14:paraId="71A95F77" w14:textId="77777777" w:rsidR="00AF3E78" w:rsidRDefault="00AF3E7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ouble click on it</w:t>
      </w:r>
    </w:p>
    <w:p w14:paraId="7B61A30B" w14:textId="0B7F21FA" w:rsidR="00AF3E78" w:rsidRDefault="00D4489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D44898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Output =, Num</w:t>
      </w:r>
      <w:r w:rsidRPr="00D44898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D44898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Write</w:t>
      </w:r>
      <w:r w:rsidRPr="00D44898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column</w:t>
      </w:r>
      <w:r w:rsidR="00AF3E78" w:rsidRPr="00D44898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167B7C9C" w14:textId="34615F91" w:rsidR="00D44898" w:rsidRPr="00C222E7" w:rsidRDefault="00D44898">
      <w:pPr>
        <w:pStyle w:val="ListParagraph"/>
        <w:numPr>
          <w:ilvl w:val="0"/>
          <w:numId w:val="18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lick </w:t>
      </w:r>
      <w:r w:rsidRPr="00D44898">
        <w:rPr>
          <w:rFonts w:asciiTheme="majorBidi" w:hAnsiTheme="majorBidi" w:cstheme="majorBidi"/>
          <w:b/>
          <w:bCs/>
          <w:shd w:val="clear" w:color="auto" w:fill="FFFFFF"/>
        </w:rPr>
        <w:t>“OK”</w:t>
      </w:r>
    </w:p>
    <w:p w14:paraId="74BE830C" w14:textId="77777777" w:rsidR="00C222E7" w:rsidRPr="00D44898" w:rsidRDefault="00C222E7" w:rsidP="00C222E7">
      <w:pPr>
        <w:pStyle w:val="ListParagraph"/>
        <w:ind w:left="360"/>
        <w:rPr>
          <w:rFonts w:asciiTheme="majorBidi" w:hAnsiTheme="majorBidi" w:cstheme="majorBidi"/>
          <w:shd w:val="clear" w:color="auto" w:fill="FFFFFF"/>
        </w:rPr>
      </w:pPr>
    </w:p>
    <w:p w14:paraId="343C986E" w14:textId="0823EDBD" w:rsidR="00D42398" w:rsidRDefault="00D44898" w:rsidP="00D44898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4D8C38D1" wp14:editId="02C21F93">
                <wp:extent cx="5486400" cy="2912189"/>
                <wp:effectExtent l="0" t="0" r="0" b="2540"/>
                <wp:docPr id="18" name="Canvas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703875" y="0"/>
                            <a:ext cx="4190476" cy="25463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5" name="Straight Arrow Connector 175"/>
                        <wps:cNvCnPr/>
                        <wps:spPr>
                          <a:xfrm>
                            <a:off x="3589950" y="227625"/>
                            <a:ext cx="570865" cy="2286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B1FCEC0" id="Canvas 18" o:spid="_x0000_s1026" editas="canvas" style="width:6in;height:229.3pt;mso-position-horizontal-relative:char;mso-position-vertical-relative:line" coordsize="54864,291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">
                <v:shape id="_x0000_s1027" type="#_x0000_t75" style="position:absolute;width:54864;height:29121;visibility:visible;mso-wrap-style:square" filled="t">
                  <v:fill o:detectmouseclick="t"/>
                  <v:path o:connecttype="none"/>
                </v:shape>
                <v:shape id="Picture 42" o:spid="_x0000_s1028" type="#_x0000_t75" style="position:absolute;left:7038;width:41905;height:25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">
                  <v:imagedata r:id="rId79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75" o:spid="_x0000_s1029" type="#_x0000_t32" style="position:absolute;left:35899;top:2276;width:5709;height:22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3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7A4720CC" w14:textId="349525C2" w:rsidR="00174097" w:rsidRPr="00174097" w:rsidRDefault="00174097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On the ribbon, click the execute button OR press </w:t>
      </w:r>
      <w:r w:rsidRPr="001751AC">
        <w:rPr>
          <w:rFonts w:asciiTheme="majorBidi" w:hAnsiTheme="majorBidi" w:cstheme="majorBidi"/>
          <w:b/>
          <w:bCs/>
          <w:shd w:val="clear" w:color="auto" w:fill="FFFFFF"/>
        </w:rPr>
        <w:t>“F7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 w:rsidRPr="001751AC">
        <w:rPr>
          <w:rFonts w:asciiTheme="majorBidi" w:hAnsiTheme="majorBidi" w:cstheme="majorBidi"/>
          <w:shd w:val="clear" w:color="auto" w:fill="FFFFFF"/>
        </w:rPr>
        <w:t>key</w:t>
      </w:r>
    </w:p>
    <w:p w14:paraId="58D649C2" w14:textId="754899A5" w:rsidR="00174097" w:rsidRDefault="00174097" w:rsidP="00174097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150A8323" wp14:editId="4B1B76CA">
                <wp:extent cx="5715000" cy="2943225"/>
                <wp:effectExtent l="0" t="0" r="0" b="9525"/>
                <wp:docPr id="43" name="Canvas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0"/>
                          <a:srcRect b="10330"/>
                          <a:stretch/>
                        </pic:blipFill>
                        <pic:spPr>
                          <a:xfrm>
                            <a:off x="0" y="0"/>
                            <a:ext cx="5715000" cy="28670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2" name="Straight Arrow Connector 182"/>
                        <wps:cNvCnPr/>
                        <wps:spPr>
                          <a:xfrm>
                            <a:off x="2519141" y="217266"/>
                            <a:ext cx="594651" cy="2381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5066179" id="Canvas 43" o:spid="_x0000_s1026" editas="canvas" style="width:450pt;height:231.75pt;mso-position-horizontal-relative:char;mso-position-vertical-relative:line" coordsize="57150,294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">
                <v:shape id="_x0000_s1027" type="#_x0000_t75" style="position:absolute;width:57150;height:29432;visibility:visible;mso-wrap-style:square" filled="t">
                  <v:fill o:detectmouseclick="t"/>
                  <v:path o:connecttype="none"/>
                </v:shape>
                <v:shape id="Picture 44" o:spid="_x0000_s1028" type="#_x0000_t75" style="position:absolute;width:57150;height:28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">
                  <v:imagedata r:id="rId81" o:title="" cropbottom="6770f"/>
                </v:shape>
                <v:shape id="Straight Arrow Connector 182" o:spid="_x0000_s1029" type="#_x0000_t32" style="position:absolute;left:25191;top:2172;width:5946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D3B42DA" w14:textId="7244CE57" w:rsidR="00D42398" w:rsidRDefault="00D42398" w:rsidP="00C222E7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5E26C9">
        <w:rPr>
          <w:rFonts w:asciiTheme="majorBidi" w:hAnsiTheme="majorBidi" w:cstheme="majorBidi"/>
          <w:b/>
          <w:bCs/>
        </w:rPr>
        <w:t xml:space="preserve">                </w:t>
      </w:r>
      <w:r>
        <w:rPr>
          <w:rFonts w:asciiTheme="majorBidi" w:hAnsiTheme="majorBidi" w:cstheme="majorBidi"/>
          <w:b/>
          <w:bCs/>
        </w:rPr>
        <w:tab/>
      </w:r>
      <w:r w:rsidR="00C222E7">
        <w:rPr>
          <w:rFonts w:asciiTheme="majorBidi" w:hAnsiTheme="majorBidi" w:cstheme="majorBidi"/>
          <w:b/>
          <w:bCs/>
        </w:rPr>
        <w:t xml:space="preserve">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4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37F8BFB9" w14:textId="1BCDF050" w:rsidR="00FF2F70" w:rsidRPr="00FF2F70" w:rsidRDefault="00FF2F70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Enter the input value on console</w:t>
      </w:r>
    </w:p>
    <w:p w14:paraId="4688E4BC" w14:textId="31CE75A3" w:rsidR="00FF2F70" w:rsidRPr="00FF2F70" w:rsidRDefault="00FF2F70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FF2F70">
        <w:rPr>
          <w:rFonts w:asciiTheme="majorBidi" w:hAnsiTheme="majorBidi" w:cstheme="majorBidi"/>
          <w:b/>
          <w:bCs/>
          <w:shd w:val="clear" w:color="auto" w:fill="FFFFFF"/>
        </w:rPr>
        <w:t>“Enter”</w:t>
      </w:r>
      <w:r>
        <w:rPr>
          <w:rFonts w:asciiTheme="majorBidi" w:hAnsiTheme="majorBidi" w:cstheme="majorBidi"/>
          <w:shd w:val="clear" w:color="auto" w:fill="FFFFFF"/>
        </w:rPr>
        <w:t xml:space="preserve"> key</w:t>
      </w:r>
    </w:p>
    <w:p w14:paraId="5883B5EC" w14:textId="13560BCE" w:rsidR="00FF2F70" w:rsidRDefault="00FF2F70" w:rsidP="00FF2F70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0A7F300A" wp14:editId="4D5387CF">
                <wp:extent cx="5715000" cy="1026417"/>
                <wp:effectExtent l="0" t="0" r="0" b="2540"/>
                <wp:docPr id="45" name="Canvas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86" name="Picture 18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2"/>
                          <a:srcRect b="63472"/>
                          <a:stretch/>
                        </pic:blipFill>
                        <pic:spPr>
                          <a:xfrm>
                            <a:off x="0" y="1"/>
                            <a:ext cx="5715000" cy="99059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E05F4C5" id="Canvas 45" o:spid="_x0000_s1026" editas="canvas" style="width:450pt;height:80.8pt;mso-position-horizontal-relative:char;mso-position-vertical-relative:line" coordsize="57150,10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">
                <v:shape id="_x0000_s1027" type="#_x0000_t75" style="position:absolute;width:57150;height:10261;visibility:visible;mso-wrap-style:square" filled="t">
                  <v:fill o:detectmouseclick="t"/>
                  <v:path o:connecttype="none"/>
                </v:shape>
                <v:shape id="Picture 186" o:spid="_x0000_s1028" type="#_x0000_t75" style="position:absolute;width:57150;height:9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">
                  <v:imagedata r:id="rId83" o:title="" cropbottom="41597f"/>
                </v:shape>
                <w10:anchorlock/>
              </v:group>
            </w:pict>
          </mc:Fallback>
        </mc:AlternateContent>
      </w:r>
    </w:p>
    <w:p w14:paraId="670F97D4" w14:textId="54ACE6ED" w:rsidR="00D42398" w:rsidRPr="00FF2F70" w:rsidRDefault="00D42398" w:rsidP="00FF2F70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10DCB">
        <w:rPr>
          <w:rFonts w:asciiTheme="majorBidi" w:hAnsiTheme="majorBidi" w:cstheme="majorBidi"/>
          <w:b/>
          <w:bCs/>
        </w:rPr>
        <w:t xml:space="preserve">        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5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5941F80A" w14:textId="69220FC4" w:rsidR="00637459" w:rsidRDefault="00090640" w:rsidP="00E10DCB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Decision</w:t>
      </w:r>
    </w:p>
    <w:p w14:paraId="3AAF7DB2" w14:textId="597E9B8B" w:rsidR="003474E2" w:rsidRDefault="001E1B15" w:rsidP="001E1B15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ecision symbol is used to make decisions. It can be used for IF ELSE conditional, WHILE Loop, FOR loop etc. In LARP different decision templates are provided under </w:t>
      </w:r>
      <w:r w:rsidRPr="001E1B15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shd w:val="clear" w:color="auto" w:fill="FFFFFF"/>
        </w:rPr>
        <w:t xml:space="preserve"> box.</w:t>
      </w:r>
    </w:p>
    <w:p w14:paraId="797F6A77" w14:textId="4785CD4C" w:rsidR="001E1B15" w:rsidRDefault="001E1B15" w:rsidP="001E1B15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IF ELSE Conditional:</w:t>
      </w:r>
    </w:p>
    <w:p w14:paraId="7321C5A8" w14:textId="106DA2BB" w:rsidR="00063DDF" w:rsidRPr="00F57E34" w:rsidRDefault="00F57E34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Read a number from user with variable nam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Num”</w:t>
      </w:r>
      <w:r>
        <w:rPr>
          <w:rFonts w:asciiTheme="majorBidi" w:hAnsiTheme="majorBidi" w:cstheme="majorBidi"/>
          <w:shd w:val="clear" w:color="auto" w:fill="FFFFFF"/>
        </w:rPr>
        <w:t xml:space="preserve"> using Input/Output symbol</w:t>
      </w:r>
    </w:p>
    <w:p w14:paraId="18C0B269" w14:textId="34ACC5AF" w:rsidR="00F57E34" w:rsidRPr="005262E8" w:rsidRDefault="00F57E34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rag IF ELSE Conditional from th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shd w:val="clear" w:color="auto" w:fill="FFFFFF"/>
        </w:rPr>
        <w:t xml:space="preserve"> box</w:t>
      </w:r>
    </w:p>
    <w:p w14:paraId="6328A769" w14:textId="33F3B12D" w:rsidR="005262E8" w:rsidRDefault="005262E8" w:rsidP="005262E8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D44C949" wp14:editId="7B51F7DE">
                <wp:extent cx="5715000" cy="2956719"/>
                <wp:effectExtent l="0" t="0" r="0" b="0"/>
                <wp:docPr id="104" name="Canvas 1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05" name="Picture 105"/>
                          <pic:cNvPicPr>
                            <a:picLocks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295671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F60F33E" id="Canvas 104" o:spid="_x0000_s1026" editas="canvas" style="width:450pt;height:232.8pt;mso-position-horizontal-relative:char;mso-position-vertical-relative:line" coordsize="57150,295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">
                <v:shape id="_x0000_s1027" type="#_x0000_t75" style="position:absolute;width:57150;height:29565;visibility:visible;mso-wrap-style:square" filled="t">
                  <v:fill o:detectmouseclick="t"/>
                  <v:path o:connecttype="none"/>
                </v:shape>
                <v:shape id="Picture 105" o:spid="_x0000_s1028" type="#_x0000_t75" style="position:absolute;width:57150;height:295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">
                  <v:imagedata r:id="rId85" o:title=""/>
                </v:shape>
                <w10:anchorlock/>
              </v:group>
            </w:pict>
          </mc:Fallback>
        </mc:AlternateContent>
      </w:r>
    </w:p>
    <w:p w14:paraId="26E0D3CE" w14:textId="04AA1665" w:rsidR="00D42398" w:rsidRPr="005262E8" w:rsidRDefault="00D42398" w:rsidP="00C222E7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1326D2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6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2044215" w14:textId="6FCCF38B" w:rsidR="00F57E34" w:rsidRPr="00F57E34" w:rsidRDefault="00F57E34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ouble click it. Edit dialog will open</w:t>
      </w:r>
    </w:p>
    <w:p w14:paraId="24A80FC9" w14:textId="682E4CFF" w:rsidR="00F57E34" w:rsidRPr="00997039" w:rsidRDefault="00F57E34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Num &gt; 5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Condition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534CC8DF" w14:textId="058AB323" w:rsidR="00997039" w:rsidRDefault="005262E8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lick </w:t>
      </w:r>
      <w:r w:rsidRPr="005262E8">
        <w:rPr>
          <w:rFonts w:asciiTheme="majorBidi" w:hAnsiTheme="majorBidi" w:cstheme="majorBidi"/>
          <w:b/>
          <w:bCs/>
          <w:shd w:val="clear" w:color="auto" w:fill="FFFFFF"/>
        </w:rPr>
        <w:t>“OK”</w:t>
      </w:r>
    </w:p>
    <w:p w14:paraId="3506F957" w14:textId="649CF8ED" w:rsidR="005262E8" w:rsidRDefault="005262E8" w:rsidP="005262E8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6B747FC8" wp14:editId="3321CFEC">
                <wp:extent cx="5715000" cy="2978714"/>
                <wp:effectExtent l="0" t="0" r="0" b="0"/>
                <wp:docPr id="106" name="Canvas 10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07" name="Picture 107"/>
                          <pic:cNvPicPr>
                            <a:picLocks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884414" y="1"/>
                            <a:ext cx="4054290" cy="29432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8" name="Straight Arrow Connector 188"/>
                        <wps:cNvCnPr/>
                        <wps:spPr>
                          <a:xfrm>
                            <a:off x="3597451" y="122413"/>
                            <a:ext cx="594651" cy="2381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2834120" id="Canvas 106" o:spid="_x0000_s1026" editas="canvas" style="width:450pt;height:234.55pt;mso-position-horizontal-relative:char;mso-position-vertical-relative:line" coordsize="57150,29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">
                <v:shape id="_x0000_s1027" type="#_x0000_t75" style="position:absolute;width:57150;height:29781;visibility:visible;mso-wrap-style:square" filled="t">
                  <v:fill o:detectmouseclick="t"/>
                  <v:path o:connecttype="none"/>
                </v:shape>
                <v:shape id="Picture 107" o:spid="_x0000_s1028" type="#_x0000_t75" style="position:absolute;left:8844;width:40543;height:29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">
                  <v:imagedata r:id="rId87" o:title=""/>
                </v:shape>
                <v:shape id="Straight Arrow Connector 188" o:spid="_x0000_s1029" type="#_x0000_t32" style="position:absolute;left:35974;top:1224;width:5947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506867E" w14:textId="3ADA3183" w:rsidR="00D42398" w:rsidRDefault="00D42398" w:rsidP="00C222E7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792403">
        <w:rPr>
          <w:rFonts w:asciiTheme="majorBidi" w:hAnsiTheme="majorBidi" w:cstheme="majorBidi"/>
          <w:b/>
          <w:bCs/>
        </w:rPr>
        <w:t xml:space="preserve">               </w:t>
      </w:r>
      <w:r>
        <w:rPr>
          <w:rFonts w:asciiTheme="majorBidi" w:hAnsiTheme="majorBidi" w:cstheme="majorBidi"/>
          <w:b/>
          <w:bCs/>
        </w:rPr>
        <w:tab/>
      </w:r>
      <w:r w:rsidR="00792403">
        <w:rPr>
          <w:rFonts w:asciiTheme="majorBidi" w:hAnsiTheme="majorBidi" w:cstheme="majorBidi"/>
          <w:b/>
          <w:bCs/>
        </w:rPr>
        <w:t xml:space="preserve">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7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73E4224" w14:textId="58EB91D0" w:rsidR="005262E8" w:rsidRPr="005262E8" w:rsidRDefault="005262E8">
      <w:pPr>
        <w:pStyle w:val="ListParagraph"/>
        <w:numPr>
          <w:ilvl w:val="0"/>
          <w:numId w:val="21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isplay </w:t>
      </w:r>
      <w:r w:rsidRPr="005262E8">
        <w:rPr>
          <w:rFonts w:asciiTheme="majorBidi" w:hAnsiTheme="majorBidi" w:cstheme="majorBidi"/>
          <w:b/>
          <w:bCs/>
          <w:shd w:val="clear" w:color="auto" w:fill="FFFFFF"/>
        </w:rPr>
        <w:t>“Greater than 5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if the condition is true else display </w:t>
      </w:r>
      <w:r w:rsidRPr="005262E8">
        <w:rPr>
          <w:rFonts w:asciiTheme="majorBidi" w:hAnsiTheme="majorBidi" w:cstheme="majorBidi"/>
          <w:b/>
          <w:bCs/>
          <w:shd w:val="clear" w:color="auto" w:fill="FFFFFF"/>
        </w:rPr>
        <w:t>“Less than or equal to 5”</w:t>
      </w:r>
    </w:p>
    <w:p w14:paraId="6045B88B" w14:textId="5DD2C039" w:rsidR="005262E8" w:rsidRDefault="005262E8" w:rsidP="005262E8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5D5DBD87" wp14:editId="1E7E47A0">
                <wp:extent cx="5715000" cy="3333750"/>
                <wp:effectExtent l="0" t="0" r="0" b="0"/>
                <wp:docPr id="108" name="Canvas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09" name="Picture 109"/>
                          <pic:cNvPicPr>
                            <a:picLocks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333375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161B7B7" id="Canvas 108" o:spid="_x0000_s1026" editas="canvas" style="width:450pt;height:262.5pt;mso-position-horizontal-relative:char;mso-position-vertical-relative:line" coordsize="57150,333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">
                <v:shape id="_x0000_s1027" type="#_x0000_t75" style="position:absolute;width:57150;height:33337;visibility:visible;mso-wrap-style:square" filled="t">
                  <v:fill o:detectmouseclick="t"/>
                  <v:path o:connecttype="none"/>
                </v:shape>
                <v:shape id="Picture 109" o:spid="_x0000_s1028" type="#_x0000_t75" style="position:absolute;width:57150;height:333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">
                  <v:imagedata r:id="rId89" o:title=""/>
                </v:shape>
                <w10:anchorlock/>
              </v:group>
            </w:pict>
          </mc:Fallback>
        </mc:AlternateContent>
      </w:r>
    </w:p>
    <w:p w14:paraId="792525F7" w14:textId="1FA4386C" w:rsidR="00D42398" w:rsidRDefault="00D42398" w:rsidP="00C222E7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F7180D"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F7180D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8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9D238D2" w14:textId="3311BEA8" w:rsidR="00E42FB4" w:rsidRPr="00E42FB4" w:rsidRDefault="00E42FB4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E42FB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F7</w:t>
      </w:r>
      <w:r w:rsidRPr="00E42FB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key</w:t>
      </w:r>
    </w:p>
    <w:p w14:paraId="500742CB" w14:textId="5532D2EA" w:rsidR="00E42FB4" w:rsidRPr="00FF2F70" w:rsidRDefault="00E42FB4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Enter the input value on console</w:t>
      </w:r>
    </w:p>
    <w:p w14:paraId="37D06032" w14:textId="71723927" w:rsidR="00E42FB4" w:rsidRPr="00F7180D" w:rsidRDefault="00E42FB4" w:rsidP="00F7180D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FF2F70">
        <w:rPr>
          <w:rFonts w:asciiTheme="majorBidi" w:hAnsiTheme="majorBidi" w:cstheme="majorBidi"/>
          <w:b/>
          <w:bCs/>
          <w:shd w:val="clear" w:color="auto" w:fill="FFFFFF"/>
        </w:rPr>
        <w:t>“Enter”</w:t>
      </w:r>
      <w:r>
        <w:rPr>
          <w:rFonts w:asciiTheme="majorBidi" w:hAnsiTheme="majorBidi" w:cstheme="majorBidi"/>
          <w:shd w:val="clear" w:color="auto" w:fill="FFFFFF"/>
        </w:rPr>
        <w:t xml:space="preserve"> key</w:t>
      </w:r>
    </w:p>
    <w:p w14:paraId="551AE8A6" w14:textId="0FA776CC" w:rsidR="00607775" w:rsidRDefault="005262E8" w:rsidP="001667E4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1BE9DD2" wp14:editId="10B96D41">
                <wp:extent cx="5715000" cy="997951"/>
                <wp:effectExtent l="0" t="0" r="0" b="0"/>
                <wp:docPr id="79" name="Canvas 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10" name="Picture 1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0"/>
                          <a:srcRect b="65167"/>
                          <a:stretch/>
                        </pic:blipFill>
                        <pic:spPr>
                          <a:xfrm>
                            <a:off x="0" y="0"/>
                            <a:ext cx="5715000" cy="96202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473C02CD" id="Canvas 79" o:spid="_x0000_s1026" editas="canvas" style="width:450pt;height:78.6pt;mso-position-horizontal-relative:char;mso-position-vertical-relative:line" coordsize="57150,9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">
                <v:shape id="_x0000_s1027" type="#_x0000_t75" style="position:absolute;width:57150;height:9975;visibility:visible;mso-wrap-style:square" filled="t">
                  <v:fill o:detectmouseclick="t"/>
                  <v:path o:connecttype="none"/>
                </v:shape>
                <v:shape id="Picture 110" o:spid="_x0000_s1028" type="#_x0000_t75" style="position:absolute;width:57150;height:9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">
                  <v:imagedata r:id="rId91" o:title="" cropbottom="42708f"/>
                </v:shape>
                <w10:anchorlock/>
              </v:group>
            </w:pict>
          </mc:Fallback>
        </mc:AlternateContent>
      </w:r>
    </w:p>
    <w:p w14:paraId="2685260F" w14:textId="20904F35" w:rsidR="00D42398" w:rsidRPr="001667E4" w:rsidRDefault="00D42398" w:rsidP="00C222E7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5B0C68">
        <w:rPr>
          <w:rFonts w:asciiTheme="majorBidi" w:hAnsiTheme="majorBidi" w:cstheme="majorBidi"/>
          <w:b/>
          <w:bCs/>
        </w:rPr>
        <w:t xml:space="preserve">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29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67E8D1E0" w14:textId="3A62F143" w:rsidR="00EE272D" w:rsidRDefault="00487EE4" w:rsidP="00EE272D">
      <w:pPr>
        <w:jc w:val="both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F</w:t>
      </w:r>
      <w:r w:rsidR="001667E4">
        <w:rPr>
          <w:rFonts w:asciiTheme="majorBidi" w:hAnsiTheme="majorBidi" w:cstheme="majorBidi"/>
          <w:b/>
          <w:bCs/>
          <w:shd w:val="clear" w:color="auto" w:fill="FFFFFF"/>
        </w:rPr>
        <w:t>OR Loop</w:t>
      </w:r>
      <w:r>
        <w:rPr>
          <w:rFonts w:asciiTheme="majorBidi" w:hAnsiTheme="majorBidi" w:cstheme="majorBidi"/>
          <w:b/>
          <w:bCs/>
          <w:shd w:val="clear" w:color="auto" w:fill="FFFFFF"/>
        </w:rPr>
        <w:t>:</w:t>
      </w:r>
    </w:p>
    <w:p w14:paraId="00CE75E7" w14:textId="39D35A61" w:rsidR="00AC09B6" w:rsidRPr="00AC09B6" w:rsidRDefault="00AC09B6" w:rsidP="00AC09B6">
      <w:pPr>
        <w:rPr>
          <w:rFonts w:asciiTheme="majorBidi" w:hAnsiTheme="majorBidi" w:cstheme="majorBidi"/>
          <w:shd w:val="clear" w:color="auto" w:fill="FFFFFF"/>
        </w:rPr>
      </w:pPr>
      <w:r w:rsidRPr="00AC09B6">
        <w:rPr>
          <w:rFonts w:asciiTheme="majorBidi" w:hAnsiTheme="majorBidi" w:cstheme="majorBidi"/>
          <w:shd w:val="clear" w:color="auto" w:fill="FFFFFF"/>
        </w:rPr>
        <w:t>A FOR Loop is a statement for specifying iteration, which allows</w:t>
      </w:r>
      <w:r>
        <w:rPr>
          <w:rFonts w:asciiTheme="majorBidi" w:hAnsiTheme="majorBidi" w:cstheme="majorBidi"/>
          <w:shd w:val="clear" w:color="auto" w:fill="FFFFFF"/>
        </w:rPr>
        <w:t xml:space="preserve"> the</w:t>
      </w:r>
      <w:r w:rsidRPr="00AC09B6">
        <w:rPr>
          <w:rFonts w:asciiTheme="majorBidi" w:hAnsiTheme="majorBidi" w:cstheme="majorBidi"/>
          <w:shd w:val="clear" w:color="auto" w:fill="FFFFFF"/>
        </w:rPr>
        <w:t xml:space="preserve"> code to be executed repeatedly</w:t>
      </w:r>
      <w:r w:rsidR="005125E0">
        <w:rPr>
          <w:rFonts w:asciiTheme="majorBidi" w:hAnsiTheme="majorBidi" w:cstheme="majorBidi"/>
          <w:shd w:val="clear" w:color="auto" w:fill="FFFFFF"/>
        </w:rPr>
        <w:t>.</w:t>
      </w:r>
    </w:p>
    <w:p w14:paraId="37E7E0B4" w14:textId="61E13F2D" w:rsidR="00EE272D" w:rsidRPr="00CB6B4E" w:rsidRDefault="00EE272D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rag FOR Loop template from th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Templates”</w:t>
      </w:r>
      <w:r>
        <w:rPr>
          <w:rFonts w:asciiTheme="majorBidi" w:hAnsiTheme="majorBidi" w:cstheme="majorBidi"/>
          <w:shd w:val="clear" w:color="auto" w:fill="FFFFFF"/>
        </w:rPr>
        <w:t xml:space="preserve"> box</w:t>
      </w:r>
    </w:p>
    <w:p w14:paraId="19419291" w14:textId="77777777" w:rsidR="00CB6B4E" w:rsidRPr="005262E8" w:rsidRDefault="00CB6B4E" w:rsidP="00CB6B4E">
      <w:pPr>
        <w:pStyle w:val="ListParagraph"/>
        <w:ind w:left="360"/>
        <w:rPr>
          <w:rFonts w:asciiTheme="majorBidi" w:hAnsiTheme="majorBidi" w:cstheme="majorBidi"/>
          <w:b/>
          <w:bCs/>
          <w:shd w:val="clear" w:color="auto" w:fill="FFFFFF"/>
        </w:rPr>
      </w:pPr>
    </w:p>
    <w:p w14:paraId="55A43DB8" w14:textId="11A0E20B" w:rsidR="00EE272D" w:rsidRDefault="00EE272D" w:rsidP="00EE272D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4B7184DC" wp14:editId="00E4DEC6">
                <wp:extent cx="5715000" cy="2568575"/>
                <wp:effectExtent l="0" t="0" r="0" b="3175"/>
                <wp:docPr id="192" name="Canvas 19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96" name="Picture 19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2"/>
                          <a:srcRect b="17134"/>
                          <a:stretch/>
                        </pic:blipFill>
                        <pic:spPr>
                          <a:xfrm>
                            <a:off x="0" y="0"/>
                            <a:ext cx="5715000" cy="253365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5B2AD53" id="Canvas 192" o:spid="_x0000_s1026" editas="canvas" style="width:450pt;height:202.25pt;mso-position-horizontal-relative:char;mso-position-vertical-relative:line" coordsize="57150,256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">
                <v:shape id="_x0000_s1027" type="#_x0000_t75" style="position:absolute;width:57150;height:25685;visibility:visible;mso-wrap-style:square" filled="t">
                  <v:fill o:detectmouseclick="t"/>
                  <v:path o:connecttype="none"/>
                </v:shape>
                <v:shape id="Picture 196" o:spid="_x0000_s1028" type="#_x0000_t75" style="position:absolute;width:57150;height:253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">
                  <v:imagedata r:id="rId93" o:title="" cropbottom="11229f"/>
                </v:shape>
                <w10:anchorlock/>
              </v:group>
            </w:pict>
          </mc:Fallback>
        </mc:AlternateContent>
      </w:r>
    </w:p>
    <w:p w14:paraId="640C7438" w14:textId="144A91B8" w:rsidR="00D42398" w:rsidRPr="005262E8" w:rsidRDefault="00D42398" w:rsidP="00C222E7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CB6B4E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3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8E09E01" w14:textId="77777777" w:rsidR="00EE272D" w:rsidRPr="00F57E34" w:rsidRDefault="00EE272D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>Double click it. Edit dialog will open</w:t>
      </w:r>
    </w:p>
    <w:p w14:paraId="7C1A3DE3" w14:textId="45AC219A" w:rsidR="00EE272D" w:rsidRPr="00997039" w:rsidRDefault="00EE272D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Num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 w:rsidR="006D72D1">
        <w:rPr>
          <w:rFonts w:asciiTheme="majorBidi" w:hAnsiTheme="majorBidi" w:cstheme="majorBidi"/>
          <w:b/>
          <w:bCs/>
          <w:shd w:val="clear" w:color="auto" w:fill="FFFFFF"/>
        </w:rPr>
        <w:t>Variable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57C39204" w14:textId="0A1B0B65" w:rsidR="006D72D1" w:rsidRPr="00997039" w:rsidRDefault="006D72D1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2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Increment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04C5963F" w14:textId="286691AB" w:rsidR="006D72D1" w:rsidRPr="00997039" w:rsidRDefault="006D72D1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1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Initial value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1360C5F7" w14:textId="68BC5B0C" w:rsidR="001A711A" w:rsidRPr="001A711A" w:rsidRDefault="006D72D1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Type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10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 xml:space="preserve">under 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Final value</w:t>
      </w:r>
      <w:r w:rsidRPr="00F57E3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column</w:t>
      </w:r>
    </w:p>
    <w:p w14:paraId="15C53025" w14:textId="10E785FF" w:rsidR="00EE272D" w:rsidRDefault="00EE272D">
      <w:pPr>
        <w:pStyle w:val="ListParagraph"/>
        <w:numPr>
          <w:ilvl w:val="0"/>
          <w:numId w:val="20"/>
        </w:numPr>
        <w:ind w:left="360"/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Click </w:t>
      </w:r>
      <w:r w:rsidRPr="005262E8">
        <w:rPr>
          <w:rFonts w:asciiTheme="majorBidi" w:hAnsiTheme="majorBidi" w:cstheme="majorBidi"/>
          <w:b/>
          <w:bCs/>
          <w:shd w:val="clear" w:color="auto" w:fill="FFFFFF"/>
        </w:rPr>
        <w:t>“OK”</w:t>
      </w:r>
    </w:p>
    <w:p w14:paraId="48D4A686" w14:textId="67E2AEC8" w:rsidR="00EE272D" w:rsidRDefault="00EE272D" w:rsidP="00EE272D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4FF92989" wp14:editId="7C0AFEE7">
                <wp:extent cx="5715000" cy="3686175"/>
                <wp:effectExtent l="0" t="0" r="0" b="9525"/>
                <wp:docPr id="193" name="Canvas 19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97" name="Picture 197"/>
                          <pic:cNvPicPr>
                            <a:picLocks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7277"/>
                            <a:ext cx="5715000" cy="367889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8" name="Straight Arrow Connector 198"/>
                        <wps:cNvCnPr/>
                        <wps:spPr>
                          <a:xfrm>
                            <a:off x="3699844" y="197422"/>
                            <a:ext cx="594651" cy="23746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E7D0109" id="Canvas 193" o:spid="_x0000_s1026" editas="canvas" style="width:450pt;height:290.25pt;mso-position-horizontal-relative:char;mso-position-vertical-relative:line" coordsize="57150,368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150;height:36861;visibility:visible;mso-wrap-style:square" filled="t">
                  <v:fill o:detectmouseclick="t"/>
                  <v:path o:connecttype="none"/>
                </v:shape>
                <v:shape id="Picture 197" o:spid="_x0000_s1028" type="#_x0000_t75" style="position:absolute;top:72;width:57150;height:3678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e3VzEAAAA3AAAAA8AAABkcnMvZG93bnJldi54bWxEj0FrwzAMhe+F/QejwW6t08DWNq1bRsZo&#10;d2zS3kWsJqGxHGLPyfbr58FgN4n39L6n3WEynQg0uNayguUiAUFcWd1yreBSvs/XIJxH1thZJgVf&#10;5OCwf5jtMNN25DOFwtcihrDLUEHjfZ9J6aqGDLqF7YmjdrODQR/XoZZ6wDGGm06mSfIiDbYcCQ32&#10;lDdU3YtPE7nahvCR5uH6XRansX47Xp83R6WeHqfXLQhPk/83/12fdKy/WcHvM3ECuf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A/e3VzEAAAA3AAAAA8AAAAAAAAAAAAAAAAA&#10;nwIAAGRycy9kb3ducmV2LnhtbFBLBQYAAAAABAAEAPcAAACQAwAAAAA=&#10;">
                  <v:imagedata r:id="rId95" o:title="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8" o:spid="_x0000_s1029" type="#_x0000_t32" style="position:absolute;left:36998;top:1974;width:5946;height:237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x8ODsYAAADcAAAADwAAAGRycy9kb3ducmV2LnhtbESPT2/CMAzF75P4DpGRuKCRwmEaHQEh&#10;xDS008afw25W4zUVjdM2Abp9+vkwiZut9/zez4tV72t1pS5WgQ1MJxko4iLYiksDx8Pr4zOomJAt&#10;1oHJwA9FWC0HDwvMbbjxJ133qVQSwjFHAy6lJtc6Fo48xkloiEX7Dp3HJGtXatvhTcJ9rWdZ9qQ9&#10;ViwNDhvaOCrO+4s3oN02IrbN7vfNtePx18f7aXtpjRkN+/ULqER9upv/r3dW8OdCK8/IBHr5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8fDg7GAAAA3AAAAA8AAAAAAAAA&#10;AAAAAAAAoQIAAGRycy9kb3ducmV2LnhtbFBLBQYAAAAABAAEAPkAAACUAw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E5826FD" w14:textId="1FA2F7DA" w:rsidR="00D42398" w:rsidRDefault="00D42398" w:rsidP="00C222E7">
      <w:pPr>
        <w:rPr>
          <w:rFonts w:asciiTheme="majorBidi" w:hAnsiTheme="majorBidi" w:cstheme="majorBidi"/>
          <w:b/>
          <w:b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62370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3</w:t>
      </w:r>
      <w:r w:rsidRPr="00C32F29">
        <w:rPr>
          <w:rFonts w:asciiTheme="majorBidi" w:hAnsiTheme="majorBidi" w:cstheme="majorBidi"/>
          <w:color w:val="767171" w:themeColor="background2" w:themeShade="80"/>
        </w:rPr>
        <w:t>1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1054D88" w14:textId="59F630C4" w:rsidR="00EE272D" w:rsidRPr="005262E8" w:rsidRDefault="00EE272D">
      <w:pPr>
        <w:pStyle w:val="ListParagraph"/>
        <w:numPr>
          <w:ilvl w:val="0"/>
          <w:numId w:val="21"/>
        </w:numPr>
        <w:ind w:left="360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Display </w:t>
      </w:r>
      <w:r w:rsidR="001A711A" w:rsidRPr="001A711A">
        <w:rPr>
          <w:rFonts w:asciiTheme="majorBidi" w:hAnsiTheme="majorBidi" w:cstheme="majorBidi"/>
          <w:b/>
          <w:bCs/>
          <w:shd w:val="clear" w:color="auto" w:fill="FFFFFF"/>
        </w:rPr>
        <w:t>“</w:t>
      </w:r>
      <w:r w:rsidR="001A711A">
        <w:rPr>
          <w:rFonts w:asciiTheme="majorBidi" w:hAnsiTheme="majorBidi" w:cstheme="majorBidi"/>
          <w:b/>
          <w:bCs/>
          <w:shd w:val="clear" w:color="auto" w:fill="FFFFFF"/>
        </w:rPr>
        <w:t>Num”</w:t>
      </w:r>
      <w:r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  <w:r>
        <w:rPr>
          <w:rFonts w:asciiTheme="majorBidi" w:hAnsiTheme="majorBidi" w:cstheme="majorBidi"/>
          <w:shd w:val="clear" w:color="auto" w:fill="FFFFFF"/>
        </w:rPr>
        <w:t>if the condition is true</w:t>
      </w:r>
      <w:r w:rsidR="001A711A">
        <w:rPr>
          <w:rFonts w:asciiTheme="majorBidi" w:hAnsiTheme="majorBidi" w:cstheme="majorBidi"/>
          <w:shd w:val="clear" w:color="auto" w:fill="FFFFFF"/>
        </w:rPr>
        <w:t>. It will display odd numbers up to 10</w:t>
      </w:r>
    </w:p>
    <w:p w14:paraId="637C0EA1" w14:textId="2AEC552A" w:rsidR="00EE272D" w:rsidRDefault="00EE272D" w:rsidP="00EE272D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3FE3FC98" wp14:editId="4E5C02A7">
                <wp:extent cx="5715000" cy="3341175"/>
                <wp:effectExtent l="0" t="0" r="0" b="0"/>
                <wp:docPr id="194" name="Canvas 1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99" name="Picture 19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6"/>
                          <a:srcRect t="1" b="1420"/>
                          <a:stretch/>
                        </pic:blipFill>
                        <pic:spPr>
                          <a:xfrm>
                            <a:off x="0" y="0"/>
                            <a:ext cx="5715000" cy="33051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8999356" id="Canvas 194" o:spid="_x0000_s1026" editas="canvas" style="width:450pt;height:263.1pt;mso-position-horizontal-relative:char;mso-position-vertical-relative:line" coordsize="57150,334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">
                <v:shape id="_x0000_s1027" type="#_x0000_t75" style="position:absolute;width:57150;height:33407;visibility:visible;mso-wrap-style:square" filled="t">
                  <v:fill o:detectmouseclick="t"/>
                  <v:path o:connecttype="none"/>
                </v:shape>
                <v:shape id="Picture 199" o:spid="_x0000_s1028" type="#_x0000_t75" style="position:absolute;width:57150;height:33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GJkK7EAAAA3AAAAA8AAABkcnMvZG93bnJldi54bWxET01rwkAQvRf8D8sIXopu4qHU6BpEsDbQ&#10;S9NevA3ZMQnJzi7ZrYn99d1Cobd5vM/Z5ZPpxY0G31pWkK4SEMSV1S3XCj4/TstnED4ga+wtk4I7&#10;ecj3s4cdZtqO/E63MtQihrDPUEETgsuk9FVDBv3KOuLIXe1gMEQ41FIPOMZw08t1kjxJgy3HhgYd&#10;HRuquvLLKCjeiu867a+Pp4txrjs7U3aXF6UW8+mwBRFoCv/iP/erjvM3G/h9Jl4g9z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EGJkK7EAAAA3AAAAA8AAAAAAAAAAAAAAAAA&#10;nwIAAGRycy9kb3ducmV2LnhtbFBLBQYAAAAABAAEAPcAAACQAwAAAAA=&#10;">
                  <v:imagedata r:id="rId97" o:title="" croptop="1f" cropbottom="931f"/>
                  <v:path arrowok="t"/>
                </v:shape>
                <w10:anchorlock/>
              </v:group>
            </w:pict>
          </mc:Fallback>
        </mc:AlternateContent>
      </w:r>
    </w:p>
    <w:p w14:paraId="478C007A" w14:textId="26E61D18" w:rsidR="00D42398" w:rsidRDefault="00D42398" w:rsidP="00C222E7">
      <w:pPr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14699A">
        <w:rPr>
          <w:rFonts w:asciiTheme="majorBidi" w:hAnsiTheme="majorBidi" w:cstheme="majorBidi"/>
          <w:b/>
          <w:bCs/>
        </w:rPr>
        <w:t xml:space="preserve">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32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Flowchart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5DB81195" w14:textId="31CB37B8" w:rsidR="0014699A" w:rsidRPr="0014699A" w:rsidRDefault="00EE272D" w:rsidP="0014699A">
      <w:pPr>
        <w:pStyle w:val="ListParagraph"/>
        <w:numPr>
          <w:ilvl w:val="0"/>
          <w:numId w:val="19"/>
        </w:numPr>
        <w:ind w:left="360"/>
        <w:jc w:val="both"/>
        <w:rPr>
          <w:rFonts w:asciiTheme="majorBidi" w:hAnsiTheme="majorBidi" w:cstheme="majorBidi"/>
          <w:shd w:val="clear" w:color="auto" w:fill="FFFFFF"/>
        </w:rPr>
      </w:pPr>
      <w:r>
        <w:rPr>
          <w:rFonts w:asciiTheme="majorBidi" w:hAnsiTheme="majorBidi" w:cstheme="majorBidi"/>
          <w:shd w:val="clear" w:color="auto" w:fill="FFFFFF"/>
        </w:rPr>
        <w:t xml:space="preserve">Press </w:t>
      </w:r>
      <w:r w:rsidRPr="00E42FB4">
        <w:rPr>
          <w:rFonts w:asciiTheme="majorBidi" w:hAnsiTheme="majorBidi" w:cstheme="majorBidi"/>
          <w:b/>
          <w:bCs/>
          <w:shd w:val="clear" w:color="auto" w:fill="FFFFFF"/>
        </w:rPr>
        <w:t>“</w:t>
      </w:r>
      <w:r>
        <w:rPr>
          <w:rFonts w:asciiTheme="majorBidi" w:hAnsiTheme="majorBidi" w:cstheme="majorBidi"/>
          <w:b/>
          <w:bCs/>
          <w:shd w:val="clear" w:color="auto" w:fill="FFFFFF"/>
        </w:rPr>
        <w:t>F7</w:t>
      </w:r>
      <w:r w:rsidRPr="00E42FB4">
        <w:rPr>
          <w:rFonts w:asciiTheme="majorBidi" w:hAnsiTheme="majorBidi" w:cstheme="majorBidi"/>
          <w:b/>
          <w:bCs/>
          <w:shd w:val="clear" w:color="auto" w:fill="FFFFFF"/>
        </w:rPr>
        <w:t>”</w:t>
      </w:r>
      <w:r>
        <w:rPr>
          <w:rFonts w:asciiTheme="majorBidi" w:hAnsiTheme="majorBidi" w:cstheme="majorBidi"/>
          <w:shd w:val="clear" w:color="auto" w:fill="FFFFFF"/>
        </w:rPr>
        <w:t xml:space="preserve"> key</w:t>
      </w:r>
      <w:r w:rsidR="00BD72C5">
        <w:rPr>
          <w:rFonts w:asciiTheme="majorBidi" w:hAnsiTheme="majorBidi" w:cstheme="majorBidi"/>
          <w:shd w:val="clear" w:color="auto" w:fill="FFFFFF"/>
        </w:rPr>
        <w:t xml:space="preserve">. Output will be </w:t>
      </w:r>
      <w:r w:rsidR="0014699A">
        <w:rPr>
          <w:rFonts w:asciiTheme="majorBidi" w:hAnsiTheme="majorBidi" w:cstheme="majorBidi"/>
          <w:shd w:val="clear" w:color="auto" w:fill="FFFFFF"/>
        </w:rPr>
        <w:t>displayed</w:t>
      </w:r>
    </w:p>
    <w:p w14:paraId="2C563774" w14:textId="1E4BC5B5" w:rsidR="0061763C" w:rsidRDefault="00EE272D" w:rsidP="00933C51">
      <w:pPr>
        <w:jc w:val="both"/>
        <w:rPr>
          <w:rFonts w:asciiTheme="majorBidi" w:hAnsiTheme="majorBidi" w:cstheme="majorBidi"/>
          <w:i/>
          <w:iCs/>
          <w:shd w:val="clear" w:color="auto" w:fill="FFFFFF"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F389287" wp14:editId="042CA84D">
                <wp:extent cx="5715000" cy="1397684"/>
                <wp:effectExtent l="0" t="0" r="0" b="0"/>
                <wp:docPr id="195" name="Canvas 19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0" name="Picture 20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8"/>
                          <a:srcRect b="30689"/>
                          <a:stretch/>
                        </pic:blipFill>
                        <pic:spPr>
                          <a:xfrm>
                            <a:off x="0" y="1"/>
                            <a:ext cx="5715000" cy="1362074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DF8FF93" id="Canvas 195" o:spid="_x0000_s1026" editas="canvas" style="width:450pt;height:110.05pt;mso-position-horizontal-relative:char;mso-position-vertical-relative:line" coordsize="57150,139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">
                <v:shape id="_x0000_s1027" type="#_x0000_t75" style="position:absolute;width:57150;height:13976;visibility:visible;mso-wrap-style:square" filled="t">
                  <v:fill o:detectmouseclick="t"/>
                  <v:path o:connecttype="none"/>
                </v:shape>
                <v:shape id="Picture 200" o:spid="_x0000_s1028" type="#_x0000_t75" style="position:absolute;width:57150;height:13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">
                  <v:imagedata r:id="rId99" o:title="" cropbottom="20112f"/>
                </v:shape>
                <w10:anchorlock/>
              </v:group>
            </w:pict>
          </mc:Fallback>
        </mc:AlternateContent>
      </w:r>
    </w:p>
    <w:p w14:paraId="5BEC62E1" w14:textId="6EDEB3FE" w:rsidR="00D42398" w:rsidRPr="00634799" w:rsidRDefault="00D42398" w:rsidP="00C222E7">
      <w:pPr>
        <w:jc w:val="both"/>
        <w:rPr>
          <w:rFonts w:asciiTheme="majorBidi" w:hAnsiTheme="majorBidi" w:cstheme="majorBidi"/>
          <w:i/>
          <w:iCs/>
          <w:shd w:val="clear" w:color="auto" w:fill="FFFFFF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3A17F8">
        <w:rPr>
          <w:rFonts w:asciiTheme="majorBidi" w:hAnsiTheme="majorBidi" w:cstheme="majorBidi"/>
          <w:b/>
          <w:bCs/>
        </w:rPr>
        <w:t xml:space="preserve">   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3463BB">
        <w:rPr>
          <w:rFonts w:asciiTheme="majorBidi" w:hAnsiTheme="majorBidi" w:cstheme="majorBidi"/>
          <w:color w:val="767171" w:themeColor="background2" w:themeShade="80"/>
        </w:rPr>
        <w:t>33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3463BB">
        <w:rPr>
          <w:rFonts w:asciiTheme="majorBidi" w:hAnsiTheme="majorBidi" w:cstheme="majorBidi"/>
          <w:color w:val="767171" w:themeColor="background2" w:themeShade="80"/>
        </w:rPr>
        <w:t>LARP 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6D2B7BAB" w14:textId="1DDF5F74" w:rsidR="0061763C" w:rsidRPr="00DE31A7" w:rsidRDefault="00804680" w:rsidP="00B302AF">
      <w:pPr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hd w:val="clear" w:color="auto" w:fill="FFFFFF"/>
        </w:rPr>
        <w:t>Saving a file in LARP</w:t>
      </w:r>
      <w:r w:rsidR="00DE31A7" w:rsidRPr="00DE31A7">
        <w:rPr>
          <w:rFonts w:asciiTheme="majorBidi" w:hAnsiTheme="majorBidi" w:cstheme="majorBidi"/>
          <w:b/>
          <w:bCs/>
          <w:shd w:val="clear" w:color="auto" w:fill="FFFFFF"/>
        </w:rPr>
        <w:t>:</w:t>
      </w:r>
    </w:p>
    <w:p w14:paraId="496BEA5C" w14:textId="79527684" w:rsidR="003474E2" w:rsidRPr="002928F7" w:rsidRDefault="002928F7" w:rsidP="00DA0B1B">
      <w:pPr>
        <w:pStyle w:val="NormalWeb"/>
        <w:numPr>
          <w:ilvl w:val="0"/>
          <w:numId w:val="19"/>
        </w:numPr>
        <w:shd w:val="clear" w:color="auto" w:fill="FFFFFF"/>
        <w:spacing w:before="0" w:beforeAutospacing="0"/>
        <w:ind w:left="36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On the ribbon, click Save button OR Press </w:t>
      </w:r>
      <w:r w:rsidRPr="002928F7">
        <w:rPr>
          <w:rFonts w:asciiTheme="majorBidi" w:hAnsiTheme="majorBidi" w:cstheme="majorBidi"/>
          <w:b/>
          <w:bCs/>
          <w:sz w:val="22"/>
          <w:szCs w:val="22"/>
        </w:rPr>
        <w:t>“</w:t>
      </w:r>
      <w:r>
        <w:rPr>
          <w:rFonts w:asciiTheme="majorBidi" w:hAnsiTheme="majorBidi" w:cstheme="majorBidi"/>
          <w:b/>
          <w:bCs/>
          <w:sz w:val="22"/>
          <w:szCs w:val="22"/>
        </w:rPr>
        <w:t>CTRL + S</w:t>
      </w:r>
      <w:r w:rsidRPr="002928F7">
        <w:rPr>
          <w:rFonts w:asciiTheme="majorBidi" w:hAnsiTheme="majorBidi" w:cstheme="majorBidi"/>
          <w:b/>
          <w:bCs/>
          <w:sz w:val="22"/>
          <w:szCs w:val="22"/>
        </w:rPr>
        <w:t>”</w:t>
      </w:r>
    </w:p>
    <w:p w14:paraId="6B99A421" w14:textId="36805C2B" w:rsidR="002928F7" w:rsidRDefault="002928F7" w:rsidP="002928F7">
      <w:pPr>
        <w:pStyle w:val="NormalWeb"/>
        <w:shd w:val="clear" w:color="auto" w:fill="FFFFFF"/>
        <w:spacing w:before="0" w:beforeAutospacing="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noProof/>
          <w:sz w:val="22"/>
          <w:szCs w:val="22"/>
        </w:rPr>
        <mc:AlternateContent>
          <mc:Choice Requires="wpc">
            <w:drawing>
              <wp:inline distT="0" distB="0" distL="0" distR="0" wp14:anchorId="73EB24C7" wp14:editId="7FDAA22F">
                <wp:extent cx="5715000" cy="1266825"/>
                <wp:effectExtent l="0" t="0" r="0" b="9525"/>
                <wp:docPr id="201" name="Canvas 2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2" name="Picture 202"/>
                          <pic:cNvPicPr>
                            <a:picLocks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523875"/>
                            <a:ext cx="5715000" cy="704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3" name="Straight Arrow Connector 203"/>
                        <wps:cNvCnPr/>
                        <wps:spPr>
                          <a:xfrm>
                            <a:off x="200025" y="161925"/>
                            <a:ext cx="315913" cy="6738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954B44D" id="Canvas 201" o:spid="_x0000_s1026" editas="canvas" style="width:450pt;height:99.75pt;mso-position-horizontal-relative:char;mso-position-vertical-relative:line" coordsize="57150,12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">
                <v:shape id="_x0000_s1027" type="#_x0000_t75" style="position:absolute;width:57150;height:12668;visibility:visible;mso-wrap-style:square" filled="t">
                  <v:fill o:detectmouseclick="t"/>
                  <v:path o:connecttype="none"/>
                </v:shape>
                <v:shape id="Picture 202" o:spid="_x0000_s1028" type="#_x0000_t75" style="position:absolute;top:5238;width:57150;height:70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JvprC9AAAA3AAAAA8AAABkcnMvZG93bnJldi54bWxET02LwjAQvQv7H8IseFtTe9ClGkWEFY9r&#10;1fvQjE1pM6lNtu3+eyMIHt83b70dbSN66nzlWMF8loAgLpyuuFRwOf98fYPwAVlj45gU/JOH7eZj&#10;ssZMu4FP1OehFLGEfYYKTAhtJqUvDFn0M9cSR+3mOoshwq6UusMhlttGpkmykBYrjgsGW9obKur8&#10;zypo7rXTy9/2sPRp7c2Q22sfeTX9HHcrEIHG8Da/0ketIE1SeJ6JR0BuHgA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Qm+msL0AAADcAAAADwAAAAAAAAAAAAAAAACfAgAAZHJz&#10;L2Rvd25yZXYueG1sUEsFBgAAAAAEAAQA9wAAAIkDAAAAAA==&#10;">
                  <v:imagedata r:id="rId101" o:title=""/>
                  <v:path arrowok="t"/>
                </v:shape>
                <v:shape id="Straight Arrow Connector 203" o:spid="_x0000_s1029" type="#_x0000_t32" style="position:absolute;left:2000;top:1619;width:3159;height:6739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pRohMUAAADcAAAADwAAAGRycy9kb3ducmV2LnhtbESPQWsCMRSE70L/Q3gFL6LZKoisRilF&#10;UTxZbQ/eHpvnZunmZXcTdfXXG6HgcZiZb5jZorWluFDjC8cKPgYJCOLM6YJzBT+HVX8CwgdkjaVj&#10;UnAjD4v5W2eGqXZX/qbLPuQiQtinqMCEUKVS+syQRT9wFXH0Tq6xGKJscqkbvEa4LeUwScbSYsFx&#10;wWBFX4ayv/3ZKpBm6RHranNfm7rXO+62v8tzrVT3vf2cggjUhlf4v73RCobJCJ5n4hGQ8w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pRohMUAAADcAAAADwAAAAAAAAAA&#10;AAAAAAChAgAAZHJzL2Rvd25yZXYueG1sUEsFBgAAAAAEAAQA+QAAAJMD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55CA51A" w14:textId="153E52CC" w:rsidR="00D42398" w:rsidRDefault="00F9191B" w:rsidP="00C222E7">
      <w:pPr>
        <w:pStyle w:val="NormalWeb"/>
        <w:shd w:val="clear" w:color="auto" w:fill="FFFFFF"/>
        <w:spacing w:before="0" w:beforeAutospacing="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</w:rPr>
        <w:t xml:space="preserve">                           </w:t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 w:rsidR="00D42398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 xml:space="preserve"> </w:t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576E3B">
        <w:rPr>
          <w:rFonts w:asciiTheme="majorBidi" w:hAnsiTheme="majorBidi" w:cstheme="majorBidi"/>
          <w:color w:val="767171" w:themeColor="background2" w:themeShade="80"/>
        </w:rPr>
        <w:t>34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576E3B">
        <w:rPr>
          <w:rFonts w:asciiTheme="majorBidi" w:hAnsiTheme="majorBidi" w:cstheme="majorBidi"/>
          <w:color w:val="767171" w:themeColor="background2" w:themeShade="80"/>
        </w:rPr>
        <w:t>Save LARP File</w:t>
      </w:r>
      <w:r w:rsidR="00D42398"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5800E32C" w14:textId="2D693299" w:rsidR="002928F7" w:rsidRDefault="002928F7">
      <w:pPr>
        <w:pStyle w:val="NormalWeb"/>
        <w:numPr>
          <w:ilvl w:val="0"/>
          <w:numId w:val="19"/>
        </w:numPr>
        <w:shd w:val="clear" w:color="auto" w:fill="FFFFFF"/>
        <w:spacing w:before="0" w:beforeAutospacing="0"/>
        <w:ind w:left="36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Save dialog will open. Choose your desired path</w:t>
      </w:r>
    </w:p>
    <w:p w14:paraId="37C6EBCD" w14:textId="0D95CA0A" w:rsidR="002928F7" w:rsidRPr="002928F7" w:rsidRDefault="002928F7">
      <w:pPr>
        <w:pStyle w:val="NormalWeb"/>
        <w:numPr>
          <w:ilvl w:val="0"/>
          <w:numId w:val="19"/>
        </w:numPr>
        <w:shd w:val="clear" w:color="auto" w:fill="FFFFFF"/>
        <w:spacing w:before="0" w:beforeAutospacing="0"/>
        <w:ind w:left="36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Click </w:t>
      </w:r>
      <w:r w:rsidRPr="002928F7">
        <w:rPr>
          <w:rFonts w:asciiTheme="majorBidi" w:hAnsiTheme="majorBidi" w:cstheme="majorBidi"/>
          <w:b/>
          <w:bCs/>
          <w:sz w:val="22"/>
          <w:szCs w:val="22"/>
        </w:rPr>
        <w:t>“</w:t>
      </w:r>
      <w:r>
        <w:rPr>
          <w:rFonts w:asciiTheme="majorBidi" w:hAnsiTheme="majorBidi" w:cstheme="majorBidi"/>
          <w:b/>
          <w:bCs/>
          <w:sz w:val="22"/>
          <w:szCs w:val="22"/>
        </w:rPr>
        <w:t>Save</w:t>
      </w:r>
      <w:r w:rsidRPr="002928F7">
        <w:rPr>
          <w:rFonts w:asciiTheme="majorBidi" w:hAnsiTheme="majorBidi" w:cstheme="majorBidi"/>
          <w:b/>
          <w:bCs/>
          <w:sz w:val="22"/>
          <w:szCs w:val="22"/>
        </w:rPr>
        <w:t>”</w:t>
      </w:r>
    </w:p>
    <w:p w14:paraId="208C97E4" w14:textId="14B95F63" w:rsidR="009F05E4" w:rsidRDefault="002928F7" w:rsidP="00B0602B">
      <w:pPr>
        <w:pStyle w:val="NormalWeb"/>
        <w:shd w:val="clear" w:color="auto" w:fill="FFFFFF"/>
        <w:spacing w:before="0" w:beforeAutospacing="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noProof/>
          <w:sz w:val="22"/>
          <w:szCs w:val="22"/>
        </w:rPr>
        <mc:AlternateContent>
          <mc:Choice Requires="wpc">
            <w:drawing>
              <wp:inline distT="0" distB="0" distL="0" distR="0" wp14:anchorId="08DF1560" wp14:editId="624DD18D">
                <wp:extent cx="5715000" cy="2656547"/>
                <wp:effectExtent l="0" t="0" r="0" b="0"/>
                <wp:docPr id="204" name="Canvas 20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5" name="Picture 205"/>
                          <pic:cNvPicPr>
                            <a:picLocks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855441" y="0"/>
                            <a:ext cx="4087301" cy="26190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6" name="Straight Arrow Connector 206"/>
                        <wps:cNvCnPr/>
                        <wps:spPr>
                          <a:xfrm>
                            <a:off x="3928047" y="1794844"/>
                            <a:ext cx="466328" cy="28707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09C1B7E4" id="Canvas 204" o:spid="_x0000_s1026" editas="canvas" style="width:450pt;height:209.2pt;mso-position-horizontal-relative:char;mso-position-vertical-relative:line" coordsize="57150,265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">
                <v:shape id="_x0000_s1027" type="#_x0000_t75" style="position:absolute;width:57150;height:26562;visibility:visible;mso-wrap-style:square" filled="t">
                  <v:fill o:detectmouseclick="t"/>
                  <v:path o:connecttype="none"/>
                </v:shape>
                <v:shape id="Picture 205" o:spid="_x0000_s1028" type="#_x0000_t75" style="position:absolute;left:8554;width:40873;height:26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">
                  <v:imagedata r:id="rId103" o:title=""/>
                </v:shape>
                <v:shape id="Straight Arrow Connector 206" o:spid="_x0000_s1029" type="#_x0000_t32" style="position:absolute;left:39280;top:17948;width:4663;height:28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268D1F2D" w14:textId="4583344D" w:rsidR="00D42398" w:rsidRDefault="00D42398" w:rsidP="00C222E7">
      <w:pPr>
        <w:pStyle w:val="NormalWeb"/>
        <w:shd w:val="clear" w:color="auto" w:fill="FFFFFF"/>
        <w:spacing w:before="0" w:beforeAutospacing="0"/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F9191B">
        <w:rPr>
          <w:rFonts w:asciiTheme="majorBidi" w:hAnsiTheme="majorBidi" w:cstheme="majorBidi"/>
          <w:b/>
          <w:bCs/>
        </w:rPr>
        <w:t xml:space="preserve">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576E3B">
        <w:rPr>
          <w:rFonts w:asciiTheme="majorBidi" w:hAnsiTheme="majorBidi" w:cstheme="majorBidi"/>
          <w:color w:val="767171" w:themeColor="background2" w:themeShade="80"/>
        </w:rPr>
        <w:t>35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576E3B">
        <w:rPr>
          <w:rFonts w:asciiTheme="majorBidi" w:hAnsiTheme="majorBidi" w:cstheme="majorBidi"/>
          <w:color w:val="767171" w:themeColor="background2" w:themeShade="80"/>
        </w:rPr>
        <w:t>Save LARP Fi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634F760E" w14:textId="77C63AB1" w:rsidR="00DE31A7" w:rsidRDefault="00043B19" w:rsidP="00B250F2">
      <w:pPr>
        <w:pStyle w:val="NormalWeb"/>
        <w:shd w:val="clear" w:color="auto" w:fill="FFFFFF"/>
        <w:spacing w:before="0" w:beforeAutospacing="0"/>
        <w:jc w:val="both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C program </w:t>
      </w:r>
      <w:r w:rsidR="00B67623">
        <w:rPr>
          <w:rFonts w:asciiTheme="majorBidi" w:hAnsiTheme="majorBidi" w:cstheme="majorBidi"/>
          <w:b/>
          <w:bCs/>
          <w:sz w:val="22"/>
          <w:szCs w:val="22"/>
        </w:rPr>
        <w:t>i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n </w:t>
      </w:r>
      <w:r w:rsidR="00022B00">
        <w:rPr>
          <w:rFonts w:asciiTheme="majorBidi" w:hAnsiTheme="majorBidi" w:cstheme="majorBidi"/>
          <w:b/>
          <w:bCs/>
          <w:sz w:val="22"/>
          <w:szCs w:val="22"/>
        </w:rPr>
        <w:t xml:space="preserve">Microsoft ® </w:t>
      </w:r>
      <w:r>
        <w:rPr>
          <w:rFonts w:asciiTheme="majorBidi" w:hAnsiTheme="majorBidi" w:cstheme="majorBidi"/>
          <w:b/>
          <w:bCs/>
          <w:sz w:val="22"/>
          <w:szCs w:val="22"/>
        </w:rPr>
        <w:t>Visual Studio 2022</w:t>
      </w:r>
      <w:r w:rsidR="00DE31A7">
        <w:rPr>
          <w:rFonts w:asciiTheme="majorBidi" w:hAnsiTheme="majorBidi" w:cstheme="majorBidi"/>
          <w:b/>
          <w:bCs/>
          <w:sz w:val="22"/>
          <w:szCs w:val="22"/>
        </w:rPr>
        <w:t>:</w:t>
      </w:r>
    </w:p>
    <w:p w14:paraId="56A80184" w14:textId="28206CAF" w:rsidR="00243D75" w:rsidRPr="00CD17D3" w:rsidRDefault="00CD17D3">
      <w:pPr>
        <w:pStyle w:val="ListParagraph"/>
        <w:numPr>
          <w:ilvl w:val="0"/>
          <w:numId w:val="22"/>
        </w:numPr>
        <w:ind w:left="36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Open</w:t>
      </w:r>
      <w:r w:rsidR="00A3494C">
        <w:rPr>
          <w:rFonts w:asciiTheme="majorBidi" w:hAnsiTheme="majorBidi" w:cstheme="majorBidi"/>
        </w:rPr>
        <w:t xml:space="preserve"> Microsoft ® </w:t>
      </w:r>
      <w:r>
        <w:rPr>
          <w:rFonts w:asciiTheme="majorBidi" w:hAnsiTheme="majorBidi" w:cstheme="majorBidi"/>
        </w:rPr>
        <w:t>Visual Studio 2022</w:t>
      </w:r>
    </w:p>
    <w:p w14:paraId="106E943D" w14:textId="5E1AE811" w:rsidR="00CD17D3" w:rsidRDefault="00265FDF">
      <w:pPr>
        <w:pStyle w:val="ListParagraph"/>
        <w:numPr>
          <w:ilvl w:val="0"/>
          <w:numId w:val="22"/>
        </w:numPr>
        <w:ind w:left="36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Click on </w:t>
      </w:r>
      <w:r w:rsidRPr="00265FDF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Create a new project</w:t>
      </w:r>
      <w:r w:rsidRPr="00265FDF">
        <w:rPr>
          <w:rFonts w:asciiTheme="majorBidi" w:hAnsiTheme="majorBidi" w:cstheme="majorBidi"/>
          <w:b/>
          <w:bCs/>
        </w:rPr>
        <w:t>”</w:t>
      </w:r>
    </w:p>
    <w:p w14:paraId="4945BE20" w14:textId="6AD52743" w:rsidR="002D1ECA" w:rsidRDefault="002D1ECA" w:rsidP="002D1ECA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noProof/>
        </w:rPr>
        <mc:AlternateContent>
          <mc:Choice Requires="wpc">
            <w:drawing>
              <wp:inline distT="0" distB="0" distL="0" distR="0" wp14:anchorId="3F199379" wp14:editId="6E8AA52F">
                <wp:extent cx="5721985" cy="3106134"/>
                <wp:effectExtent l="0" t="0" r="0" b="0"/>
                <wp:docPr id="207" name="Canvas 2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8" name="Picture 20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4"/>
                          <a:srcRect b="22173"/>
                          <a:stretch/>
                        </pic:blipFill>
                        <pic:spPr>
                          <a:xfrm>
                            <a:off x="0" y="0"/>
                            <a:ext cx="5715000" cy="30663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9" name="Straight Arrow Connector 209"/>
                        <wps:cNvCnPr/>
                        <wps:spPr>
                          <a:xfrm>
                            <a:off x="3351825" y="2113575"/>
                            <a:ext cx="447675" cy="274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50C6DB2" id="Canvas 207" o:spid="_x0000_s1026" editas="canvas" style="width:450.55pt;height:244.6pt;mso-position-horizontal-relative:char;mso-position-vertical-relative:line" coordsize="57219,310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">
                <v:shape id="_x0000_s1027" type="#_x0000_t75" style="position:absolute;width:57219;height:31057;visibility:visible;mso-wrap-style:square" filled="t">
                  <v:fill o:detectmouseclick="t"/>
                  <v:path o:connecttype="none"/>
                </v:shape>
                <v:shape id="Picture 208" o:spid="_x0000_s1028" type="#_x0000_t75" style="position:absolute;width:57150;height:30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">
                  <v:imagedata r:id="rId105" o:title="" cropbottom="14531f"/>
                </v:shape>
                <v:shape id="Straight Arrow Connector 209" o:spid="_x0000_s1029" type="#_x0000_t32" style="position:absolute;left:33518;top:21135;width:4477;height:2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0E501481" w14:textId="557A4676" w:rsidR="00D42398" w:rsidRDefault="00D42398" w:rsidP="002D1ECA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36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D82FF8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743A87E" w14:textId="4C4A4988" w:rsidR="002D1ECA" w:rsidRPr="002D1ECA" w:rsidRDefault="002D1ECA">
      <w:pPr>
        <w:pStyle w:val="ListParagraph"/>
        <w:numPr>
          <w:ilvl w:val="0"/>
          <w:numId w:val="23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 the </w:t>
      </w:r>
      <w:r w:rsidRPr="002D1ECA">
        <w:rPr>
          <w:rFonts w:asciiTheme="majorBidi" w:hAnsiTheme="majorBidi" w:cstheme="majorBidi"/>
          <w:b/>
          <w:bCs/>
        </w:rPr>
        <w:t>“Empty Project”</w:t>
      </w:r>
    </w:p>
    <w:p w14:paraId="58F3B9A6" w14:textId="35E684FC" w:rsidR="002D1ECA" w:rsidRPr="002D1ECA" w:rsidRDefault="002D1ECA">
      <w:pPr>
        <w:pStyle w:val="ListParagraph"/>
        <w:numPr>
          <w:ilvl w:val="0"/>
          <w:numId w:val="23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ick </w:t>
      </w:r>
      <w:r w:rsidRPr="002D1ECA">
        <w:rPr>
          <w:rFonts w:asciiTheme="majorBidi" w:hAnsiTheme="majorBidi" w:cstheme="majorBidi"/>
          <w:b/>
          <w:bCs/>
        </w:rPr>
        <w:t>“Next”</w:t>
      </w:r>
    </w:p>
    <w:p w14:paraId="2BBF3CAA" w14:textId="7CC48BF7" w:rsidR="002D1ECA" w:rsidRDefault="002D1ECA" w:rsidP="002D1ECA">
      <w:pPr>
        <w:rPr>
          <w:rFonts w:asciiTheme="majorBidi" w:hAnsiTheme="majorBidi" w:cstheme="majorBidi"/>
          <w:b/>
          <w:bCs/>
        </w:rPr>
      </w:pPr>
      <w:r>
        <w:rPr>
          <w:noProof/>
        </w:rPr>
        <mc:AlternateContent>
          <mc:Choice Requires="wpc">
            <w:drawing>
              <wp:inline distT="0" distB="0" distL="0" distR="0" wp14:anchorId="62870F30" wp14:editId="5E580742">
                <wp:extent cx="5715000" cy="3638698"/>
                <wp:effectExtent l="0" t="0" r="0" b="0"/>
                <wp:docPr id="212" name="Canvas 2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13" name="Picture 213"/>
                          <pic:cNvPicPr>
                            <a:picLocks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24" y="0"/>
                            <a:ext cx="5714976" cy="36338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4" name="Straight Arrow Connector 214"/>
                        <wps:cNvCnPr/>
                        <wps:spPr>
                          <a:xfrm>
                            <a:off x="4792701" y="3197159"/>
                            <a:ext cx="446732" cy="2743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5B05275C" id="Canvas 212" o:spid="_x0000_s1026" editas="canvas" style="width:450pt;height:286.5pt;mso-position-horizontal-relative:char;mso-position-vertical-relative:line" coordsize="57150,363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">
                <v:shape id="_x0000_s1027" type="#_x0000_t75" style="position:absolute;width:57150;height:36385;visibility:visible;mso-wrap-style:square" filled="t">
                  <v:fill o:detectmouseclick="t"/>
                  <v:path o:connecttype="none"/>
                </v:shape>
                <v:shape id="Picture 213" o:spid="_x0000_s1028" type="#_x0000_t75" style="position:absolute;width:57150;height:363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">
                  <v:imagedata r:id="rId107" o:title=""/>
                </v:shape>
                <v:shape id="Straight Arrow Connector 214" o:spid="_x0000_s1029" type="#_x0000_t32" style="position:absolute;left:47927;top:31971;width:4467;height:27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4AB41E68" w14:textId="4EEE0A90" w:rsidR="00D42398" w:rsidRPr="00D42398" w:rsidRDefault="00D42398" w:rsidP="00D42398">
      <w:pPr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D82FF8">
        <w:rPr>
          <w:rFonts w:asciiTheme="majorBidi" w:hAnsiTheme="majorBidi" w:cstheme="majorBidi"/>
          <w:b/>
          <w:bCs/>
        </w:rPr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37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D82FF8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2ED9418" w14:textId="1BBDEC60" w:rsidR="002D1ECA" w:rsidRPr="00F54101" w:rsidRDefault="00F54101">
      <w:pPr>
        <w:pStyle w:val="ListParagraph"/>
        <w:numPr>
          <w:ilvl w:val="0"/>
          <w:numId w:val="24"/>
        </w:numPr>
        <w:ind w:left="36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Enter </w:t>
      </w:r>
      <w:r w:rsidRPr="00F54101">
        <w:rPr>
          <w:rFonts w:asciiTheme="majorBidi" w:hAnsiTheme="majorBidi" w:cstheme="majorBidi"/>
          <w:b/>
          <w:bCs/>
        </w:rPr>
        <w:t>“First Program”</w:t>
      </w:r>
      <w:r>
        <w:rPr>
          <w:rFonts w:asciiTheme="majorBidi" w:hAnsiTheme="majorBidi" w:cstheme="majorBidi"/>
        </w:rPr>
        <w:t xml:space="preserve"> in Project Name</w:t>
      </w:r>
    </w:p>
    <w:p w14:paraId="6021E8AD" w14:textId="72A3268F" w:rsidR="00F54101" w:rsidRPr="00F54101" w:rsidRDefault="00F54101">
      <w:pPr>
        <w:pStyle w:val="ListParagraph"/>
        <w:numPr>
          <w:ilvl w:val="0"/>
          <w:numId w:val="24"/>
        </w:numPr>
        <w:ind w:left="36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Click </w:t>
      </w:r>
      <w:r w:rsidRPr="00F54101">
        <w:rPr>
          <w:rFonts w:asciiTheme="majorBidi" w:hAnsiTheme="majorBidi" w:cstheme="majorBidi"/>
          <w:b/>
          <w:bCs/>
        </w:rPr>
        <w:t>“Create”</w:t>
      </w:r>
    </w:p>
    <w:p w14:paraId="67887E34" w14:textId="32B50D37" w:rsidR="002D1ECA" w:rsidRDefault="002B563F" w:rsidP="002D1E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428609FF" wp14:editId="550877C4">
                <wp:extent cx="5715000" cy="3924300"/>
                <wp:effectExtent l="0" t="0" r="0" b="0"/>
                <wp:docPr id="215" name="Canvas 2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16" name="Picture 216"/>
                          <pic:cNvPicPr>
                            <a:picLocks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23" y="0"/>
                            <a:ext cx="5714977" cy="3924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Straight Arrow Connector 217"/>
                        <wps:cNvCnPr/>
                        <wps:spPr>
                          <a:xfrm>
                            <a:off x="4736879" y="3418063"/>
                            <a:ext cx="466328" cy="2864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7113894" id="Canvas 215" o:spid="_x0000_s1026" editas="canvas" style="width:450pt;height:309pt;mso-position-horizontal-relative:char;mso-position-vertical-relative:line" coordsize="57150,392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">
                <v:shape id="_x0000_s1027" type="#_x0000_t75" style="position:absolute;width:57150;height:39243;visibility:visible;mso-wrap-style:square" filled="t">
                  <v:fill o:detectmouseclick="t"/>
                  <v:path o:connecttype="none"/>
                </v:shape>
                <v:shape id="Picture 216" o:spid="_x0000_s1028" type="#_x0000_t75" style="position:absolute;width:57150;height:392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">
                  <v:imagedata r:id="rId109" o:title=""/>
                </v:shape>
                <v:shape id="Straight Arrow Connector 217" o:spid="_x0000_s1029" type="#_x0000_t32" style="position:absolute;left:47368;top:34180;width:4664;height:28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66C8D277" w14:textId="1D180D28" w:rsidR="00D42398" w:rsidRDefault="00D42398" w:rsidP="002D1E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D82FF8">
        <w:rPr>
          <w:rFonts w:asciiTheme="majorBidi" w:hAnsiTheme="majorBidi" w:cstheme="majorBidi"/>
          <w:b/>
          <w:bCs/>
        </w:rPr>
        <w:tab/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38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D82FF8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00FD169B" w14:textId="0A6DCF4D" w:rsidR="002B563F" w:rsidRPr="00C92E03" w:rsidRDefault="00C92E03">
      <w:pPr>
        <w:pStyle w:val="ListParagraph"/>
        <w:numPr>
          <w:ilvl w:val="0"/>
          <w:numId w:val="25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n right side, Under </w:t>
      </w:r>
      <w:r w:rsidRPr="00C92E03">
        <w:rPr>
          <w:rFonts w:asciiTheme="majorBidi" w:hAnsiTheme="majorBidi" w:cstheme="majorBidi"/>
          <w:b/>
          <w:bCs/>
        </w:rPr>
        <w:t>“Solution Explorer”</w:t>
      </w:r>
    </w:p>
    <w:p w14:paraId="31B66E94" w14:textId="5DDF9BE7" w:rsidR="00C92E03" w:rsidRPr="00D21168" w:rsidRDefault="00C92E03">
      <w:pPr>
        <w:pStyle w:val="ListParagraph"/>
        <w:numPr>
          <w:ilvl w:val="0"/>
          <w:numId w:val="25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ight click </w:t>
      </w:r>
      <w:r w:rsidRPr="00C92E03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Source Files</w:t>
      </w:r>
      <w:r w:rsidRPr="00C92E03">
        <w:rPr>
          <w:rFonts w:asciiTheme="majorBidi" w:hAnsiTheme="majorBidi" w:cstheme="majorBidi"/>
          <w:b/>
          <w:bCs/>
        </w:rPr>
        <w:t>”</w:t>
      </w:r>
    </w:p>
    <w:p w14:paraId="666CC9C1" w14:textId="20884886" w:rsidR="00D21168" w:rsidRPr="00D21168" w:rsidRDefault="00D21168">
      <w:pPr>
        <w:pStyle w:val="ListParagraph"/>
        <w:numPr>
          <w:ilvl w:val="0"/>
          <w:numId w:val="25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 </w:t>
      </w:r>
      <w:r w:rsidRPr="00D21168">
        <w:rPr>
          <w:rFonts w:asciiTheme="majorBidi" w:hAnsiTheme="majorBidi" w:cstheme="majorBidi"/>
          <w:b/>
          <w:bCs/>
        </w:rPr>
        <w:t>“Add”</w:t>
      </w:r>
    </w:p>
    <w:p w14:paraId="2753036A" w14:textId="7D4923BA" w:rsidR="00D21168" w:rsidRPr="00D21168" w:rsidRDefault="00D21168">
      <w:pPr>
        <w:pStyle w:val="ListParagraph"/>
        <w:numPr>
          <w:ilvl w:val="0"/>
          <w:numId w:val="25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ick </w:t>
      </w:r>
      <w:r w:rsidRPr="00D21168">
        <w:rPr>
          <w:rFonts w:asciiTheme="majorBidi" w:hAnsiTheme="majorBidi" w:cstheme="majorBidi"/>
          <w:b/>
          <w:bCs/>
        </w:rPr>
        <w:t>“New Item”</w:t>
      </w:r>
    </w:p>
    <w:p w14:paraId="79EC94F9" w14:textId="2C66A55A" w:rsidR="00D21168" w:rsidRDefault="00C84E91" w:rsidP="00D2116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7132C0D7" wp14:editId="0C20695E">
                <wp:extent cx="5715000" cy="2693356"/>
                <wp:effectExtent l="0" t="0" r="0" b="0"/>
                <wp:docPr id="218" name="Canvas 2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19" name="Picture 2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0"/>
                          <a:srcRect b="26507"/>
                          <a:stretch/>
                        </pic:blipFill>
                        <pic:spPr>
                          <a:xfrm>
                            <a:off x="752077" y="0"/>
                            <a:ext cx="3962797" cy="26574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1" name="Straight Arrow Connector 221"/>
                        <wps:cNvCnPr/>
                        <wps:spPr>
                          <a:xfrm>
                            <a:off x="886001" y="1304307"/>
                            <a:ext cx="466328" cy="2864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EA2662F" id="Canvas 218" o:spid="_x0000_s1026" editas="canvas" style="width:450pt;height:212.1pt;mso-position-horizontal-relative:char;mso-position-vertical-relative:line" coordsize="57150,269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">
                <v:shape id="_x0000_s1027" type="#_x0000_t75" style="position:absolute;width:57150;height:26930;visibility:visible;mso-wrap-style:square" filled="t">
                  <v:fill o:detectmouseclick="t"/>
                  <v:path o:connecttype="none"/>
                </v:shape>
                <v:shape id="Picture 219" o:spid="_x0000_s1028" type="#_x0000_t75" style="position:absolute;left:7520;width:39628;height:26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">
                  <v:imagedata r:id="rId111" o:title="" cropbottom="17372f"/>
                </v:shape>
                <v:shape id="Straight Arrow Connector 221" o:spid="_x0000_s1029" type="#_x0000_t32" style="position:absolute;left:8860;top:13043;width:4663;height:28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78E24429" w14:textId="06BE7ADF" w:rsidR="00D42398" w:rsidRDefault="00D42398" w:rsidP="00C222E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A3494C">
        <w:rPr>
          <w:rFonts w:asciiTheme="majorBidi" w:hAnsiTheme="majorBidi" w:cstheme="majorBidi"/>
          <w:b/>
          <w:bCs/>
        </w:rPr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39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A3494C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577D505" w14:textId="1EC5ECD1" w:rsidR="00C84E91" w:rsidRPr="00A409F6" w:rsidRDefault="00A409F6">
      <w:pPr>
        <w:pStyle w:val="ListParagraph"/>
        <w:numPr>
          <w:ilvl w:val="0"/>
          <w:numId w:val="26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 </w:t>
      </w:r>
      <w:r w:rsidRPr="00A409F6">
        <w:rPr>
          <w:rFonts w:asciiTheme="majorBidi" w:hAnsiTheme="majorBidi" w:cstheme="majorBidi"/>
          <w:b/>
          <w:bCs/>
        </w:rPr>
        <w:t>“C++ File (.</w:t>
      </w:r>
      <w:proofErr w:type="spellStart"/>
      <w:r w:rsidRPr="00A409F6">
        <w:rPr>
          <w:rFonts w:asciiTheme="majorBidi" w:hAnsiTheme="majorBidi" w:cstheme="majorBidi"/>
          <w:b/>
          <w:bCs/>
        </w:rPr>
        <w:t>cpp</w:t>
      </w:r>
      <w:proofErr w:type="spellEnd"/>
      <w:r w:rsidRPr="00A409F6">
        <w:rPr>
          <w:rFonts w:asciiTheme="majorBidi" w:hAnsiTheme="majorBidi" w:cstheme="majorBidi"/>
          <w:b/>
          <w:bCs/>
        </w:rPr>
        <w:t>)”</w:t>
      </w:r>
    </w:p>
    <w:p w14:paraId="19120D83" w14:textId="493D8C5D" w:rsidR="00A409F6" w:rsidRPr="00A30D79" w:rsidRDefault="00A409F6">
      <w:pPr>
        <w:pStyle w:val="ListParagraph"/>
        <w:numPr>
          <w:ilvl w:val="0"/>
          <w:numId w:val="26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ame it </w:t>
      </w:r>
      <w:r w:rsidRPr="00A409F6">
        <w:rPr>
          <w:rFonts w:asciiTheme="majorBidi" w:hAnsiTheme="majorBidi" w:cstheme="majorBidi"/>
          <w:b/>
          <w:bCs/>
        </w:rPr>
        <w:t>“</w:t>
      </w:r>
      <w:proofErr w:type="spellStart"/>
      <w:r w:rsidRPr="00A409F6">
        <w:rPr>
          <w:rFonts w:asciiTheme="majorBidi" w:hAnsiTheme="majorBidi" w:cstheme="majorBidi"/>
          <w:b/>
          <w:bCs/>
        </w:rPr>
        <w:t>Source.c</w:t>
      </w:r>
      <w:proofErr w:type="spellEnd"/>
      <w:r w:rsidR="00A30D79">
        <w:rPr>
          <w:rFonts w:asciiTheme="majorBidi" w:hAnsiTheme="majorBidi" w:cstheme="majorBidi"/>
          <w:b/>
          <w:bCs/>
        </w:rPr>
        <w:t>”</w:t>
      </w:r>
    </w:p>
    <w:p w14:paraId="593E96B6" w14:textId="1A5BA998" w:rsidR="00A30D79" w:rsidRPr="00A30D79" w:rsidRDefault="00A30D79">
      <w:pPr>
        <w:pStyle w:val="ListParagraph"/>
        <w:numPr>
          <w:ilvl w:val="0"/>
          <w:numId w:val="26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ick </w:t>
      </w:r>
      <w:r w:rsidRPr="00A30D79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Add</w:t>
      </w:r>
      <w:r w:rsidRPr="00A30D79">
        <w:rPr>
          <w:rFonts w:asciiTheme="majorBidi" w:hAnsiTheme="majorBidi" w:cstheme="majorBidi"/>
          <w:b/>
          <w:bCs/>
        </w:rPr>
        <w:t>”</w:t>
      </w:r>
    </w:p>
    <w:p w14:paraId="4985F400" w14:textId="78253F6F" w:rsidR="00A30D79" w:rsidRDefault="00A30D79" w:rsidP="00A30D7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31B814FB" wp14:editId="3EBCB5DC">
                <wp:extent cx="5715000" cy="3657600"/>
                <wp:effectExtent l="0" t="0" r="0" b="0"/>
                <wp:docPr id="222" name="Canvas 2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23" name="Picture 223"/>
                          <pic:cNvPicPr>
                            <a:picLocks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00" cy="3657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4" name="Straight Arrow Connector 224"/>
                        <wps:cNvCnPr/>
                        <wps:spPr>
                          <a:xfrm>
                            <a:off x="4370960" y="3212349"/>
                            <a:ext cx="466328" cy="2864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F73C326" id="Canvas 222" o:spid="_x0000_s1026" editas="canvas" style="width:450pt;height:4in;mso-position-horizontal-relative:char;mso-position-vertical-relative:line" coordsize="57150,365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">
                <v:shape id="_x0000_s1027" type="#_x0000_t75" style="position:absolute;width:57150;height:36576;visibility:visible;mso-wrap-style:square" filled="t">
                  <v:fill o:detectmouseclick="t"/>
                  <v:path o:connecttype="none"/>
                </v:shape>
                <v:shape id="Picture 223" o:spid="_x0000_s1028" type="#_x0000_t75" style="position:absolute;width:57150;height:36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">
                  <v:imagedata r:id="rId113" o:title=""/>
                </v:shape>
                <v:shape id="Straight Arrow Connector 224" o:spid="_x0000_s1029" type="#_x0000_t32" style="position:absolute;left:43709;top:32123;width:4663;height:28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47FF7006" w14:textId="0FD8ED0B" w:rsidR="00D42398" w:rsidRDefault="00D42398" w:rsidP="00C222E7">
      <w:pPr>
        <w:rPr>
          <w:rFonts w:asciiTheme="majorBidi" w:hAnsiTheme="majorBidi" w:cstheme="majorBidi"/>
          <w:color w:val="767171" w:themeColor="background2" w:themeShade="80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A1B80">
        <w:rPr>
          <w:rFonts w:asciiTheme="majorBidi" w:hAnsiTheme="majorBidi" w:cstheme="majorBidi"/>
          <w:b/>
          <w:bCs/>
        </w:rPr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</w:t>
      </w:r>
      <w:r>
        <w:rPr>
          <w:rFonts w:asciiTheme="majorBidi" w:hAnsiTheme="majorBidi" w:cstheme="majorBidi"/>
          <w:color w:val="767171" w:themeColor="background2" w:themeShade="80"/>
        </w:rPr>
        <w:t>0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A1B80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>Visual Studio</w:t>
      </w:r>
      <w:r w:rsidR="00E7585B">
        <w:rPr>
          <w:rFonts w:asciiTheme="majorBidi" w:hAnsiTheme="majorBidi" w:cstheme="majorBidi"/>
          <w:color w:val="767171" w:themeColor="background2" w:themeShade="80"/>
        </w:rPr>
        <w:t xml:space="preserve"> 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01B81942" w14:textId="77777777" w:rsidR="00994608" w:rsidRDefault="00994608" w:rsidP="00A30D79">
      <w:pPr>
        <w:rPr>
          <w:rFonts w:asciiTheme="majorBidi" w:hAnsiTheme="majorBidi" w:cstheme="majorBidi"/>
        </w:rPr>
      </w:pPr>
    </w:p>
    <w:p w14:paraId="5D00712B" w14:textId="4D8665B7" w:rsidR="00A30D79" w:rsidRPr="000765BD" w:rsidRDefault="000765BD">
      <w:pPr>
        <w:pStyle w:val="ListParagraph"/>
        <w:numPr>
          <w:ilvl w:val="0"/>
          <w:numId w:val="27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rite a C program to display </w:t>
      </w:r>
      <w:r w:rsidRPr="000765BD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Hello World</w:t>
      </w:r>
      <w:r w:rsidRPr="000765BD">
        <w:rPr>
          <w:rFonts w:asciiTheme="majorBidi" w:hAnsiTheme="majorBidi" w:cstheme="majorBidi"/>
          <w:b/>
          <w:bCs/>
        </w:rPr>
        <w:t>”</w:t>
      </w:r>
    </w:p>
    <w:p w14:paraId="37F90BDA" w14:textId="24D15840" w:rsidR="000765BD" w:rsidRDefault="00F120F4" w:rsidP="000765B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7E8025C4" wp14:editId="7E7396A9">
                <wp:extent cx="5715000" cy="1902899"/>
                <wp:effectExtent l="0" t="0" r="0" b="2540"/>
                <wp:docPr id="225" name="Canvas 2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26" name="Picture 22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4"/>
                          <a:srcRect b="13190"/>
                          <a:stretch/>
                        </pic:blipFill>
                        <pic:spPr>
                          <a:xfrm>
                            <a:off x="0" y="0"/>
                            <a:ext cx="5715000" cy="18669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4A0BD0E" id="Canvas 225" o:spid="_x0000_s1026" editas="canvas" style="width:450pt;height:149.85pt;mso-position-horizontal-relative:char;mso-position-vertical-relative:line" coordsize="57150,190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">
                <v:shape id="_x0000_s1027" type="#_x0000_t75" style="position:absolute;width:57150;height:19024;visibility:visible;mso-wrap-style:square" filled="t">
                  <v:fill o:detectmouseclick="t"/>
                  <v:path o:connecttype="none"/>
                </v:shape>
                <v:shape id="Picture 226" o:spid="_x0000_s1028" type="#_x0000_t75" style="position:absolute;width:57150;height:186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9oKTPCAAAA3AAAAA8AAABkcnMvZG93bnJldi54bWxEj92KwjAUhO+FfYdwFrzTdHuhpWsUXXBZ&#10;b/zdBzg0x7bYnJQk2vr2RhC8HGbmG2a26E0jbuR8bVnB1zgBQVxYXXOp4P+0HmUgfEDW2FgmBXfy&#10;sJh/DGaYa9vxgW7HUIoIYZ+jgiqENpfSFxUZ9GPbEkfvbJ3BEKUrpXbYRbhpZJokE2mw5rhQYUs/&#10;FRWX49UokLtLyOR05Wiz2nfJL5XbrNkrNfzsl98gAvXhHX61/7SCNJ3A80w8AnL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/aCkzwgAAANwAAAAPAAAAAAAAAAAAAAAAAJ8C&#10;AABkcnMvZG93bnJldi54bWxQSwUGAAAAAAQABAD3AAAAjgMAAAAA&#10;">
                  <v:imagedata r:id="rId115" o:title="" cropbottom="8644f"/>
                  <v:path arrowok="t"/>
                </v:shape>
                <w10:anchorlock/>
              </v:group>
            </w:pict>
          </mc:Fallback>
        </mc:AlternateContent>
      </w:r>
    </w:p>
    <w:p w14:paraId="0E33650C" w14:textId="7AF90795" w:rsidR="00D42398" w:rsidRDefault="00D42398" w:rsidP="00C222E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994608">
        <w:rPr>
          <w:rFonts w:asciiTheme="majorBidi" w:hAnsiTheme="majorBidi" w:cstheme="majorBidi"/>
          <w:b/>
          <w:bCs/>
        </w:rPr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</w:t>
      </w:r>
      <w:r w:rsidRPr="00C32F29">
        <w:rPr>
          <w:rFonts w:asciiTheme="majorBidi" w:hAnsiTheme="majorBidi" w:cstheme="majorBidi"/>
          <w:color w:val="767171" w:themeColor="background2" w:themeShade="80"/>
        </w:rPr>
        <w:t>1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994608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2942B4C6" w14:textId="473DF6A8" w:rsidR="00F120F4" w:rsidRPr="00225FDC" w:rsidRDefault="00225FDC">
      <w:pPr>
        <w:pStyle w:val="ListParagraph"/>
        <w:numPr>
          <w:ilvl w:val="0"/>
          <w:numId w:val="27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n the menu bar select </w:t>
      </w:r>
      <w:r w:rsidRPr="00225FDC">
        <w:rPr>
          <w:rFonts w:asciiTheme="majorBidi" w:hAnsiTheme="majorBidi" w:cstheme="majorBidi"/>
          <w:b/>
          <w:bCs/>
        </w:rPr>
        <w:t>“Debug”</w:t>
      </w:r>
    </w:p>
    <w:p w14:paraId="4AA2E20F" w14:textId="63F3081B" w:rsidR="00556BB6" w:rsidRPr="00556BB6" w:rsidRDefault="006C65D6" w:rsidP="00556BB6">
      <w:pPr>
        <w:pStyle w:val="ListParagraph"/>
        <w:numPr>
          <w:ilvl w:val="0"/>
          <w:numId w:val="27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ick </w:t>
      </w:r>
      <w:r w:rsidRPr="006C65D6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Start Without Debugging</w:t>
      </w:r>
      <w:r w:rsidRPr="006C65D6">
        <w:rPr>
          <w:rFonts w:asciiTheme="majorBidi" w:hAnsiTheme="majorBidi" w:cstheme="majorBidi"/>
          <w:b/>
          <w:bCs/>
        </w:rPr>
        <w:t>”</w:t>
      </w:r>
      <w:r>
        <w:rPr>
          <w:rFonts w:asciiTheme="majorBidi" w:hAnsiTheme="majorBidi" w:cstheme="majorBidi"/>
        </w:rPr>
        <w:t xml:space="preserve"> OR Press </w:t>
      </w:r>
      <w:r w:rsidRPr="006C65D6">
        <w:rPr>
          <w:rFonts w:asciiTheme="majorBidi" w:hAnsiTheme="majorBidi" w:cstheme="majorBidi"/>
          <w:b/>
          <w:bCs/>
        </w:rPr>
        <w:t>“CTRL + F5”</w:t>
      </w:r>
    </w:p>
    <w:p w14:paraId="2F2C69F7" w14:textId="0916B4D7" w:rsidR="00225FDC" w:rsidRDefault="006C65D6" w:rsidP="006C65D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135E10E1" wp14:editId="7EE045F7">
                <wp:extent cx="5715000" cy="3169724"/>
                <wp:effectExtent l="0" t="0" r="0" b="0"/>
                <wp:docPr id="227" name="Canvas 2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28" name="Picture 22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6"/>
                          <a:srcRect t="1" b="8826"/>
                          <a:stretch/>
                        </pic:blipFill>
                        <pic:spPr>
                          <a:xfrm>
                            <a:off x="0" y="0"/>
                            <a:ext cx="5705474" cy="3133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9" name="Straight Arrow Connector 229"/>
                        <wps:cNvCnPr/>
                        <wps:spPr>
                          <a:xfrm>
                            <a:off x="1994472" y="524845"/>
                            <a:ext cx="466328" cy="2864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66C7B0C" id="Canvas 227" o:spid="_x0000_s1026" editas="canvas" style="width:450pt;height:249.6pt;mso-position-horizontal-relative:char;mso-position-vertical-relative:line" coordsize="57150,316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">
                <v:shape id="_x0000_s1027" type="#_x0000_t75" style="position:absolute;width:57150;height:31692;visibility:visible;mso-wrap-style:square" filled="t">
                  <v:fill o:detectmouseclick="t"/>
                  <v:path o:connecttype="none"/>
                </v:shape>
                <v:shape id="Picture 228" o:spid="_x0000_s1028" type="#_x0000_t75" style="position:absolute;width:57054;height:3133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FnoWLBAAAA3AAAAA8AAABkcnMvZG93bnJldi54bWxET0trwkAQvhf8D8sI3urGWEpIXUUEi55K&#10;ffQ8ZKdJanZ2yU5j+u+7h0KPH997tRldpwbqY+vZwGKegSKuvG25NnA57x8LUFGQLXaeycAPRdis&#10;Jw8rLK2/8zsNJ6lVCuFYooFGJJRax6ohh3HuA3HiPn3vUBLsa217vKdw1+k8y561w5ZTQ4OBdg1V&#10;t9O3M3D8wt34Jq9Ve62l+Ciegh6WwZjZdNy+gBIa5V/85z5YA3me1qYz6Qjo9S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FnoWLBAAAA3AAAAA8AAAAAAAAAAAAAAAAAnwIA&#10;AGRycy9kb3ducmV2LnhtbFBLBQYAAAAABAAEAPcAAACNAwAAAAA=&#10;">
                  <v:imagedata r:id="rId117" o:title="" croptop="1f" cropbottom="5784f"/>
                  <v:path arrowok="t"/>
                </v:shape>
                <v:shape id="Straight Arrow Connector 229" o:spid="_x0000_s1029" type="#_x0000_t32" style="position:absolute;left:19944;top:5248;width:4664;height:286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kDDsYAAADcAAAADwAAAGRycy9kb3ducmV2LnhtbESPQWvCQBSE7wX/w/KEXqRuzKG0qZsg&#10;Yqn0pFYPvT2yr9lg9m2SXTXtr+8KgsdhZr5h5sVgG3Gm3teOFcymCQji0umaKwX7r/enFxA+IGts&#10;HJOCX/JQ5KOHOWbaXXhL512oRISwz1CBCaHNpPSlIYt+6lri6P243mKIsq+k7vES4baRaZI8S4s1&#10;xwWDLS0NlcfdySqQZuURu3b992G6yeR783lYnTqlHsfD4g1EoCHcw7f2WitI01e4nolHQOb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jJAw7GAAAA3AAAAA8AAAAAAAAA&#10;AAAAAAAAoQIAAGRycy9kb3ducmV2LnhtbFBLBQYAAAAABAAEAPkAAACUAwAAAAA=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  <w:r w:rsidRPr="006C65D6">
        <w:rPr>
          <w:rFonts w:asciiTheme="majorBidi" w:hAnsiTheme="majorBidi" w:cstheme="majorBidi"/>
        </w:rPr>
        <w:t xml:space="preserve"> </w:t>
      </w:r>
    </w:p>
    <w:p w14:paraId="4724561A" w14:textId="5796E059" w:rsidR="00D42398" w:rsidRDefault="00D42398" w:rsidP="00C222E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556BB6">
        <w:rPr>
          <w:rFonts w:asciiTheme="majorBidi" w:hAnsiTheme="majorBidi" w:cstheme="majorBidi"/>
          <w:b/>
          <w:bCs/>
        </w:rPr>
        <w:t xml:space="preserve">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2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556BB6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2022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C4ECA97" w14:textId="15BEC5B2" w:rsidR="00E40B25" w:rsidRDefault="00547A9F" w:rsidP="00E40B2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utput will be displayed on the console.</w:t>
      </w:r>
    </w:p>
    <w:p w14:paraId="06A218CB" w14:textId="4331065A" w:rsidR="00547A9F" w:rsidRDefault="00547A9F" w:rsidP="006C65D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327364A4" wp14:editId="02191FC4">
                <wp:extent cx="5715000" cy="807525"/>
                <wp:effectExtent l="0" t="0" r="0" b="0"/>
                <wp:docPr id="230" name="Canvas 2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31" name="Picture 23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8"/>
                          <a:srcRect b="67158"/>
                          <a:stretch/>
                        </pic:blipFill>
                        <pic:spPr>
                          <a:xfrm>
                            <a:off x="0" y="0"/>
                            <a:ext cx="5715000" cy="77152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2F2DBC7" id="Canvas 230" o:spid="_x0000_s1026" editas="canvas" style="width:450pt;height:63.6pt;mso-position-horizontal-relative:char;mso-position-vertical-relative:line" coordsize="57150,80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">
                <v:shape id="_x0000_s1027" type="#_x0000_t75" style="position:absolute;width:57150;height:8070;visibility:visible;mso-wrap-style:square" filled="t">
                  <v:fill o:detectmouseclick="t"/>
                  <v:path o:connecttype="none"/>
                </v:shape>
                <v:shape id="Picture 231" o:spid="_x0000_s1028" type="#_x0000_t75" style="position:absolute;width:57150;height:771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I9hH7DAAAA3AAAAA8AAABkcnMvZG93bnJldi54bWxEj9FqwkAURN8L/YflCr7VjTYUSV1Faovx&#10;rSZ+wCV7mwSzd2N2a6Jf7wqCj8PMnGEWq8E04kydqy0rmE4iEMSF1TWXCg75z9schPPIGhvLpOBC&#10;DlbL15cFJtr2vKdz5ksRIOwSVFB53yZSuqIig25iW+Lg/dnOoA+yK6XusA9w08hZFH1IgzWHhQpb&#10;+qqoOGb/RsG3PF1j1nvby3iXp4Ndb2nzq9R4NKw/QXga/DP8aKdawex9Cvcz4QjI5Q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j2EfsMAAADcAAAADwAAAAAAAAAAAAAAAACf&#10;AgAAZHJzL2Rvd25yZXYueG1sUEsFBgAAAAAEAAQA9wAAAI8DAAAAAA==&#10;">
                  <v:imagedata r:id="rId119" o:title="" cropbottom="44013f"/>
                  <v:path arrowok="t"/>
                </v:shape>
                <w10:anchorlock/>
              </v:group>
            </w:pict>
          </mc:Fallback>
        </mc:AlternateContent>
      </w:r>
    </w:p>
    <w:p w14:paraId="4ACD7327" w14:textId="14A4D9FF" w:rsidR="00D42398" w:rsidRPr="006C65D6" w:rsidRDefault="00D42398" w:rsidP="00C222E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3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40B25">
        <w:rPr>
          <w:rFonts w:asciiTheme="majorBidi" w:hAnsiTheme="majorBidi" w:cstheme="majorBidi"/>
          <w:color w:val="767171" w:themeColor="background2" w:themeShade="80"/>
        </w:rPr>
        <w:t xml:space="preserve">Microsoft ®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Visual Studio </w:t>
      </w:r>
      <w:r w:rsidR="00E7585B">
        <w:rPr>
          <w:rFonts w:asciiTheme="majorBidi" w:hAnsiTheme="majorBidi" w:cstheme="majorBidi"/>
          <w:color w:val="767171" w:themeColor="background2" w:themeShade="80"/>
        </w:rPr>
        <w:t>Console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57F346E6" w14:textId="77777777" w:rsidR="00841C48" w:rsidRDefault="00841C48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2A8EDC3B" w14:textId="3A5131E1" w:rsidR="00DE31A7" w:rsidRPr="003C313E" w:rsidRDefault="00071544" w:rsidP="003C313E">
      <w:pPr>
        <w:rPr>
          <w:rFonts w:asciiTheme="majorBidi" w:eastAsia="Times New Roman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Operators in C</w:t>
      </w:r>
      <w:r w:rsidR="00DE31A7">
        <w:rPr>
          <w:rFonts w:asciiTheme="majorBidi" w:hAnsiTheme="majorBidi" w:cstheme="majorBidi"/>
          <w:b/>
          <w:bCs/>
        </w:rPr>
        <w:t>:</w:t>
      </w: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202"/>
        <w:gridCol w:w="2214"/>
        <w:gridCol w:w="1206"/>
      </w:tblGrid>
      <w:tr w:rsidR="00120DDA" w14:paraId="39635B51" w14:textId="77777777" w:rsidTr="00CB4B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Align w:val="center"/>
          </w:tcPr>
          <w:p w14:paraId="2818F81F" w14:textId="6EE126E8" w:rsidR="00120DDA" w:rsidRPr="00120DDA" w:rsidRDefault="00120DDA" w:rsidP="00730355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  <w:t>Operator Type</w:t>
            </w:r>
          </w:p>
        </w:tc>
        <w:tc>
          <w:tcPr>
            <w:tcW w:w="2214" w:type="dxa"/>
            <w:vAlign w:val="center"/>
          </w:tcPr>
          <w:p w14:paraId="60F393A7" w14:textId="56EA54DC" w:rsidR="00120DDA" w:rsidRDefault="00120DDA" w:rsidP="00062490">
            <w:pPr>
              <w:pStyle w:val="NormalWeb"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  <w:t>Name</w:t>
            </w:r>
          </w:p>
        </w:tc>
        <w:tc>
          <w:tcPr>
            <w:tcW w:w="1206" w:type="dxa"/>
            <w:vAlign w:val="center"/>
          </w:tcPr>
          <w:p w14:paraId="7B745810" w14:textId="110B5AA0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  <w:t>Operator</w:t>
            </w:r>
          </w:p>
        </w:tc>
      </w:tr>
      <w:tr w:rsidR="00120DDA" w14:paraId="2C75B2F5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 w:val="restart"/>
            <w:vAlign w:val="center"/>
          </w:tcPr>
          <w:p w14:paraId="33B315DB" w14:textId="199CC50D" w:rsidR="00120DDA" w:rsidRP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  <w:t>Unary Operators</w:t>
            </w:r>
          </w:p>
        </w:tc>
        <w:tc>
          <w:tcPr>
            <w:tcW w:w="2214" w:type="dxa"/>
            <w:vAlign w:val="center"/>
          </w:tcPr>
          <w:p w14:paraId="785A4DD1" w14:textId="50D4F7AB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Increment</w:t>
            </w:r>
          </w:p>
        </w:tc>
        <w:tc>
          <w:tcPr>
            <w:tcW w:w="1206" w:type="dxa"/>
            <w:vAlign w:val="center"/>
          </w:tcPr>
          <w:p w14:paraId="3B685445" w14:textId="78726DEC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++</w:t>
            </w:r>
          </w:p>
        </w:tc>
      </w:tr>
      <w:tr w:rsidR="00120DDA" w14:paraId="6CE078A8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3A5F3D51" w14:textId="77777777" w:rsid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72C01DDF" w14:textId="14E97D5D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Decrement</w:t>
            </w:r>
          </w:p>
        </w:tc>
        <w:tc>
          <w:tcPr>
            <w:tcW w:w="1206" w:type="dxa"/>
            <w:vAlign w:val="center"/>
          </w:tcPr>
          <w:p w14:paraId="4F46DEDC" w14:textId="06A240CE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--</w:t>
            </w:r>
          </w:p>
        </w:tc>
      </w:tr>
      <w:tr w:rsidR="00120DDA" w14:paraId="21BF55FB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 w:val="restart"/>
            <w:vAlign w:val="center"/>
          </w:tcPr>
          <w:p w14:paraId="7A81C3F5" w14:textId="6419441D" w:rsidR="00120DDA" w:rsidRP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  <w:t>Arithmetic Operators</w:t>
            </w:r>
          </w:p>
        </w:tc>
        <w:tc>
          <w:tcPr>
            <w:tcW w:w="2214" w:type="dxa"/>
            <w:vAlign w:val="center"/>
          </w:tcPr>
          <w:p w14:paraId="5F4782D1" w14:textId="512E5ADD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Addition</w:t>
            </w:r>
          </w:p>
        </w:tc>
        <w:tc>
          <w:tcPr>
            <w:tcW w:w="1206" w:type="dxa"/>
            <w:vAlign w:val="center"/>
          </w:tcPr>
          <w:p w14:paraId="55726CA8" w14:textId="7A60A540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+</w:t>
            </w:r>
          </w:p>
        </w:tc>
      </w:tr>
      <w:tr w:rsidR="00120DDA" w14:paraId="6EF826D9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445235B5" w14:textId="77777777" w:rsid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20E32B16" w14:textId="2316ABDF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Subtraction</w:t>
            </w:r>
          </w:p>
        </w:tc>
        <w:tc>
          <w:tcPr>
            <w:tcW w:w="1206" w:type="dxa"/>
            <w:vAlign w:val="center"/>
          </w:tcPr>
          <w:p w14:paraId="45F8A5A9" w14:textId="37CC4668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-</w:t>
            </w:r>
          </w:p>
        </w:tc>
      </w:tr>
      <w:tr w:rsidR="00120DDA" w14:paraId="7B164B01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40F74699" w14:textId="77777777" w:rsid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695C277B" w14:textId="76D2666A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Multiplication</w:t>
            </w:r>
          </w:p>
        </w:tc>
        <w:tc>
          <w:tcPr>
            <w:tcW w:w="1206" w:type="dxa"/>
            <w:vAlign w:val="center"/>
          </w:tcPr>
          <w:p w14:paraId="0F6399F7" w14:textId="00AFD777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*</w:t>
            </w:r>
          </w:p>
        </w:tc>
      </w:tr>
      <w:tr w:rsidR="00120DDA" w14:paraId="21D136FF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214860FF" w14:textId="77777777" w:rsid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70BDE562" w14:textId="1A69CE75" w:rsidR="00120DDA" w:rsidRDefault="00120DD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Division</w:t>
            </w:r>
          </w:p>
        </w:tc>
        <w:tc>
          <w:tcPr>
            <w:tcW w:w="1206" w:type="dxa"/>
            <w:vAlign w:val="center"/>
          </w:tcPr>
          <w:p w14:paraId="4015DD22" w14:textId="682224B6" w:rsidR="00120DDA" w:rsidRDefault="00120DD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/</w:t>
            </w:r>
          </w:p>
        </w:tc>
      </w:tr>
      <w:tr w:rsidR="00120DDA" w14:paraId="0E6A1BE9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72379FB6" w14:textId="77777777" w:rsidR="00120DDA" w:rsidRDefault="00120DD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5AF70978" w14:textId="6E02C83C" w:rsidR="00120DD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Modulus</w:t>
            </w:r>
          </w:p>
        </w:tc>
        <w:tc>
          <w:tcPr>
            <w:tcW w:w="1206" w:type="dxa"/>
            <w:vAlign w:val="center"/>
          </w:tcPr>
          <w:p w14:paraId="52332047" w14:textId="7BC89E0E" w:rsidR="00120DD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%</w:t>
            </w:r>
          </w:p>
        </w:tc>
      </w:tr>
      <w:tr w:rsidR="004651AA" w14:paraId="33AF5478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 w:val="restart"/>
            <w:vAlign w:val="center"/>
          </w:tcPr>
          <w:p w14:paraId="17BD8480" w14:textId="00045044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4651AA"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  <w:t>Logical Operators</w:t>
            </w:r>
          </w:p>
        </w:tc>
        <w:tc>
          <w:tcPr>
            <w:tcW w:w="2214" w:type="dxa"/>
            <w:vAlign w:val="center"/>
          </w:tcPr>
          <w:p w14:paraId="5C90E795" w14:textId="44B332B7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AND</w:t>
            </w:r>
          </w:p>
        </w:tc>
        <w:tc>
          <w:tcPr>
            <w:tcW w:w="1206" w:type="dxa"/>
            <w:vAlign w:val="center"/>
          </w:tcPr>
          <w:p w14:paraId="3E112B1A" w14:textId="7FF111FB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amp;&amp;</w:t>
            </w:r>
          </w:p>
        </w:tc>
      </w:tr>
      <w:tr w:rsidR="004651AA" w14:paraId="42C171F5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68485922" w14:textId="77777777" w:rsid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3A904984" w14:textId="0E637946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OR</w:t>
            </w:r>
          </w:p>
        </w:tc>
        <w:tc>
          <w:tcPr>
            <w:tcW w:w="1206" w:type="dxa"/>
            <w:vAlign w:val="center"/>
          </w:tcPr>
          <w:p w14:paraId="4C611077" w14:textId="66285297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||</w:t>
            </w:r>
          </w:p>
        </w:tc>
      </w:tr>
      <w:tr w:rsidR="004651AA" w14:paraId="0DBA10D3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123D9DD9" w14:textId="77777777" w:rsid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60DD3924" w14:textId="2C57E1E5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NOT</w:t>
            </w:r>
          </w:p>
        </w:tc>
        <w:tc>
          <w:tcPr>
            <w:tcW w:w="1206" w:type="dxa"/>
            <w:vAlign w:val="center"/>
          </w:tcPr>
          <w:p w14:paraId="21E5F378" w14:textId="4281E735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!</w:t>
            </w:r>
          </w:p>
        </w:tc>
      </w:tr>
      <w:tr w:rsidR="004651AA" w14:paraId="60B3C81F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 w:val="restart"/>
            <w:vAlign w:val="center"/>
          </w:tcPr>
          <w:p w14:paraId="3624140B" w14:textId="4A610A55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4651AA"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  <w:t>Relational Operators</w:t>
            </w:r>
          </w:p>
        </w:tc>
        <w:tc>
          <w:tcPr>
            <w:tcW w:w="2214" w:type="dxa"/>
            <w:vAlign w:val="center"/>
          </w:tcPr>
          <w:p w14:paraId="2121B5FA" w14:textId="5F412B04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Less than</w:t>
            </w:r>
          </w:p>
        </w:tc>
        <w:tc>
          <w:tcPr>
            <w:tcW w:w="1206" w:type="dxa"/>
            <w:vAlign w:val="center"/>
          </w:tcPr>
          <w:p w14:paraId="254EF257" w14:textId="5993A3FC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lt;</w:t>
            </w:r>
          </w:p>
        </w:tc>
      </w:tr>
      <w:tr w:rsidR="004651AA" w14:paraId="2B71EB63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6C114944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6E34A724" w14:textId="438EA10D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Greater than</w:t>
            </w:r>
          </w:p>
        </w:tc>
        <w:tc>
          <w:tcPr>
            <w:tcW w:w="1206" w:type="dxa"/>
            <w:vAlign w:val="center"/>
          </w:tcPr>
          <w:p w14:paraId="74FD1094" w14:textId="1006D13E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gt;</w:t>
            </w:r>
          </w:p>
        </w:tc>
      </w:tr>
      <w:tr w:rsidR="004651AA" w14:paraId="080F1ADD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4C6004EA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1AA95795" w14:textId="7B8CE39F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Less than Equal to</w:t>
            </w:r>
          </w:p>
        </w:tc>
        <w:tc>
          <w:tcPr>
            <w:tcW w:w="1206" w:type="dxa"/>
            <w:vAlign w:val="center"/>
          </w:tcPr>
          <w:p w14:paraId="6D91A90C" w14:textId="434E0632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lt;=</w:t>
            </w:r>
          </w:p>
        </w:tc>
      </w:tr>
      <w:tr w:rsidR="004651AA" w14:paraId="734DCC74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46863A2C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26727211" w14:textId="54A63FF8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Greater than Equal to</w:t>
            </w:r>
          </w:p>
        </w:tc>
        <w:tc>
          <w:tcPr>
            <w:tcW w:w="1206" w:type="dxa"/>
            <w:vAlign w:val="center"/>
          </w:tcPr>
          <w:p w14:paraId="0F8EC5FA" w14:textId="64DB12E5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gt;=</w:t>
            </w:r>
          </w:p>
        </w:tc>
      </w:tr>
      <w:tr w:rsidR="004651AA" w14:paraId="14CCDD23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0AA966AB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1FD47096" w14:textId="3CCDC1D4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Equal to</w:t>
            </w:r>
          </w:p>
        </w:tc>
        <w:tc>
          <w:tcPr>
            <w:tcW w:w="1206" w:type="dxa"/>
            <w:vAlign w:val="center"/>
          </w:tcPr>
          <w:p w14:paraId="33EFE264" w14:textId="5661FFA1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==</w:t>
            </w:r>
          </w:p>
        </w:tc>
      </w:tr>
      <w:tr w:rsidR="004651AA" w14:paraId="1F8FFF15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124C5425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1544CD69" w14:textId="6DD68405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Not Equal to</w:t>
            </w:r>
          </w:p>
        </w:tc>
        <w:tc>
          <w:tcPr>
            <w:tcW w:w="1206" w:type="dxa"/>
            <w:vAlign w:val="center"/>
          </w:tcPr>
          <w:p w14:paraId="0B88F0F1" w14:textId="621D6E15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!=</w:t>
            </w:r>
          </w:p>
        </w:tc>
      </w:tr>
      <w:tr w:rsidR="004651AA" w14:paraId="755BF6B0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 w:val="restart"/>
            <w:vAlign w:val="center"/>
          </w:tcPr>
          <w:p w14:paraId="72397E93" w14:textId="3C4B9DED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4651AA"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  <w:t>Bitwise Operators</w:t>
            </w:r>
          </w:p>
        </w:tc>
        <w:tc>
          <w:tcPr>
            <w:tcW w:w="2214" w:type="dxa"/>
            <w:vAlign w:val="center"/>
          </w:tcPr>
          <w:p w14:paraId="22B9C537" w14:textId="30B76B69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Bitwise AND</w:t>
            </w:r>
          </w:p>
        </w:tc>
        <w:tc>
          <w:tcPr>
            <w:tcW w:w="1206" w:type="dxa"/>
            <w:vAlign w:val="center"/>
          </w:tcPr>
          <w:p w14:paraId="4BCF938A" w14:textId="6D4CCB56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amp;</w:t>
            </w:r>
          </w:p>
        </w:tc>
      </w:tr>
      <w:tr w:rsidR="004651AA" w14:paraId="3A25A7E2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6413AACE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618C9E30" w14:textId="686282A0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Bitwise OR</w:t>
            </w:r>
          </w:p>
        </w:tc>
        <w:tc>
          <w:tcPr>
            <w:tcW w:w="1206" w:type="dxa"/>
            <w:vAlign w:val="center"/>
          </w:tcPr>
          <w:p w14:paraId="6A9D9337" w14:textId="050C3D35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|</w:t>
            </w:r>
          </w:p>
        </w:tc>
      </w:tr>
      <w:tr w:rsidR="004651AA" w14:paraId="52845C5A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51A64917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734ED5D6" w14:textId="5C0293AB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Bitwise XOR</w:t>
            </w:r>
          </w:p>
        </w:tc>
        <w:tc>
          <w:tcPr>
            <w:tcW w:w="1206" w:type="dxa"/>
            <w:vAlign w:val="center"/>
          </w:tcPr>
          <w:p w14:paraId="326E74D2" w14:textId="69E7DE8F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^</w:t>
            </w:r>
          </w:p>
        </w:tc>
      </w:tr>
      <w:tr w:rsidR="004651AA" w14:paraId="4E7E9FB4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3AD7CE26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040C5F66" w14:textId="03A1DAC7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Bitwise Complement</w:t>
            </w:r>
          </w:p>
        </w:tc>
        <w:tc>
          <w:tcPr>
            <w:tcW w:w="1206" w:type="dxa"/>
            <w:vAlign w:val="center"/>
          </w:tcPr>
          <w:p w14:paraId="69B48C7E" w14:textId="7352B8F7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~</w:t>
            </w:r>
          </w:p>
        </w:tc>
      </w:tr>
      <w:tr w:rsidR="004651AA" w14:paraId="6AA91CB9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6AC1A5BD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22002C56" w14:textId="0466FD19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Shift left</w:t>
            </w:r>
          </w:p>
        </w:tc>
        <w:tc>
          <w:tcPr>
            <w:tcW w:w="1206" w:type="dxa"/>
            <w:vAlign w:val="center"/>
          </w:tcPr>
          <w:p w14:paraId="7BB1AF90" w14:textId="6A47916F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lt;&lt;</w:t>
            </w:r>
          </w:p>
        </w:tc>
      </w:tr>
      <w:tr w:rsidR="004651AA" w14:paraId="1EAC9859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Merge/>
            <w:vAlign w:val="center"/>
          </w:tcPr>
          <w:p w14:paraId="74BFD752" w14:textId="77777777" w:rsidR="004651A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</w:p>
        </w:tc>
        <w:tc>
          <w:tcPr>
            <w:tcW w:w="2214" w:type="dxa"/>
            <w:vAlign w:val="center"/>
          </w:tcPr>
          <w:p w14:paraId="7EB45720" w14:textId="0731CCB1" w:rsidR="004651A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Shift right</w:t>
            </w:r>
          </w:p>
        </w:tc>
        <w:tc>
          <w:tcPr>
            <w:tcW w:w="1206" w:type="dxa"/>
            <w:vAlign w:val="center"/>
          </w:tcPr>
          <w:p w14:paraId="677F6E05" w14:textId="50D8AF1B" w:rsidR="004651AA" w:rsidRDefault="004651AA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&gt;&gt;</w:t>
            </w:r>
          </w:p>
        </w:tc>
      </w:tr>
      <w:tr w:rsidR="00120DDA" w14:paraId="22E3C5A9" w14:textId="77777777" w:rsidTr="00CB4B1D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2" w:type="dxa"/>
            <w:vAlign w:val="center"/>
          </w:tcPr>
          <w:p w14:paraId="5E5D62B3" w14:textId="1BF753D6" w:rsidR="00120DDA" w:rsidRPr="004651AA" w:rsidRDefault="004651AA" w:rsidP="00CB4B1D">
            <w:pPr>
              <w:pStyle w:val="NormalWeb"/>
              <w:spacing w:before="0" w:beforeAutospacing="0" w:after="0" w:afterAutospacing="0"/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 w:rsidRPr="004651AA">
              <w:rPr>
                <w:rStyle w:val="Strong"/>
                <w:rFonts w:asciiTheme="majorBidi" w:hAnsiTheme="majorBidi" w:cstheme="majorBidi"/>
                <w:bCs/>
                <w:sz w:val="22"/>
                <w:szCs w:val="22"/>
                <w:bdr w:val="none" w:sz="0" w:space="0" w:color="auto" w:frame="1"/>
                <w:shd w:val="clear" w:color="auto" w:fill="FFFFFF"/>
              </w:rPr>
              <w:t>Ternary Operators</w:t>
            </w:r>
          </w:p>
        </w:tc>
        <w:tc>
          <w:tcPr>
            <w:tcW w:w="2214" w:type="dxa"/>
            <w:vAlign w:val="center"/>
          </w:tcPr>
          <w:p w14:paraId="3FA05B19" w14:textId="123A6F6C" w:rsidR="00120DDA" w:rsidRDefault="004651AA" w:rsidP="00CB4B1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Conditional</w:t>
            </w:r>
          </w:p>
        </w:tc>
        <w:tc>
          <w:tcPr>
            <w:tcW w:w="1206" w:type="dxa"/>
            <w:vAlign w:val="center"/>
          </w:tcPr>
          <w:p w14:paraId="05D3A168" w14:textId="0BC834B9" w:rsidR="00120DDA" w:rsidRDefault="007404FE" w:rsidP="00730355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rFonts w:asciiTheme="majorBidi" w:hAnsiTheme="majorBidi" w:cstheme="majorBidi"/>
                <w:b w:val="0"/>
                <w:bCs w:val="0"/>
                <w:sz w:val="22"/>
                <w:szCs w:val="22"/>
                <w:bdr w:val="none" w:sz="0" w:space="0" w:color="auto" w:frame="1"/>
                <w:shd w:val="clear" w:color="auto" w:fill="FFFFFF"/>
              </w:rPr>
              <w:t>?:</w:t>
            </w:r>
          </w:p>
        </w:tc>
      </w:tr>
    </w:tbl>
    <w:p w14:paraId="1183706C" w14:textId="77777777" w:rsidR="002830A2" w:rsidRDefault="002830A2" w:rsidP="00B302AF">
      <w:pPr>
        <w:pStyle w:val="NormalWeb"/>
        <w:spacing w:before="0" w:beforeAutospacing="0" w:after="225" w:afterAutospacing="0"/>
        <w:jc w:val="both"/>
        <w:rPr>
          <w:rStyle w:val="Strong"/>
          <w:rFonts w:asciiTheme="majorBidi" w:hAnsiTheme="majorBidi" w:cstheme="majorBidi"/>
          <w:sz w:val="22"/>
          <w:szCs w:val="22"/>
          <w:bdr w:val="none" w:sz="0" w:space="0" w:color="auto" w:frame="1"/>
          <w:shd w:val="clear" w:color="auto" w:fill="FFFFFF"/>
        </w:rPr>
      </w:pPr>
    </w:p>
    <w:p w14:paraId="4AF5AE1C" w14:textId="3AD72B5F" w:rsidR="00DE31A7" w:rsidRDefault="008D2599" w:rsidP="00B302AF">
      <w:pPr>
        <w:pStyle w:val="NormalWeb"/>
        <w:spacing w:before="0" w:beforeAutospacing="0" w:after="225" w:afterAutospacing="0"/>
        <w:jc w:val="both"/>
        <w:rPr>
          <w:rStyle w:val="Strong"/>
          <w:rFonts w:asciiTheme="majorBidi" w:hAnsiTheme="majorBidi" w:cstheme="majorBidi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Strong"/>
          <w:rFonts w:asciiTheme="majorBidi" w:hAnsiTheme="majorBidi" w:cstheme="majorBidi"/>
          <w:sz w:val="22"/>
          <w:szCs w:val="22"/>
          <w:bdr w:val="none" w:sz="0" w:space="0" w:color="auto" w:frame="1"/>
          <w:shd w:val="clear" w:color="auto" w:fill="FFFFFF"/>
        </w:rPr>
        <w:t>Operator Precedence in C:</w:t>
      </w:r>
    </w:p>
    <w:p w14:paraId="3C761DB1" w14:textId="4DFE92BC" w:rsidR="00E3531A" w:rsidRDefault="00E3531A" w:rsidP="00C222E7">
      <w:pPr>
        <w:jc w:val="both"/>
        <w:rPr>
          <w:rFonts w:asciiTheme="majorBidi" w:hAnsiTheme="majorBidi" w:cstheme="majorBidi"/>
        </w:rPr>
      </w:pPr>
      <w:r w:rsidRPr="00E3531A">
        <w:rPr>
          <w:rFonts w:asciiTheme="majorBidi" w:hAnsiTheme="majorBidi" w:cstheme="majorBidi"/>
        </w:rPr>
        <w:t>Operator precedence determines the grouping of terms in an expression and decides how an expression is evaluated.</w:t>
      </w:r>
      <w:r>
        <w:rPr>
          <w:rFonts w:asciiTheme="majorBidi" w:hAnsiTheme="majorBidi" w:cstheme="majorBidi"/>
        </w:rPr>
        <w:t xml:space="preserve"> Operators with highest precedence appear at the top of the table, those with lowest appear at the bottom.</w:t>
      </w:r>
    </w:p>
    <w:p w14:paraId="3A500DBD" w14:textId="77777777" w:rsidR="00062490" w:rsidRDefault="00062490" w:rsidP="00E3531A">
      <w:pPr>
        <w:rPr>
          <w:rFonts w:asciiTheme="majorBidi" w:hAnsiTheme="majorBidi" w:cstheme="majorBidi"/>
        </w:rPr>
      </w:pPr>
    </w:p>
    <w:p w14:paraId="41D61C0A" w14:textId="77777777" w:rsidR="00062490" w:rsidRDefault="00062490" w:rsidP="00E3531A">
      <w:pPr>
        <w:rPr>
          <w:rFonts w:asciiTheme="majorBidi" w:hAnsiTheme="majorBidi" w:cstheme="majorBidi"/>
        </w:rPr>
      </w:pP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1800"/>
        <w:gridCol w:w="1620"/>
      </w:tblGrid>
      <w:tr w:rsidR="00E3531A" w14:paraId="7F50A9C4" w14:textId="77777777" w:rsidTr="002B0F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37C6CE55" w14:textId="7145EAE9" w:rsidR="00E3531A" w:rsidRPr="00E3531A" w:rsidRDefault="00E3531A" w:rsidP="002B0F9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erator Type</w:t>
            </w:r>
          </w:p>
        </w:tc>
        <w:tc>
          <w:tcPr>
            <w:tcW w:w="1620" w:type="dxa"/>
            <w:vAlign w:val="center"/>
          </w:tcPr>
          <w:p w14:paraId="60E654D0" w14:textId="3F2D2DBB" w:rsidR="00E3531A" w:rsidRDefault="00E3531A" w:rsidP="002B0F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erators</w:t>
            </w:r>
          </w:p>
        </w:tc>
      </w:tr>
      <w:tr w:rsidR="00E3531A" w14:paraId="62CA79F2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548DCE38" w14:textId="725C3D9E" w:rsidR="00E3531A" w:rsidRPr="00E3531A" w:rsidRDefault="00E3531A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Postfix</w:t>
            </w:r>
          </w:p>
        </w:tc>
        <w:tc>
          <w:tcPr>
            <w:tcW w:w="1620" w:type="dxa"/>
            <w:vAlign w:val="center"/>
          </w:tcPr>
          <w:p w14:paraId="5F2D2AA9" w14:textId="7DCA9800" w:rsidR="00E3531A" w:rsidRDefault="00E3531A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(), [], -&gt;, ++, --</w:t>
            </w:r>
          </w:p>
        </w:tc>
      </w:tr>
      <w:tr w:rsidR="00E3531A" w14:paraId="411D14C5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0CB52FFB" w14:textId="1E2A6856" w:rsidR="00E3531A" w:rsidRPr="00E3531A" w:rsidRDefault="00E3531A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 xml:space="preserve">Unary </w:t>
            </w:r>
          </w:p>
        </w:tc>
        <w:tc>
          <w:tcPr>
            <w:tcW w:w="1620" w:type="dxa"/>
            <w:vAlign w:val="center"/>
          </w:tcPr>
          <w:p w14:paraId="1DFE555A" w14:textId="42652F9F" w:rsidR="00E3531A" w:rsidRDefault="00E3531A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+, -, !, ~, ++, --</w:t>
            </w:r>
          </w:p>
        </w:tc>
      </w:tr>
      <w:tr w:rsidR="00E3531A" w14:paraId="26BBFB32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13B29074" w14:textId="56B5E3FC" w:rsidR="00E3531A" w:rsidRPr="00E3531A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Multiplicative</w:t>
            </w:r>
          </w:p>
        </w:tc>
        <w:tc>
          <w:tcPr>
            <w:tcW w:w="1620" w:type="dxa"/>
            <w:vAlign w:val="center"/>
          </w:tcPr>
          <w:p w14:paraId="445C5F2C" w14:textId="29BAF775" w:rsidR="00E3531A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*, /, %</w:t>
            </w:r>
          </w:p>
        </w:tc>
      </w:tr>
      <w:tr w:rsidR="00E3531A" w14:paraId="355D7CF5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14A06956" w14:textId="4680A762" w:rsidR="00E3531A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Additive</w:t>
            </w:r>
          </w:p>
        </w:tc>
        <w:tc>
          <w:tcPr>
            <w:tcW w:w="1620" w:type="dxa"/>
            <w:vAlign w:val="center"/>
          </w:tcPr>
          <w:p w14:paraId="68F5B63F" w14:textId="0096F921" w:rsidR="00E3531A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+, -</w:t>
            </w:r>
          </w:p>
        </w:tc>
      </w:tr>
      <w:tr w:rsidR="00E3531A" w14:paraId="5E9C2DFA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5E8F9653" w14:textId="1A56EEBE" w:rsidR="00E3531A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Shift</w:t>
            </w:r>
          </w:p>
        </w:tc>
        <w:tc>
          <w:tcPr>
            <w:tcW w:w="1620" w:type="dxa"/>
            <w:vAlign w:val="center"/>
          </w:tcPr>
          <w:p w14:paraId="4586C764" w14:textId="60557971" w:rsidR="00E3531A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lt;, &gt;&gt;</w:t>
            </w:r>
          </w:p>
        </w:tc>
      </w:tr>
      <w:tr w:rsidR="00E3531A" w14:paraId="378E0C1D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289CCA2E" w14:textId="52F88608" w:rsidR="00E3531A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Relational</w:t>
            </w:r>
          </w:p>
        </w:tc>
        <w:tc>
          <w:tcPr>
            <w:tcW w:w="1620" w:type="dxa"/>
            <w:vAlign w:val="center"/>
          </w:tcPr>
          <w:p w14:paraId="220511F1" w14:textId="4E67A441" w:rsidR="00E3531A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, &lt;=, &gt;, &gt;=</w:t>
            </w:r>
          </w:p>
        </w:tc>
      </w:tr>
      <w:tr w:rsidR="00E3531A" w14:paraId="7A388FDB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5F738BE6" w14:textId="6C647432" w:rsidR="00E3531A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Equality</w:t>
            </w:r>
          </w:p>
        </w:tc>
        <w:tc>
          <w:tcPr>
            <w:tcW w:w="1620" w:type="dxa"/>
            <w:vAlign w:val="center"/>
          </w:tcPr>
          <w:p w14:paraId="6ECAEED0" w14:textId="0683E28D" w:rsidR="00E3531A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==, !=</w:t>
            </w:r>
          </w:p>
        </w:tc>
      </w:tr>
      <w:tr w:rsidR="003B6584" w14:paraId="67F983D6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66F3ACC8" w14:textId="555B8A9D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3B6584">
              <w:rPr>
                <w:rFonts w:asciiTheme="majorBidi" w:hAnsiTheme="majorBidi" w:cstheme="majorBidi"/>
                <w:b w:val="0"/>
                <w:bCs w:val="0"/>
              </w:rPr>
              <w:t>Bitwise AND</w:t>
            </w:r>
          </w:p>
        </w:tc>
        <w:tc>
          <w:tcPr>
            <w:tcW w:w="1620" w:type="dxa"/>
            <w:vAlign w:val="center"/>
          </w:tcPr>
          <w:p w14:paraId="2D3867F9" w14:textId="33E180DA" w:rsid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B6584">
              <w:rPr>
                <w:rFonts w:asciiTheme="majorBidi" w:hAnsiTheme="majorBidi" w:cstheme="majorBidi"/>
              </w:rPr>
              <w:t>&amp;</w:t>
            </w:r>
          </w:p>
        </w:tc>
      </w:tr>
      <w:tr w:rsidR="003B6584" w14:paraId="77DF86D6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6A439469" w14:textId="6D190089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3B6584">
              <w:rPr>
                <w:rFonts w:asciiTheme="majorBidi" w:hAnsiTheme="majorBidi" w:cstheme="majorBidi"/>
                <w:b w:val="0"/>
                <w:bCs w:val="0"/>
              </w:rPr>
              <w:t>Bitwise XOR</w:t>
            </w:r>
          </w:p>
        </w:tc>
        <w:tc>
          <w:tcPr>
            <w:tcW w:w="1620" w:type="dxa"/>
            <w:vAlign w:val="center"/>
          </w:tcPr>
          <w:p w14:paraId="3DA18106" w14:textId="733683B3" w:rsid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B6584">
              <w:rPr>
                <w:rFonts w:asciiTheme="majorBidi" w:hAnsiTheme="majorBidi" w:cstheme="majorBidi"/>
              </w:rPr>
              <w:t>^</w:t>
            </w:r>
          </w:p>
        </w:tc>
      </w:tr>
      <w:tr w:rsidR="003B6584" w14:paraId="371F386C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5544C0C5" w14:textId="0D6754A7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3B6584">
              <w:rPr>
                <w:rFonts w:asciiTheme="majorBidi" w:hAnsiTheme="majorBidi" w:cstheme="majorBidi"/>
                <w:b w:val="0"/>
                <w:bCs w:val="0"/>
              </w:rPr>
              <w:t>Bitwise OR</w:t>
            </w:r>
          </w:p>
        </w:tc>
        <w:tc>
          <w:tcPr>
            <w:tcW w:w="1620" w:type="dxa"/>
            <w:vAlign w:val="center"/>
          </w:tcPr>
          <w:p w14:paraId="49A41750" w14:textId="5027506D" w:rsid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B6584">
              <w:rPr>
                <w:rFonts w:asciiTheme="majorBidi" w:hAnsiTheme="majorBidi" w:cstheme="majorBidi"/>
              </w:rPr>
              <w:t>|</w:t>
            </w:r>
          </w:p>
        </w:tc>
      </w:tr>
      <w:tr w:rsidR="003B6584" w14:paraId="5D19EEC0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43C45157" w14:textId="0F454390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3B6584">
              <w:rPr>
                <w:rFonts w:asciiTheme="majorBidi" w:hAnsiTheme="majorBidi" w:cstheme="majorBidi"/>
                <w:b w:val="0"/>
                <w:bCs w:val="0"/>
              </w:rPr>
              <w:t>Logical AND</w:t>
            </w:r>
          </w:p>
        </w:tc>
        <w:tc>
          <w:tcPr>
            <w:tcW w:w="1620" w:type="dxa"/>
            <w:vAlign w:val="center"/>
          </w:tcPr>
          <w:p w14:paraId="5D7142BB" w14:textId="6F3D963E" w:rsid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B6584">
              <w:rPr>
                <w:rFonts w:asciiTheme="majorBidi" w:hAnsiTheme="majorBidi" w:cstheme="majorBidi"/>
              </w:rPr>
              <w:t>&amp;&amp;</w:t>
            </w:r>
          </w:p>
        </w:tc>
      </w:tr>
      <w:tr w:rsidR="003B6584" w14:paraId="3B7AE53E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46E92E64" w14:textId="28B9CBCD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 w:rsidRPr="003B6584">
              <w:rPr>
                <w:rFonts w:asciiTheme="majorBidi" w:hAnsiTheme="majorBidi" w:cstheme="majorBidi"/>
                <w:b w:val="0"/>
                <w:bCs w:val="0"/>
              </w:rPr>
              <w:t>Logical OR</w:t>
            </w:r>
          </w:p>
        </w:tc>
        <w:tc>
          <w:tcPr>
            <w:tcW w:w="1620" w:type="dxa"/>
            <w:vAlign w:val="center"/>
          </w:tcPr>
          <w:p w14:paraId="7AA588B8" w14:textId="7ACC33F0" w:rsid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3B6584">
              <w:rPr>
                <w:rFonts w:asciiTheme="majorBidi" w:hAnsiTheme="majorBidi" w:cstheme="majorBidi"/>
              </w:rPr>
              <w:t>||</w:t>
            </w:r>
          </w:p>
        </w:tc>
      </w:tr>
      <w:tr w:rsidR="003B6584" w14:paraId="3F0A4E4D" w14:textId="77777777" w:rsidTr="002B0F9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  <w:vAlign w:val="center"/>
          </w:tcPr>
          <w:p w14:paraId="7B83BE97" w14:textId="6DC024CE" w:rsidR="003B6584" w:rsidRPr="003B6584" w:rsidRDefault="003B6584" w:rsidP="002B0F94">
            <w:pPr>
              <w:rPr>
                <w:rFonts w:asciiTheme="majorBidi" w:hAnsiTheme="majorBidi" w:cstheme="majorBidi"/>
                <w:b w:val="0"/>
                <w:bCs w:val="0"/>
              </w:rPr>
            </w:pPr>
            <w:r>
              <w:rPr>
                <w:rFonts w:asciiTheme="majorBidi" w:hAnsiTheme="majorBidi" w:cstheme="majorBidi"/>
                <w:b w:val="0"/>
                <w:bCs w:val="0"/>
              </w:rPr>
              <w:t>Conditional</w:t>
            </w:r>
          </w:p>
        </w:tc>
        <w:tc>
          <w:tcPr>
            <w:tcW w:w="1620" w:type="dxa"/>
            <w:vAlign w:val="center"/>
          </w:tcPr>
          <w:p w14:paraId="08339C92" w14:textId="5BFC413F" w:rsidR="003B6584" w:rsidRPr="003B6584" w:rsidRDefault="003B6584" w:rsidP="002B0F9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?:</w:t>
            </w:r>
          </w:p>
        </w:tc>
      </w:tr>
    </w:tbl>
    <w:p w14:paraId="6BA79E0C" w14:textId="49B587D9" w:rsidR="008D2599" w:rsidRPr="00E3531A" w:rsidRDefault="00E3531A" w:rsidP="003B6584">
      <w:pPr>
        <w:rPr>
          <w:b/>
          <w:bCs/>
        </w:rPr>
      </w:pPr>
      <w:r>
        <w:rPr>
          <w:rFonts w:asciiTheme="majorBidi" w:hAnsiTheme="majorBidi" w:cstheme="majorBidi"/>
        </w:rPr>
        <w:t xml:space="preserve"> </w:t>
      </w:r>
    </w:p>
    <w:p w14:paraId="5A3B46B3" w14:textId="7FCAD948" w:rsidR="001F7D7C" w:rsidRDefault="00216314" w:rsidP="00B302AF">
      <w:pPr>
        <w:pStyle w:val="NormalWeb"/>
        <w:spacing w:before="0" w:beforeAutospacing="0" w:after="225" w:afterAutospacing="0"/>
        <w:jc w:val="both"/>
        <w:rPr>
          <w:rStyle w:val="Strong"/>
          <w:rFonts w:asciiTheme="majorBidi" w:hAnsiTheme="majorBidi" w:cstheme="majorBidi"/>
          <w:sz w:val="22"/>
          <w:szCs w:val="22"/>
          <w:bdr w:val="none" w:sz="0" w:space="0" w:color="auto" w:frame="1"/>
          <w:shd w:val="clear" w:color="auto" w:fill="FFFFFF"/>
        </w:rPr>
      </w:pPr>
      <w:r>
        <w:rPr>
          <w:rStyle w:val="Strong"/>
          <w:rFonts w:asciiTheme="majorBidi" w:hAnsiTheme="majorBidi" w:cstheme="majorBidi"/>
          <w:sz w:val="22"/>
          <w:szCs w:val="22"/>
          <w:bdr w:val="none" w:sz="0" w:space="0" w:color="auto" w:frame="1"/>
          <w:shd w:val="clear" w:color="auto" w:fill="FFFFFF"/>
        </w:rPr>
        <w:t>Integer Division:</w:t>
      </w:r>
    </w:p>
    <w:p w14:paraId="23FE8968" w14:textId="7BFEEA8C" w:rsidR="00216314" w:rsidRPr="008240A0" w:rsidRDefault="008240A0" w:rsidP="008240A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vision</w:t>
      </w:r>
      <w:r w:rsidRPr="008240A0">
        <w:rPr>
          <w:rFonts w:asciiTheme="majorBidi" w:hAnsiTheme="majorBidi" w:cstheme="majorBidi"/>
        </w:rPr>
        <w:t> in which the </w:t>
      </w:r>
      <w:hyperlink r:id="rId120" w:history="1">
        <w:r w:rsidRPr="008240A0">
          <w:rPr>
            <w:rFonts w:asciiTheme="majorBidi" w:hAnsiTheme="majorBidi" w:cstheme="majorBidi"/>
          </w:rPr>
          <w:t>fractional part</w:t>
        </w:r>
      </w:hyperlink>
      <w:r w:rsidRPr="008240A0">
        <w:rPr>
          <w:rFonts w:asciiTheme="majorBidi" w:hAnsiTheme="majorBidi" w:cstheme="majorBidi"/>
        </w:rPr>
        <w:t xml:space="preserve"> is discarded is called </w:t>
      </w:r>
      <w:r>
        <w:rPr>
          <w:rFonts w:asciiTheme="majorBidi" w:hAnsiTheme="majorBidi" w:cstheme="majorBidi"/>
        </w:rPr>
        <w:t>I</w:t>
      </w:r>
      <w:r w:rsidRPr="008240A0">
        <w:rPr>
          <w:rFonts w:asciiTheme="majorBidi" w:hAnsiTheme="majorBidi" w:cstheme="majorBidi"/>
        </w:rPr>
        <w:t xml:space="preserve">nteger </w:t>
      </w:r>
      <w:r>
        <w:rPr>
          <w:rFonts w:asciiTheme="majorBidi" w:hAnsiTheme="majorBidi" w:cstheme="majorBidi"/>
        </w:rPr>
        <w:t>D</w:t>
      </w:r>
      <w:r w:rsidRPr="008240A0">
        <w:rPr>
          <w:rFonts w:asciiTheme="majorBidi" w:hAnsiTheme="majorBidi" w:cstheme="majorBidi"/>
        </w:rPr>
        <w:t>ivision</w:t>
      </w:r>
      <w:r>
        <w:rPr>
          <w:rFonts w:asciiTheme="majorBidi" w:hAnsiTheme="majorBidi" w:cstheme="majorBidi"/>
        </w:rPr>
        <w:t>. For example</w:t>
      </w:r>
    </w:p>
    <w:p w14:paraId="6EB51602" w14:textId="68BEC56A" w:rsidR="006F69A5" w:rsidRDefault="008240A0" w:rsidP="005A1D4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1/2 = 5 + ½. In Integer Division, 11/2 = 5. Demonstration in C programming is shown below.</w:t>
      </w:r>
    </w:p>
    <w:p w14:paraId="38C8BE2E" w14:textId="4473B816" w:rsidR="008240A0" w:rsidRDefault="008240A0" w:rsidP="008240A0">
      <w:pPr>
        <w:pStyle w:val="ListParagraph"/>
        <w:numPr>
          <w:ilvl w:val="0"/>
          <w:numId w:val="28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pen </w:t>
      </w:r>
      <w:r w:rsidR="00233C72">
        <w:rPr>
          <w:rFonts w:asciiTheme="majorBidi" w:hAnsiTheme="majorBidi" w:cstheme="majorBidi"/>
        </w:rPr>
        <w:t>Web browser</w:t>
      </w:r>
    </w:p>
    <w:p w14:paraId="267EA5B7" w14:textId="40B7973E" w:rsidR="00233C72" w:rsidRPr="00233C72" w:rsidRDefault="00233C72" w:rsidP="008240A0">
      <w:pPr>
        <w:pStyle w:val="ListParagraph"/>
        <w:numPr>
          <w:ilvl w:val="0"/>
          <w:numId w:val="28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search bar type, </w:t>
      </w:r>
      <w:r w:rsidRPr="00233C72">
        <w:rPr>
          <w:rFonts w:asciiTheme="majorBidi" w:hAnsiTheme="majorBidi" w:cstheme="majorBidi"/>
          <w:b/>
          <w:bCs/>
        </w:rPr>
        <w:t>“Online C compiler”</w:t>
      </w:r>
    </w:p>
    <w:p w14:paraId="3C19CA4E" w14:textId="535C1160" w:rsidR="00836712" w:rsidRPr="00836712" w:rsidRDefault="00233C72" w:rsidP="00836712">
      <w:pPr>
        <w:pStyle w:val="ListParagraph"/>
        <w:numPr>
          <w:ilvl w:val="0"/>
          <w:numId w:val="28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pen first site</w:t>
      </w:r>
    </w:p>
    <w:p w14:paraId="47830642" w14:textId="6B71CACE" w:rsidR="00233C72" w:rsidRDefault="00233C72" w:rsidP="00233C7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44B11353" wp14:editId="499530AE">
                <wp:extent cx="5715000" cy="2799273"/>
                <wp:effectExtent l="0" t="0" r="0" b="1270"/>
                <wp:docPr id="3" name="Canvas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>
                          <a:xfrm>
                            <a:off x="0" y="17528"/>
                            <a:ext cx="5715000" cy="276377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8" name="Straight Arrow Connector 118"/>
                        <wps:cNvCnPr/>
                        <wps:spPr>
                          <a:xfrm>
                            <a:off x="1001094" y="1130079"/>
                            <a:ext cx="466328" cy="2864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3B2ACBA7" id="Canvas 3" o:spid="_x0000_s1026" editas="canvas" style="width:450pt;height:220.4pt;mso-position-horizontal-relative:char;mso-position-vertical-relative:line" coordsize="57150,279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">
                <v:shape id="_x0000_s1027" type="#_x0000_t75" style="position:absolute;width:57150;height:27990;visibility:visible;mso-wrap-style:square" filled="t">
                  <v:fill o:detectmouseclick="t"/>
                  <v:path o:connecttype="none"/>
                </v:shape>
                <v:shape id="Picture 5" o:spid="_x0000_s1028" type="#_x0000_t75" style="position:absolute;top:175;width:57150;height:276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">
                  <v:imagedata r:id="rId122" o:title=""/>
                </v:shape>
                <v:shape id="Straight Arrow Connector 118" o:spid="_x0000_s1029" type="#_x0000_t32" style="position:absolute;left:10010;top:11300;width:4664;height:28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077E2B3D" w14:textId="097B941D" w:rsidR="00D42398" w:rsidRPr="00233C72" w:rsidRDefault="00D42398" w:rsidP="00C222E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836712">
        <w:rPr>
          <w:rFonts w:asciiTheme="majorBidi" w:hAnsiTheme="majorBidi" w:cstheme="majorBidi"/>
          <w:b/>
          <w:bCs/>
        </w:rPr>
        <w:t xml:space="preserve"> </w:t>
      </w:r>
      <w:r w:rsidR="00836712">
        <w:rPr>
          <w:rFonts w:asciiTheme="majorBidi" w:hAnsiTheme="majorBidi" w:cstheme="majorBidi"/>
          <w:b/>
          <w:bCs/>
        </w:rPr>
        <w:tab/>
        <w:t xml:space="preserve">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4</w:t>
      </w:r>
      <w:r w:rsidR="00C222E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7585B">
        <w:rPr>
          <w:rFonts w:asciiTheme="majorBidi" w:hAnsiTheme="majorBidi" w:cstheme="majorBidi"/>
          <w:color w:val="767171" w:themeColor="background2" w:themeShade="80"/>
        </w:rPr>
        <w:t>Online Compiler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361F9290" w14:textId="4BC80935" w:rsidR="008240A0" w:rsidRDefault="008240A0" w:rsidP="008240A0">
      <w:pPr>
        <w:pStyle w:val="ListParagraph"/>
        <w:numPr>
          <w:ilvl w:val="0"/>
          <w:numId w:val="28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rite a simple program which divides an odd integer by 2 as shown in figure</w:t>
      </w:r>
    </w:p>
    <w:p w14:paraId="54161E07" w14:textId="4AC11316" w:rsidR="00233C72" w:rsidRDefault="00233C72" w:rsidP="008240A0">
      <w:pPr>
        <w:pStyle w:val="ListParagraph"/>
        <w:numPr>
          <w:ilvl w:val="0"/>
          <w:numId w:val="28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ick the </w:t>
      </w:r>
      <w:r w:rsidRPr="00233C72">
        <w:rPr>
          <w:rFonts w:asciiTheme="majorBidi" w:hAnsiTheme="majorBidi" w:cstheme="majorBidi"/>
          <w:b/>
          <w:bCs/>
        </w:rPr>
        <w:t>“Run”</w:t>
      </w:r>
      <w:r>
        <w:rPr>
          <w:rFonts w:asciiTheme="majorBidi" w:hAnsiTheme="majorBidi" w:cstheme="majorBidi"/>
        </w:rPr>
        <w:t xml:space="preserve"> button</w:t>
      </w:r>
    </w:p>
    <w:p w14:paraId="3ED12022" w14:textId="4C65A18B" w:rsidR="008240A0" w:rsidRDefault="008240A0" w:rsidP="008240A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0E6D7D8A" wp14:editId="705CCBBA">
                <wp:extent cx="5715000" cy="2550285"/>
                <wp:effectExtent l="0" t="0" r="0" b="254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3"/>
                          <a:srcRect b="27671"/>
                          <a:stretch/>
                        </pic:blipFill>
                        <pic:spPr>
                          <a:xfrm>
                            <a:off x="29766" y="0"/>
                            <a:ext cx="5685234" cy="2514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3" name="Straight Arrow Connector 123"/>
                        <wps:cNvCnPr/>
                        <wps:spPr>
                          <a:xfrm flipV="1">
                            <a:off x="4562475" y="247550"/>
                            <a:ext cx="622475" cy="4192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D6B33EE" id="Canvas 1" o:spid="_x0000_s1026" editas="canvas" style="width:450pt;height:200.8pt;mso-position-horizontal-relative:char;mso-position-vertical-relative:line" coordsize="57150,255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">
                <v:shape id="_x0000_s1027" type="#_x0000_t75" style="position:absolute;width:57150;height:25501;visibility:visible;mso-wrap-style:square" filled="t">
                  <v:fill o:detectmouseclick="t"/>
                  <v:path o:connecttype="none"/>
                </v:shape>
                <v:shape id="Picture 20" o:spid="_x0000_s1028" type="#_x0000_t75" style="position:absolute;left:297;width:56853;height:25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">
                  <v:imagedata r:id="rId124" o:title="" cropbottom="18134f"/>
                </v:shape>
                <v:shape id="Straight Arrow Connector 123" o:spid="_x0000_s1029" type="#_x0000_t32" style="position:absolute;left:45624;top:2475;width:6225;height:41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" strokecolor="#ed7d31 [3205]" strokeweight="1.5pt">
                  <v:stroke endarrow="block" joinstyle="miter"/>
                </v:shape>
                <w10:anchorlock/>
              </v:group>
            </w:pict>
          </mc:Fallback>
        </mc:AlternateContent>
      </w:r>
      <w:r w:rsidRPr="008240A0">
        <w:rPr>
          <w:rFonts w:asciiTheme="majorBidi" w:hAnsiTheme="majorBidi" w:cstheme="majorBidi"/>
        </w:rPr>
        <w:t xml:space="preserve"> </w:t>
      </w:r>
    </w:p>
    <w:p w14:paraId="71F325CA" w14:textId="5045DF13" w:rsidR="00D42398" w:rsidRDefault="00D42398" w:rsidP="004B5A8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510441">
        <w:rPr>
          <w:rFonts w:asciiTheme="majorBidi" w:hAnsiTheme="majorBidi" w:cstheme="majorBidi"/>
          <w:b/>
          <w:bCs/>
        </w:rPr>
        <w:tab/>
        <w:t xml:space="preserve">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5</w:t>
      </w:r>
      <w:r w:rsidR="004B5A81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7585B">
        <w:rPr>
          <w:rFonts w:asciiTheme="majorBidi" w:hAnsiTheme="majorBidi" w:cstheme="majorBidi"/>
          <w:color w:val="767171" w:themeColor="background2" w:themeShade="80"/>
        </w:rPr>
        <w:t>Online Compiler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223A54E" w14:textId="30EA1601" w:rsidR="00233C72" w:rsidRDefault="00233C72" w:rsidP="008240A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utput will be shown next to the editor screen.</w:t>
      </w:r>
    </w:p>
    <w:p w14:paraId="4F7404D4" w14:textId="778F757C" w:rsidR="00233C72" w:rsidRDefault="00233C72" w:rsidP="008240A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0280DA66" wp14:editId="00BD8C70">
                <wp:extent cx="5715000" cy="2169211"/>
                <wp:effectExtent l="0" t="0" r="0" b="2540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5"/>
                          <a:srcRect b="18567"/>
                          <a:stretch/>
                        </pic:blipFill>
                        <pic:spPr>
                          <a:xfrm>
                            <a:off x="0" y="1"/>
                            <a:ext cx="5715000" cy="213359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7D25F964" id="Canvas 7" o:spid="_x0000_s1026" editas="canvas" style="width:450pt;height:170.8pt;mso-position-horizontal-relative:char;mso-position-vertical-relative:line" coordsize="57150,216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">
                <v:shape id="_x0000_s1027" type="#_x0000_t75" style="position:absolute;width:57150;height:21691;visibility:visible;mso-wrap-style:square" filled="t">
                  <v:fill o:detectmouseclick="t"/>
                  <v:path o:connecttype="none"/>
                </v:shape>
                <v:shape id="Picture 21" o:spid="_x0000_s1028" type="#_x0000_t75" style="position:absolute;width:57150;height:2133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talb/EAAAA2wAAAA8AAABkcnMvZG93bnJldi54bWxEj0FrwkAUhO+F/oflFbzVXSOWNHWVVip4&#10;EWosgrdH9jUJzb4N2dXEf+8KgsdhZr5h5svBNuJMna8da5iMFQjiwpmaSw2/+/VrCsIHZIONY9Jw&#10;IQ/LxfPTHDPjet7ROQ+liBD2GWqoQmgzKX1RkUU/di1x9P5cZzFE2ZXSdNhHuG1kotSbtFhzXKiw&#10;pVVFxX9+shrcl7Kn/j35WU3TVH0f1DHfpjOtRy/D5weIQEN4hO/tjdGQTOD2Jf4AubgC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talb/EAAAA2wAAAA8AAAAAAAAAAAAAAAAA&#10;nwIAAGRycy9kb3ducmV2LnhtbFBLBQYAAAAABAAEAPcAAACQAwAAAAA=&#10;">
                  <v:imagedata r:id="rId126" o:title="" cropbottom="12168f"/>
                  <v:path arrowok="t"/>
                </v:shape>
                <w10:anchorlock/>
              </v:group>
            </w:pict>
          </mc:Fallback>
        </mc:AlternateContent>
      </w:r>
    </w:p>
    <w:p w14:paraId="559B1546" w14:textId="428CDBDF" w:rsidR="00D42398" w:rsidRPr="008240A0" w:rsidRDefault="00D42398" w:rsidP="004B5A8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E643E3">
        <w:rPr>
          <w:rFonts w:asciiTheme="majorBidi" w:hAnsiTheme="majorBidi" w:cstheme="majorBidi"/>
          <w:b/>
          <w:bCs/>
        </w:rPr>
        <w:t xml:space="preserve">      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6</w:t>
      </w:r>
      <w:r w:rsidR="004B5A81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7585B">
        <w:rPr>
          <w:rFonts w:asciiTheme="majorBidi" w:hAnsiTheme="majorBidi" w:cstheme="majorBidi"/>
          <w:color w:val="767171" w:themeColor="background2" w:themeShade="80"/>
        </w:rPr>
        <w:t>Online Compiler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139707DC" w14:textId="77777777" w:rsidR="009C053D" w:rsidRDefault="009C053D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6F7E6B67" w14:textId="5F0D12CC" w:rsidR="005A1D42" w:rsidRPr="00FE6A64" w:rsidRDefault="005A1D42" w:rsidP="005A1D42">
      <w:pPr>
        <w:rPr>
          <w:rFonts w:asciiTheme="majorBidi" w:hAnsiTheme="majorBidi" w:cstheme="majorBidi"/>
          <w:b/>
          <w:bCs/>
        </w:rPr>
      </w:pPr>
      <w:r w:rsidRPr="00FE6A64">
        <w:rPr>
          <w:rFonts w:asciiTheme="majorBidi" w:hAnsiTheme="majorBidi" w:cstheme="majorBidi"/>
          <w:b/>
          <w:bCs/>
        </w:rPr>
        <w:t xml:space="preserve">Task 01: </w:t>
      </w:r>
      <w:r w:rsidR="008B1719" w:rsidRPr="00FE6A64">
        <w:rPr>
          <w:rFonts w:asciiTheme="majorBidi" w:hAnsiTheme="majorBidi" w:cstheme="majorBidi"/>
          <w:b/>
          <w:bCs/>
        </w:rPr>
        <w:t>Pseudocode</w:t>
      </w:r>
      <w:r w:rsidRPr="00FE6A64">
        <w:rPr>
          <w:rFonts w:asciiTheme="majorBidi" w:hAnsiTheme="majorBidi" w:cstheme="majorBidi"/>
          <w:b/>
          <w:bCs/>
        </w:rPr>
        <w:t xml:space="preserve"> </w:t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  <w:t>[</w:t>
      </w:r>
      <w:r w:rsidR="00FE6A64" w:rsidRPr="00FE6A64">
        <w:rPr>
          <w:rFonts w:asciiTheme="majorBidi" w:hAnsiTheme="majorBidi" w:cstheme="majorBidi"/>
          <w:b/>
          <w:bCs/>
        </w:rPr>
        <w:t>35</w:t>
      </w:r>
      <w:r w:rsidRPr="00FE6A64">
        <w:rPr>
          <w:rFonts w:asciiTheme="majorBidi" w:hAnsiTheme="majorBidi" w:cstheme="majorBidi"/>
          <w:b/>
          <w:bCs/>
        </w:rPr>
        <w:t xml:space="preserve"> minutes / </w:t>
      </w:r>
      <w:r w:rsidR="00FE6A64" w:rsidRPr="00FE6A64">
        <w:rPr>
          <w:rFonts w:asciiTheme="majorBidi" w:hAnsiTheme="majorBidi" w:cstheme="majorBidi"/>
          <w:b/>
          <w:bCs/>
        </w:rPr>
        <w:t>3</w:t>
      </w:r>
      <w:r w:rsidRPr="00FE6A64">
        <w:rPr>
          <w:rFonts w:asciiTheme="majorBidi" w:hAnsiTheme="majorBidi" w:cstheme="majorBidi"/>
          <w:b/>
          <w:bCs/>
        </w:rPr>
        <w:t>0 marks]</w:t>
      </w:r>
    </w:p>
    <w:p w14:paraId="5FEB4C12" w14:textId="57756140" w:rsidR="005A1D42" w:rsidRPr="000B40E0" w:rsidRDefault="00FE6A64" w:rsidP="005A1D42">
      <w:pPr>
        <w:rPr>
          <w:rFonts w:asciiTheme="majorBidi" w:hAnsiTheme="majorBidi" w:cstheme="majorBidi"/>
          <w:b/>
          <w:bCs/>
        </w:rPr>
      </w:pPr>
      <w:r w:rsidRPr="000B40E0">
        <w:rPr>
          <w:rFonts w:asciiTheme="majorBidi" w:hAnsiTheme="majorBidi" w:cstheme="majorBidi"/>
          <w:b/>
          <w:bCs/>
        </w:rPr>
        <w:t xml:space="preserve">Part (a):   </w:t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  <w:t>[15 minutes / 10 marks]</w:t>
      </w:r>
    </w:p>
    <w:p w14:paraId="7CC64CAE" w14:textId="5D89CF8D" w:rsidR="00FE6A64" w:rsidRDefault="00FE6A64" w:rsidP="005A1D4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rite a Pseudocode in LARP software which:</w:t>
      </w:r>
    </w:p>
    <w:p w14:paraId="0AEC3B1A" w14:textId="5D622DF5" w:rsidR="00FE6A64" w:rsidRDefault="00FE6A64" w:rsidP="00FE6A64">
      <w:pPr>
        <w:pStyle w:val="ListParagraph"/>
        <w:numPr>
          <w:ilvl w:val="0"/>
          <w:numId w:val="2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ads a number as an input from user</w:t>
      </w:r>
    </w:p>
    <w:p w14:paraId="1A89EFD7" w14:textId="24A7298D" w:rsidR="00FE6A64" w:rsidRDefault="00FE6A64" w:rsidP="00FE6A64">
      <w:pPr>
        <w:pStyle w:val="ListParagraph"/>
        <w:numPr>
          <w:ilvl w:val="0"/>
          <w:numId w:val="2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eck if the number is positive or negative</w:t>
      </w:r>
    </w:p>
    <w:p w14:paraId="60D23FE7" w14:textId="5C4235CD" w:rsidR="005A1D42" w:rsidRPr="00CD4CB8" w:rsidRDefault="00FE6A64" w:rsidP="00CD4CB8">
      <w:pPr>
        <w:pStyle w:val="ListParagraph"/>
        <w:numPr>
          <w:ilvl w:val="0"/>
          <w:numId w:val="2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splays </w:t>
      </w:r>
      <w:r w:rsidRPr="00FE6A64">
        <w:rPr>
          <w:rFonts w:asciiTheme="majorBidi" w:hAnsiTheme="majorBidi" w:cstheme="majorBidi"/>
          <w:b/>
          <w:bCs/>
        </w:rPr>
        <w:t>“Number is positive”</w:t>
      </w:r>
      <w:r>
        <w:rPr>
          <w:rFonts w:asciiTheme="majorBidi" w:hAnsiTheme="majorBidi" w:cstheme="majorBidi"/>
        </w:rPr>
        <w:t xml:space="preserve"> in case of positive number and </w:t>
      </w:r>
      <w:r w:rsidRPr="00FE6A64">
        <w:rPr>
          <w:rFonts w:asciiTheme="majorBidi" w:hAnsiTheme="majorBidi" w:cstheme="majorBidi"/>
          <w:b/>
          <w:bCs/>
        </w:rPr>
        <w:t>“Number is negative”</w:t>
      </w:r>
      <w:r>
        <w:rPr>
          <w:rFonts w:asciiTheme="majorBidi" w:hAnsiTheme="majorBidi" w:cstheme="majorBidi"/>
        </w:rPr>
        <w:t xml:space="preserve"> in case of negative number</w:t>
      </w:r>
    </w:p>
    <w:p w14:paraId="355ACC5D" w14:textId="0424E497" w:rsidR="000B40E0" w:rsidRPr="000B40E0" w:rsidRDefault="000B40E0" w:rsidP="000B40E0">
      <w:pPr>
        <w:rPr>
          <w:rFonts w:asciiTheme="majorBidi" w:hAnsiTheme="majorBidi" w:cstheme="majorBidi"/>
          <w:b/>
          <w:bCs/>
        </w:rPr>
      </w:pPr>
      <w:r w:rsidRPr="000B40E0">
        <w:rPr>
          <w:rFonts w:asciiTheme="majorBidi" w:hAnsiTheme="majorBidi" w:cstheme="majorBidi"/>
          <w:b/>
          <w:bCs/>
        </w:rPr>
        <w:t>Part (</w:t>
      </w:r>
      <w:r>
        <w:rPr>
          <w:rFonts w:asciiTheme="majorBidi" w:hAnsiTheme="majorBidi" w:cstheme="majorBidi"/>
          <w:b/>
          <w:bCs/>
        </w:rPr>
        <w:t>b</w:t>
      </w:r>
      <w:r w:rsidRPr="000B40E0">
        <w:rPr>
          <w:rFonts w:asciiTheme="majorBidi" w:hAnsiTheme="majorBidi" w:cstheme="majorBidi"/>
          <w:b/>
          <w:bCs/>
        </w:rPr>
        <w:t xml:space="preserve">):   </w:t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</w:r>
      <w:r w:rsidRPr="000B40E0">
        <w:rPr>
          <w:rFonts w:asciiTheme="majorBidi" w:hAnsiTheme="majorBidi" w:cstheme="majorBidi"/>
          <w:b/>
          <w:bCs/>
        </w:rPr>
        <w:tab/>
        <w:t>[</w:t>
      </w:r>
      <w:r>
        <w:rPr>
          <w:rFonts w:asciiTheme="majorBidi" w:hAnsiTheme="majorBidi" w:cstheme="majorBidi"/>
          <w:b/>
          <w:bCs/>
        </w:rPr>
        <w:t>20</w:t>
      </w:r>
      <w:r w:rsidRPr="000B40E0">
        <w:rPr>
          <w:rFonts w:asciiTheme="majorBidi" w:hAnsiTheme="majorBidi" w:cstheme="majorBidi"/>
          <w:b/>
          <w:bCs/>
        </w:rPr>
        <w:t xml:space="preserve"> minutes / </w:t>
      </w:r>
      <w:r>
        <w:rPr>
          <w:rFonts w:asciiTheme="majorBidi" w:hAnsiTheme="majorBidi" w:cstheme="majorBidi"/>
          <w:b/>
          <w:bCs/>
        </w:rPr>
        <w:t>2</w:t>
      </w:r>
      <w:r w:rsidRPr="000B40E0">
        <w:rPr>
          <w:rFonts w:asciiTheme="majorBidi" w:hAnsiTheme="majorBidi" w:cstheme="majorBidi"/>
          <w:b/>
          <w:bCs/>
        </w:rPr>
        <w:t>0 marks]</w:t>
      </w:r>
    </w:p>
    <w:p w14:paraId="4D57B622" w14:textId="77777777" w:rsidR="000B40E0" w:rsidRDefault="000B40E0" w:rsidP="000B40E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rite a Pseudocode in LARP software which:</w:t>
      </w:r>
    </w:p>
    <w:p w14:paraId="438A8D48" w14:textId="18F93D74" w:rsidR="000B40E0" w:rsidRDefault="000B40E0" w:rsidP="000B40E0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es </w:t>
      </w:r>
      <w:r w:rsidRPr="000B40E0">
        <w:rPr>
          <w:rFonts w:asciiTheme="majorBidi" w:hAnsiTheme="majorBidi" w:cstheme="majorBidi"/>
          <w:b/>
          <w:bCs/>
        </w:rPr>
        <w:t>“FOR Loop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OR </w:t>
      </w:r>
      <w:r w:rsidRPr="000B40E0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WHILE Loop</w:t>
      </w:r>
      <w:r w:rsidRPr="000B40E0">
        <w:rPr>
          <w:rFonts w:asciiTheme="majorBidi" w:hAnsiTheme="majorBidi" w:cstheme="majorBidi"/>
          <w:b/>
          <w:bCs/>
        </w:rPr>
        <w:t>”</w:t>
      </w:r>
      <w:r>
        <w:rPr>
          <w:rFonts w:asciiTheme="majorBidi" w:hAnsiTheme="majorBidi" w:cstheme="majorBidi"/>
        </w:rPr>
        <w:t xml:space="preserve"> template</w:t>
      </w:r>
    </w:p>
    <w:p w14:paraId="2CB73C5F" w14:textId="33FDE946" w:rsidR="000B40E0" w:rsidRDefault="000B40E0" w:rsidP="000B40E0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ses </w:t>
      </w:r>
      <w:r w:rsidRPr="000B40E0">
        <w:rPr>
          <w:rFonts w:asciiTheme="majorBidi" w:hAnsiTheme="majorBidi" w:cstheme="majorBidi"/>
          <w:b/>
          <w:bCs/>
        </w:rPr>
        <w:t>“IF ELSE</w:t>
      </w:r>
      <w:r>
        <w:rPr>
          <w:rFonts w:asciiTheme="majorBidi" w:hAnsiTheme="majorBidi" w:cstheme="majorBidi"/>
          <w:b/>
          <w:bCs/>
        </w:rPr>
        <w:t>_</w:t>
      </w:r>
      <w:r w:rsidRPr="000B40E0">
        <w:rPr>
          <w:rFonts w:asciiTheme="majorBidi" w:hAnsiTheme="majorBidi" w:cstheme="majorBidi"/>
          <w:b/>
          <w:bCs/>
        </w:rPr>
        <w:t>IF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template</w:t>
      </w:r>
    </w:p>
    <w:p w14:paraId="7E93FC28" w14:textId="32FDF1ED" w:rsidR="000B40E0" w:rsidRDefault="000B40E0" w:rsidP="000B40E0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plays the following pattern by using above templates:</w:t>
      </w:r>
    </w:p>
    <w:p w14:paraId="2EEB0111" w14:textId="4C38A449" w:rsidR="000B40E0" w:rsidRDefault="000B40E0" w:rsidP="000B40E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56F1CF2C" wp14:editId="5F86D9FC">
                <wp:extent cx="5715000" cy="1321515"/>
                <wp:effectExtent l="0" t="0" r="0" b="0"/>
                <wp:docPr id="22" name="Canvas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7"/>
                          <a:srcRect b="40774"/>
                          <a:stretch/>
                        </pic:blipFill>
                        <pic:spPr>
                          <a:xfrm>
                            <a:off x="0" y="0"/>
                            <a:ext cx="5715000" cy="12858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6C961210" id="Canvas 22" o:spid="_x0000_s1026" editas="canvas" style="width:450pt;height:104.05pt;mso-position-horizontal-relative:char;mso-position-vertical-relative:line" coordsize="57150,132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">
                <v:shape id="_x0000_s1027" type="#_x0000_t75" style="position:absolute;width:57150;height:13214;visibility:visible;mso-wrap-style:square" filled="t">
                  <v:fill o:detectmouseclick="t"/>
                  <v:path o:connecttype="none"/>
                </v:shape>
                <v:shape id="Picture 23" o:spid="_x0000_s1028" type="#_x0000_t75" style="position:absolute;width:57150;height:12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IG0GHCAAAA2wAAAA8AAABkcnMvZG93bnJldi54bWxEj19rwkAQxN8LfodjBd/qxbQUST1F/AO+&#10;harY1yW3TUJzeyG3TeK39wqFPg4z8xtmtRldo3rqQu3ZwGKegCIuvK25NHC9HJ+XoIIgW2w8k4E7&#10;BdisJ08rzKwf+IP6s5QqQjhkaKASaTOtQ1GRwzD3LXH0vnznUKLsSm07HCLcNTpNkjftsOa4UGFL&#10;u4qK7/OPM5AflnvJP/tX8kGOpcvTAw83Y2bTcfsOSmiU//Bf+2QNpC/w+yX+AL1+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yBtBhwgAAANsAAAAPAAAAAAAAAAAAAAAAAJ8C&#10;AABkcnMvZG93bnJldi54bWxQSwUGAAAAAAQABAD3AAAAjgMAAAAA&#10;">
                  <v:imagedata r:id="rId128" o:title="" cropbottom="26722f"/>
                  <v:path arrowok="t"/>
                </v:shape>
                <w10:anchorlock/>
              </v:group>
            </w:pict>
          </mc:Fallback>
        </mc:AlternateContent>
      </w:r>
    </w:p>
    <w:p w14:paraId="60C62811" w14:textId="2CA41379" w:rsidR="00504B9E" w:rsidRPr="005A1D42" w:rsidRDefault="00D42398" w:rsidP="008B33B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9C053D">
        <w:rPr>
          <w:rFonts w:asciiTheme="majorBidi" w:hAnsiTheme="majorBidi" w:cstheme="majorBidi"/>
          <w:b/>
          <w:bCs/>
        </w:rPr>
        <w:tab/>
        <w:t xml:space="preserve">           </w:t>
      </w:r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7</w:t>
      </w:r>
      <w:r w:rsidR="008B33B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7585B">
        <w:rPr>
          <w:rFonts w:asciiTheme="majorBidi" w:hAnsiTheme="majorBidi" w:cstheme="majorBidi"/>
          <w:color w:val="767171" w:themeColor="background2" w:themeShade="80"/>
        </w:rPr>
        <w:t>In-Lab Task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A62BFB4" w14:textId="2CFC0AF0" w:rsidR="005A1D42" w:rsidRPr="00FE6A64" w:rsidRDefault="005A1D42" w:rsidP="005A1D42">
      <w:pPr>
        <w:rPr>
          <w:rFonts w:asciiTheme="majorBidi" w:hAnsiTheme="majorBidi" w:cstheme="majorBidi"/>
          <w:b/>
          <w:bCs/>
        </w:rPr>
      </w:pPr>
      <w:r w:rsidRPr="00FE6A64">
        <w:rPr>
          <w:rFonts w:asciiTheme="majorBidi" w:hAnsiTheme="majorBidi" w:cstheme="majorBidi"/>
          <w:b/>
          <w:bCs/>
        </w:rPr>
        <w:t xml:space="preserve">Task 02: </w:t>
      </w:r>
      <w:r w:rsidR="00256C51">
        <w:rPr>
          <w:rFonts w:asciiTheme="majorBidi" w:hAnsiTheme="majorBidi" w:cstheme="majorBidi"/>
          <w:b/>
          <w:bCs/>
        </w:rPr>
        <w:t>Flowchart</w:t>
      </w:r>
      <w:r w:rsidR="00504B9E">
        <w:rPr>
          <w:rFonts w:asciiTheme="majorBidi" w:hAnsiTheme="majorBidi" w:cstheme="majorBidi"/>
          <w:b/>
          <w:bCs/>
        </w:rPr>
        <w:t>.</w:t>
      </w:r>
      <w:r w:rsidR="006828DD">
        <w:rPr>
          <w:rFonts w:asciiTheme="majorBidi" w:hAnsiTheme="majorBidi" w:cstheme="majorBidi"/>
          <w:b/>
          <w:bCs/>
        </w:rPr>
        <w:tab/>
      </w:r>
      <w:r w:rsidR="006828DD">
        <w:rPr>
          <w:rFonts w:asciiTheme="majorBidi" w:hAnsiTheme="majorBidi" w:cstheme="majorBidi"/>
          <w:b/>
          <w:bCs/>
        </w:rPr>
        <w:tab/>
      </w:r>
      <w:r w:rsidR="006828DD">
        <w:rPr>
          <w:rFonts w:asciiTheme="majorBidi" w:hAnsiTheme="majorBidi" w:cstheme="majorBidi"/>
          <w:b/>
          <w:bCs/>
        </w:rPr>
        <w:tab/>
      </w:r>
      <w:r w:rsidR="006828DD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 xml:space="preserve">  </w:t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  <w:t>[</w:t>
      </w:r>
      <w:r w:rsidR="006828DD">
        <w:rPr>
          <w:rFonts w:asciiTheme="majorBidi" w:hAnsiTheme="majorBidi" w:cstheme="majorBidi"/>
          <w:b/>
          <w:bCs/>
        </w:rPr>
        <w:t>1</w:t>
      </w:r>
      <w:r w:rsidRPr="00FE6A64">
        <w:rPr>
          <w:rFonts w:asciiTheme="majorBidi" w:hAnsiTheme="majorBidi" w:cstheme="majorBidi"/>
          <w:b/>
          <w:bCs/>
        </w:rPr>
        <w:t xml:space="preserve">5 minutes / </w:t>
      </w:r>
      <w:r w:rsidR="006828DD">
        <w:rPr>
          <w:rFonts w:asciiTheme="majorBidi" w:hAnsiTheme="majorBidi" w:cstheme="majorBidi"/>
          <w:b/>
          <w:bCs/>
        </w:rPr>
        <w:t>15</w:t>
      </w:r>
      <w:r w:rsidRPr="00FE6A64">
        <w:rPr>
          <w:rFonts w:asciiTheme="majorBidi" w:hAnsiTheme="majorBidi" w:cstheme="majorBidi"/>
          <w:b/>
          <w:bCs/>
        </w:rPr>
        <w:t xml:space="preserve"> marks]</w:t>
      </w:r>
    </w:p>
    <w:p w14:paraId="2235B00B" w14:textId="2979EFD9" w:rsidR="00DF35D6" w:rsidRPr="00DF35D6" w:rsidRDefault="00DF35D6" w:rsidP="00DF35D6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a Flowchart in LARP software which:</w:t>
      </w:r>
    </w:p>
    <w:p w14:paraId="10B1EDBB" w14:textId="3458F59E" w:rsidR="00DF35D6" w:rsidRPr="00DF35D6" w:rsidRDefault="0038771E" w:rsidP="00DF35D6">
      <w:pPr>
        <w:pStyle w:val="ListParagraph"/>
        <w:numPr>
          <w:ilvl w:val="0"/>
          <w:numId w:val="6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ad two numbers from a user</w:t>
      </w:r>
    </w:p>
    <w:p w14:paraId="1AC22F3D" w14:textId="7CAFB05B" w:rsidR="0038771E" w:rsidRDefault="0038771E" w:rsidP="00DF35D6">
      <w:pPr>
        <w:pStyle w:val="ListParagraph"/>
        <w:numPr>
          <w:ilvl w:val="0"/>
          <w:numId w:val="6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play the numbers on console</w:t>
      </w:r>
    </w:p>
    <w:p w14:paraId="110CA6FF" w14:textId="77777777" w:rsidR="0038771E" w:rsidRDefault="0038771E" w:rsidP="00DF35D6">
      <w:pPr>
        <w:pStyle w:val="ListParagraph"/>
        <w:numPr>
          <w:ilvl w:val="0"/>
          <w:numId w:val="6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eck which number is maximum</w:t>
      </w:r>
    </w:p>
    <w:p w14:paraId="18FDC07E" w14:textId="77777777" w:rsidR="0038771E" w:rsidRDefault="0038771E" w:rsidP="00DF35D6">
      <w:pPr>
        <w:pStyle w:val="ListParagraph"/>
        <w:numPr>
          <w:ilvl w:val="0"/>
          <w:numId w:val="6"/>
        </w:numPr>
        <w:ind w:left="36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splay the maximum on console. </w:t>
      </w:r>
    </w:p>
    <w:p w14:paraId="55660582" w14:textId="77777777" w:rsidR="0038771E" w:rsidRDefault="0038771E" w:rsidP="0038771E">
      <w:pPr>
        <w:jc w:val="both"/>
        <w:rPr>
          <w:rFonts w:asciiTheme="majorBidi" w:hAnsiTheme="majorBidi" w:cstheme="majorBidi"/>
        </w:rPr>
      </w:pPr>
      <w:r w:rsidRPr="0038771E">
        <w:rPr>
          <w:rFonts w:asciiTheme="majorBidi" w:hAnsiTheme="majorBidi" w:cstheme="majorBidi"/>
        </w:rPr>
        <w:t>Output should be in the following format</w:t>
      </w:r>
      <w:r>
        <w:rPr>
          <w:rFonts w:asciiTheme="majorBidi" w:hAnsiTheme="majorBidi" w:cstheme="majorBidi"/>
        </w:rPr>
        <w:t>:</w:t>
      </w:r>
    </w:p>
    <w:p w14:paraId="53D65EC8" w14:textId="6A0AF84D" w:rsidR="00DF35D6" w:rsidRDefault="0038771E" w:rsidP="0038771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c">
            <w:drawing>
              <wp:inline distT="0" distB="0" distL="0" distR="0" wp14:anchorId="002B2E05" wp14:editId="1119E94C">
                <wp:extent cx="5715000" cy="1083458"/>
                <wp:effectExtent l="0" t="0" r="0" b="2540"/>
                <wp:docPr id="24" name="Canvas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9"/>
                          <a:srcRect b="50848"/>
                          <a:stretch/>
                        </pic:blipFill>
                        <pic:spPr>
                          <a:xfrm>
                            <a:off x="0" y="1"/>
                            <a:ext cx="5715000" cy="1047749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ABE5FCD" id="Canvas 24" o:spid="_x0000_s1026" editas="canvas" style="width:450pt;height:85.3pt;mso-position-horizontal-relative:char;mso-position-vertical-relative:line" coordsize="57150,108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">
                <v:shape id="_x0000_s1027" type="#_x0000_t75" style="position:absolute;width:57150;height:10833;visibility:visible;mso-wrap-style:square" filled="t">
                  <v:fill o:detectmouseclick="t"/>
                  <v:path o:connecttype="none"/>
                </v:shape>
                <v:shape id="Picture 25" o:spid="_x0000_s1028" type="#_x0000_t75" style="position:absolute;width:57150;height:1047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DGKzfBAAAA2wAAAA8AAABkcnMvZG93bnJldi54bWxEj0FrAjEUhO+F/ofwCt5qtkFLuxpFBEHo&#10;ya32/Ni87q7dvCxJ1PjvG0HwOMzMN8x8mWwvzuRD51jD27gAQVw703GjYf+9ef0AESKywd4xabhS&#10;gOXi+WmOpXEX3tG5io3IEA4lamhjHEopQ92SxTB2A3H2fp23GLP0jTQeLxlue6mK4l1a7DgvtDjQ&#10;uqX6rzpZDc3XSqopTdhLpz6Pm6QOqfrRevSSVjMQkVJ8hO/trdGgpnD7kn+AXPwD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KDGKzfBAAAA2wAAAA8AAAAAAAAAAAAAAAAAnwIA&#10;AGRycy9kb3ducmV2LnhtbFBLBQYAAAAABAAEAPcAAACNAwAAAAA=&#10;">
                  <v:imagedata r:id="rId130" o:title="" cropbottom="33324f"/>
                  <v:path arrowok="t"/>
                </v:shape>
                <w10:anchorlock/>
              </v:group>
            </w:pict>
          </mc:Fallback>
        </mc:AlternateContent>
      </w:r>
      <w:r w:rsidR="005A1D42" w:rsidRPr="0038771E">
        <w:rPr>
          <w:rFonts w:asciiTheme="majorBidi" w:hAnsiTheme="majorBidi" w:cstheme="majorBidi"/>
        </w:rPr>
        <w:t xml:space="preserve"> </w:t>
      </w:r>
    </w:p>
    <w:p w14:paraId="41E48FF8" w14:textId="0BD7C912" w:rsidR="00D42398" w:rsidRPr="0038771E" w:rsidRDefault="00D42398" w:rsidP="008B33B7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="00A815A5">
        <w:rPr>
          <w:rFonts w:asciiTheme="majorBidi" w:hAnsiTheme="majorBidi" w:cstheme="majorBidi"/>
          <w:b/>
          <w:bCs/>
        </w:rPr>
        <w:tab/>
      </w:r>
      <w:r w:rsidR="00A815A5">
        <w:rPr>
          <w:rFonts w:asciiTheme="majorBidi" w:hAnsiTheme="majorBidi" w:cstheme="majorBidi"/>
          <w:b/>
          <w:bCs/>
        </w:rPr>
        <w:tab/>
        <w:t xml:space="preserve">            </w:t>
      </w:r>
      <w:bookmarkStart w:id="0" w:name="_GoBack"/>
      <w:bookmarkEnd w:id="0"/>
      <w:r w:rsidRPr="00C32F29">
        <w:rPr>
          <w:rFonts w:asciiTheme="majorBidi" w:hAnsiTheme="majorBidi" w:cstheme="majorBidi"/>
          <w:color w:val="767171" w:themeColor="background2" w:themeShade="80"/>
        </w:rPr>
        <w:t xml:space="preserve">Fig. </w:t>
      </w:r>
      <w:r w:rsidR="00E7585B">
        <w:rPr>
          <w:rFonts w:asciiTheme="majorBidi" w:hAnsiTheme="majorBidi" w:cstheme="majorBidi"/>
          <w:color w:val="767171" w:themeColor="background2" w:themeShade="80"/>
        </w:rPr>
        <w:t>48</w:t>
      </w:r>
      <w:r w:rsidR="008B33B7">
        <w:rPr>
          <w:rFonts w:asciiTheme="majorBidi" w:hAnsiTheme="majorBidi" w:cstheme="majorBidi"/>
          <w:color w:val="767171" w:themeColor="background2" w:themeShade="80"/>
        </w:rPr>
        <w:t xml:space="preserve"> </w:t>
      </w:r>
      <w:r w:rsidRPr="00C32F29">
        <w:rPr>
          <w:rFonts w:asciiTheme="majorBidi" w:hAnsiTheme="majorBidi" w:cstheme="majorBidi"/>
          <w:color w:val="767171" w:themeColor="background2" w:themeShade="80"/>
        </w:rPr>
        <w:t>(</w:t>
      </w:r>
      <w:r w:rsidR="00E7585B">
        <w:rPr>
          <w:rFonts w:asciiTheme="majorBidi" w:hAnsiTheme="majorBidi" w:cstheme="majorBidi"/>
          <w:color w:val="767171" w:themeColor="background2" w:themeShade="80"/>
        </w:rPr>
        <w:t>In-Lab Task</w:t>
      </w:r>
      <w:r w:rsidRPr="00C32F29">
        <w:rPr>
          <w:rFonts w:asciiTheme="majorBidi" w:hAnsiTheme="majorBidi" w:cstheme="majorBidi"/>
          <w:color w:val="767171" w:themeColor="background2" w:themeShade="80"/>
        </w:rPr>
        <w:t>)</w:t>
      </w:r>
    </w:p>
    <w:p w14:paraId="46B75DB7" w14:textId="2717A9A5" w:rsidR="00491F7C" w:rsidRPr="00FE6A64" w:rsidRDefault="00491F7C" w:rsidP="00CD4CB8">
      <w:pPr>
        <w:rPr>
          <w:rFonts w:asciiTheme="majorBidi" w:hAnsiTheme="majorBidi" w:cstheme="majorBidi"/>
          <w:b/>
          <w:bCs/>
        </w:rPr>
      </w:pPr>
      <w:r w:rsidRPr="00FE6A64">
        <w:rPr>
          <w:rFonts w:asciiTheme="majorBidi" w:hAnsiTheme="majorBidi" w:cstheme="majorBidi"/>
          <w:b/>
          <w:bCs/>
        </w:rPr>
        <w:t>Task 0</w:t>
      </w:r>
      <w:r>
        <w:rPr>
          <w:rFonts w:asciiTheme="majorBidi" w:hAnsiTheme="majorBidi" w:cstheme="majorBidi"/>
          <w:b/>
          <w:bCs/>
        </w:rPr>
        <w:t>3</w:t>
      </w:r>
      <w:r w:rsidRPr="00FE6A64">
        <w:rPr>
          <w:rFonts w:asciiTheme="majorBidi" w:hAnsiTheme="majorBidi" w:cstheme="majorBidi"/>
          <w:b/>
          <w:bCs/>
        </w:rPr>
        <w:t xml:space="preserve">: </w:t>
      </w:r>
      <w:r w:rsidR="00AE329A">
        <w:rPr>
          <w:rFonts w:asciiTheme="majorBidi" w:hAnsiTheme="majorBidi" w:cstheme="majorBidi"/>
          <w:b/>
          <w:bCs/>
        </w:rPr>
        <w:t>Visual Studio</w:t>
      </w:r>
      <w:r>
        <w:rPr>
          <w:rFonts w:asciiTheme="majorBidi" w:hAnsiTheme="majorBidi" w:cstheme="majorBidi"/>
          <w:b/>
          <w:bCs/>
        </w:rPr>
        <w:tab/>
      </w:r>
      <w:r w:rsidR="00AE329A">
        <w:rPr>
          <w:rFonts w:asciiTheme="majorBidi" w:hAnsiTheme="majorBidi" w:cstheme="majorBidi"/>
          <w:b/>
          <w:bCs/>
        </w:rPr>
        <w:t>.</w:t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 xml:space="preserve">  </w:t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</w:r>
      <w:r w:rsidRPr="00FE6A64">
        <w:rPr>
          <w:rFonts w:asciiTheme="majorBidi" w:hAnsiTheme="majorBidi" w:cstheme="majorBidi"/>
          <w:b/>
          <w:bCs/>
        </w:rPr>
        <w:tab/>
        <w:t>[</w:t>
      </w:r>
      <w:r>
        <w:rPr>
          <w:rFonts w:asciiTheme="majorBidi" w:hAnsiTheme="majorBidi" w:cstheme="majorBidi"/>
          <w:b/>
          <w:bCs/>
        </w:rPr>
        <w:t>1</w:t>
      </w:r>
      <w:r w:rsidR="00AE329A">
        <w:rPr>
          <w:rFonts w:asciiTheme="majorBidi" w:hAnsiTheme="majorBidi" w:cstheme="majorBidi"/>
          <w:b/>
          <w:bCs/>
        </w:rPr>
        <w:t>0</w:t>
      </w:r>
      <w:r w:rsidRPr="00FE6A64">
        <w:rPr>
          <w:rFonts w:asciiTheme="majorBidi" w:hAnsiTheme="majorBidi" w:cstheme="majorBidi"/>
          <w:b/>
          <w:bCs/>
        </w:rPr>
        <w:t xml:space="preserve"> minutes / </w:t>
      </w:r>
      <w:r w:rsidR="00AE329A">
        <w:rPr>
          <w:rFonts w:asciiTheme="majorBidi" w:hAnsiTheme="majorBidi" w:cstheme="majorBidi"/>
          <w:b/>
          <w:bCs/>
        </w:rPr>
        <w:t>5</w:t>
      </w:r>
      <w:r w:rsidRPr="00FE6A64">
        <w:rPr>
          <w:rFonts w:asciiTheme="majorBidi" w:hAnsiTheme="majorBidi" w:cstheme="majorBidi"/>
          <w:b/>
          <w:bCs/>
        </w:rPr>
        <w:t xml:space="preserve"> marks]</w:t>
      </w:r>
    </w:p>
    <w:p w14:paraId="3F304A1E" w14:textId="3B36D988" w:rsidR="00A52C96" w:rsidRDefault="00AE329A" w:rsidP="00A52C96">
      <w:pPr>
        <w:jc w:val="both"/>
        <w:rPr>
          <w:rFonts w:asciiTheme="majorBidi" w:hAnsiTheme="majorBidi" w:cstheme="majorBidi"/>
        </w:rPr>
      </w:pPr>
      <w:r w:rsidRPr="00AE329A">
        <w:rPr>
          <w:rFonts w:asciiTheme="majorBidi" w:hAnsiTheme="majorBidi" w:cstheme="majorBidi"/>
        </w:rPr>
        <w:t>Create a C program in Visual Studio</w:t>
      </w:r>
      <w:r>
        <w:rPr>
          <w:rFonts w:asciiTheme="majorBidi" w:hAnsiTheme="majorBidi" w:cstheme="majorBidi"/>
        </w:rPr>
        <w:t xml:space="preserve"> which displays your </w:t>
      </w:r>
      <w:r w:rsidRPr="00AE329A">
        <w:rPr>
          <w:rFonts w:asciiTheme="majorBidi" w:hAnsiTheme="majorBidi" w:cstheme="majorBidi"/>
          <w:b/>
          <w:bCs/>
        </w:rPr>
        <w:t>“Name”</w:t>
      </w:r>
      <w:r>
        <w:rPr>
          <w:rFonts w:asciiTheme="majorBidi" w:hAnsiTheme="majorBidi" w:cstheme="majorBidi"/>
        </w:rPr>
        <w:t xml:space="preserve"> and </w:t>
      </w:r>
      <w:r w:rsidRPr="00AE329A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Roll No</w:t>
      </w:r>
      <w:r w:rsidRPr="00AE329A">
        <w:rPr>
          <w:rFonts w:asciiTheme="majorBidi" w:hAnsiTheme="majorBidi" w:cstheme="majorBidi"/>
          <w:b/>
          <w:bCs/>
        </w:rPr>
        <w:t>”</w:t>
      </w:r>
      <w:r>
        <w:rPr>
          <w:rFonts w:asciiTheme="majorBidi" w:hAnsiTheme="majorBidi" w:cstheme="majorBidi"/>
        </w:rPr>
        <w:t xml:space="preserve"> on the Console.</w:t>
      </w:r>
    </w:p>
    <w:p w14:paraId="3C76F8E2" w14:textId="4866B01A" w:rsidR="00A52C96" w:rsidRPr="00AE329A" w:rsidRDefault="00A52C96" w:rsidP="00A52C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224CCA6C" w14:textId="77777777" w:rsidR="005A1D42" w:rsidRPr="00734B77" w:rsidRDefault="005A1D42" w:rsidP="005A1D42">
      <w:pPr>
        <w:rPr>
          <w:rFonts w:asciiTheme="majorBidi" w:hAnsiTheme="majorBidi" w:cstheme="majorBidi"/>
          <w:b/>
          <w:bCs/>
        </w:rPr>
      </w:pPr>
      <w:r w:rsidRPr="00734B77">
        <w:rPr>
          <w:rFonts w:asciiTheme="majorBidi" w:hAnsiTheme="majorBidi" w:cstheme="majorBidi"/>
          <w:b/>
          <w:bCs/>
        </w:rPr>
        <w:t>Post-Lab Activities:</w:t>
      </w:r>
    </w:p>
    <w:p w14:paraId="76FE5D95" w14:textId="694E3303" w:rsidR="005A1D42" w:rsidRPr="00894FB3" w:rsidRDefault="005A1D42" w:rsidP="00D91126">
      <w:pPr>
        <w:jc w:val="both"/>
        <w:rPr>
          <w:rFonts w:asciiTheme="majorBidi" w:hAnsiTheme="majorBidi" w:cstheme="majorBidi"/>
          <w:b/>
          <w:bCs/>
        </w:rPr>
      </w:pPr>
      <w:r w:rsidRPr="00894FB3">
        <w:rPr>
          <w:rFonts w:asciiTheme="majorBidi" w:hAnsiTheme="majorBidi" w:cstheme="majorBidi"/>
          <w:b/>
          <w:bCs/>
        </w:rPr>
        <w:t xml:space="preserve">Task 01: </w:t>
      </w:r>
      <w:r w:rsidR="00DA0B1B">
        <w:rPr>
          <w:rFonts w:asciiTheme="majorBidi" w:hAnsiTheme="majorBidi" w:cstheme="majorBidi"/>
          <w:b/>
          <w:bCs/>
        </w:rPr>
        <w:t>Flowchart</w:t>
      </w:r>
      <w:r w:rsidR="00DA0B1B">
        <w:rPr>
          <w:rFonts w:asciiTheme="majorBidi" w:hAnsiTheme="majorBidi" w:cstheme="majorBidi"/>
          <w:b/>
          <w:bCs/>
        </w:rPr>
        <w:tab/>
      </w:r>
      <w:r w:rsidR="00DA0B1B">
        <w:rPr>
          <w:rFonts w:asciiTheme="majorBidi" w:hAnsiTheme="majorBidi" w:cstheme="majorBidi"/>
          <w:b/>
          <w:bCs/>
        </w:rPr>
        <w:tab/>
      </w:r>
      <w:r w:rsidRPr="00894FB3">
        <w:rPr>
          <w:rFonts w:asciiTheme="majorBidi" w:hAnsiTheme="majorBidi" w:cstheme="majorBidi"/>
          <w:b/>
          <w:bCs/>
        </w:rPr>
        <w:tab/>
      </w:r>
      <w:r w:rsidRPr="00894FB3">
        <w:rPr>
          <w:rFonts w:asciiTheme="majorBidi" w:hAnsiTheme="majorBidi" w:cstheme="majorBidi"/>
          <w:b/>
          <w:bCs/>
        </w:rPr>
        <w:tab/>
      </w:r>
      <w:r w:rsidRPr="00894FB3">
        <w:rPr>
          <w:rFonts w:asciiTheme="majorBidi" w:hAnsiTheme="majorBidi" w:cstheme="majorBidi"/>
          <w:b/>
          <w:bCs/>
        </w:rPr>
        <w:tab/>
      </w:r>
      <w:r w:rsidRPr="00894FB3">
        <w:rPr>
          <w:rFonts w:asciiTheme="majorBidi" w:hAnsiTheme="majorBidi" w:cstheme="majorBidi"/>
          <w:b/>
          <w:bCs/>
        </w:rPr>
        <w:tab/>
        <w:t>[</w:t>
      </w:r>
      <w:r w:rsidR="008B35F4" w:rsidRPr="00894FB3">
        <w:rPr>
          <w:rFonts w:asciiTheme="majorBidi" w:hAnsiTheme="majorBidi" w:cstheme="majorBidi"/>
          <w:b/>
          <w:bCs/>
        </w:rPr>
        <w:t>E</w:t>
      </w:r>
      <w:r w:rsidR="00C71812" w:rsidRPr="00894FB3">
        <w:rPr>
          <w:rFonts w:asciiTheme="majorBidi" w:hAnsiTheme="majorBidi" w:cstheme="majorBidi"/>
          <w:b/>
          <w:bCs/>
        </w:rPr>
        <w:t xml:space="preserve">stimated </w:t>
      </w:r>
      <w:r w:rsidR="00DA0B1B">
        <w:rPr>
          <w:rFonts w:asciiTheme="majorBidi" w:hAnsiTheme="majorBidi" w:cstheme="majorBidi"/>
          <w:b/>
          <w:bCs/>
        </w:rPr>
        <w:t>3</w:t>
      </w:r>
      <w:r w:rsidR="00C71812" w:rsidRPr="00894FB3">
        <w:rPr>
          <w:rFonts w:asciiTheme="majorBidi" w:hAnsiTheme="majorBidi" w:cstheme="majorBidi"/>
          <w:b/>
          <w:bCs/>
        </w:rPr>
        <w:t xml:space="preserve">0 minutes / </w:t>
      </w:r>
      <w:r w:rsidR="00DA0B1B">
        <w:rPr>
          <w:rFonts w:asciiTheme="majorBidi" w:hAnsiTheme="majorBidi" w:cstheme="majorBidi"/>
          <w:b/>
          <w:bCs/>
        </w:rPr>
        <w:t>30</w:t>
      </w:r>
      <w:r w:rsidRPr="00894FB3">
        <w:rPr>
          <w:rFonts w:asciiTheme="majorBidi" w:hAnsiTheme="majorBidi" w:cstheme="majorBidi"/>
          <w:b/>
          <w:bCs/>
        </w:rPr>
        <w:t xml:space="preserve"> marks]</w:t>
      </w:r>
    </w:p>
    <w:p w14:paraId="2FA03CF0" w14:textId="62A675FD" w:rsidR="00DA0B1B" w:rsidRDefault="00DA0B1B" w:rsidP="00DA0B1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a Flowchart in LARP software which:</w:t>
      </w:r>
    </w:p>
    <w:p w14:paraId="1E7D5F49" w14:textId="77777777" w:rsidR="0049328E" w:rsidRDefault="0049328E" w:rsidP="00DA0B1B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inds </w:t>
      </w:r>
      <w:r w:rsidRPr="0049328E">
        <w:rPr>
          <w:rFonts w:asciiTheme="majorBidi" w:hAnsiTheme="majorBidi" w:cstheme="majorBidi"/>
          <w:b/>
          <w:bCs/>
        </w:rPr>
        <w:t>“10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Prime numbers next to your Roll No </w:t>
      </w:r>
    </w:p>
    <w:p w14:paraId="314E9084" w14:textId="47818F8D" w:rsidR="00DA0B1B" w:rsidRPr="0049328E" w:rsidRDefault="0049328E" w:rsidP="0049328E">
      <w:pPr>
        <w:rPr>
          <w:rFonts w:asciiTheme="majorBidi" w:hAnsiTheme="majorBidi" w:cstheme="majorBidi"/>
        </w:rPr>
      </w:pPr>
      <w:r w:rsidRPr="0049328E">
        <w:rPr>
          <w:rFonts w:asciiTheme="majorBidi" w:hAnsiTheme="majorBidi" w:cstheme="majorBidi"/>
        </w:rPr>
        <w:t>e.g., if your Roll N</w:t>
      </w:r>
      <w:r>
        <w:rPr>
          <w:rFonts w:asciiTheme="majorBidi" w:hAnsiTheme="majorBidi" w:cstheme="majorBidi"/>
        </w:rPr>
        <w:t xml:space="preserve">o is </w:t>
      </w:r>
      <w:r w:rsidRPr="0049328E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6</w:t>
      </w:r>
      <w:r w:rsidRPr="0049328E">
        <w:rPr>
          <w:rFonts w:asciiTheme="majorBidi" w:hAnsiTheme="majorBidi" w:cstheme="majorBidi"/>
          <w:b/>
          <w:bCs/>
        </w:rPr>
        <w:t>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then 10 prime numbers which your program finds will be </w:t>
      </w:r>
      <w:r w:rsidRPr="0049328E">
        <w:rPr>
          <w:rFonts w:asciiTheme="majorBidi" w:hAnsiTheme="majorBidi" w:cstheme="majorBidi"/>
          <w:b/>
          <w:bCs/>
        </w:rPr>
        <w:t>“</w:t>
      </w:r>
      <w:r>
        <w:rPr>
          <w:rFonts w:asciiTheme="majorBidi" w:hAnsiTheme="majorBidi" w:cstheme="majorBidi"/>
          <w:b/>
          <w:bCs/>
        </w:rPr>
        <w:t>7, 11, 13, 17...</w:t>
      </w:r>
      <w:r w:rsidRPr="0049328E">
        <w:rPr>
          <w:rFonts w:asciiTheme="majorBidi" w:hAnsiTheme="majorBidi" w:cstheme="majorBidi"/>
          <w:b/>
          <w:bCs/>
        </w:rPr>
        <w:t>”</w:t>
      </w:r>
      <w:r>
        <w:rPr>
          <w:rFonts w:asciiTheme="majorBidi" w:hAnsiTheme="majorBidi" w:cstheme="majorBidi"/>
        </w:rPr>
        <w:t xml:space="preserve"> </w:t>
      </w:r>
    </w:p>
    <w:p w14:paraId="2E0ADCD0" w14:textId="640789A1" w:rsidR="00DA0B1B" w:rsidRDefault="0050419F" w:rsidP="00DA0B1B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um the Prime Numbers</w:t>
      </w:r>
    </w:p>
    <w:p w14:paraId="499256E0" w14:textId="4DE58F85" w:rsidR="008565C1" w:rsidRDefault="00DA0B1B" w:rsidP="008565C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splays the </w:t>
      </w:r>
      <w:r w:rsidR="0050419F" w:rsidRPr="0050419F">
        <w:rPr>
          <w:rFonts w:asciiTheme="majorBidi" w:hAnsiTheme="majorBidi" w:cstheme="majorBidi"/>
          <w:b/>
          <w:bCs/>
        </w:rPr>
        <w:t>“Sum”</w:t>
      </w:r>
      <w:r w:rsidR="0050419F">
        <w:rPr>
          <w:rFonts w:asciiTheme="majorBidi" w:hAnsiTheme="majorBidi" w:cstheme="majorBidi"/>
          <w:b/>
          <w:bCs/>
        </w:rPr>
        <w:t xml:space="preserve"> </w:t>
      </w:r>
      <w:r w:rsidR="0050419F">
        <w:rPr>
          <w:rFonts w:asciiTheme="majorBidi" w:hAnsiTheme="majorBidi" w:cstheme="majorBidi"/>
        </w:rPr>
        <w:t>on the console</w:t>
      </w:r>
    </w:p>
    <w:p w14:paraId="7ABFB682" w14:textId="7E43BCBE" w:rsidR="00664ADD" w:rsidRDefault="00664ADD" w:rsidP="008565C1">
      <w:pPr>
        <w:pStyle w:val="ListParagraph"/>
        <w:numPr>
          <w:ilvl w:val="0"/>
          <w:numId w:val="30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ubmit </w:t>
      </w:r>
      <w:r w:rsidRPr="00664ADD">
        <w:rPr>
          <w:rFonts w:asciiTheme="majorBidi" w:hAnsiTheme="majorBidi" w:cstheme="majorBidi"/>
          <w:b/>
          <w:bCs/>
        </w:rPr>
        <w:t>“.larp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file named your</w:t>
      </w:r>
      <w:r w:rsidRPr="00664ADD">
        <w:rPr>
          <w:rFonts w:asciiTheme="majorBidi" w:hAnsiTheme="majorBidi" w:cstheme="majorBidi"/>
          <w:b/>
          <w:bCs/>
        </w:rPr>
        <w:t xml:space="preserve"> “Roll No”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on Google Classroom</w:t>
      </w:r>
    </w:p>
    <w:p w14:paraId="3DDB973A" w14:textId="72056507" w:rsidR="008565C1" w:rsidRPr="008565C1" w:rsidRDefault="008565C1" w:rsidP="008565C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3FD28637" w14:textId="77777777" w:rsidR="005A1D42" w:rsidRPr="00734B77" w:rsidRDefault="005A1D42" w:rsidP="005A1D42">
      <w:pPr>
        <w:rPr>
          <w:rFonts w:asciiTheme="majorBidi" w:hAnsiTheme="majorBidi" w:cstheme="majorBidi"/>
          <w:b/>
          <w:bCs/>
          <w:sz w:val="28"/>
          <w:szCs w:val="28"/>
        </w:rPr>
      </w:pPr>
      <w:r w:rsidRPr="00734B77">
        <w:rPr>
          <w:rFonts w:asciiTheme="majorBidi" w:hAnsiTheme="majorBidi" w:cstheme="majorBidi"/>
          <w:b/>
          <w:bCs/>
          <w:sz w:val="28"/>
          <w:szCs w:val="28"/>
        </w:rPr>
        <w:t xml:space="preserve">Submissions: </w:t>
      </w:r>
    </w:p>
    <w:p w14:paraId="6D94B881" w14:textId="5958E9F0" w:rsidR="00734B77" w:rsidRDefault="005A1D4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 w:rsidRPr="00734B77">
        <w:rPr>
          <w:rFonts w:asciiTheme="majorBidi" w:hAnsiTheme="majorBidi" w:cstheme="majorBidi"/>
        </w:rPr>
        <w:t xml:space="preserve">For </w:t>
      </w:r>
      <w:r w:rsidR="00B44237">
        <w:rPr>
          <w:rFonts w:asciiTheme="majorBidi" w:hAnsiTheme="majorBidi" w:cstheme="majorBidi"/>
        </w:rPr>
        <w:t>In</w:t>
      </w:r>
      <w:r w:rsidR="00F94DFA">
        <w:rPr>
          <w:rFonts w:asciiTheme="majorBidi" w:hAnsiTheme="majorBidi" w:cstheme="majorBidi"/>
        </w:rPr>
        <w:t>-</w:t>
      </w:r>
      <w:r w:rsidR="00764F15">
        <w:rPr>
          <w:rFonts w:asciiTheme="majorBidi" w:hAnsiTheme="majorBidi" w:cstheme="majorBidi"/>
        </w:rPr>
        <w:t>L</w:t>
      </w:r>
      <w:r w:rsidRPr="00734B77">
        <w:rPr>
          <w:rFonts w:asciiTheme="majorBidi" w:hAnsiTheme="majorBidi" w:cstheme="majorBidi"/>
        </w:rPr>
        <w:t xml:space="preserve">ab Activity: </w:t>
      </w:r>
      <w:r w:rsidR="00B44237">
        <w:rPr>
          <w:rFonts w:asciiTheme="majorBidi" w:hAnsiTheme="majorBidi" w:cstheme="majorBidi"/>
        </w:rPr>
        <w:t xml:space="preserve">Save the files on your PC. TA’s will evaluate the </w:t>
      </w:r>
      <w:r w:rsidR="007B44A5">
        <w:rPr>
          <w:rFonts w:asciiTheme="majorBidi" w:hAnsiTheme="majorBidi" w:cstheme="majorBidi"/>
        </w:rPr>
        <w:t>tasks offline.</w:t>
      </w:r>
    </w:p>
    <w:p w14:paraId="16229ED8" w14:textId="59D34269" w:rsidR="005A1D42" w:rsidRPr="00734B77" w:rsidRDefault="005A1D4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</w:rPr>
      </w:pPr>
      <w:r w:rsidRPr="00734B77">
        <w:rPr>
          <w:rFonts w:asciiTheme="majorBidi" w:hAnsiTheme="majorBidi" w:cstheme="majorBidi"/>
        </w:rPr>
        <w:t>For Post</w:t>
      </w:r>
      <w:r w:rsidR="00F94DFA">
        <w:rPr>
          <w:rFonts w:asciiTheme="majorBidi" w:hAnsiTheme="majorBidi" w:cstheme="majorBidi"/>
        </w:rPr>
        <w:t>-</w:t>
      </w:r>
      <w:r w:rsidR="00764F15">
        <w:rPr>
          <w:rFonts w:asciiTheme="majorBidi" w:hAnsiTheme="majorBidi" w:cstheme="majorBidi"/>
        </w:rPr>
        <w:t>L</w:t>
      </w:r>
      <w:r w:rsidRPr="00734B77">
        <w:rPr>
          <w:rFonts w:asciiTheme="majorBidi" w:hAnsiTheme="majorBidi" w:cstheme="majorBidi"/>
        </w:rPr>
        <w:t xml:space="preserve">ab Activity: </w:t>
      </w:r>
      <w:r w:rsidR="007B44A5">
        <w:rPr>
          <w:rFonts w:asciiTheme="majorBidi" w:hAnsiTheme="majorBidi" w:cstheme="majorBidi"/>
        </w:rPr>
        <w:t>Submit the .larp file on Google Classroom</w:t>
      </w:r>
      <w:r w:rsidRPr="00734B77">
        <w:rPr>
          <w:rFonts w:asciiTheme="majorBidi" w:hAnsiTheme="majorBidi" w:cstheme="majorBidi"/>
        </w:rPr>
        <w:t xml:space="preserve"> and name it to your roll no.    </w:t>
      </w:r>
    </w:p>
    <w:p w14:paraId="49348009" w14:textId="77777777" w:rsidR="005A1D42" w:rsidRPr="00734B77" w:rsidRDefault="005A1D42" w:rsidP="005A1D42">
      <w:pPr>
        <w:rPr>
          <w:rFonts w:asciiTheme="majorBidi" w:hAnsiTheme="majorBidi" w:cstheme="majorBidi"/>
          <w:b/>
          <w:bCs/>
          <w:sz w:val="28"/>
          <w:szCs w:val="28"/>
        </w:rPr>
      </w:pPr>
      <w:r w:rsidRPr="00734B77">
        <w:rPr>
          <w:rFonts w:asciiTheme="majorBidi" w:hAnsiTheme="majorBidi" w:cstheme="majorBidi"/>
          <w:b/>
          <w:bCs/>
          <w:sz w:val="28"/>
          <w:szCs w:val="28"/>
        </w:rPr>
        <w:t xml:space="preserve">Evaluations Metric: </w:t>
      </w:r>
    </w:p>
    <w:p w14:paraId="683F4E61" w14:textId="7FF8EE29" w:rsidR="00734B77" w:rsidRDefault="005A1D4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</w:rPr>
      </w:pPr>
      <w:r w:rsidRPr="00734B77">
        <w:rPr>
          <w:rFonts w:asciiTheme="majorBidi" w:hAnsiTheme="majorBidi" w:cstheme="majorBidi"/>
        </w:rPr>
        <w:t>All the lab tasks will be evaluated offline by TA’s</w:t>
      </w:r>
    </w:p>
    <w:p w14:paraId="5601CA8B" w14:textId="069C0023" w:rsidR="00734B77" w:rsidRPr="004B5A81" w:rsidRDefault="005A1D42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</w:rPr>
      </w:pPr>
      <w:r w:rsidRPr="004B5A81">
        <w:rPr>
          <w:rFonts w:asciiTheme="majorBidi" w:hAnsiTheme="majorBidi" w:cstheme="majorBidi"/>
          <w:b/>
          <w:bCs/>
        </w:rPr>
        <w:t xml:space="preserve">Division of </w:t>
      </w:r>
      <w:r w:rsidR="0021270F" w:rsidRPr="004B5A81">
        <w:rPr>
          <w:rFonts w:asciiTheme="majorBidi" w:hAnsiTheme="majorBidi" w:cstheme="majorBidi"/>
          <w:b/>
          <w:bCs/>
        </w:rPr>
        <w:t>I</w:t>
      </w:r>
      <w:r w:rsidRPr="004B5A81">
        <w:rPr>
          <w:rFonts w:asciiTheme="majorBidi" w:hAnsiTheme="majorBidi" w:cstheme="majorBidi"/>
          <w:b/>
          <w:bCs/>
        </w:rPr>
        <w:t>n</w:t>
      </w:r>
      <w:r w:rsidR="009B10BD" w:rsidRPr="004B5A81">
        <w:rPr>
          <w:rFonts w:asciiTheme="majorBidi" w:hAnsiTheme="majorBidi" w:cstheme="majorBidi"/>
          <w:b/>
          <w:bCs/>
        </w:rPr>
        <w:t>-</w:t>
      </w:r>
      <w:r w:rsidR="0021270F" w:rsidRPr="004B5A81">
        <w:rPr>
          <w:rFonts w:asciiTheme="majorBidi" w:hAnsiTheme="majorBidi" w:cstheme="majorBidi"/>
          <w:b/>
          <w:bCs/>
        </w:rPr>
        <w:t>L</w:t>
      </w:r>
      <w:r w:rsidRPr="004B5A81">
        <w:rPr>
          <w:rFonts w:asciiTheme="majorBidi" w:hAnsiTheme="majorBidi" w:cstheme="majorBidi"/>
          <w:b/>
          <w:bCs/>
        </w:rPr>
        <w:t xml:space="preserve">ab </w:t>
      </w:r>
      <w:r w:rsidR="002423FF" w:rsidRPr="004B5A81">
        <w:rPr>
          <w:rFonts w:asciiTheme="majorBidi" w:hAnsiTheme="majorBidi" w:cstheme="majorBidi"/>
          <w:b/>
          <w:bCs/>
        </w:rPr>
        <w:t>mark</w:t>
      </w:r>
      <w:r w:rsidRPr="004B5A81">
        <w:rPr>
          <w:rFonts w:asciiTheme="majorBidi" w:hAnsiTheme="majorBidi" w:cstheme="majorBidi"/>
          <w:b/>
          <w:bCs/>
        </w:rPr>
        <w:t>s:</w:t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785FBB" w:rsidRPr="004B5A81">
        <w:rPr>
          <w:rFonts w:asciiTheme="majorBidi" w:hAnsiTheme="majorBidi" w:cstheme="majorBidi"/>
          <w:b/>
          <w:bCs/>
        </w:rPr>
        <w:tab/>
      </w:r>
      <w:r w:rsidR="00785FBB" w:rsidRPr="004B5A81">
        <w:rPr>
          <w:rFonts w:asciiTheme="majorBidi" w:hAnsiTheme="majorBidi" w:cstheme="majorBidi"/>
          <w:b/>
          <w:bCs/>
        </w:rPr>
        <w:tab/>
      </w:r>
      <w:r w:rsidR="00785FBB" w:rsidRPr="004B5A81">
        <w:rPr>
          <w:rFonts w:asciiTheme="majorBidi" w:hAnsiTheme="majorBidi" w:cstheme="majorBidi"/>
          <w:b/>
          <w:bCs/>
        </w:rPr>
        <w:tab/>
      </w:r>
      <w:r w:rsidR="00785FBB" w:rsidRPr="004B5A81">
        <w:rPr>
          <w:rFonts w:asciiTheme="majorBidi" w:hAnsiTheme="majorBidi" w:cstheme="majorBidi"/>
          <w:b/>
          <w:bCs/>
        </w:rPr>
        <w:tab/>
      </w:r>
      <w:r w:rsidR="00785FBB" w:rsidRPr="004B5A81">
        <w:rPr>
          <w:rFonts w:asciiTheme="majorBidi" w:hAnsiTheme="majorBidi" w:cstheme="majorBidi"/>
          <w:b/>
          <w:bCs/>
        </w:rPr>
        <w:tab/>
        <w:t>[50 marks]</w:t>
      </w:r>
    </w:p>
    <w:p w14:paraId="4BA0B02E" w14:textId="2A17CBAC" w:rsidR="00734B77" w:rsidRDefault="00785FBB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sk 01 Part (a): </w:t>
      </w:r>
      <w:proofErr w:type="spellStart"/>
      <w:r>
        <w:rPr>
          <w:rFonts w:asciiTheme="majorBidi" w:hAnsiTheme="majorBidi" w:cstheme="majorBidi"/>
        </w:rPr>
        <w:t>Pseudocode</w:t>
      </w:r>
      <w:proofErr w:type="spellEnd"/>
      <w:r>
        <w:rPr>
          <w:rFonts w:asciiTheme="majorBidi" w:hAnsiTheme="majorBidi" w:cstheme="majorBidi"/>
        </w:rPr>
        <w:t xml:space="preserve"> </w:t>
      </w:r>
      <w:r w:rsidR="005A1D42" w:rsidRPr="00734B77"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ab/>
      </w:r>
      <w:r w:rsidR="004B5A81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>[</w:t>
      </w:r>
      <w:r>
        <w:rPr>
          <w:rFonts w:asciiTheme="majorBidi" w:hAnsiTheme="majorBidi" w:cstheme="majorBidi"/>
        </w:rPr>
        <w:t>10</w:t>
      </w:r>
      <w:r w:rsidR="005A1D42" w:rsidRPr="00734B77">
        <w:rPr>
          <w:rFonts w:asciiTheme="majorBidi" w:hAnsiTheme="majorBidi" w:cstheme="majorBidi"/>
        </w:rPr>
        <w:t xml:space="preserve"> marks]</w:t>
      </w:r>
    </w:p>
    <w:p w14:paraId="5DA64BD2" w14:textId="6DED4EC3" w:rsidR="00734B77" w:rsidRDefault="00785FBB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sk 01 Part (a): </w:t>
      </w:r>
      <w:proofErr w:type="spellStart"/>
      <w:r>
        <w:rPr>
          <w:rFonts w:asciiTheme="majorBidi" w:hAnsiTheme="majorBidi" w:cstheme="majorBidi"/>
        </w:rPr>
        <w:t>Pseudocode</w:t>
      </w:r>
      <w:proofErr w:type="spellEnd"/>
      <w:r w:rsidR="005A1D42" w:rsidRPr="00734B77"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4B5A81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>[</w:t>
      </w:r>
      <w:r>
        <w:rPr>
          <w:rFonts w:asciiTheme="majorBidi" w:hAnsiTheme="majorBidi" w:cstheme="majorBidi"/>
        </w:rPr>
        <w:t>20</w:t>
      </w:r>
      <w:r w:rsidR="005A1D42" w:rsidRPr="00734B77">
        <w:rPr>
          <w:rFonts w:asciiTheme="majorBidi" w:hAnsiTheme="majorBidi" w:cstheme="majorBidi"/>
        </w:rPr>
        <w:t xml:space="preserve"> marks]</w:t>
      </w:r>
    </w:p>
    <w:p w14:paraId="5A45C60F" w14:textId="43F38168" w:rsidR="00734B77" w:rsidRDefault="00785FBB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ask 02: Flowchart</w:t>
      </w:r>
      <w:r w:rsidR="00E277E3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E277E3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 xml:space="preserve">  </w:t>
      </w:r>
      <w:r w:rsidR="005A1D42" w:rsidRPr="00734B77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ab/>
      </w:r>
      <w:r w:rsidR="004B5A81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>[</w:t>
      </w:r>
      <w:r>
        <w:rPr>
          <w:rFonts w:asciiTheme="majorBidi" w:hAnsiTheme="majorBidi" w:cstheme="majorBidi"/>
        </w:rPr>
        <w:t>1</w:t>
      </w:r>
      <w:r w:rsidR="005A1D42" w:rsidRPr="00734B77">
        <w:rPr>
          <w:rFonts w:asciiTheme="majorBidi" w:hAnsiTheme="majorBidi" w:cstheme="majorBidi"/>
        </w:rPr>
        <w:t>5 marks]</w:t>
      </w:r>
    </w:p>
    <w:p w14:paraId="639D7234" w14:textId="71C603CD" w:rsidR="009D235B" w:rsidRPr="00BD42FD" w:rsidRDefault="00785FBB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sk03: </w:t>
      </w:r>
      <w:r w:rsidR="00BB2004">
        <w:rPr>
          <w:rFonts w:asciiTheme="majorBidi" w:hAnsiTheme="majorBidi" w:cstheme="majorBidi"/>
        </w:rPr>
        <w:t>Visual Studio</w:t>
      </w:r>
      <w:r w:rsidR="005A1D42" w:rsidRPr="00734B77">
        <w:rPr>
          <w:rFonts w:asciiTheme="majorBidi" w:hAnsiTheme="majorBidi" w:cstheme="majorBidi"/>
        </w:rPr>
        <w:tab/>
      </w:r>
      <w:r w:rsidR="00BB2004">
        <w:rPr>
          <w:rFonts w:asciiTheme="majorBidi" w:hAnsiTheme="majorBidi" w:cstheme="majorBidi"/>
        </w:rPr>
        <w:tab/>
      </w:r>
      <w:r w:rsidR="00BB2004">
        <w:rPr>
          <w:rFonts w:asciiTheme="majorBidi" w:hAnsiTheme="majorBidi" w:cstheme="majorBidi"/>
        </w:rPr>
        <w:tab/>
      </w:r>
      <w:r w:rsidR="00BB2004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ab/>
      </w:r>
      <w:r w:rsidR="004B5A81">
        <w:rPr>
          <w:rFonts w:asciiTheme="majorBidi" w:hAnsiTheme="majorBidi" w:cstheme="majorBidi"/>
        </w:rPr>
        <w:tab/>
      </w:r>
      <w:r w:rsidR="005A1D42" w:rsidRPr="00734B77">
        <w:rPr>
          <w:rFonts w:asciiTheme="majorBidi" w:hAnsiTheme="majorBidi" w:cstheme="majorBidi"/>
        </w:rPr>
        <w:t>[</w:t>
      </w:r>
      <w:r w:rsidR="004B5A81">
        <w:rPr>
          <w:rFonts w:asciiTheme="majorBidi" w:hAnsiTheme="majorBidi" w:cstheme="majorBidi"/>
        </w:rPr>
        <w:t>0</w:t>
      </w:r>
      <w:r w:rsidR="005A1D42" w:rsidRPr="00734B77">
        <w:rPr>
          <w:rFonts w:asciiTheme="majorBidi" w:hAnsiTheme="majorBidi" w:cstheme="majorBidi"/>
        </w:rPr>
        <w:t>5 marks]</w:t>
      </w:r>
    </w:p>
    <w:p w14:paraId="1320C1FA" w14:textId="64058742" w:rsidR="002423FF" w:rsidRPr="004B5A81" w:rsidRDefault="002423FF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b/>
          <w:bCs/>
        </w:rPr>
      </w:pPr>
      <w:r w:rsidRPr="004B5A81">
        <w:rPr>
          <w:rFonts w:asciiTheme="majorBidi" w:hAnsiTheme="majorBidi" w:cstheme="majorBidi"/>
          <w:b/>
          <w:bCs/>
        </w:rPr>
        <w:t>Division of Post-Lab marks:</w:t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BB2004" w:rsidRPr="004B5A81">
        <w:rPr>
          <w:rFonts w:asciiTheme="majorBidi" w:hAnsiTheme="majorBidi" w:cstheme="majorBidi"/>
          <w:b/>
          <w:bCs/>
        </w:rPr>
        <w:tab/>
      </w:r>
      <w:r w:rsidR="00BB2004" w:rsidRPr="004B5A81">
        <w:rPr>
          <w:rFonts w:asciiTheme="majorBidi" w:hAnsiTheme="majorBidi" w:cstheme="majorBidi"/>
          <w:b/>
          <w:bCs/>
        </w:rPr>
        <w:tab/>
        <w:t>[30 marks]</w:t>
      </w:r>
    </w:p>
    <w:p w14:paraId="650625D1" w14:textId="0AD39349" w:rsidR="002423FF" w:rsidRDefault="00BB2004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ask01: Flowchart</w:t>
      </w:r>
      <w:r w:rsidR="002423FF">
        <w:rPr>
          <w:rFonts w:asciiTheme="majorBidi" w:hAnsiTheme="majorBidi" w:cstheme="majorBidi"/>
        </w:rPr>
        <w:tab/>
      </w:r>
      <w:r w:rsidR="002423FF" w:rsidRPr="00734B77">
        <w:rPr>
          <w:rFonts w:asciiTheme="majorBidi" w:hAnsiTheme="majorBidi" w:cstheme="majorBidi"/>
        </w:rPr>
        <w:tab/>
      </w:r>
      <w:r w:rsidR="002423FF">
        <w:rPr>
          <w:rFonts w:asciiTheme="majorBidi" w:hAnsiTheme="majorBidi" w:cstheme="majorBidi"/>
        </w:rPr>
        <w:tab/>
      </w:r>
      <w:r w:rsidR="002423FF">
        <w:rPr>
          <w:rFonts w:asciiTheme="majorBidi" w:hAnsiTheme="majorBidi" w:cstheme="majorBidi"/>
        </w:rPr>
        <w:tab/>
      </w:r>
      <w:r w:rsidR="002423FF">
        <w:rPr>
          <w:rFonts w:asciiTheme="majorBidi" w:hAnsiTheme="majorBidi" w:cstheme="majorBidi"/>
        </w:rPr>
        <w:tab/>
      </w:r>
      <w:r w:rsidR="002423FF" w:rsidRPr="00734B77">
        <w:rPr>
          <w:rFonts w:asciiTheme="majorBidi" w:hAnsiTheme="majorBidi" w:cstheme="majorBidi"/>
        </w:rPr>
        <w:tab/>
      </w:r>
      <w:r w:rsidR="004B5A81">
        <w:rPr>
          <w:rFonts w:asciiTheme="majorBidi" w:hAnsiTheme="majorBidi" w:cstheme="majorBidi"/>
        </w:rPr>
        <w:tab/>
      </w:r>
      <w:r w:rsidR="002423FF" w:rsidRPr="00734B77">
        <w:rPr>
          <w:rFonts w:asciiTheme="majorBidi" w:hAnsiTheme="majorBidi" w:cstheme="majorBidi"/>
        </w:rPr>
        <w:t>[</w:t>
      </w:r>
      <w:r>
        <w:rPr>
          <w:rFonts w:asciiTheme="majorBidi" w:hAnsiTheme="majorBidi" w:cstheme="majorBidi"/>
        </w:rPr>
        <w:t>30</w:t>
      </w:r>
      <w:r w:rsidR="002423FF" w:rsidRPr="00734B77">
        <w:rPr>
          <w:rFonts w:asciiTheme="majorBidi" w:hAnsiTheme="majorBidi" w:cstheme="majorBidi"/>
        </w:rPr>
        <w:t xml:space="preserve"> marks]</w:t>
      </w:r>
    </w:p>
    <w:p w14:paraId="4986DF40" w14:textId="77777777" w:rsidR="002423FF" w:rsidRPr="002423FF" w:rsidRDefault="002423FF" w:rsidP="002423FF">
      <w:pPr>
        <w:pStyle w:val="ListParagraph"/>
        <w:jc w:val="both"/>
        <w:rPr>
          <w:rFonts w:asciiTheme="majorBidi" w:hAnsiTheme="majorBidi" w:cstheme="majorBidi"/>
        </w:rPr>
      </w:pPr>
    </w:p>
    <w:p w14:paraId="57F91D4A" w14:textId="0AE58B7C" w:rsidR="008C6B02" w:rsidRPr="0077797E" w:rsidRDefault="005A1D42" w:rsidP="008C6B02">
      <w:pPr>
        <w:rPr>
          <w:rFonts w:asciiTheme="majorBidi" w:hAnsiTheme="majorBidi" w:cstheme="majorBidi"/>
          <w:b/>
          <w:bCs/>
          <w:sz w:val="28"/>
          <w:szCs w:val="28"/>
        </w:rPr>
      </w:pPr>
      <w:r w:rsidRPr="0077797E">
        <w:rPr>
          <w:rFonts w:asciiTheme="majorBidi" w:hAnsiTheme="majorBidi" w:cstheme="majorBidi"/>
          <w:b/>
          <w:bCs/>
          <w:sz w:val="28"/>
          <w:szCs w:val="28"/>
        </w:rPr>
        <w:t>References and Additional Material:</w:t>
      </w:r>
    </w:p>
    <w:p w14:paraId="682D802F" w14:textId="1BD92A84" w:rsidR="008C6B02" w:rsidRPr="004B5A81" w:rsidRDefault="00AE4C3F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</w:rPr>
      </w:pPr>
      <w:r w:rsidRPr="004B5A81">
        <w:rPr>
          <w:rFonts w:asciiTheme="majorBidi" w:hAnsiTheme="majorBidi" w:cstheme="majorBidi"/>
        </w:rPr>
        <w:t xml:space="preserve">Microsoft ® </w:t>
      </w:r>
      <w:r w:rsidR="009A17D5" w:rsidRPr="004B5A81">
        <w:rPr>
          <w:rFonts w:asciiTheme="majorBidi" w:hAnsiTheme="majorBidi" w:cstheme="majorBidi"/>
        </w:rPr>
        <w:t>Visual Studio 2022</w:t>
      </w:r>
      <w:r w:rsidR="008C6B02" w:rsidRPr="004B5A81">
        <w:rPr>
          <w:rFonts w:asciiTheme="majorBidi" w:hAnsiTheme="majorBidi" w:cstheme="majorBidi"/>
        </w:rPr>
        <w:t xml:space="preserve"> </w:t>
      </w:r>
      <w:r w:rsidRPr="004B5A81">
        <w:rPr>
          <w:rFonts w:asciiTheme="majorBidi" w:hAnsiTheme="majorBidi" w:cstheme="majorBidi"/>
        </w:rPr>
        <w:t>I</w:t>
      </w:r>
      <w:r w:rsidR="008C6B02" w:rsidRPr="004B5A81">
        <w:rPr>
          <w:rFonts w:asciiTheme="majorBidi" w:hAnsiTheme="majorBidi" w:cstheme="majorBidi"/>
        </w:rPr>
        <w:t xml:space="preserve">nstallation </w:t>
      </w:r>
    </w:p>
    <w:p w14:paraId="4D25EED9" w14:textId="0CAC7D15" w:rsidR="0077797E" w:rsidRDefault="00C222E7" w:rsidP="00B57666">
      <w:pPr>
        <w:pStyle w:val="ListParagraph"/>
        <w:jc w:val="both"/>
        <w:rPr>
          <w:rFonts w:asciiTheme="majorBidi" w:hAnsiTheme="majorBidi" w:cstheme="majorBidi"/>
        </w:rPr>
      </w:pPr>
      <w:hyperlink r:id="rId131" w:history="1">
        <w:r w:rsidR="009A17D5" w:rsidRPr="004B5A81">
          <w:rPr>
            <w:rStyle w:val="Hyperlink"/>
            <w:rFonts w:asciiTheme="majorBidi" w:hAnsiTheme="majorBidi" w:cstheme="majorBidi"/>
          </w:rPr>
          <w:t>https://visualstudio.microsoft.com/</w:t>
        </w:r>
      </w:hyperlink>
      <w:r w:rsidR="009A17D5" w:rsidRPr="004B5A81">
        <w:rPr>
          <w:rFonts w:asciiTheme="majorBidi" w:hAnsiTheme="majorBidi" w:cstheme="majorBidi"/>
        </w:rPr>
        <w:t xml:space="preserve"> </w:t>
      </w:r>
    </w:p>
    <w:p w14:paraId="548CB6B9" w14:textId="77777777" w:rsidR="004B5A81" w:rsidRPr="004B5A81" w:rsidRDefault="004B5A81" w:rsidP="00B57666">
      <w:pPr>
        <w:pStyle w:val="ListParagraph"/>
        <w:jc w:val="both"/>
        <w:rPr>
          <w:rFonts w:asciiTheme="majorBidi" w:hAnsiTheme="majorBidi" w:cstheme="majorBidi"/>
        </w:rPr>
      </w:pPr>
    </w:p>
    <w:p w14:paraId="7AF166AE" w14:textId="52E78195" w:rsidR="00B57666" w:rsidRPr="004B5A81" w:rsidRDefault="009A17D5" w:rsidP="004B5A81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</w:rPr>
      </w:pPr>
      <w:r w:rsidRPr="004B5A81">
        <w:rPr>
          <w:rFonts w:asciiTheme="majorBidi" w:hAnsiTheme="majorBidi" w:cstheme="majorBidi"/>
        </w:rPr>
        <w:t xml:space="preserve">LARP 3.0 </w:t>
      </w:r>
      <w:r w:rsidR="004B5A81">
        <w:rPr>
          <w:rFonts w:asciiTheme="majorBidi" w:hAnsiTheme="majorBidi" w:cstheme="majorBidi"/>
        </w:rPr>
        <w:t>I</w:t>
      </w:r>
      <w:r w:rsidRPr="004B5A81">
        <w:rPr>
          <w:rFonts w:asciiTheme="majorBidi" w:hAnsiTheme="majorBidi" w:cstheme="majorBidi"/>
        </w:rPr>
        <w:t>nstallation</w:t>
      </w:r>
    </w:p>
    <w:p w14:paraId="32D1DBE0" w14:textId="1A464A6E" w:rsidR="0077797E" w:rsidRPr="004B5A81" w:rsidRDefault="00C222E7" w:rsidP="00B57666">
      <w:pPr>
        <w:pStyle w:val="ListParagraph"/>
        <w:jc w:val="both"/>
        <w:rPr>
          <w:rFonts w:asciiTheme="majorBidi" w:hAnsiTheme="majorBidi" w:cstheme="majorBidi"/>
        </w:rPr>
      </w:pPr>
      <w:hyperlink r:id="rId132" w:history="1">
        <w:r w:rsidR="009A17D5" w:rsidRPr="004B5A81">
          <w:rPr>
            <w:rStyle w:val="Hyperlink"/>
            <w:rFonts w:asciiTheme="majorBidi" w:hAnsiTheme="majorBidi" w:cstheme="majorBidi"/>
          </w:rPr>
          <w:t>https://en.freedownloadmanager.org/Windows-PC/LARP.html</w:t>
        </w:r>
      </w:hyperlink>
      <w:r w:rsidR="009A17D5" w:rsidRPr="004B5A81">
        <w:rPr>
          <w:rFonts w:asciiTheme="majorBidi" w:hAnsiTheme="majorBidi" w:cstheme="majorBidi"/>
        </w:rPr>
        <w:t xml:space="preserve"> </w:t>
      </w:r>
      <w:r w:rsidR="0077797E" w:rsidRPr="004B5A81">
        <w:rPr>
          <w:rFonts w:asciiTheme="majorBidi" w:hAnsiTheme="majorBidi" w:cstheme="majorBidi"/>
        </w:rPr>
        <w:t xml:space="preserve"> </w:t>
      </w:r>
      <w:r w:rsidR="005A1D42" w:rsidRPr="004B5A81">
        <w:rPr>
          <w:rFonts w:asciiTheme="majorBidi" w:hAnsiTheme="majorBidi" w:cstheme="majorBidi"/>
        </w:rPr>
        <w:t xml:space="preserve"> </w:t>
      </w:r>
    </w:p>
    <w:p w14:paraId="354ABCBC" w14:textId="77777777" w:rsidR="004B5A81" w:rsidRDefault="004B5A81" w:rsidP="004B5A81">
      <w:pPr>
        <w:pStyle w:val="ListParagraph"/>
        <w:jc w:val="both"/>
        <w:rPr>
          <w:rFonts w:asciiTheme="majorBidi" w:hAnsiTheme="majorBidi" w:cstheme="majorBidi"/>
        </w:rPr>
      </w:pPr>
    </w:p>
    <w:p w14:paraId="41534D4B" w14:textId="3B6BDAFB" w:rsidR="00B57666" w:rsidRPr="004B5A81" w:rsidRDefault="000564DA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</w:rPr>
      </w:pPr>
      <w:r w:rsidRPr="004B5A81">
        <w:rPr>
          <w:rFonts w:asciiTheme="majorBidi" w:hAnsiTheme="majorBidi" w:cstheme="majorBidi"/>
        </w:rPr>
        <w:t xml:space="preserve">Microsoft ® </w:t>
      </w:r>
      <w:r w:rsidR="009A17D5" w:rsidRPr="004B5A81">
        <w:rPr>
          <w:rFonts w:asciiTheme="majorBidi" w:hAnsiTheme="majorBidi" w:cstheme="majorBidi"/>
        </w:rPr>
        <w:t xml:space="preserve">Visual Studio </w:t>
      </w:r>
      <w:r w:rsidRPr="004B5A81">
        <w:rPr>
          <w:rFonts w:asciiTheme="majorBidi" w:hAnsiTheme="majorBidi" w:cstheme="majorBidi"/>
        </w:rPr>
        <w:t>D</w:t>
      </w:r>
      <w:r w:rsidR="009A17D5" w:rsidRPr="004B5A81">
        <w:rPr>
          <w:rFonts w:asciiTheme="majorBidi" w:hAnsiTheme="majorBidi" w:cstheme="majorBidi"/>
        </w:rPr>
        <w:t>ocumentation</w:t>
      </w:r>
    </w:p>
    <w:p w14:paraId="5F185CA9" w14:textId="77777777" w:rsidR="003229D0" w:rsidRPr="004B5A81" w:rsidRDefault="00C222E7" w:rsidP="00174670">
      <w:pPr>
        <w:pStyle w:val="ListParagraph"/>
        <w:jc w:val="both"/>
        <w:rPr>
          <w:rFonts w:asciiTheme="majorBidi" w:hAnsiTheme="majorBidi" w:cstheme="majorBidi"/>
        </w:rPr>
      </w:pPr>
      <w:hyperlink r:id="rId133" w:history="1">
        <w:r w:rsidR="009F7049" w:rsidRPr="004B5A81">
          <w:rPr>
            <w:rStyle w:val="Hyperlink"/>
            <w:rFonts w:asciiTheme="majorBidi" w:hAnsiTheme="majorBidi" w:cstheme="majorBidi"/>
          </w:rPr>
          <w:t>https://docs.microsoft.com/en-us/visualstudio/windows/?view=vs-2022</w:t>
        </w:r>
      </w:hyperlink>
      <w:r w:rsidR="009A17D5" w:rsidRPr="004B5A81">
        <w:rPr>
          <w:rFonts w:asciiTheme="majorBidi" w:hAnsiTheme="majorBidi" w:cstheme="majorBidi"/>
        </w:rPr>
        <w:t xml:space="preserve"> </w:t>
      </w:r>
    </w:p>
    <w:p w14:paraId="010DEB10" w14:textId="77777777" w:rsidR="004B5A81" w:rsidRDefault="004B5A81" w:rsidP="004B5A81">
      <w:pPr>
        <w:pStyle w:val="ListParagraph"/>
        <w:jc w:val="both"/>
        <w:rPr>
          <w:rFonts w:asciiTheme="majorBidi" w:hAnsiTheme="majorBidi" w:cstheme="majorBidi"/>
        </w:rPr>
      </w:pPr>
    </w:p>
    <w:p w14:paraId="3CC0660C" w14:textId="77777777" w:rsidR="003229D0" w:rsidRPr="004B5A81" w:rsidRDefault="003229D0" w:rsidP="003229D0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</w:rPr>
      </w:pPr>
      <w:r w:rsidRPr="004B5A81">
        <w:rPr>
          <w:rFonts w:asciiTheme="majorBidi" w:hAnsiTheme="majorBidi" w:cstheme="majorBidi"/>
        </w:rPr>
        <w:t>LARP Documentation</w:t>
      </w:r>
    </w:p>
    <w:p w14:paraId="238C7B42" w14:textId="64FF8966" w:rsidR="00F80BE5" w:rsidRPr="004B5A81" w:rsidRDefault="00C222E7" w:rsidP="00B90148">
      <w:pPr>
        <w:pStyle w:val="ListParagraph"/>
        <w:jc w:val="both"/>
        <w:rPr>
          <w:rFonts w:asciiTheme="majorBidi" w:hAnsiTheme="majorBidi" w:cstheme="majorBidi"/>
        </w:rPr>
      </w:pPr>
      <w:hyperlink r:id="rId134" w:history="1">
        <w:r w:rsidR="00B90148" w:rsidRPr="004B5A81">
          <w:rPr>
            <w:rStyle w:val="Hyperlink"/>
            <w:rFonts w:asciiTheme="majorBidi" w:hAnsiTheme="majorBidi" w:cstheme="majorBidi"/>
          </w:rPr>
          <w:t>http://larp.marcolavoie.ca/en/documentation/documentation.htm</w:t>
        </w:r>
      </w:hyperlink>
      <w:r w:rsidR="00B90148" w:rsidRPr="004B5A81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80BE5" w:rsidRPr="004B5A81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273DFA4A" w14:textId="5F74EBF2" w:rsidR="005A1D42" w:rsidRPr="00734B77" w:rsidRDefault="005A1D42" w:rsidP="005A1D42">
      <w:pPr>
        <w:rPr>
          <w:rFonts w:asciiTheme="majorBidi" w:hAnsiTheme="majorBidi" w:cstheme="majorBidi"/>
          <w:b/>
          <w:bCs/>
          <w:sz w:val="28"/>
          <w:szCs w:val="28"/>
        </w:rPr>
      </w:pPr>
      <w:r w:rsidRPr="00734B77">
        <w:rPr>
          <w:rFonts w:asciiTheme="majorBidi" w:hAnsiTheme="majorBidi" w:cstheme="majorBidi"/>
          <w:b/>
          <w:bCs/>
          <w:sz w:val="28"/>
          <w:szCs w:val="28"/>
        </w:rPr>
        <w:t>Lab Time Activity Simulation Log:</w:t>
      </w:r>
    </w:p>
    <w:p w14:paraId="227EEAB1" w14:textId="62AEF3FC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>Slot – 01 – 0</w:t>
      </w:r>
      <w:r w:rsidR="001B4A78">
        <w:rPr>
          <w:rFonts w:asciiTheme="majorBidi" w:hAnsiTheme="majorBidi" w:cstheme="majorBidi"/>
        </w:rPr>
        <w:t>0</w:t>
      </w:r>
      <w:r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00</w:t>
      </w:r>
      <w:r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0</w:t>
      </w:r>
      <w:r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ab/>
      </w:r>
      <w:r w:rsidRPr="005A1D42">
        <w:rPr>
          <w:rFonts w:asciiTheme="majorBidi" w:hAnsiTheme="majorBidi" w:cstheme="majorBidi"/>
        </w:rPr>
        <w:t>Class Settlement</w:t>
      </w:r>
    </w:p>
    <w:p w14:paraId="3B98055F" w14:textId="026D9B30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>Slot – 02 –</w:t>
      </w:r>
      <w:r w:rsidR="001B4A78">
        <w:rPr>
          <w:rFonts w:asciiTheme="majorBidi" w:hAnsiTheme="majorBidi" w:cstheme="majorBidi"/>
        </w:rPr>
        <w:t xml:space="preserve">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0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0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ab/>
      </w:r>
      <w:r w:rsidR="00831862">
        <w:rPr>
          <w:rFonts w:asciiTheme="majorBidi" w:hAnsiTheme="majorBidi" w:cstheme="majorBidi"/>
        </w:rPr>
        <w:t>Pseudocode</w:t>
      </w:r>
      <w:r w:rsidRPr="005A1D42">
        <w:rPr>
          <w:rFonts w:asciiTheme="majorBidi" w:hAnsiTheme="majorBidi" w:cstheme="majorBidi"/>
        </w:rPr>
        <w:t xml:space="preserve">  </w:t>
      </w:r>
    </w:p>
    <w:p w14:paraId="5A977FAF" w14:textId="704C876D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3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0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0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45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ab/>
      </w:r>
      <w:r w:rsidR="00831862">
        <w:rPr>
          <w:rFonts w:asciiTheme="majorBidi" w:hAnsiTheme="majorBidi" w:cstheme="majorBidi"/>
        </w:rPr>
        <w:t>Pseudocode</w:t>
      </w:r>
      <w:r w:rsidRPr="005A1D42">
        <w:rPr>
          <w:rFonts w:asciiTheme="majorBidi" w:hAnsiTheme="majorBidi" w:cstheme="majorBidi"/>
        </w:rPr>
        <w:t xml:space="preserve"> </w:t>
      </w:r>
    </w:p>
    <w:p w14:paraId="3C80C1C5" w14:textId="243C5221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4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0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45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00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Pr="005A1D42">
        <w:rPr>
          <w:rFonts w:asciiTheme="majorBidi" w:hAnsiTheme="majorBidi" w:cstheme="majorBidi"/>
        </w:rPr>
        <w:tab/>
      </w:r>
      <w:r w:rsidR="00831862">
        <w:rPr>
          <w:rFonts w:asciiTheme="majorBidi" w:hAnsiTheme="majorBidi" w:cstheme="majorBidi"/>
        </w:rPr>
        <w:t>Flowchart</w:t>
      </w:r>
    </w:p>
    <w:p w14:paraId="0901E39E" w14:textId="19DE55EC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5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00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Pr="005A1D42">
        <w:rPr>
          <w:rFonts w:asciiTheme="majorBidi" w:hAnsiTheme="majorBidi" w:cstheme="majorBidi"/>
        </w:rPr>
        <w:tab/>
      </w:r>
      <w:r w:rsidR="00831862">
        <w:rPr>
          <w:rFonts w:asciiTheme="majorBidi" w:hAnsiTheme="majorBidi" w:cstheme="majorBidi"/>
        </w:rPr>
        <w:t>Flowchart</w:t>
      </w:r>
      <w:r w:rsidRPr="005A1D42">
        <w:rPr>
          <w:rFonts w:asciiTheme="majorBidi" w:hAnsiTheme="majorBidi" w:cstheme="majorBidi"/>
        </w:rPr>
        <w:t xml:space="preserve"> </w:t>
      </w:r>
    </w:p>
    <w:p w14:paraId="4C749E02" w14:textId="228BC199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6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Pr="005A1D42">
        <w:rPr>
          <w:rFonts w:asciiTheme="majorBidi" w:hAnsiTheme="majorBidi" w:cstheme="majorBidi"/>
        </w:rPr>
        <w:tab/>
      </w:r>
      <w:r w:rsidR="00E83662">
        <w:rPr>
          <w:rFonts w:asciiTheme="majorBidi" w:hAnsiTheme="majorBidi" w:cstheme="majorBidi"/>
        </w:rPr>
        <w:t>C Programming Environment</w:t>
      </w:r>
    </w:p>
    <w:p w14:paraId="20EDA832" w14:textId="75DD26D2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>Slot – 07 –</w:t>
      </w:r>
      <w:r w:rsidR="001B4A78">
        <w:rPr>
          <w:rFonts w:asciiTheme="majorBidi" w:hAnsiTheme="majorBidi" w:cstheme="majorBidi"/>
        </w:rPr>
        <w:t xml:space="preserve">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45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</w:t>
      </w:r>
      <w:r w:rsidR="001B4A78">
        <w:rPr>
          <w:rFonts w:asciiTheme="majorBidi" w:hAnsiTheme="majorBidi" w:cstheme="majorBidi"/>
        </w:rPr>
        <w:tab/>
      </w:r>
      <w:r w:rsidR="00E83662">
        <w:rPr>
          <w:rFonts w:asciiTheme="majorBidi" w:hAnsiTheme="majorBidi" w:cstheme="majorBidi"/>
        </w:rPr>
        <w:t>Operators &amp; Integer Division</w:t>
      </w:r>
    </w:p>
    <w:p w14:paraId="0067199F" w14:textId="3D760458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8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1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45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00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="001B4A78">
        <w:rPr>
          <w:rFonts w:asciiTheme="majorBidi" w:hAnsiTheme="majorBidi" w:cstheme="majorBidi"/>
        </w:rPr>
        <w:tab/>
      </w:r>
      <w:r w:rsidR="00E83662" w:rsidRPr="005A1D42">
        <w:rPr>
          <w:rFonts w:asciiTheme="majorBidi" w:hAnsiTheme="majorBidi" w:cstheme="majorBidi"/>
        </w:rPr>
        <w:t>In</w:t>
      </w:r>
      <w:r w:rsidR="00E83662">
        <w:rPr>
          <w:rFonts w:asciiTheme="majorBidi" w:hAnsiTheme="majorBidi" w:cstheme="majorBidi"/>
        </w:rPr>
        <w:t>-L</w:t>
      </w:r>
      <w:r w:rsidR="00E83662" w:rsidRPr="005A1D42">
        <w:rPr>
          <w:rFonts w:asciiTheme="majorBidi" w:hAnsiTheme="majorBidi" w:cstheme="majorBidi"/>
        </w:rPr>
        <w:t>ab Task</w:t>
      </w:r>
      <w:r w:rsidRPr="005A1D42">
        <w:rPr>
          <w:rFonts w:asciiTheme="majorBidi" w:hAnsiTheme="majorBidi" w:cstheme="majorBidi"/>
        </w:rPr>
        <w:t xml:space="preserve"> </w:t>
      </w:r>
    </w:p>
    <w:p w14:paraId="0D45FCDF" w14:textId="74C16973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09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00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Pr="005A1D42">
        <w:rPr>
          <w:rFonts w:asciiTheme="majorBidi" w:hAnsiTheme="majorBidi" w:cstheme="majorBidi"/>
        </w:rPr>
        <w:tab/>
      </w:r>
      <w:r w:rsidR="00E83662" w:rsidRPr="005A1D42">
        <w:rPr>
          <w:rFonts w:asciiTheme="majorBidi" w:hAnsiTheme="majorBidi" w:cstheme="majorBidi"/>
        </w:rPr>
        <w:t>In</w:t>
      </w:r>
      <w:r w:rsidR="00E83662">
        <w:rPr>
          <w:rFonts w:asciiTheme="majorBidi" w:hAnsiTheme="majorBidi" w:cstheme="majorBidi"/>
        </w:rPr>
        <w:t>-L</w:t>
      </w:r>
      <w:r w:rsidR="00E83662" w:rsidRPr="005A1D42">
        <w:rPr>
          <w:rFonts w:asciiTheme="majorBidi" w:hAnsiTheme="majorBidi" w:cstheme="majorBidi"/>
        </w:rPr>
        <w:t>ab Task</w:t>
      </w:r>
    </w:p>
    <w:p w14:paraId="7DA2A307" w14:textId="78712B55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10 –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15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ab/>
      </w:r>
      <w:r w:rsidR="00E83662" w:rsidRPr="005A1D42">
        <w:rPr>
          <w:rFonts w:asciiTheme="majorBidi" w:hAnsiTheme="majorBidi" w:cstheme="majorBidi"/>
        </w:rPr>
        <w:t>In</w:t>
      </w:r>
      <w:r w:rsidR="00E83662">
        <w:rPr>
          <w:rFonts w:asciiTheme="majorBidi" w:hAnsiTheme="majorBidi" w:cstheme="majorBidi"/>
        </w:rPr>
        <w:t>-L</w:t>
      </w:r>
      <w:r w:rsidR="00E83662" w:rsidRPr="005A1D42">
        <w:rPr>
          <w:rFonts w:asciiTheme="majorBidi" w:hAnsiTheme="majorBidi" w:cstheme="majorBidi"/>
        </w:rPr>
        <w:t>ab Task</w:t>
      </w:r>
    </w:p>
    <w:p w14:paraId="7AB69C34" w14:textId="3FA266FA" w:rsidR="005A1D42" w:rsidRPr="001B4A78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>Slot – 11 –</w:t>
      </w:r>
      <w:r w:rsidR="001B4A78">
        <w:rPr>
          <w:rFonts w:asciiTheme="majorBidi" w:hAnsiTheme="majorBidi" w:cstheme="majorBidi"/>
        </w:rPr>
        <w:t xml:space="preserve"> </w:t>
      </w:r>
      <w:r w:rsidR="001B4A78" w:rsidRPr="005A1D42">
        <w:rPr>
          <w:rFonts w:asciiTheme="majorBidi" w:hAnsiTheme="majorBidi" w:cstheme="majorBidi"/>
        </w:rPr>
        <w:t>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30</w:t>
      </w:r>
      <w:r w:rsidR="001B4A78" w:rsidRPr="005A1D42">
        <w:rPr>
          <w:rFonts w:asciiTheme="majorBidi" w:hAnsiTheme="majorBidi" w:cstheme="majorBidi"/>
        </w:rPr>
        <w:t xml:space="preserve"> – 0</w:t>
      </w:r>
      <w:r w:rsidR="001B4A78">
        <w:rPr>
          <w:rFonts w:asciiTheme="majorBidi" w:hAnsiTheme="majorBidi" w:cstheme="majorBidi"/>
        </w:rPr>
        <w:t>2</w:t>
      </w:r>
      <w:r w:rsidR="001B4A78" w:rsidRPr="005A1D42">
        <w:rPr>
          <w:rFonts w:asciiTheme="majorBidi" w:hAnsiTheme="majorBidi" w:cstheme="majorBidi"/>
        </w:rPr>
        <w:t>:</w:t>
      </w:r>
      <w:r w:rsidR="001B4A78">
        <w:rPr>
          <w:rFonts w:asciiTheme="majorBidi" w:hAnsiTheme="majorBidi" w:cstheme="majorBidi"/>
        </w:rPr>
        <w:t>45</w:t>
      </w:r>
      <w:r w:rsidR="001B4A78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Pr="005A1D42">
        <w:rPr>
          <w:rFonts w:asciiTheme="majorBidi" w:hAnsiTheme="majorBidi" w:cstheme="majorBidi"/>
        </w:rPr>
        <w:tab/>
        <w:t>In</w:t>
      </w:r>
      <w:r w:rsidR="00F94DFA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>L</w:t>
      </w:r>
      <w:r w:rsidRPr="005A1D42">
        <w:rPr>
          <w:rFonts w:asciiTheme="majorBidi" w:hAnsiTheme="majorBidi" w:cstheme="majorBidi"/>
        </w:rPr>
        <w:t>ab Task</w:t>
      </w:r>
    </w:p>
    <w:p w14:paraId="7E6FB13B" w14:textId="0837B7E1" w:rsidR="00143906" w:rsidRPr="005A1D42" w:rsidRDefault="005A1D42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</w:rPr>
      </w:pPr>
      <w:r w:rsidRPr="005A1D42">
        <w:rPr>
          <w:rFonts w:asciiTheme="majorBidi" w:hAnsiTheme="majorBidi" w:cstheme="majorBidi"/>
        </w:rPr>
        <w:t xml:space="preserve">Slot – 12 – </w:t>
      </w:r>
      <w:r w:rsidR="003B64C0" w:rsidRPr="005A1D42">
        <w:rPr>
          <w:rFonts w:asciiTheme="majorBidi" w:hAnsiTheme="majorBidi" w:cstheme="majorBidi"/>
        </w:rPr>
        <w:t>0</w:t>
      </w:r>
      <w:r w:rsidR="003B64C0">
        <w:rPr>
          <w:rFonts w:asciiTheme="majorBidi" w:hAnsiTheme="majorBidi" w:cstheme="majorBidi"/>
        </w:rPr>
        <w:t>2</w:t>
      </w:r>
      <w:r w:rsidR="003B64C0" w:rsidRPr="005A1D42">
        <w:rPr>
          <w:rFonts w:asciiTheme="majorBidi" w:hAnsiTheme="majorBidi" w:cstheme="majorBidi"/>
        </w:rPr>
        <w:t>:</w:t>
      </w:r>
      <w:r w:rsidR="003B64C0">
        <w:rPr>
          <w:rFonts w:asciiTheme="majorBidi" w:hAnsiTheme="majorBidi" w:cstheme="majorBidi"/>
        </w:rPr>
        <w:t>45</w:t>
      </w:r>
      <w:r w:rsidR="003B64C0" w:rsidRPr="005A1D42">
        <w:rPr>
          <w:rFonts w:asciiTheme="majorBidi" w:hAnsiTheme="majorBidi" w:cstheme="majorBidi"/>
        </w:rPr>
        <w:t xml:space="preserve"> – 0</w:t>
      </w:r>
      <w:r w:rsidR="003B64C0">
        <w:rPr>
          <w:rFonts w:asciiTheme="majorBidi" w:hAnsiTheme="majorBidi" w:cstheme="majorBidi"/>
        </w:rPr>
        <w:t>3</w:t>
      </w:r>
      <w:r w:rsidR="003B64C0" w:rsidRPr="005A1D42">
        <w:rPr>
          <w:rFonts w:asciiTheme="majorBidi" w:hAnsiTheme="majorBidi" w:cstheme="majorBidi"/>
        </w:rPr>
        <w:t>:</w:t>
      </w:r>
      <w:r w:rsidR="003B64C0">
        <w:rPr>
          <w:rFonts w:asciiTheme="majorBidi" w:hAnsiTheme="majorBidi" w:cstheme="majorBidi"/>
        </w:rPr>
        <w:t>00</w:t>
      </w:r>
      <w:r w:rsidR="003B64C0" w:rsidRPr="005A1D42">
        <w:rPr>
          <w:rFonts w:asciiTheme="majorBidi" w:hAnsiTheme="majorBidi" w:cstheme="majorBidi"/>
        </w:rPr>
        <w:t>:</w:t>
      </w:r>
      <w:r w:rsidRPr="005A1D42">
        <w:rPr>
          <w:rFonts w:asciiTheme="majorBidi" w:hAnsiTheme="majorBidi" w:cstheme="majorBidi"/>
        </w:rPr>
        <w:t xml:space="preserve">  </w:t>
      </w:r>
      <w:r w:rsidR="00F460CB">
        <w:rPr>
          <w:rFonts w:asciiTheme="majorBidi" w:hAnsiTheme="majorBidi" w:cstheme="majorBidi"/>
        </w:rPr>
        <w:tab/>
      </w:r>
      <w:r w:rsidR="001A0C8D">
        <w:rPr>
          <w:rFonts w:asciiTheme="majorBidi" w:hAnsiTheme="majorBidi" w:cstheme="majorBidi"/>
        </w:rPr>
        <w:t>In-Lab Tasks Assessment</w:t>
      </w:r>
    </w:p>
    <w:sectPr w:rsidR="00143906" w:rsidRPr="005A1D42" w:rsidSect="00CC1668">
      <w:headerReference w:type="default" r:id="rId135"/>
      <w:footerReference w:type="default" r:id="rId13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1877F7" w14:textId="77777777" w:rsidR="00C222E7" w:rsidRDefault="00C222E7" w:rsidP="002346C5">
      <w:pPr>
        <w:spacing w:after="0" w:line="240" w:lineRule="auto"/>
      </w:pPr>
      <w:r>
        <w:separator/>
      </w:r>
    </w:p>
  </w:endnote>
  <w:endnote w:type="continuationSeparator" w:id="0">
    <w:p w14:paraId="0FEBB21A" w14:textId="77777777" w:rsidR="00C222E7" w:rsidRDefault="00C222E7" w:rsidP="00234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Bidi" w:hAnsiTheme="majorBidi" w:cstheme="majorBidi"/>
      </w:rPr>
      <w:id w:val="1103070224"/>
      <w:docPartObj>
        <w:docPartGallery w:val="Page Numbers (Bottom of Page)"/>
        <w:docPartUnique/>
      </w:docPartObj>
    </w:sdtPr>
    <w:sdtContent>
      <w:sdt>
        <w:sdtPr>
          <w:rPr>
            <w:rFonts w:asciiTheme="majorBidi" w:hAnsiTheme="majorBidi" w:cstheme="majorBidi"/>
            <w:b/>
            <w:bCs/>
          </w:rPr>
          <w:id w:val="1728636285"/>
          <w:docPartObj>
            <w:docPartGallery w:val="Page Numbers (Top of Page)"/>
            <w:docPartUnique/>
          </w:docPartObj>
        </w:sdtPr>
        <w:sdtEndPr>
          <w:rPr>
            <w:b w:val="0"/>
            <w:bCs w:val="0"/>
          </w:rPr>
        </w:sdtEndPr>
        <w:sdtContent>
          <w:p w14:paraId="30ED219A" w14:textId="2AAC41D4" w:rsidR="00C222E7" w:rsidRPr="00CC1668" w:rsidRDefault="00C222E7" w:rsidP="00CC1668">
            <w:pPr>
              <w:rPr>
                <w:rFonts w:asciiTheme="majorBidi" w:hAnsiTheme="majorBidi" w:cstheme="majorBidi"/>
                <w:b/>
                <w:bCs/>
              </w:rPr>
            </w:pPr>
            <w:r w:rsidRPr="00CC1668">
              <w:rPr>
                <w:rFonts w:asciiTheme="majorBidi" w:hAnsiTheme="majorBidi" w:cstheme="majorBidi"/>
                <w:b/>
                <w:bCs/>
              </w:rPr>
              <w:t>Laboratory 15 –</w:t>
            </w:r>
            <w:r w:rsidRPr="00CC1668">
              <w:rPr>
                <w:rFonts w:asciiTheme="majorBidi" w:hAnsiTheme="majorBidi" w:cstheme="majorBidi"/>
              </w:rPr>
              <w:t xml:space="preserve"> </w:t>
            </w:r>
            <w:r w:rsidRPr="00CC1668">
              <w:rPr>
                <w:rFonts w:asciiTheme="majorBidi" w:hAnsiTheme="majorBidi" w:cstheme="majorBidi"/>
                <w:b/>
                <w:bCs/>
              </w:rPr>
              <w:t xml:space="preserve">Introduction to Programming, Algorithms and C </w:t>
            </w:r>
            <w:r w:rsidRPr="00CC1668">
              <w:rPr>
                <w:rFonts w:asciiTheme="majorBidi" w:hAnsiTheme="majorBidi" w:cstheme="majorBidi"/>
                <w:b/>
                <w:bCs/>
              </w:rPr>
              <w:tab/>
              <w:t xml:space="preserve">           </w:t>
            </w:r>
            <w:r>
              <w:rPr>
                <w:rFonts w:asciiTheme="majorBidi" w:hAnsiTheme="majorBidi" w:cstheme="majorBidi"/>
                <w:b/>
                <w:bCs/>
              </w:rPr>
              <w:tab/>
            </w:r>
            <w:r w:rsidRPr="00CC1668">
              <w:rPr>
                <w:rFonts w:asciiTheme="majorBidi" w:hAnsiTheme="majorBidi" w:cstheme="majorBidi"/>
              </w:rPr>
              <w:t xml:space="preserve">Page </w: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CC1668">
              <w:rPr>
                <w:rFonts w:asciiTheme="majorBidi" w:hAnsiTheme="majorBidi" w:cstheme="majorBidi"/>
                <w:b/>
                <w:bCs/>
              </w:rPr>
              <w:instrText xml:space="preserve"> PAGE </w:instrTex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="008B33B7">
              <w:rPr>
                <w:rFonts w:asciiTheme="majorBidi" w:hAnsiTheme="majorBidi" w:cstheme="majorBidi"/>
                <w:b/>
                <w:bCs/>
                <w:noProof/>
              </w:rPr>
              <w:t>31</w: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end"/>
            </w:r>
            <w:r w:rsidRPr="00CC1668">
              <w:rPr>
                <w:rFonts w:asciiTheme="majorBidi" w:hAnsiTheme="majorBidi" w:cstheme="majorBidi"/>
              </w:rPr>
              <w:t xml:space="preserve"> of </w: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begin"/>
            </w:r>
            <w:r w:rsidRPr="00CC1668">
              <w:rPr>
                <w:rFonts w:asciiTheme="majorBidi" w:hAnsiTheme="majorBidi" w:cstheme="majorBidi"/>
                <w:b/>
                <w:bCs/>
              </w:rPr>
              <w:instrText xml:space="preserve"> NUMPAGES  </w:instrTex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separate"/>
            </w:r>
            <w:r w:rsidR="008B33B7">
              <w:rPr>
                <w:rFonts w:asciiTheme="majorBidi" w:hAnsiTheme="majorBidi" w:cstheme="majorBidi"/>
                <w:b/>
                <w:bCs/>
                <w:noProof/>
              </w:rPr>
              <w:t>31</w:t>
            </w:r>
            <w:r w:rsidRPr="00CC1668">
              <w:rPr>
                <w:rFonts w:asciiTheme="majorBidi" w:hAnsiTheme="majorBidi" w:cstheme="majorBidi"/>
                <w:b/>
                <w:bCs/>
              </w:rPr>
              <w:fldChar w:fldCharType="end"/>
            </w:r>
          </w:p>
        </w:sdtContent>
      </w:sdt>
    </w:sdtContent>
  </w:sdt>
  <w:p w14:paraId="789CD254" w14:textId="77777777" w:rsidR="00C222E7" w:rsidRDefault="00C222E7" w:rsidP="00A0596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AC07A9" w14:textId="77777777" w:rsidR="00C222E7" w:rsidRDefault="00C222E7" w:rsidP="002346C5">
      <w:pPr>
        <w:spacing w:after="0" w:line="240" w:lineRule="auto"/>
      </w:pPr>
      <w:r>
        <w:separator/>
      </w:r>
    </w:p>
  </w:footnote>
  <w:footnote w:type="continuationSeparator" w:id="0">
    <w:p w14:paraId="0463640E" w14:textId="77777777" w:rsidR="00C222E7" w:rsidRDefault="00C222E7" w:rsidP="002346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E5BF57" w14:textId="69931FB5" w:rsidR="00C222E7" w:rsidRPr="002346C5" w:rsidRDefault="00C222E7" w:rsidP="00CC1668">
    <w:pPr>
      <w:pStyle w:val="Header"/>
      <w:rPr>
        <w:rFonts w:asciiTheme="majorBidi" w:hAnsiTheme="majorBidi" w:cstheme="majorBidi"/>
      </w:rPr>
    </w:pPr>
    <w:r>
      <w:rPr>
        <w:rFonts w:asciiTheme="majorBidi" w:hAnsiTheme="majorBidi" w:cstheme="majorBidi"/>
      </w:rPr>
      <w:t>CC</w:t>
    </w:r>
    <w:r w:rsidRPr="002346C5">
      <w:rPr>
        <w:rFonts w:asciiTheme="majorBidi" w:hAnsiTheme="majorBidi" w:cstheme="majorBidi"/>
      </w:rPr>
      <w:t>-11</w:t>
    </w:r>
    <w:r>
      <w:rPr>
        <w:rFonts w:asciiTheme="majorBidi" w:hAnsiTheme="majorBidi" w:cstheme="majorBidi"/>
      </w:rPr>
      <w:t>2</w:t>
    </w:r>
    <w:r w:rsidRPr="002346C5">
      <w:rPr>
        <w:rFonts w:asciiTheme="majorBidi" w:hAnsiTheme="majorBidi" w:cstheme="majorBidi"/>
      </w:rPr>
      <w:t xml:space="preserve">L </w:t>
    </w:r>
    <w:r>
      <w:rPr>
        <w:rFonts w:asciiTheme="majorBidi" w:hAnsiTheme="majorBidi" w:cstheme="majorBidi"/>
      </w:rPr>
      <w:t>Programming Fundamentals</w:t>
    </w:r>
    <w:r>
      <w:rPr>
        <w:rFonts w:asciiTheme="majorBidi" w:hAnsiTheme="majorBidi" w:cstheme="majorBidi"/>
      </w:rPr>
      <w:tab/>
    </w:r>
    <w:r w:rsidRPr="002346C5">
      <w:rPr>
        <w:rFonts w:asciiTheme="majorBidi" w:hAnsiTheme="majorBidi" w:cstheme="majorBidi"/>
      </w:rPr>
      <w:tab/>
    </w:r>
    <w:r>
      <w:rPr>
        <w:rFonts w:asciiTheme="majorBidi" w:hAnsiTheme="majorBidi" w:cstheme="majorBidi"/>
      </w:rPr>
      <w:t>SPRING</w:t>
    </w:r>
    <w:r w:rsidRPr="002346C5">
      <w:rPr>
        <w:rFonts w:asciiTheme="majorBidi" w:hAnsiTheme="majorBidi" w:cstheme="majorBidi"/>
      </w:rPr>
      <w:t xml:space="preserve"> 202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05FF6"/>
    <w:multiLevelType w:val="hybridMultilevel"/>
    <w:tmpl w:val="73761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7020E0"/>
    <w:multiLevelType w:val="hybridMultilevel"/>
    <w:tmpl w:val="F03C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975552"/>
    <w:multiLevelType w:val="hybridMultilevel"/>
    <w:tmpl w:val="7DD4B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322D21"/>
    <w:multiLevelType w:val="hybridMultilevel"/>
    <w:tmpl w:val="FF70F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E03C4B"/>
    <w:multiLevelType w:val="hybridMultilevel"/>
    <w:tmpl w:val="7458F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5C2643"/>
    <w:multiLevelType w:val="hybridMultilevel"/>
    <w:tmpl w:val="345E5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211712"/>
    <w:multiLevelType w:val="hybridMultilevel"/>
    <w:tmpl w:val="34B67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294B38"/>
    <w:multiLevelType w:val="hybridMultilevel"/>
    <w:tmpl w:val="C60C2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B417CC"/>
    <w:multiLevelType w:val="hybridMultilevel"/>
    <w:tmpl w:val="C2BEA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EA1C5F"/>
    <w:multiLevelType w:val="hybridMultilevel"/>
    <w:tmpl w:val="5FBE5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157A51"/>
    <w:multiLevelType w:val="hybridMultilevel"/>
    <w:tmpl w:val="6AE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C03168"/>
    <w:multiLevelType w:val="hybridMultilevel"/>
    <w:tmpl w:val="2C32C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B421478"/>
    <w:multiLevelType w:val="hybridMultilevel"/>
    <w:tmpl w:val="EC0623F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0B642AF"/>
    <w:multiLevelType w:val="hybridMultilevel"/>
    <w:tmpl w:val="E77AC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F0659E"/>
    <w:multiLevelType w:val="hybridMultilevel"/>
    <w:tmpl w:val="37146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3BC3394"/>
    <w:multiLevelType w:val="hybridMultilevel"/>
    <w:tmpl w:val="DE96C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2B37AC"/>
    <w:multiLevelType w:val="hybridMultilevel"/>
    <w:tmpl w:val="F252C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9033282"/>
    <w:multiLevelType w:val="hybridMultilevel"/>
    <w:tmpl w:val="D4D80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A3B6F4B"/>
    <w:multiLevelType w:val="hybridMultilevel"/>
    <w:tmpl w:val="AA5C1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191155"/>
    <w:multiLevelType w:val="hybridMultilevel"/>
    <w:tmpl w:val="28ACD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C756D95"/>
    <w:multiLevelType w:val="hybridMultilevel"/>
    <w:tmpl w:val="6C72B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664988"/>
    <w:multiLevelType w:val="hybridMultilevel"/>
    <w:tmpl w:val="30C2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241543"/>
    <w:multiLevelType w:val="hybridMultilevel"/>
    <w:tmpl w:val="A67ED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5BB3850"/>
    <w:multiLevelType w:val="hybridMultilevel"/>
    <w:tmpl w:val="34B45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8933E31"/>
    <w:multiLevelType w:val="hybridMultilevel"/>
    <w:tmpl w:val="59EC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093505"/>
    <w:multiLevelType w:val="hybridMultilevel"/>
    <w:tmpl w:val="A080C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02E1642"/>
    <w:multiLevelType w:val="hybridMultilevel"/>
    <w:tmpl w:val="774AB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D12215"/>
    <w:multiLevelType w:val="hybridMultilevel"/>
    <w:tmpl w:val="8FB80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F949E9"/>
    <w:multiLevelType w:val="hybridMultilevel"/>
    <w:tmpl w:val="23027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CA2EF4"/>
    <w:multiLevelType w:val="hybridMultilevel"/>
    <w:tmpl w:val="CC78BF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321D24">
      <w:start w:val="1"/>
      <w:numFmt w:val="bullet"/>
      <w:lvlText w:val="–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A550EA7"/>
    <w:multiLevelType w:val="hybridMultilevel"/>
    <w:tmpl w:val="C19E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0B82474"/>
    <w:multiLevelType w:val="hybridMultilevel"/>
    <w:tmpl w:val="6384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3"/>
  </w:num>
  <w:num w:numId="3">
    <w:abstractNumId w:val="7"/>
  </w:num>
  <w:num w:numId="4">
    <w:abstractNumId w:val="6"/>
  </w:num>
  <w:num w:numId="5">
    <w:abstractNumId w:val="24"/>
  </w:num>
  <w:num w:numId="6">
    <w:abstractNumId w:val="22"/>
  </w:num>
  <w:num w:numId="7">
    <w:abstractNumId w:val="4"/>
  </w:num>
  <w:num w:numId="8">
    <w:abstractNumId w:val="12"/>
  </w:num>
  <w:num w:numId="9">
    <w:abstractNumId w:val="8"/>
  </w:num>
  <w:num w:numId="10">
    <w:abstractNumId w:val="25"/>
  </w:num>
  <w:num w:numId="11">
    <w:abstractNumId w:val="2"/>
  </w:num>
  <w:num w:numId="12">
    <w:abstractNumId w:val="20"/>
  </w:num>
  <w:num w:numId="13">
    <w:abstractNumId w:val="13"/>
  </w:num>
  <w:num w:numId="14">
    <w:abstractNumId w:val="18"/>
  </w:num>
  <w:num w:numId="15">
    <w:abstractNumId w:val="14"/>
  </w:num>
  <w:num w:numId="16">
    <w:abstractNumId w:val="10"/>
  </w:num>
  <w:num w:numId="17">
    <w:abstractNumId w:val="1"/>
  </w:num>
  <w:num w:numId="18">
    <w:abstractNumId w:val="28"/>
  </w:num>
  <w:num w:numId="19">
    <w:abstractNumId w:val="27"/>
  </w:num>
  <w:num w:numId="20">
    <w:abstractNumId w:val="11"/>
  </w:num>
  <w:num w:numId="21">
    <w:abstractNumId w:val="3"/>
  </w:num>
  <w:num w:numId="22">
    <w:abstractNumId w:val="30"/>
  </w:num>
  <w:num w:numId="23">
    <w:abstractNumId w:val="0"/>
  </w:num>
  <w:num w:numId="24">
    <w:abstractNumId w:val="19"/>
  </w:num>
  <w:num w:numId="25">
    <w:abstractNumId w:val="31"/>
  </w:num>
  <w:num w:numId="26">
    <w:abstractNumId w:val="9"/>
  </w:num>
  <w:num w:numId="27">
    <w:abstractNumId w:val="26"/>
  </w:num>
  <w:num w:numId="28">
    <w:abstractNumId w:val="15"/>
  </w:num>
  <w:num w:numId="29">
    <w:abstractNumId w:val="16"/>
  </w:num>
  <w:num w:numId="30">
    <w:abstractNumId w:val="17"/>
  </w:num>
  <w:num w:numId="31">
    <w:abstractNumId w:val="21"/>
  </w:num>
  <w:num w:numId="32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jC1MLY0szA2NTBV0lEKTi0uzszPAykwNKwFAOkMdGktAAAA"/>
  </w:docVars>
  <w:rsids>
    <w:rsidRoot w:val="002346C5"/>
    <w:rsid w:val="00000727"/>
    <w:rsid w:val="00012446"/>
    <w:rsid w:val="0001309E"/>
    <w:rsid w:val="00016AAD"/>
    <w:rsid w:val="0001708F"/>
    <w:rsid w:val="00022B00"/>
    <w:rsid w:val="0003768D"/>
    <w:rsid w:val="00043B19"/>
    <w:rsid w:val="00050593"/>
    <w:rsid w:val="0005292F"/>
    <w:rsid w:val="00052AE6"/>
    <w:rsid w:val="000564DA"/>
    <w:rsid w:val="0005795A"/>
    <w:rsid w:val="00062490"/>
    <w:rsid w:val="00062982"/>
    <w:rsid w:val="00063DDF"/>
    <w:rsid w:val="000645D5"/>
    <w:rsid w:val="000704A2"/>
    <w:rsid w:val="00071544"/>
    <w:rsid w:val="00075EED"/>
    <w:rsid w:val="000765BD"/>
    <w:rsid w:val="000766F9"/>
    <w:rsid w:val="00077CCC"/>
    <w:rsid w:val="00082060"/>
    <w:rsid w:val="00090640"/>
    <w:rsid w:val="00095D6C"/>
    <w:rsid w:val="00097211"/>
    <w:rsid w:val="000A2951"/>
    <w:rsid w:val="000A6D44"/>
    <w:rsid w:val="000B40E0"/>
    <w:rsid w:val="000B5EAB"/>
    <w:rsid w:val="000C7AD0"/>
    <w:rsid w:val="000D1C95"/>
    <w:rsid w:val="000D3823"/>
    <w:rsid w:val="000D5D23"/>
    <w:rsid w:val="000E2C66"/>
    <w:rsid w:val="000E684A"/>
    <w:rsid w:val="000F27DB"/>
    <w:rsid w:val="000F35EC"/>
    <w:rsid w:val="000F4607"/>
    <w:rsid w:val="00110242"/>
    <w:rsid w:val="00115AA2"/>
    <w:rsid w:val="00120CE4"/>
    <w:rsid w:val="00120DDA"/>
    <w:rsid w:val="0012593F"/>
    <w:rsid w:val="00125AF2"/>
    <w:rsid w:val="00126052"/>
    <w:rsid w:val="001326D2"/>
    <w:rsid w:val="001413D9"/>
    <w:rsid w:val="00141812"/>
    <w:rsid w:val="00143906"/>
    <w:rsid w:val="001444A9"/>
    <w:rsid w:val="0014699A"/>
    <w:rsid w:val="00146EE8"/>
    <w:rsid w:val="00156612"/>
    <w:rsid w:val="00162A68"/>
    <w:rsid w:val="00163908"/>
    <w:rsid w:val="001667E4"/>
    <w:rsid w:val="00166872"/>
    <w:rsid w:val="00173789"/>
    <w:rsid w:val="00174097"/>
    <w:rsid w:val="001740C4"/>
    <w:rsid w:val="00174670"/>
    <w:rsid w:val="001751AC"/>
    <w:rsid w:val="00176694"/>
    <w:rsid w:val="00177DC2"/>
    <w:rsid w:val="00183FB7"/>
    <w:rsid w:val="001852BC"/>
    <w:rsid w:val="00185A2B"/>
    <w:rsid w:val="001909E8"/>
    <w:rsid w:val="001A0C8D"/>
    <w:rsid w:val="001A2089"/>
    <w:rsid w:val="001A711A"/>
    <w:rsid w:val="001B062E"/>
    <w:rsid w:val="001B4A78"/>
    <w:rsid w:val="001B71EA"/>
    <w:rsid w:val="001C3443"/>
    <w:rsid w:val="001C7BC4"/>
    <w:rsid w:val="001D1936"/>
    <w:rsid w:val="001D2774"/>
    <w:rsid w:val="001E1026"/>
    <w:rsid w:val="001E1B15"/>
    <w:rsid w:val="001F0D11"/>
    <w:rsid w:val="001F7041"/>
    <w:rsid w:val="001F7D7C"/>
    <w:rsid w:val="00206798"/>
    <w:rsid w:val="0021270F"/>
    <w:rsid w:val="00216314"/>
    <w:rsid w:val="002230AB"/>
    <w:rsid w:val="00225FDC"/>
    <w:rsid w:val="00227925"/>
    <w:rsid w:val="00231817"/>
    <w:rsid w:val="00233C72"/>
    <w:rsid w:val="00233F85"/>
    <w:rsid w:val="002346C5"/>
    <w:rsid w:val="00241526"/>
    <w:rsid w:val="002415E3"/>
    <w:rsid w:val="002423FF"/>
    <w:rsid w:val="00243D75"/>
    <w:rsid w:val="002452AF"/>
    <w:rsid w:val="002533C0"/>
    <w:rsid w:val="00255510"/>
    <w:rsid w:val="00256087"/>
    <w:rsid w:val="00256C51"/>
    <w:rsid w:val="00257285"/>
    <w:rsid w:val="00257A57"/>
    <w:rsid w:val="00260714"/>
    <w:rsid w:val="002635DC"/>
    <w:rsid w:val="00265FDF"/>
    <w:rsid w:val="0027266A"/>
    <w:rsid w:val="00281344"/>
    <w:rsid w:val="002830A2"/>
    <w:rsid w:val="00285774"/>
    <w:rsid w:val="002928F7"/>
    <w:rsid w:val="0029589A"/>
    <w:rsid w:val="002967DE"/>
    <w:rsid w:val="002A1B0A"/>
    <w:rsid w:val="002A3F37"/>
    <w:rsid w:val="002A5BAC"/>
    <w:rsid w:val="002B0F2E"/>
    <w:rsid w:val="002B0F94"/>
    <w:rsid w:val="002B563F"/>
    <w:rsid w:val="002B5E7D"/>
    <w:rsid w:val="002B7B95"/>
    <w:rsid w:val="002C0BCF"/>
    <w:rsid w:val="002C376B"/>
    <w:rsid w:val="002D05C1"/>
    <w:rsid w:val="002D1ECA"/>
    <w:rsid w:val="002D5183"/>
    <w:rsid w:val="002D5497"/>
    <w:rsid w:val="002E0AF2"/>
    <w:rsid w:val="002E6254"/>
    <w:rsid w:val="002E679E"/>
    <w:rsid w:val="002F007F"/>
    <w:rsid w:val="002F50F4"/>
    <w:rsid w:val="00306A67"/>
    <w:rsid w:val="003226C6"/>
    <w:rsid w:val="003229D0"/>
    <w:rsid w:val="003247FB"/>
    <w:rsid w:val="00332DE6"/>
    <w:rsid w:val="00335008"/>
    <w:rsid w:val="00335EDB"/>
    <w:rsid w:val="003432D7"/>
    <w:rsid w:val="00344472"/>
    <w:rsid w:val="003463BB"/>
    <w:rsid w:val="003474E2"/>
    <w:rsid w:val="00362B87"/>
    <w:rsid w:val="003730F7"/>
    <w:rsid w:val="003751D9"/>
    <w:rsid w:val="0037748F"/>
    <w:rsid w:val="0038048D"/>
    <w:rsid w:val="00384BDD"/>
    <w:rsid w:val="00385971"/>
    <w:rsid w:val="0038771E"/>
    <w:rsid w:val="003927C2"/>
    <w:rsid w:val="00392D3F"/>
    <w:rsid w:val="00395B2C"/>
    <w:rsid w:val="003A17F8"/>
    <w:rsid w:val="003A5A96"/>
    <w:rsid w:val="003B1775"/>
    <w:rsid w:val="003B4AC2"/>
    <w:rsid w:val="003B64C0"/>
    <w:rsid w:val="003B6584"/>
    <w:rsid w:val="003B77C1"/>
    <w:rsid w:val="003C313E"/>
    <w:rsid w:val="003C3423"/>
    <w:rsid w:val="003C6854"/>
    <w:rsid w:val="003D03BA"/>
    <w:rsid w:val="003D08D7"/>
    <w:rsid w:val="003D0E67"/>
    <w:rsid w:val="003D7C57"/>
    <w:rsid w:val="003E261F"/>
    <w:rsid w:val="003E6539"/>
    <w:rsid w:val="003E7FFA"/>
    <w:rsid w:val="003F5EB6"/>
    <w:rsid w:val="004041D3"/>
    <w:rsid w:val="00404B84"/>
    <w:rsid w:val="004051D4"/>
    <w:rsid w:val="004072FF"/>
    <w:rsid w:val="00407938"/>
    <w:rsid w:val="00410838"/>
    <w:rsid w:val="00414318"/>
    <w:rsid w:val="00421AAC"/>
    <w:rsid w:val="00442100"/>
    <w:rsid w:val="00450875"/>
    <w:rsid w:val="00452D1C"/>
    <w:rsid w:val="00454E3C"/>
    <w:rsid w:val="00456ED1"/>
    <w:rsid w:val="004651AA"/>
    <w:rsid w:val="00476189"/>
    <w:rsid w:val="00476BAB"/>
    <w:rsid w:val="00485955"/>
    <w:rsid w:val="00487EE4"/>
    <w:rsid w:val="00490305"/>
    <w:rsid w:val="004913D3"/>
    <w:rsid w:val="00491F7C"/>
    <w:rsid w:val="0049328E"/>
    <w:rsid w:val="00493CD8"/>
    <w:rsid w:val="00494DBE"/>
    <w:rsid w:val="00495C54"/>
    <w:rsid w:val="004960F9"/>
    <w:rsid w:val="004966B1"/>
    <w:rsid w:val="00497627"/>
    <w:rsid w:val="004A11F1"/>
    <w:rsid w:val="004B51FA"/>
    <w:rsid w:val="004B5A81"/>
    <w:rsid w:val="004C50F6"/>
    <w:rsid w:val="004D28F9"/>
    <w:rsid w:val="004D339C"/>
    <w:rsid w:val="004D39C5"/>
    <w:rsid w:val="00500BED"/>
    <w:rsid w:val="0050419F"/>
    <w:rsid w:val="00504B9E"/>
    <w:rsid w:val="00510441"/>
    <w:rsid w:val="005125E0"/>
    <w:rsid w:val="00515526"/>
    <w:rsid w:val="005252B3"/>
    <w:rsid w:val="005262E8"/>
    <w:rsid w:val="00530F80"/>
    <w:rsid w:val="00536821"/>
    <w:rsid w:val="00537A4C"/>
    <w:rsid w:val="00543689"/>
    <w:rsid w:val="00547A9F"/>
    <w:rsid w:val="00551E6B"/>
    <w:rsid w:val="00555BAB"/>
    <w:rsid w:val="00556A8C"/>
    <w:rsid w:val="00556BB6"/>
    <w:rsid w:val="0055730D"/>
    <w:rsid w:val="0056041A"/>
    <w:rsid w:val="00563105"/>
    <w:rsid w:val="005638EA"/>
    <w:rsid w:val="00564650"/>
    <w:rsid w:val="005665AC"/>
    <w:rsid w:val="00574EAE"/>
    <w:rsid w:val="00575B65"/>
    <w:rsid w:val="00576AB8"/>
    <w:rsid w:val="00576E3B"/>
    <w:rsid w:val="005A1336"/>
    <w:rsid w:val="005A15CD"/>
    <w:rsid w:val="005A1D42"/>
    <w:rsid w:val="005B0C68"/>
    <w:rsid w:val="005B51F1"/>
    <w:rsid w:val="005B6E02"/>
    <w:rsid w:val="005C4A2C"/>
    <w:rsid w:val="005C562C"/>
    <w:rsid w:val="005C7803"/>
    <w:rsid w:val="005E0A0E"/>
    <w:rsid w:val="005E0A68"/>
    <w:rsid w:val="005E26C9"/>
    <w:rsid w:val="005F1BB5"/>
    <w:rsid w:val="005F23B2"/>
    <w:rsid w:val="005F71F2"/>
    <w:rsid w:val="00607775"/>
    <w:rsid w:val="00612CF4"/>
    <w:rsid w:val="00615770"/>
    <w:rsid w:val="0061763C"/>
    <w:rsid w:val="0062247A"/>
    <w:rsid w:val="006244BF"/>
    <w:rsid w:val="00624EEF"/>
    <w:rsid w:val="00625E78"/>
    <w:rsid w:val="00627181"/>
    <w:rsid w:val="00632BFC"/>
    <w:rsid w:val="00634799"/>
    <w:rsid w:val="00637459"/>
    <w:rsid w:val="00641E90"/>
    <w:rsid w:val="00644089"/>
    <w:rsid w:val="0064489A"/>
    <w:rsid w:val="00646CC3"/>
    <w:rsid w:val="006563C3"/>
    <w:rsid w:val="00662578"/>
    <w:rsid w:val="00664ADD"/>
    <w:rsid w:val="00677CB6"/>
    <w:rsid w:val="006802BA"/>
    <w:rsid w:val="006828DD"/>
    <w:rsid w:val="00686566"/>
    <w:rsid w:val="006A03C1"/>
    <w:rsid w:val="006A05D9"/>
    <w:rsid w:val="006A721E"/>
    <w:rsid w:val="006B0C76"/>
    <w:rsid w:val="006C6175"/>
    <w:rsid w:val="006C65D6"/>
    <w:rsid w:val="006D004C"/>
    <w:rsid w:val="006D72D1"/>
    <w:rsid w:val="006D7ABC"/>
    <w:rsid w:val="006F1B2A"/>
    <w:rsid w:val="006F3F1F"/>
    <w:rsid w:val="006F69A5"/>
    <w:rsid w:val="00700018"/>
    <w:rsid w:val="0070096A"/>
    <w:rsid w:val="007102EE"/>
    <w:rsid w:val="007120A3"/>
    <w:rsid w:val="0071248D"/>
    <w:rsid w:val="00714DC7"/>
    <w:rsid w:val="00717BCB"/>
    <w:rsid w:val="007222CA"/>
    <w:rsid w:val="007224B4"/>
    <w:rsid w:val="0072732A"/>
    <w:rsid w:val="00730355"/>
    <w:rsid w:val="00730C10"/>
    <w:rsid w:val="0073109B"/>
    <w:rsid w:val="00734B77"/>
    <w:rsid w:val="007357D6"/>
    <w:rsid w:val="00736AE1"/>
    <w:rsid w:val="007404FE"/>
    <w:rsid w:val="00743ACB"/>
    <w:rsid w:val="00752AFE"/>
    <w:rsid w:val="00761073"/>
    <w:rsid w:val="0076435B"/>
    <w:rsid w:val="00764F15"/>
    <w:rsid w:val="0076511C"/>
    <w:rsid w:val="00766473"/>
    <w:rsid w:val="00766566"/>
    <w:rsid w:val="0077068C"/>
    <w:rsid w:val="0077797E"/>
    <w:rsid w:val="007848C0"/>
    <w:rsid w:val="00784A96"/>
    <w:rsid w:val="00785FBB"/>
    <w:rsid w:val="0078752C"/>
    <w:rsid w:val="00790433"/>
    <w:rsid w:val="00792403"/>
    <w:rsid w:val="00793437"/>
    <w:rsid w:val="007937B8"/>
    <w:rsid w:val="007A0625"/>
    <w:rsid w:val="007A5934"/>
    <w:rsid w:val="007B0EDD"/>
    <w:rsid w:val="007B11FB"/>
    <w:rsid w:val="007B1A9E"/>
    <w:rsid w:val="007B30D3"/>
    <w:rsid w:val="007B44A5"/>
    <w:rsid w:val="007C28A2"/>
    <w:rsid w:val="007C31E2"/>
    <w:rsid w:val="007C6929"/>
    <w:rsid w:val="007D09C8"/>
    <w:rsid w:val="007E1A12"/>
    <w:rsid w:val="007E7F60"/>
    <w:rsid w:val="008006ED"/>
    <w:rsid w:val="00800C5C"/>
    <w:rsid w:val="00803CBF"/>
    <w:rsid w:val="00804180"/>
    <w:rsid w:val="00804680"/>
    <w:rsid w:val="00817257"/>
    <w:rsid w:val="00821C94"/>
    <w:rsid w:val="008240A0"/>
    <w:rsid w:val="00826694"/>
    <w:rsid w:val="00831862"/>
    <w:rsid w:val="00834647"/>
    <w:rsid w:val="00836712"/>
    <w:rsid w:val="0084052B"/>
    <w:rsid w:val="00841C48"/>
    <w:rsid w:val="00844D9C"/>
    <w:rsid w:val="00852A20"/>
    <w:rsid w:val="008565C1"/>
    <w:rsid w:val="00862808"/>
    <w:rsid w:val="00863694"/>
    <w:rsid w:val="00865ECC"/>
    <w:rsid w:val="008724F5"/>
    <w:rsid w:val="00872F43"/>
    <w:rsid w:val="00873D0C"/>
    <w:rsid w:val="008852F3"/>
    <w:rsid w:val="00887909"/>
    <w:rsid w:val="00887EB7"/>
    <w:rsid w:val="00894FB3"/>
    <w:rsid w:val="008A13F2"/>
    <w:rsid w:val="008A6486"/>
    <w:rsid w:val="008A7E76"/>
    <w:rsid w:val="008B1719"/>
    <w:rsid w:val="008B33B7"/>
    <w:rsid w:val="008B35F4"/>
    <w:rsid w:val="008B5014"/>
    <w:rsid w:val="008B5652"/>
    <w:rsid w:val="008C6B02"/>
    <w:rsid w:val="008D10A8"/>
    <w:rsid w:val="008D2599"/>
    <w:rsid w:val="008E1899"/>
    <w:rsid w:val="008E7F03"/>
    <w:rsid w:val="009003BD"/>
    <w:rsid w:val="009039A3"/>
    <w:rsid w:val="00911709"/>
    <w:rsid w:val="00914773"/>
    <w:rsid w:val="00920F1B"/>
    <w:rsid w:val="00924458"/>
    <w:rsid w:val="00927D9A"/>
    <w:rsid w:val="00931C80"/>
    <w:rsid w:val="00933C51"/>
    <w:rsid w:val="00942B1A"/>
    <w:rsid w:val="00946427"/>
    <w:rsid w:val="00952A09"/>
    <w:rsid w:val="00953BCD"/>
    <w:rsid w:val="00955982"/>
    <w:rsid w:val="009560AB"/>
    <w:rsid w:val="00960646"/>
    <w:rsid w:val="009643AB"/>
    <w:rsid w:val="00971C82"/>
    <w:rsid w:val="00982C75"/>
    <w:rsid w:val="00994608"/>
    <w:rsid w:val="00997039"/>
    <w:rsid w:val="009A17D5"/>
    <w:rsid w:val="009A3901"/>
    <w:rsid w:val="009B10BD"/>
    <w:rsid w:val="009B6E65"/>
    <w:rsid w:val="009C0249"/>
    <w:rsid w:val="009C053D"/>
    <w:rsid w:val="009C070A"/>
    <w:rsid w:val="009D2021"/>
    <w:rsid w:val="009D235B"/>
    <w:rsid w:val="009E4CBA"/>
    <w:rsid w:val="009F05E4"/>
    <w:rsid w:val="009F2BCD"/>
    <w:rsid w:val="009F4CFE"/>
    <w:rsid w:val="009F6FDA"/>
    <w:rsid w:val="009F7049"/>
    <w:rsid w:val="00A0596A"/>
    <w:rsid w:val="00A10AD4"/>
    <w:rsid w:val="00A179E2"/>
    <w:rsid w:val="00A2302F"/>
    <w:rsid w:val="00A30D79"/>
    <w:rsid w:val="00A3494C"/>
    <w:rsid w:val="00A36D50"/>
    <w:rsid w:val="00A409F6"/>
    <w:rsid w:val="00A42C1D"/>
    <w:rsid w:val="00A44805"/>
    <w:rsid w:val="00A52C96"/>
    <w:rsid w:val="00A531A2"/>
    <w:rsid w:val="00A53276"/>
    <w:rsid w:val="00A56303"/>
    <w:rsid w:val="00A74207"/>
    <w:rsid w:val="00A74BFA"/>
    <w:rsid w:val="00A815A5"/>
    <w:rsid w:val="00A97B01"/>
    <w:rsid w:val="00AA55A9"/>
    <w:rsid w:val="00AC09B6"/>
    <w:rsid w:val="00AD19AB"/>
    <w:rsid w:val="00AE329A"/>
    <w:rsid w:val="00AE4C3F"/>
    <w:rsid w:val="00AF126B"/>
    <w:rsid w:val="00AF1B2B"/>
    <w:rsid w:val="00AF2FA3"/>
    <w:rsid w:val="00AF3E78"/>
    <w:rsid w:val="00B02A53"/>
    <w:rsid w:val="00B0602B"/>
    <w:rsid w:val="00B10D40"/>
    <w:rsid w:val="00B12B81"/>
    <w:rsid w:val="00B14186"/>
    <w:rsid w:val="00B22C48"/>
    <w:rsid w:val="00B250F2"/>
    <w:rsid w:val="00B254D9"/>
    <w:rsid w:val="00B302AF"/>
    <w:rsid w:val="00B362CC"/>
    <w:rsid w:val="00B44237"/>
    <w:rsid w:val="00B54AD5"/>
    <w:rsid w:val="00B57666"/>
    <w:rsid w:val="00B57F8E"/>
    <w:rsid w:val="00B643FA"/>
    <w:rsid w:val="00B64F31"/>
    <w:rsid w:val="00B67623"/>
    <w:rsid w:val="00B83370"/>
    <w:rsid w:val="00B90148"/>
    <w:rsid w:val="00B91D76"/>
    <w:rsid w:val="00B9383E"/>
    <w:rsid w:val="00BB0C8B"/>
    <w:rsid w:val="00BB111E"/>
    <w:rsid w:val="00BB2004"/>
    <w:rsid w:val="00BB26BD"/>
    <w:rsid w:val="00BB5262"/>
    <w:rsid w:val="00BB7234"/>
    <w:rsid w:val="00BD3523"/>
    <w:rsid w:val="00BD42FD"/>
    <w:rsid w:val="00BD72C5"/>
    <w:rsid w:val="00BE6097"/>
    <w:rsid w:val="00BF5E97"/>
    <w:rsid w:val="00BF6561"/>
    <w:rsid w:val="00BF7CC4"/>
    <w:rsid w:val="00C05F68"/>
    <w:rsid w:val="00C073EF"/>
    <w:rsid w:val="00C07EA6"/>
    <w:rsid w:val="00C16A8F"/>
    <w:rsid w:val="00C222E7"/>
    <w:rsid w:val="00C24B83"/>
    <w:rsid w:val="00C32F29"/>
    <w:rsid w:val="00C3348F"/>
    <w:rsid w:val="00C33D32"/>
    <w:rsid w:val="00C35DC6"/>
    <w:rsid w:val="00C44483"/>
    <w:rsid w:val="00C5133B"/>
    <w:rsid w:val="00C53849"/>
    <w:rsid w:val="00C53BB7"/>
    <w:rsid w:val="00C55902"/>
    <w:rsid w:val="00C71812"/>
    <w:rsid w:val="00C7566A"/>
    <w:rsid w:val="00C763F0"/>
    <w:rsid w:val="00C84E05"/>
    <w:rsid w:val="00C84E91"/>
    <w:rsid w:val="00C865AA"/>
    <w:rsid w:val="00C90608"/>
    <w:rsid w:val="00C92E03"/>
    <w:rsid w:val="00CA5C08"/>
    <w:rsid w:val="00CB4B1D"/>
    <w:rsid w:val="00CB65C4"/>
    <w:rsid w:val="00CB6B4E"/>
    <w:rsid w:val="00CC1668"/>
    <w:rsid w:val="00CD17D3"/>
    <w:rsid w:val="00CD4CB8"/>
    <w:rsid w:val="00CD7E86"/>
    <w:rsid w:val="00CE2C65"/>
    <w:rsid w:val="00CE39E5"/>
    <w:rsid w:val="00CE4F5F"/>
    <w:rsid w:val="00D022EC"/>
    <w:rsid w:val="00D15421"/>
    <w:rsid w:val="00D178C5"/>
    <w:rsid w:val="00D21168"/>
    <w:rsid w:val="00D26FC3"/>
    <w:rsid w:val="00D314E1"/>
    <w:rsid w:val="00D32B5C"/>
    <w:rsid w:val="00D42398"/>
    <w:rsid w:val="00D44898"/>
    <w:rsid w:val="00D44D04"/>
    <w:rsid w:val="00D45A6E"/>
    <w:rsid w:val="00D47867"/>
    <w:rsid w:val="00D56E06"/>
    <w:rsid w:val="00D57C36"/>
    <w:rsid w:val="00D60E1A"/>
    <w:rsid w:val="00D63228"/>
    <w:rsid w:val="00D73F72"/>
    <w:rsid w:val="00D75ECB"/>
    <w:rsid w:val="00D82FF8"/>
    <w:rsid w:val="00D877B4"/>
    <w:rsid w:val="00D91126"/>
    <w:rsid w:val="00D93D5C"/>
    <w:rsid w:val="00D95EC0"/>
    <w:rsid w:val="00DA0B1B"/>
    <w:rsid w:val="00DA2BA5"/>
    <w:rsid w:val="00DA3474"/>
    <w:rsid w:val="00DA664B"/>
    <w:rsid w:val="00DB0E59"/>
    <w:rsid w:val="00DB315F"/>
    <w:rsid w:val="00DB4A85"/>
    <w:rsid w:val="00DB716F"/>
    <w:rsid w:val="00DB7CDE"/>
    <w:rsid w:val="00DD6855"/>
    <w:rsid w:val="00DE2F12"/>
    <w:rsid w:val="00DE31A7"/>
    <w:rsid w:val="00DE4B73"/>
    <w:rsid w:val="00DE5E90"/>
    <w:rsid w:val="00DF2F1A"/>
    <w:rsid w:val="00DF35D6"/>
    <w:rsid w:val="00E05040"/>
    <w:rsid w:val="00E050FD"/>
    <w:rsid w:val="00E06375"/>
    <w:rsid w:val="00E1008C"/>
    <w:rsid w:val="00E10DCB"/>
    <w:rsid w:val="00E11F5C"/>
    <w:rsid w:val="00E13E32"/>
    <w:rsid w:val="00E160F6"/>
    <w:rsid w:val="00E22F77"/>
    <w:rsid w:val="00E277E3"/>
    <w:rsid w:val="00E3531A"/>
    <w:rsid w:val="00E40B25"/>
    <w:rsid w:val="00E42FB4"/>
    <w:rsid w:val="00E44473"/>
    <w:rsid w:val="00E44C72"/>
    <w:rsid w:val="00E46D12"/>
    <w:rsid w:val="00E52C61"/>
    <w:rsid w:val="00E57AB4"/>
    <w:rsid w:val="00E6032B"/>
    <w:rsid w:val="00E615AA"/>
    <w:rsid w:val="00E62370"/>
    <w:rsid w:val="00E643E3"/>
    <w:rsid w:val="00E711D1"/>
    <w:rsid w:val="00E728F1"/>
    <w:rsid w:val="00E7585B"/>
    <w:rsid w:val="00E76209"/>
    <w:rsid w:val="00E76D0D"/>
    <w:rsid w:val="00E77A20"/>
    <w:rsid w:val="00E82CDF"/>
    <w:rsid w:val="00E83662"/>
    <w:rsid w:val="00E905BB"/>
    <w:rsid w:val="00E92484"/>
    <w:rsid w:val="00EA1B80"/>
    <w:rsid w:val="00EA40D9"/>
    <w:rsid w:val="00EB058E"/>
    <w:rsid w:val="00EB25EB"/>
    <w:rsid w:val="00EB3339"/>
    <w:rsid w:val="00EB65D1"/>
    <w:rsid w:val="00EC0D40"/>
    <w:rsid w:val="00ED03A9"/>
    <w:rsid w:val="00ED2947"/>
    <w:rsid w:val="00EE0565"/>
    <w:rsid w:val="00EE272D"/>
    <w:rsid w:val="00EE31D4"/>
    <w:rsid w:val="00EE35F9"/>
    <w:rsid w:val="00EF0F79"/>
    <w:rsid w:val="00EF7CE7"/>
    <w:rsid w:val="00F007D2"/>
    <w:rsid w:val="00F120F4"/>
    <w:rsid w:val="00F12793"/>
    <w:rsid w:val="00F25ED4"/>
    <w:rsid w:val="00F35088"/>
    <w:rsid w:val="00F43BC6"/>
    <w:rsid w:val="00F45F24"/>
    <w:rsid w:val="00F460CB"/>
    <w:rsid w:val="00F474A8"/>
    <w:rsid w:val="00F47E6A"/>
    <w:rsid w:val="00F53304"/>
    <w:rsid w:val="00F53661"/>
    <w:rsid w:val="00F54101"/>
    <w:rsid w:val="00F57E34"/>
    <w:rsid w:val="00F63DE1"/>
    <w:rsid w:val="00F7180D"/>
    <w:rsid w:val="00F73067"/>
    <w:rsid w:val="00F74F20"/>
    <w:rsid w:val="00F7663F"/>
    <w:rsid w:val="00F80BE5"/>
    <w:rsid w:val="00F820C0"/>
    <w:rsid w:val="00F9191B"/>
    <w:rsid w:val="00F94DFA"/>
    <w:rsid w:val="00F96BDC"/>
    <w:rsid w:val="00F97BD4"/>
    <w:rsid w:val="00FA132D"/>
    <w:rsid w:val="00FB50C5"/>
    <w:rsid w:val="00FB63E4"/>
    <w:rsid w:val="00FC0EDB"/>
    <w:rsid w:val="00FC2FFA"/>
    <w:rsid w:val="00FC7371"/>
    <w:rsid w:val="00FD7099"/>
    <w:rsid w:val="00FE393E"/>
    <w:rsid w:val="00FE544A"/>
    <w:rsid w:val="00FE6A64"/>
    <w:rsid w:val="00FE6B9E"/>
    <w:rsid w:val="00FF2F70"/>
    <w:rsid w:val="00FF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7D555F"/>
  <w15:chartTrackingRefBased/>
  <w15:docId w15:val="{9FAF4AA8-489D-4575-A08B-A9ACF6251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C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46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6C5"/>
  </w:style>
  <w:style w:type="paragraph" w:styleId="Footer">
    <w:name w:val="footer"/>
    <w:basedOn w:val="Normal"/>
    <w:link w:val="FooterChar"/>
    <w:uiPriority w:val="99"/>
    <w:unhideWhenUsed/>
    <w:rsid w:val="002346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6C5"/>
  </w:style>
  <w:style w:type="paragraph" w:styleId="ListParagraph">
    <w:name w:val="List Paragraph"/>
    <w:basedOn w:val="Normal"/>
    <w:uiPriority w:val="1"/>
    <w:qFormat/>
    <w:rsid w:val="00DB716F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163908"/>
    <w:pPr>
      <w:widowControl w:val="0"/>
      <w:autoSpaceDE w:val="0"/>
      <w:autoSpaceDN w:val="0"/>
      <w:spacing w:after="0" w:line="233" w:lineRule="exact"/>
      <w:ind w:left="125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639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2C48"/>
    <w:rPr>
      <w:color w:val="605E5C"/>
      <w:shd w:val="clear" w:color="auto" w:fill="E1DFDD"/>
    </w:rPr>
  </w:style>
  <w:style w:type="character" w:styleId="BookTitle">
    <w:name w:val="Book Title"/>
    <w:basedOn w:val="DefaultParagraphFont"/>
    <w:uiPriority w:val="33"/>
    <w:qFormat/>
    <w:rsid w:val="0071248D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72732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2732A"/>
    <w:rPr>
      <w:b/>
      <w:bCs/>
    </w:rPr>
  </w:style>
  <w:style w:type="character" w:customStyle="1" w:styleId="s1">
    <w:name w:val="s1"/>
    <w:basedOn w:val="DefaultParagraphFont"/>
    <w:rsid w:val="00637459"/>
  </w:style>
  <w:style w:type="paragraph" w:styleId="NormalWeb">
    <w:name w:val="Normal (Web)"/>
    <w:basedOn w:val="Normal"/>
    <w:uiPriority w:val="99"/>
    <w:semiHidden/>
    <w:unhideWhenUsed/>
    <w:rsid w:val="00DE3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55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115AA2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20DD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445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E2C65"/>
    <w:rPr>
      <w:i/>
      <w:iCs/>
    </w:rPr>
  </w:style>
  <w:style w:type="character" w:customStyle="1" w:styleId="style2">
    <w:name w:val="style2"/>
    <w:basedOn w:val="DefaultParagraphFont"/>
    <w:rsid w:val="00CE2C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4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84.png"/><Relationship Id="rId21" Type="http://schemas.openxmlformats.org/officeDocument/2006/relationships/hyperlink" Target="https://en.wikipedia.org/wiki/HTML" TargetMode="External"/><Relationship Id="rId42" Type="http://schemas.openxmlformats.org/officeDocument/2006/relationships/image" Target="media/image9.png"/><Relationship Id="rId63" Type="http://schemas.openxmlformats.org/officeDocument/2006/relationships/image" Target="media/image30.png"/><Relationship Id="rId84" Type="http://schemas.openxmlformats.org/officeDocument/2006/relationships/image" Target="media/image51.png"/><Relationship Id="rId138" Type="http://schemas.openxmlformats.org/officeDocument/2006/relationships/theme" Target="theme/theme1.xml"/><Relationship Id="rId16" Type="http://schemas.openxmlformats.org/officeDocument/2006/relationships/hyperlink" Target="https://en.wikipedia.org/wiki/Web_service" TargetMode="External"/><Relationship Id="rId107" Type="http://schemas.openxmlformats.org/officeDocument/2006/relationships/image" Target="media/image74.png"/><Relationship Id="rId11" Type="http://schemas.openxmlformats.org/officeDocument/2006/relationships/hyperlink" Target="https://en.wikipedia.org/wiki/Integrated_development_environment" TargetMode="External"/><Relationship Id="rId32" Type="http://schemas.openxmlformats.org/officeDocument/2006/relationships/hyperlink" Target="https://visualstudio.microsoft.com" TargetMode="External"/><Relationship Id="rId37" Type="http://schemas.openxmlformats.org/officeDocument/2006/relationships/image" Target="media/image5.png"/><Relationship Id="rId53" Type="http://schemas.openxmlformats.org/officeDocument/2006/relationships/image" Target="media/image20.png"/><Relationship Id="rId58" Type="http://schemas.openxmlformats.org/officeDocument/2006/relationships/image" Target="media/image25.png"/><Relationship Id="rId74" Type="http://schemas.openxmlformats.org/officeDocument/2006/relationships/image" Target="media/image41.png"/><Relationship Id="rId79" Type="http://schemas.openxmlformats.org/officeDocument/2006/relationships/image" Target="media/image46.png"/><Relationship Id="rId102" Type="http://schemas.openxmlformats.org/officeDocument/2006/relationships/image" Target="media/image69.png"/><Relationship Id="rId123" Type="http://schemas.openxmlformats.org/officeDocument/2006/relationships/image" Target="media/image89.png"/><Relationship Id="rId128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57.png"/><Relationship Id="rId95" Type="http://schemas.openxmlformats.org/officeDocument/2006/relationships/image" Target="media/image62.png"/><Relationship Id="rId22" Type="http://schemas.openxmlformats.org/officeDocument/2006/relationships/hyperlink" Target="https://en.wikipedia.org/wiki/Cascading_Style_Sheets" TargetMode="External"/><Relationship Id="rId27" Type="http://schemas.openxmlformats.org/officeDocument/2006/relationships/hyperlink" Target="https://en.wikipedia.org/wiki/Plug-in_(computing)" TargetMode="External"/><Relationship Id="rId43" Type="http://schemas.openxmlformats.org/officeDocument/2006/relationships/image" Target="media/image10.png"/><Relationship Id="rId48" Type="http://schemas.openxmlformats.org/officeDocument/2006/relationships/image" Target="media/image15.png"/><Relationship Id="rId64" Type="http://schemas.openxmlformats.org/officeDocument/2006/relationships/image" Target="media/image31.png"/><Relationship Id="rId69" Type="http://schemas.openxmlformats.org/officeDocument/2006/relationships/image" Target="media/image36.png"/><Relationship Id="rId113" Type="http://schemas.openxmlformats.org/officeDocument/2006/relationships/image" Target="media/image80.png"/><Relationship Id="rId118" Type="http://schemas.openxmlformats.org/officeDocument/2006/relationships/image" Target="media/image85.png"/><Relationship Id="rId134" Type="http://schemas.openxmlformats.org/officeDocument/2006/relationships/hyperlink" Target="http://larp.marcolavoie.ca/en/documentation/documentation.htm" TargetMode="External"/><Relationship Id="rId80" Type="http://schemas.openxmlformats.org/officeDocument/2006/relationships/image" Target="media/image47.png"/><Relationship Id="rId85" Type="http://schemas.openxmlformats.org/officeDocument/2006/relationships/image" Target="media/image52.png"/><Relationship Id="rId12" Type="http://schemas.openxmlformats.org/officeDocument/2006/relationships/hyperlink" Target="https://en.wikipedia.org/wiki/Microsoft" TargetMode="External"/><Relationship Id="rId17" Type="http://schemas.openxmlformats.org/officeDocument/2006/relationships/hyperlink" Target="https://en.wikipedia.org/wiki/Mobile_app" TargetMode="External"/><Relationship Id="rId33" Type="http://schemas.openxmlformats.org/officeDocument/2006/relationships/image" Target="media/image1.png"/><Relationship Id="rId38" Type="http://schemas.openxmlformats.org/officeDocument/2006/relationships/image" Target="media/image6.png"/><Relationship Id="rId59" Type="http://schemas.openxmlformats.org/officeDocument/2006/relationships/image" Target="media/image26.png"/><Relationship Id="rId103" Type="http://schemas.openxmlformats.org/officeDocument/2006/relationships/image" Target="media/image70.png"/><Relationship Id="rId108" Type="http://schemas.openxmlformats.org/officeDocument/2006/relationships/image" Target="media/image75.png"/><Relationship Id="rId124" Type="http://schemas.openxmlformats.org/officeDocument/2006/relationships/image" Target="media/image90.png"/><Relationship Id="rId129" Type="http://schemas.openxmlformats.org/officeDocument/2006/relationships/image" Target="media/image95.png"/><Relationship Id="rId54" Type="http://schemas.openxmlformats.org/officeDocument/2006/relationships/image" Target="media/image21.png"/><Relationship Id="rId70" Type="http://schemas.openxmlformats.org/officeDocument/2006/relationships/image" Target="media/image37.png"/><Relationship Id="rId75" Type="http://schemas.openxmlformats.org/officeDocument/2006/relationships/image" Target="media/image42.png"/><Relationship Id="rId91" Type="http://schemas.openxmlformats.org/officeDocument/2006/relationships/image" Target="media/image58.png"/><Relationship Id="rId96" Type="http://schemas.openxmlformats.org/officeDocument/2006/relationships/image" Target="media/image6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hyperlink" Target="https://en.wikipedia.org/wiki/Python_(programming_language)" TargetMode="External"/><Relationship Id="rId28" Type="http://schemas.openxmlformats.org/officeDocument/2006/relationships/hyperlink" Target="https://en.wikipedia.org/wiki/Java_(programming_language)" TargetMode="External"/><Relationship Id="rId49" Type="http://schemas.openxmlformats.org/officeDocument/2006/relationships/image" Target="media/image16.png"/><Relationship Id="rId114" Type="http://schemas.openxmlformats.org/officeDocument/2006/relationships/image" Target="media/image81.png"/><Relationship Id="rId119" Type="http://schemas.openxmlformats.org/officeDocument/2006/relationships/image" Target="media/image86.png"/><Relationship Id="rId44" Type="http://schemas.openxmlformats.org/officeDocument/2006/relationships/image" Target="media/image11.png"/><Relationship Id="rId60" Type="http://schemas.openxmlformats.org/officeDocument/2006/relationships/image" Target="media/image27.png"/><Relationship Id="rId65" Type="http://schemas.openxmlformats.org/officeDocument/2006/relationships/image" Target="media/image32.png"/><Relationship Id="rId81" Type="http://schemas.openxmlformats.org/officeDocument/2006/relationships/image" Target="media/image48.png"/><Relationship Id="rId86" Type="http://schemas.openxmlformats.org/officeDocument/2006/relationships/image" Target="media/image53.png"/><Relationship Id="rId130" Type="http://schemas.openxmlformats.org/officeDocument/2006/relationships/image" Target="media/image96.png"/><Relationship Id="rId135" Type="http://schemas.openxmlformats.org/officeDocument/2006/relationships/header" Target="header1.xml"/><Relationship Id="rId13" Type="http://schemas.openxmlformats.org/officeDocument/2006/relationships/hyperlink" Target="https://en.wikipedia.org/wiki/Computer_program" TargetMode="External"/><Relationship Id="rId18" Type="http://schemas.openxmlformats.org/officeDocument/2006/relationships/hyperlink" Target="https://en.wikipedia.org/wiki/Programming_language" TargetMode="External"/><Relationship Id="rId39" Type="http://schemas.openxmlformats.org/officeDocument/2006/relationships/image" Target="media/image7.png"/><Relationship Id="rId109" Type="http://schemas.openxmlformats.org/officeDocument/2006/relationships/image" Target="media/image76.png"/><Relationship Id="rId34" Type="http://schemas.openxmlformats.org/officeDocument/2006/relationships/image" Target="media/image2.png"/><Relationship Id="rId50" Type="http://schemas.openxmlformats.org/officeDocument/2006/relationships/image" Target="media/image17.png"/><Relationship Id="rId55" Type="http://schemas.openxmlformats.org/officeDocument/2006/relationships/image" Target="media/image22.png"/><Relationship Id="rId76" Type="http://schemas.openxmlformats.org/officeDocument/2006/relationships/image" Target="media/image43.png"/><Relationship Id="rId97" Type="http://schemas.openxmlformats.org/officeDocument/2006/relationships/image" Target="media/image64.png"/><Relationship Id="rId104" Type="http://schemas.openxmlformats.org/officeDocument/2006/relationships/image" Target="media/image71.png"/><Relationship Id="rId120" Type="http://schemas.openxmlformats.org/officeDocument/2006/relationships/hyperlink" Target="https://mathworld.wolfram.com/FractionalPart.html" TargetMode="External"/><Relationship Id="rId125" Type="http://schemas.openxmlformats.org/officeDocument/2006/relationships/image" Target="media/image91.png"/><Relationship Id="rId7" Type="http://schemas.openxmlformats.org/officeDocument/2006/relationships/endnotes" Target="endnotes.xml"/><Relationship Id="rId71" Type="http://schemas.openxmlformats.org/officeDocument/2006/relationships/image" Target="media/image38.png"/><Relationship Id="rId92" Type="http://schemas.openxmlformats.org/officeDocument/2006/relationships/image" Target="media/image59.png"/><Relationship Id="rId2" Type="http://schemas.openxmlformats.org/officeDocument/2006/relationships/numbering" Target="numbering.xml"/><Relationship Id="rId29" Type="http://schemas.openxmlformats.org/officeDocument/2006/relationships/hyperlink" Target="https://en.wikipedia.org/wiki/J_Sharp" TargetMode="External"/><Relationship Id="rId24" Type="http://schemas.openxmlformats.org/officeDocument/2006/relationships/hyperlink" Target="https://en.wikipedia.org/wiki/Ruby_(programming_language)" TargetMode="External"/><Relationship Id="rId40" Type="http://schemas.openxmlformats.org/officeDocument/2006/relationships/image" Target="media/image8.png"/><Relationship Id="rId45" Type="http://schemas.openxmlformats.org/officeDocument/2006/relationships/image" Target="media/image12.png"/><Relationship Id="rId66" Type="http://schemas.openxmlformats.org/officeDocument/2006/relationships/image" Target="media/image33.png"/><Relationship Id="rId87" Type="http://schemas.openxmlformats.org/officeDocument/2006/relationships/image" Target="media/image54.png"/><Relationship Id="rId110" Type="http://schemas.openxmlformats.org/officeDocument/2006/relationships/image" Target="media/image77.png"/><Relationship Id="rId115" Type="http://schemas.openxmlformats.org/officeDocument/2006/relationships/image" Target="media/image82.png"/><Relationship Id="rId131" Type="http://schemas.openxmlformats.org/officeDocument/2006/relationships/hyperlink" Target="https://visualstudio.microsoft.com/" TargetMode="External"/><Relationship Id="rId136" Type="http://schemas.openxmlformats.org/officeDocument/2006/relationships/footer" Target="footer1.xml"/><Relationship Id="rId61" Type="http://schemas.openxmlformats.org/officeDocument/2006/relationships/image" Target="media/image28.png"/><Relationship Id="rId82" Type="http://schemas.openxmlformats.org/officeDocument/2006/relationships/image" Target="media/image49.png"/><Relationship Id="rId19" Type="http://schemas.openxmlformats.org/officeDocument/2006/relationships/hyperlink" Target="https://en.wikipedia.org/wiki/XML" TargetMode="External"/><Relationship Id="rId14" Type="http://schemas.openxmlformats.org/officeDocument/2006/relationships/hyperlink" Target="https://en.wikipedia.org/wiki/Web_site" TargetMode="External"/><Relationship Id="rId30" Type="http://schemas.openxmlformats.org/officeDocument/2006/relationships/hyperlink" Target="https://en.wikipedia.org/wiki/Microsoft_Visual_Studio" TargetMode="External"/><Relationship Id="rId35" Type="http://schemas.openxmlformats.org/officeDocument/2006/relationships/image" Target="media/image3.png"/><Relationship Id="rId56" Type="http://schemas.openxmlformats.org/officeDocument/2006/relationships/image" Target="media/image23.png"/><Relationship Id="rId77" Type="http://schemas.openxmlformats.org/officeDocument/2006/relationships/image" Target="media/image44.png"/><Relationship Id="rId100" Type="http://schemas.openxmlformats.org/officeDocument/2006/relationships/image" Target="media/image67.png"/><Relationship Id="rId105" Type="http://schemas.openxmlformats.org/officeDocument/2006/relationships/image" Target="media/image72.png"/><Relationship Id="rId126" Type="http://schemas.openxmlformats.org/officeDocument/2006/relationships/image" Target="media/image92.png"/><Relationship Id="rId8" Type="http://schemas.openxmlformats.org/officeDocument/2006/relationships/hyperlink" Target="mailto:swjaffry@pucit.edu.pk" TargetMode="External"/><Relationship Id="rId51" Type="http://schemas.openxmlformats.org/officeDocument/2006/relationships/image" Target="media/image18.png"/><Relationship Id="rId72" Type="http://schemas.openxmlformats.org/officeDocument/2006/relationships/image" Target="media/image39.png"/><Relationship Id="rId93" Type="http://schemas.openxmlformats.org/officeDocument/2006/relationships/image" Target="media/image60.png"/><Relationship Id="rId98" Type="http://schemas.openxmlformats.org/officeDocument/2006/relationships/image" Target="media/image65.png"/><Relationship Id="rId121" Type="http://schemas.openxmlformats.org/officeDocument/2006/relationships/image" Target="media/image87.png"/><Relationship Id="rId3" Type="http://schemas.openxmlformats.org/officeDocument/2006/relationships/styles" Target="styles.xml"/><Relationship Id="rId25" Type="http://schemas.openxmlformats.org/officeDocument/2006/relationships/hyperlink" Target="https://en.wikipedia.org/wiki/Node.js" TargetMode="External"/><Relationship Id="rId46" Type="http://schemas.openxmlformats.org/officeDocument/2006/relationships/image" Target="media/image13.png"/><Relationship Id="rId67" Type="http://schemas.openxmlformats.org/officeDocument/2006/relationships/image" Target="media/image34.png"/><Relationship Id="rId116" Type="http://schemas.openxmlformats.org/officeDocument/2006/relationships/image" Target="media/image83.png"/><Relationship Id="rId137" Type="http://schemas.openxmlformats.org/officeDocument/2006/relationships/fontTable" Target="fontTable.xml"/><Relationship Id="rId20" Type="http://schemas.openxmlformats.org/officeDocument/2006/relationships/hyperlink" Target="https://en.wikipedia.org/wiki/XSLT" TargetMode="External"/><Relationship Id="rId41" Type="http://schemas.openxmlformats.org/officeDocument/2006/relationships/hyperlink" Target="https://en.freedownloadmanager.org/Windows-PC/LARP.html" TargetMode="External"/><Relationship Id="rId62" Type="http://schemas.openxmlformats.org/officeDocument/2006/relationships/image" Target="media/image29.png"/><Relationship Id="rId83" Type="http://schemas.openxmlformats.org/officeDocument/2006/relationships/image" Target="media/image50.png"/><Relationship Id="rId88" Type="http://schemas.openxmlformats.org/officeDocument/2006/relationships/image" Target="media/image55.png"/><Relationship Id="rId111" Type="http://schemas.openxmlformats.org/officeDocument/2006/relationships/image" Target="media/image78.png"/><Relationship Id="rId132" Type="http://schemas.openxmlformats.org/officeDocument/2006/relationships/hyperlink" Target="https://en.freedownloadmanager.org/Windows-PC/LARP.html" TargetMode="External"/><Relationship Id="rId15" Type="http://schemas.openxmlformats.org/officeDocument/2006/relationships/hyperlink" Target="https://en.wikipedia.org/wiki/Web_app" TargetMode="External"/><Relationship Id="rId36" Type="http://schemas.openxmlformats.org/officeDocument/2006/relationships/image" Target="media/image4.png"/><Relationship Id="rId57" Type="http://schemas.openxmlformats.org/officeDocument/2006/relationships/image" Target="media/image24.png"/><Relationship Id="rId106" Type="http://schemas.openxmlformats.org/officeDocument/2006/relationships/image" Target="media/image73.png"/><Relationship Id="rId127" Type="http://schemas.openxmlformats.org/officeDocument/2006/relationships/image" Target="media/image93.png"/><Relationship Id="rId10" Type="http://schemas.openxmlformats.org/officeDocument/2006/relationships/hyperlink" Target="mailto:bsef19m021@pucit.edu.pk" TargetMode="External"/><Relationship Id="rId31" Type="http://schemas.openxmlformats.org/officeDocument/2006/relationships/hyperlink" Target="http://larp.marcolavoie.ca/en/description/description.htm" TargetMode="External"/><Relationship Id="rId52" Type="http://schemas.openxmlformats.org/officeDocument/2006/relationships/image" Target="media/image19.png"/><Relationship Id="rId73" Type="http://schemas.openxmlformats.org/officeDocument/2006/relationships/image" Target="media/image40.png"/><Relationship Id="rId78" Type="http://schemas.openxmlformats.org/officeDocument/2006/relationships/image" Target="media/image45.png"/><Relationship Id="rId94" Type="http://schemas.openxmlformats.org/officeDocument/2006/relationships/image" Target="media/image61.png"/><Relationship Id="rId99" Type="http://schemas.openxmlformats.org/officeDocument/2006/relationships/image" Target="media/image66.png"/><Relationship Id="rId101" Type="http://schemas.openxmlformats.org/officeDocument/2006/relationships/image" Target="media/image68.png"/><Relationship Id="rId122" Type="http://schemas.openxmlformats.org/officeDocument/2006/relationships/image" Target="media/image88.png"/><Relationship Id="rId4" Type="http://schemas.openxmlformats.org/officeDocument/2006/relationships/settings" Target="settings.xml"/><Relationship Id="rId9" Type="http://schemas.openxmlformats.org/officeDocument/2006/relationships/hyperlink" Target="mailto:bitf19m007@pucit.edu.pk" TargetMode="External"/><Relationship Id="rId26" Type="http://schemas.openxmlformats.org/officeDocument/2006/relationships/hyperlink" Target="https://en.wikipedia.org/wiki/MUMPS" TargetMode="External"/><Relationship Id="rId47" Type="http://schemas.openxmlformats.org/officeDocument/2006/relationships/image" Target="media/image14.png"/><Relationship Id="rId68" Type="http://schemas.openxmlformats.org/officeDocument/2006/relationships/image" Target="media/image35.png"/><Relationship Id="rId89" Type="http://schemas.openxmlformats.org/officeDocument/2006/relationships/image" Target="media/image56.png"/><Relationship Id="rId112" Type="http://schemas.openxmlformats.org/officeDocument/2006/relationships/image" Target="media/image79.png"/><Relationship Id="rId133" Type="http://schemas.openxmlformats.org/officeDocument/2006/relationships/hyperlink" Target="https://docs.microsoft.com/en-us/visualstudio/windows/?view=vs-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439811-01FF-4DA9-B8A7-0DD11F2B5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31</Pages>
  <Words>2862</Words>
  <Characters>1631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Waqar Jaffry</dc:creator>
  <cp:keywords/>
  <dc:description/>
  <cp:lastModifiedBy>Waqar</cp:lastModifiedBy>
  <cp:revision>119</cp:revision>
  <cp:lastPrinted>2022-07-18T18:47:00Z</cp:lastPrinted>
  <dcterms:created xsi:type="dcterms:W3CDTF">2022-07-17T19:04:00Z</dcterms:created>
  <dcterms:modified xsi:type="dcterms:W3CDTF">2022-07-18T18:48:00Z</dcterms:modified>
</cp:coreProperties>
</file>